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81B95" w:rsidRPr="006274D5" w:rsidRDefault="00E81B95" w:rsidP="00E81B95">
      <w:pPr>
        <w:widowControl/>
        <w:wordWrap/>
        <w:autoSpaceDE/>
        <w:autoSpaceDN/>
        <w:adjustRightInd w:val="0"/>
        <w:snapToGrid w:val="0"/>
        <w:spacing w:before="0" w:beforeAutospacing="0" w:line="360" w:lineRule="auto"/>
        <w:jc w:val="left"/>
        <w:rPr>
          <w:rFonts w:ascii="Arial" w:hAnsi="Arial" w:cs="Arial"/>
          <w:bCs/>
          <w:color w:val="000000"/>
          <w:kern w:val="0"/>
          <w:sz w:val="24"/>
          <w:szCs w:val="24"/>
        </w:rPr>
      </w:pPr>
      <w:r w:rsidRPr="006274D5">
        <w:rPr>
          <w:rFonts w:ascii="Arial" w:eastAsia="굴림" w:hAnsi="Arial" w:cs="Arial"/>
          <w:b/>
          <w:bCs/>
          <w:color w:val="000000"/>
          <w:kern w:val="0"/>
          <w:sz w:val="24"/>
          <w:szCs w:val="24"/>
        </w:rPr>
        <w:t xml:space="preserve">Table </w:t>
      </w:r>
      <w:r w:rsidR="005E369F">
        <w:rPr>
          <w:rFonts w:ascii="Arial" w:eastAsia="굴림" w:hAnsi="Arial" w:cs="Arial"/>
          <w:b/>
          <w:bCs/>
          <w:color w:val="000000"/>
          <w:kern w:val="0"/>
          <w:sz w:val="24"/>
          <w:szCs w:val="24"/>
        </w:rPr>
        <w:t>1</w:t>
      </w:r>
      <w:r w:rsidRPr="006274D5">
        <w:rPr>
          <w:rFonts w:ascii="Arial" w:eastAsia="굴림" w:hAnsi="Arial" w:cs="Arial"/>
          <w:b/>
          <w:bCs/>
          <w:color w:val="000000"/>
          <w:kern w:val="0"/>
          <w:sz w:val="24"/>
          <w:szCs w:val="24"/>
        </w:rPr>
        <w:t>.</w:t>
      </w:r>
      <w:r w:rsidRPr="006274D5">
        <w:rPr>
          <w:rFonts w:ascii="Arial" w:eastAsia="굴림" w:hAnsi="Arial" w:cs="Arial"/>
          <w:bCs/>
          <w:color w:val="000000"/>
          <w:kern w:val="0"/>
          <w:sz w:val="24"/>
          <w:szCs w:val="24"/>
        </w:rPr>
        <w:t xml:space="preserve"> R</w:t>
      </w:r>
      <w:r w:rsidRPr="006274D5">
        <w:rPr>
          <w:rFonts w:ascii="Arial" w:hAnsi="Arial" w:cs="Arial"/>
          <w:sz w:val="24"/>
          <w:szCs w:val="24"/>
        </w:rPr>
        <w:t>isk factor</w:t>
      </w:r>
      <w:r>
        <w:rPr>
          <w:rFonts w:ascii="Arial" w:hAnsi="Arial" w:cs="Arial"/>
          <w:sz w:val="24"/>
          <w:szCs w:val="24"/>
        </w:rPr>
        <w:t>s</w:t>
      </w:r>
      <w:r w:rsidRPr="006274D5">
        <w:rPr>
          <w:rFonts w:ascii="Arial" w:hAnsi="Arial" w:cs="Arial"/>
          <w:sz w:val="24"/>
          <w:szCs w:val="24"/>
        </w:rPr>
        <w:t xml:space="preserve"> for</w:t>
      </w:r>
      <w:r>
        <w:rPr>
          <w:rFonts w:ascii="Arial" w:hAnsi="Arial" w:cs="Arial"/>
          <w:sz w:val="24"/>
          <w:szCs w:val="24"/>
        </w:rPr>
        <w:t xml:space="preserve"> the development of</w:t>
      </w:r>
      <w:r w:rsidR="00960D85">
        <w:rPr>
          <w:rFonts w:ascii="Arial" w:hAnsi="Arial" w:cs="Arial"/>
          <w:sz w:val="24"/>
          <w:szCs w:val="24"/>
        </w:rPr>
        <w:t xml:space="preserve"> stomach c</w:t>
      </w:r>
      <w:r w:rsidRPr="006274D5">
        <w:rPr>
          <w:rFonts w:ascii="Arial" w:hAnsi="Arial" w:cs="Arial"/>
          <w:sz w:val="24"/>
          <w:szCs w:val="24"/>
        </w:rPr>
        <w:t>ancer.</w:t>
      </w:r>
    </w:p>
    <w:tbl>
      <w:tblPr>
        <w:tblW w:w="13467" w:type="dxa"/>
        <w:tblInd w:w="-284" w:type="dxa"/>
        <w:tblBorders>
          <w:top w:val="single" w:sz="12" w:space="0" w:color="auto"/>
          <w:bottom w:val="single" w:sz="12" w:space="0" w:color="auto"/>
        </w:tblBorders>
        <w:tblLayout w:type="fixed"/>
        <w:tblLook w:val="01E0" w:firstRow="1" w:lastRow="1" w:firstColumn="1" w:lastColumn="1" w:noHBand="0" w:noVBand="0"/>
      </w:tblPr>
      <w:tblGrid>
        <w:gridCol w:w="3616"/>
        <w:gridCol w:w="3331"/>
        <w:gridCol w:w="1842"/>
        <w:gridCol w:w="2977"/>
        <w:gridCol w:w="1701"/>
      </w:tblGrid>
      <w:tr w:rsidR="003B5656" w:rsidRPr="006274D5" w:rsidTr="00DF41D0">
        <w:trPr>
          <w:trHeight w:val="406"/>
        </w:trPr>
        <w:tc>
          <w:tcPr>
            <w:tcW w:w="3616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B5656" w:rsidRPr="00321F52" w:rsidRDefault="003B5656" w:rsidP="00321F52">
            <w:pPr>
              <w:pStyle w:val="TimesNewRoman"/>
              <w:wordWrap/>
              <w:spacing w:before="100" w:beforeAutospacing="1" w:after="100" w:afterAutospacing="1" w:line="276" w:lineRule="auto"/>
              <w:jc w:val="left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9851" w:type="dxa"/>
            <w:gridSpan w:val="4"/>
            <w:tcBorders>
              <w:top w:val="single" w:sz="4" w:space="0" w:color="auto"/>
            </w:tcBorders>
          </w:tcPr>
          <w:p w:rsidR="003B5656" w:rsidRPr="00321F52" w:rsidRDefault="00DF41D0" w:rsidP="00321F52">
            <w:pPr>
              <w:pStyle w:val="TimesNewRoman"/>
              <w:wordWrap/>
              <w:spacing w:before="100" w:beforeAutospacing="1" w:after="100" w:afterAutospacing="1" w:line="276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321F52">
              <w:rPr>
                <w:rFonts w:ascii="Arial" w:hAnsi="Arial" w:cs="Arial"/>
                <w:color w:val="000000" w:themeColor="text1"/>
                <w:sz w:val="22"/>
                <w:szCs w:val="22"/>
              </w:rPr>
              <w:t>Cox regression analysis</w:t>
            </w:r>
          </w:p>
        </w:tc>
      </w:tr>
      <w:tr w:rsidR="00DF41D0" w:rsidRPr="006274D5" w:rsidTr="00DF41D0">
        <w:trPr>
          <w:trHeight w:val="406"/>
        </w:trPr>
        <w:tc>
          <w:tcPr>
            <w:tcW w:w="3616" w:type="dxa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F41D0" w:rsidRPr="00321F52" w:rsidRDefault="00DF41D0" w:rsidP="00321F52">
            <w:pPr>
              <w:pStyle w:val="TimesNewRoman"/>
              <w:wordWrap/>
              <w:spacing w:before="100" w:beforeAutospacing="1" w:after="100" w:afterAutospacing="1" w:line="276" w:lineRule="auto"/>
              <w:jc w:val="left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33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F41D0" w:rsidRPr="00321F52" w:rsidRDefault="00DF41D0" w:rsidP="00321F52">
            <w:pPr>
              <w:wordWrap/>
              <w:adjustRightInd w:val="0"/>
              <w:snapToGrid w:val="0"/>
              <w:spacing w:after="100" w:afterAutospacing="1" w:line="276" w:lineRule="auto"/>
              <w:contextualSpacing/>
              <w:jc w:val="center"/>
              <w:rPr>
                <w:rFonts w:ascii="Arial" w:hAnsi="Arial" w:cs="Arial"/>
                <w:color w:val="000000" w:themeColor="text1"/>
                <w:sz w:val="22"/>
              </w:rPr>
            </w:pPr>
            <w:r w:rsidRPr="00321F52">
              <w:rPr>
                <w:rFonts w:ascii="Arial" w:hAnsi="Arial" w:cs="Arial"/>
                <w:color w:val="000000" w:themeColor="text1"/>
                <w:sz w:val="22"/>
              </w:rPr>
              <w:t xml:space="preserve">Univariate </w:t>
            </w:r>
          </w:p>
          <w:p w:rsidR="00DF41D0" w:rsidRPr="00321F52" w:rsidRDefault="00DF41D0" w:rsidP="00321F52">
            <w:pPr>
              <w:wordWrap/>
              <w:adjustRightInd w:val="0"/>
              <w:snapToGrid w:val="0"/>
              <w:spacing w:after="100" w:afterAutospacing="1" w:line="276" w:lineRule="auto"/>
              <w:contextualSpacing/>
              <w:jc w:val="center"/>
              <w:rPr>
                <w:rFonts w:ascii="Arial" w:hAnsi="Arial" w:cs="Arial"/>
                <w:color w:val="000000" w:themeColor="text1"/>
                <w:sz w:val="22"/>
              </w:rPr>
            </w:pPr>
            <w:r w:rsidRPr="00321F52">
              <w:rPr>
                <w:rFonts w:ascii="Arial" w:hAnsi="Arial" w:cs="Arial"/>
                <w:color w:val="000000" w:themeColor="text1"/>
                <w:sz w:val="22"/>
              </w:rPr>
              <w:t>Hazard ratio ( 95% CI)</w:t>
            </w:r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</w:tcBorders>
          </w:tcPr>
          <w:p w:rsidR="00DF41D0" w:rsidRPr="00321F52" w:rsidRDefault="00DF41D0" w:rsidP="00321F52">
            <w:pPr>
              <w:wordWrap/>
              <w:adjustRightInd w:val="0"/>
              <w:snapToGrid w:val="0"/>
              <w:spacing w:after="100" w:afterAutospacing="1" w:line="276" w:lineRule="auto"/>
              <w:contextualSpacing/>
              <w:jc w:val="center"/>
              <w:rPr>
                <w:rFonts w:ascii="Arial" w:eastAsia="굴림" w:hAnsi="Arial" w:cs="Arial"/>
                <w:color w:val="000000" w:themeColor="text1"/>
                <w:sz w:val="22"/>
              </w:rPr>
            </w:pPr>
            <w:r w:rsidRPr="00321F52">
              <w:rPr>
                <w:rFonts w:ascii="Arial" w:eastAsia="굴림" w:hAnsi="Arial" w:cs="Arial"/>
                <w:color w:val="000000" w:themeColor="text1"/>
                <w:sz w:val="22"/>
              </w:rPr>
              <w:t>p-value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F41D0" w:rsidRPr="00321F52" w:rsidRDefault="00DF41D0" w:rsidP="00321F52">
            <w:pPr>
              <w:wordWrap/>
              <w:adjustRightInd w:val="0"/>
              <w:snapToGrid w:val="0"/>
              <w:spacing w:after="100" w:afterAutospacing="1" w:line="276" w:lineRule="auto"/>
              <w:contextualSpacing/>
              <w:jc w:val="center"/>
              <w:rPr>
                <w:rFonts w:ascii="Arial" w:hAnsi="Arial" w:cs="Arial"/>
                <w:color w:val="000000" w:themeColor="text1"/>
                <w:sz w:val="22"/>
              </w:rPr>
            </w:pPr>
            <w:r w:rsidRPr="00321F52">
              <w:rPr>
                <w:rFonts w:ascii="Arial" w:hAnsi="Arial" w:cs="Arial"/>
                <w:color w:val="000000" w:themeColor="text1"/>
                <w:sz w:val="22"/>
              </w:rPr>
              <w:t xml:space="preserve">Multivariate </w:t>
            </w:r>
          </w:p>
          <w:p w:rsidR="00DF41D0" w:rsidRPr="00321F52" w:rsidRDefault="00DF41D0" w:rsidP="00321F52">
            <w:pPr>
              <w:wordWrap/>
              <w:adjustRightInd w:val="0"/>
              <w:snapToGrid w:val="0"/>
              <w:spacing w:after="100" w:afterAutospacing="1" w:line="276" w:lineRule="auto"/>
              <w:contextualSpacing/>
              <w:jc w:val="center"/>
              <w:rPr>
                <w:rFonts w:ascii="Arial" w:hAnsi="Arial" w:cs="Arial"/>
                <w:color w:val="000000" w:themeColor="text1"/>
                <w:sz w:val="22"/>
              </w:rPr>
            </w:pPr>
            <w:r w:rsidRPr="00321F52">
              <w:rPr>
                <w:rFonts w:ascii="Arial" w:hAnsi="Arial" w:cs="Arial"/>
                <w:color w:val="000000" w:themeColor="text1"/>
                <w:sz w:val="22"/>
              </w:rPr>
              <w:t>Hazard ratio ( 95% CI)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:rsidR="00DF41D0" w:rsidRPr="00321F52" w:rsidRDefault="00DF41D0" w:rsidP="00321F52">
            <w:pPr>
              <w:wordWrap/>
              <w:adjustRightInd w:val="0"/>
              <w:spacing w:after="100" w:afterAutospacing="1" w:line="276" w:lineRule="auto"/>
              <w:jc w:val="center"/>
              <w:rPr>
                <w:rFonts w:ascii="Arial" w:eastAsia="굴림" w:hAnsi="Arial" w:cs="Arial"/>
                <w:color w:val="000000" w:themeColor="text1"/>
                <w:sz w:val="22"/>
              </w:rPr>
            </w:pPr>
            <w:r w:rsidRPr="00321F52">
              <w:rPr>
                <w:rFonts w:ascii="Arial" w:eastAsia="굴림" w:hAnsi="Arial" w:cs="Arial"/>
                <w:color w:val="000000" w:themeColor="text1"/>
                <w:sz w:val="22"/>
              </w:rPr>
              <w:t>p-value</w:t>
            </w:r>
          </w:p>
        </w:tc>
      </w:tr>
      <w:tr w:rsidR="00960D85" w:rsidRPr="006274D5" w:rsidTr="00D811F1">
        <w:trPr>
          <w:trHeight w:val="283"/>
        </w:trPr>
        <w:tc>
          <w:tcPr>
            <w:tcW w:w="3616" w:type="dxa"/>
            <w:tcBorders>
              <w:top w:val="nil"/>
              <w:bottom w:val="nil"/>
            </w:tcBorders>
            <w:vAlign w:val="center"/>
          </w:tcPr>
          <w:p w:rsidR="00960D85" w:rsidRPr="00321F52" w:rsidRDefault="00960D85" w:rsidP="00011B93">
            <w:pPr>
              <w:widowControl/>
              <w:wordWrap/>
              <w:autoSpaceDE/>
              <w:autoSpaceDN/>
              <w:spacing w:before="0" w:beforeAutospacing="0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21F52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Age (years)</w:t>
            </w:r>
          </w:p>
        </w:tc>
        <w:tc>
          <w:tcPr>
            <w:tcW w:w="3331" w:type="dxa"/>
            <w:tcBorders>
              <w:top w:val="nil"/>
              <w:bottom w:val="nil"/>
            </w:tcBorders>
            <w:vAlign w:val="center"/>
          </w:tcPr>
          <w:p w:rsidR="00960D85" w:rsidRPr="00321F52" w:rsidRDefault="00960D85" w:rsidP="00011B93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21F52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1.052 (1.051-1.054)</w:t>
            </w:r>
          </w:p>
        </w:tc>
        <w:tc>
          <w:tcPr>
            <w:tcW w:w="1842" w:type="dxa"/>
            <w:tcBorders>
              <w:top w:val="nil"/>
              <w:bottom w:val="nil"/>
            </w:tcBorders>
            <w:vAlign w:val="center"/>
          </w:tcPr>
          <w:p w:rsidR="00960D85" w:rsidRPr="00321F52" w:rsidRDefault="00960D85" w:rsidP="00011B93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21F52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&lt;0</w:t>
            </w:r>
            <w:r w:rsidRPr="00321F52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.</w:t>
            </w:r>
            <w:r w:rsidRPr="00321F52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001</w:t>
            </w:r>
          </w:p>
        </w:tc>
        <w:tc>
          <w:tcPr>
            <w:tcW w:w="2977" w:type="dxa"/>
            <w:tcBorders>
              <w:top w:val="nil"/>
              <w:bottom w:val="nil"/>
            </w:tcBorders>
            <w:vAlign w:val="center"/>
          </w:tcPr>
          <w:p w:rsidR="00960D85" w:rsidRPr="00321F52" w:rsidRDefault="00960D85" w:rsidP="00011B93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21F52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1.057 (1.055-1.059)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960D85" w:rsidRPr="00321F52" w:rsidRDefault="00960D85" w:rsidP="00011B93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21F52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&lt;0</w:t>
            </w:r>
            <w:r w:rsidRPr="00321F52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.</w:t>
            </w:r>
            <w:r w:rsidRPr="00321F52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001</w:t>
            </w:r>
          </w:p>
        </w:tc>
      </w:tr>
      <w:tr w:rsidR="00960D85" w:rsidRPr="006274D5" w:rsidTr="00D811F1">
        <w:trPr>
          <w:trHeight w:val="283"/>
        </w:trPr>
        <w:tc>
          <w:tcPr>
            <w:tcW w:w="3616" w:type="dxa"/>
            <w:tcBorders>
              <w:top w:val="nil"/>
              <w:bottom w:val="nil"/>
            </w:tcBorders>
            <w:vAlign w:val="center"/>
          </w:tcPr>
          <w:p w:rsidR="00960D85" w:rsidRPr="00321F52" w:rsidRDefault="00960D85" w:rsidP="00011B93">
            <w:pPr>
              <w:widowControl/>
              <w:wordWrap/>
              <w:autoSpaceDE/>
              <w:autoSpaceDN/>
              <w:spacing w:before="0" w:beforeAutospacing="0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21F52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Male (vs female)</w:t>
            </w:r>
          </w:p>
        </w:tc>
        <w:tc>
          <w:tcPr>
            <w:tcW w:w="3331" w:type="dxa"/>
            <w:tcBorders>
              <w:top w:val="nil"/>
              <w:bottom w:val="nil"/>
            </w:tcBorders>
            <w:vAlign w:val="center"/>
          </w:tcPr>
          <w:p w:rsidR="00960D85" w:rsidRPr="00321F52" w:rsidRDefault="00960D85" w:rsidP="00011B93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21F52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1.929 (1.861-1.999)</w:t>
            </w:r>
          </w:p>
        </w:tc>
        <w:tc>
          <w:tcPr>
            <w:tcW w:w="1842" w:type="dxa"/>
            <w:tcBorders>
              <w:top w:val="nil"/>
              <w:bottom w:val="nil"/>
            </w:tcBorders>
            <w:vAlign w:val="center"/>
          </w:tcPr>
          <w:p w:rsidR="00960D85" w:rsidRPr="00321F52" w:rsidRDefault="00960D85" w:rsidP="00011B93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21F52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&lt;0</w:t>
            </w:r>
            <w:r w:rsidRPr="00321F52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.</w:t>
            </w:r>
            <w:r w:rsidRPr="00321F52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001</w:t>
            </w:r>
          </w:p>
        </w:tc>
        <w:tc>
          <w:tcPr>
            <w:tcW w:w="2977" w:type="dxa"/>
            <w:tcBorders>
              <w:top w:val="nil"/>
              <w:bottom w:val="nil"/>
            </w:tcBorders>
            <w:vAlign w:val="center"/>
          </w:tcPr>
          <w:p w:rsidR="00960D85" w:rsidRPr="00321F52" w:rsidRDefault="00960D85" w:rsidP="00011B93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21F52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2.009 (1.927-2.095)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960D85" w:rsidRPr="00321F52" w:rsidRDefault="00960D85" w:rsidP="00011B93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21F52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&lt;0</w:t>
            </w:r>
            <w:r w:rsidRPr="00321F52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.</w:t>
            </w:r>
            <w:r w:rsidRPr="00321F52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001</w:t>
            </w:r>
          </w:p>
        </w:tc>
      </w:tr>
      <w:tr w:rsidR="00960D85" w:rsidRPr="006274D5" w:rsidTr="00D811F1">
        <w:trPr>
          <w:trHeight w:val="283"/>
        </w:trPr>
        <w:tc>
          <w:tcPr>
            <w:tcW w:w="3616" w:type="dxa"/>
            <w:tcBorders>
              <w:top w:val="nil"/>
              <w:bottom w:val="nil"/>
            </w:tcBorders>
          </w:tcPr>
          <w:p w:rsidR="00960D85" w:rsidRPr="00321F52" w:rsidRDefault="00960D85" w:rsidP="00011B93">
            <w:pPr>
              <w:wordWrap/>
              <w:adjustRightInd w:val="0"/>
              <w:snapToGrid w:val="0"/>
              <w:spacing w:before="0" w:beforeAutospacing="0"/>
              <w:contextualSpacing/>
              <w:jc w:val="left"/>
              <w:rPr>
                <w:rFonts w:ascii="Arial" w:hAnsi="Arial" w:cs="Arial"/>
                <w:color w:val="000000" w:themeColor="text1"/>
                <w:sz w:val="22"/>
              </w:rPr>
            </w:pPr>
            <w:r w:rsidRPr="00321F52">
              <w:rPr>
                <w:rFonts w:ascii="Arial" w:hAnsi="Arial" w:cs="Arial"/>
                <w:color w:val="000000" w:themeColor="text1"/>
                <w:sz w:val="22"/>
              </w:rPr>
              <w:t xml:space="preserve">BMI </w:t>
            </w:r>
            <w:r w:rsidRPr="00321F52">
              <w:rPr>
                <w:rFonts w:ascii="Arial" w:hAnsi="Arial" w:cs="Arial"/>
                <w:kern w:val="0"/>
                <w:sz w:val="22"/>
              </w:rPr>
              <w:t>(kg/m</w:t>
            </w:r>
            <w:r w:rsidRPr="00321F52">
              <w:rPr>
                <w:rFonts w:ascii="Arial" w:hAnsi="Arial" w:cs="Arial"/>
                <w:kern w:val="0"/>
                <w:sz w:val="22"/>
                <w:vertAlign w:val="superscript"/>
              </w:rPr>
              <w:t>2</w:t>
            </w:r>
            <w:r w:rsidRPr="00321F52">
              <w:rPr>
                <w:rFonts w:ascii="Arial" w:hAnsi="Arial" w:cs="Arial"/>
                <w:kern w:val="0"/>
                <w:sz w:val="22"/>
              </w:rPr>
              <w:t>)</w:t>
            </w:r>
          </w:p>
        </w:tc>
        <w:tc>
          <w:tcPr>
            <w:tcW w:w="3331" w:type="dxa"/>
            <w:tcBorders>
              <w:top w:val="nil"/>
              <w:bottom w:val="nil"/>
            </w:tcBorders>
            <w:vAlign w:val="center"/>
          </w:tcPr>
          <w:p w:rsidR="00960D85" w:rsidRPr="00321F52" w:rsidRDefault="00960D85" w:rsidP="00011B93">
            <w:pPr>
              <w:widowControl/>
              <w:wordWrap/>
              <w:autoSpaceDE/>
              <w:autoSpaceDN/>
              <w:spacing w:before="0" w:beforeAutospacing="0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842" w:type="dxa"/>
            <w:tcBorders>
              <w:top w:val="nil"/>
              <w:bottom w:val="nil"/>
            </w:tcBorders>
            <w:vAlign w:val="center"/>
          </w:tcPr>
          <w:p w:rsidR="00960D85" w:rsidRPr="00321F52" w:rsidRDefault="00960D85" w:rsidP="00011B93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22"/>
              </w:rPr>
            </w:pPr>
            <w:r w:rsidRPr="00321F52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</w:rPr>
              <w:t>&lt;0</w:t>
            </w:r>
            <w:r w:rsidRPr="00321F52">
              <w:rPr>
                <w:rFonts w:ascii="맑은 고딕" w:eastAsia="맑은 고딕" w:hAnsi="맑은 고딕" w:cs="굴림"/>
                <w:color w:val="000000"/>
                <w:kern w:val="0"/>
                <w:sz w:val="22"/>
              </w:rPr>
              <w:t>.</w:t>
            </w:r>
            <w:r w:rsidRPr="00321F52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</w:rPr>
              <w:t>001</w:t>
            </w:r>
          </w:p>
        </w:tc>
        <w:tc>
          <w:tcPr>
            <w:tcW w:w="2977" w:type="dxa"/>
            <w:tcBorders>
              <w:top w:val="nil"/>
              <w:bottom w:val="nil"/>
            </w:tcBorders>
            <w:vAlign w:val="center"/>
          </w:tcPr>
          <w:p w:rsidR="00960D85" w:rsidRPr="00321F52" w:rsidRDefault="00960D85" w:rsidP="00011B93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22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960D85" w:rsidRPr="00321F52" w:rsidRDefault="00960D85" w:rsidP="00011B93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22"/>
              </w:rPr>
            </w:pPr>
            <w:r w:rsidRPr="00321F52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</w:rPr>
              <w:t>&lt;0</w:t>
            </w:r>
            <w:r w:rsidRPr="00321F52">
              <w:rPr>
                <w:rFonts w:ascii="맑은 고딕" w:eastAsia="맑은 고딕" w:hAnsi="맑은 고딕" w:cs="굴림"/>
                <w:color w:val="000000"/>
                <w:kern w:val="0"/>
                <w:sz w:val="22"/>
              </w:rPr>
              <w:t>.</w:t>
            </w:r>
            <w:r w:rsidRPr="00321F52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</w:rPr>
              <w:t>001</w:t>
            </w:r>
          </w:p>
        </w:tc>
      </w:tr>
      <w:tr w:rsidR="00C35EF9" w:rsidRPr="006274D5" w:rsidTr="00D811F1">
        <w:trPr>
          <w:trHeight w:val="283"/>
        </w:trPr>
        <w:tc>
          <w:tcPr>
            <w:tcW w:w="3616" w:type="dxa"/>
            <w:tcBorders>
              <w:top w:val="nil"/>
              <w:bottom w:val="nil"/>
            </w:tcBorders>
            <w:vAlign w:val="center"/>
          </w:tcPr>
          <w:p w:rsidR="00C35EF9" w:rsidRPr="00F62231" w:rsidRDefault="00C35EF9" w:rsidP="00C35EF9">
            <w:pPr>
              <w:widowControl/>
              <w:wordWrap/>
              <w:autoSpaceDE/>
              <w:autoSpaceDN/>
              <w:spacing w:before="0" w:beforeAutospacing="0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F62231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  &lt;20</w:t>
            </w:r>
          </w:p>
        </w:tc>
        <w:tc>
          <w:tcPr>
            <w:tcW w:w="3331" w:type="dxa"/>
            <w:tcBorders>
              <w:top w:val="nil"/>
              <w:bottom w:val="nil"/>
            </w:tcBorders>
            <w:vAlign w:val="center"/>
          </w:tcPr>
          <w:p w:rsidR="00C35EF9" w:rsidRPr="00C35EF9" w:rsidRDefault="00C35EF9" w:rsidP="00C35EF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</w:pP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1.307</w:t>
            </w:r>
            <w:r w:rsidR="00AA7237"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  <w:t xml:space="preserve"> </w:t>
            </w: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(1.233-1.386)</w:t>
            </w:r>
          </w:p>
        </w:tc>
        <w:tc>
          <w:tcPr>
            <w:tcW w:w="1842" w:type="dxa"/>
            <w:tcBorders>
              <w:top w:val="nil"/>
              <w:bottom w:val="nil"/>
            </w:tcBorders>
            <w:vAlign w:val="center"/>
          </w:tcPr>
          <w:p w:rsidR="00C35EF9" w:rsidRPr="00D77E91" w:rsidRDefault="00C35EF9" w:rsidP="00C35EF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  <w:highlight w:val="yellow"/>
              </w:rPr>
            </w:pPr>
          </w:p>
        </w:tc>
        <w:tc>
          <w:tcPr>
            <w:tcW w:w="2977" w:type="dxa"/>
            <w:tcBorders>
              <w:top w:val="nil"/>
              <w:bottom w:val="nil"/>
            </w:tcBorders>
            <w:vAlign w:val="center"/>
          </w:tcPr>
          <w:p w:rsidR="00C35EF9" w:rsidRPr="00C35EF9" w:rsidRDefault="00C35EF9" w:rsidP="00C35EF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</w:pP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1.149</w:t>
            </w:r>
            <w:r w:rsidR="00AA7237"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  <w:t xml:space="preserve"> </w:t>
            </w: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(1.085-1.218)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C35EF9" w:rsidRPr="00321F52" w:rsidRDefault="00C35EF9" w:rsidP="00C35EF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</w:tr>
      <w:tr w:rsidR="00C35EF9" w:rsidRPr="006274D5" w:rsidTr="00D811F1">
        <w:trPr>
          <w:trHeight w:val="283"/>
        </w:trPr>
        <w:tc>
          <w:tcPr>
            <w:tcW w:w="3616" w:type="dxa"/>
            <w:tcBorders>
              <w:top w:val="nil"/>
              <w:bottom w:val="nil"/>
            </w:tcBorders>
            <w:vAlign w:val="center"/>
          </w:tcPr>
          <w:p w:rsidR="00C35EF9" w:rsidRPr="00F62231" w:rsidRDefault="00C35EF9" w:rsidP="00C35EF9">
            <w:pPr>
              <w:widowControl/>
              <w:wordWrap/>
              <w:autoSpaceDE/>
              <w:autoSpaceDN/>
              <w:spacing w:before="0" w:beforeAutospacing="0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F62231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  20 </w:t>
            </w:r>
            <w:r w:rsidRPr="00F62231">
              <w:rPr>
                <w:rFonts w:ascii="돋움" w:eastAsia="돋움" w:hAnsi="돋움" w:cs="Arial" w:hint="eastAsia"/>
                <w:color w:val="000000"/>
                <w:kern w:val="0"/>
                <w:sz w:val="22"/>
              </w:rPr>
              <w:t>≤</w:t>
            </w:r>
            <w:r w:rsidRPr="00F62231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 &lt;25</w:t>
            </w:r>
          </w:p>
        </w:tc>
        <w:tc>
          <w:tcPr>
            <w:tcW w:w="3331" w:type="dxa"/>
            <w:tcBorders>
              <w:top w:val="nil"/>
              <w:bottom w:val="nil"/>
            </w:tcBorders>
            <w:vAlign w:val="center"/>
          </w:tcPr>
          <w:p w:rsidR="00C35EF9" w:rsidRPr="00C35EF9" w:rsidRDefault="00427E36" w:rsidP="00C35EF9">
            <w:pPr>
              <w:jc w:val="center"/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Reference</w:t>
            </w:r>
          </w:p>
        </w:tc>
        <w:tc>
          <w:tcPr>
            <w:tcW w:w="1842" w:type="dxa"/>
            <w:tcBorders>
              <w:top w:val="nil"/>
              <w:bottom w:val="nil"/>
            </w:tcBorders>
            <w:vAlign w:val="center"/>
          </w:tcPr>
          <w:p w:rsidR="00C35EF9" w:rsidRPr="00D77E91" w:rsidRDefault="00C35EF9" w:rsidP="00C35EF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  <w:highlight w:val="yellow"/>
              </w:rPr>
            </w:pPr>
          </w:p>
        </w:tc>
        <w:tc>
          <w:tcPr>
            <w:tcW w:w="2977" w:type="dxa"/>
            <w:tcBorders>
              <w:top w:val="nil"/>
              <w:bottom w:val="nil"/>
            </w:tcBorders>
            <w:vAlign w:val="center"/>
          </w:tcPr>
          <w:p w:rsidR="00C35EF9" w:rsidRPr="00C35EF9" w:rsidRDefault="00427E36" w:rsidP="00C35EF9">
            <w:pPr>
              <w:jc w:val="center"/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Reference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C35EF9" w:rsidRPr="00321F52" w:rsidRDefault="00C35EF9" w:rsidP="00C35EF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</w:tr>
      <w:tr w:rsidR="00C35EF9" w:rsidRPr="006274D5" w:rsidTr="00D811F1">
        <w:trPr>
          <w:trHeight w:val="283"/>
        </w:trPr>
        <w:tc>
          <w:tcPr>
            <w:tcW w:w="3616" w:type="dxa"/>
            <w:tcBorders>
              <w:top w:val="nil"/>
              <w:bottom w:val="nil"/>
            </w:tcBorders>
            <w:vAlign w:val="center"/>
          </w:tcPr>
          <w:p w:rsidR="00C35EF9" w:rsidRPr="00F62231" w:rsidRDefault="00C35EF9" w:rsidP="00C35EF9">
            <w:pPr>
              <w:widowControl/>
              <w:wordWrap/>
              <w:autoSpaceDE/>
              <w:autoSpaceDN/>
              <w:spacing w:before="0" w:beforeAutospacing="0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F62231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  25 </w:t>
            </w:r>
            <w:r w:rsidRPr="00F62231">
              <w:rPr>
                <w:rFonts w:ascii="돋움" w:eastAsia="돋움" w:hAnsi="돋움" w:cs="Arial" w:hint="eastAsia"/>
                <w:color w:val="000000"/>
                <w:kern w:val="0"/>
                <w:sz w:val="22"/>
              </w:rPr>
              <w:t>≤</w:t>
            </w:r>
            <w:r w:rsidRPr="00F62231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 &lt;30</w:t>
            </w:r>
          </w:p>
        </w:tc>
        <w:tc>
          <w:tcPr>
            <w:tcW w:w="3331" w:type="dxa"/>
            <w:tcBorders>
              <w:top w:val="nil"/>
              <w:bottom w:val="nil"/>
            </w:tcBorders>
            <w:vAlign w:val="center"/>
          </w:tcPr>
          <w:p w:rsidR="00C35EF9" w:rsidRPr="00C35EF9" w:rsidRDefault="00C35EF9" w:rsidP="00C35EF9">
            <w:pPr>
              <w:jc w:val="center"/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</w:pP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1.005</w:t>
            </w:r>
            <w:r w:rsidR="00AA7237"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  <w:t xml:space="preserve"> </w:t>
            </w: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(0.893-1.132)</w:t>
            </w:r>
          </w:p>
        </w:tc>
        <w:tc>
          <w:tcPr>
            <w:tcW w:w="1842" w:type="dxa"/>
            <w:tcBorders>
              <w:top w:val="nil"/>
              <w:bottom w:val="nil"/>
            </w:tcBorders>
            <w:vAlign w:val="center"/>
          </w:tcPr>
          <w:p w:rsidR="00C35EF9" w:rsidRPr="00D77E91" w:rsidRDefault="00C35EF9" w:rsidP="00C35EF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  <w:highlight w:val="yellow"/>
              </w:rPr>
            </w:pPr>
          </w:p>
        </w:tc>
        <w:tc>
          <w:tcPr>
            <w:tcW w:w="2977" w:type="dxa"/>
            <w:tcBorders>
              <w:top w:val="nil"/>
              <w:bottom w:val="nil"/>
            </w:tcBorders>
            <w:vAlign w:val="center"/>
          </w:tcPr>
          <w:p w:rsidR="00C35EF9" w:rsidRPr="00C35EF9" w:rsidRDefault="00C35EF9" w:rsidP="00C35EF9">
            <w:pPr>
              <w:jc w:val="center"/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</w:pP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1.01</w:t>
            </w:r>
            <w:r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  <w:t>0</w:t>
            </w:r>
            <w:r w:rsidR="00AA7237"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  <w:t xml:space="preserve"> </w:t>
            </w: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(0.895-1.14</w:t>
            </w:r>
            <w:r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  <w:t>0</w:t>
            </w: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)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C35EF9" w:rsidRPr="00321F52" w:rsidRDefault="00C35EF9" w:rsidP="00C35EF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</w:tr>
      <w:tr w:rsidR="00C35EF9" w:rsidRPr="006274D5" w:rsidTr="00D811F1">
        <w:trPr>
          <w:trHeight w:val="283"/>
        </w:trPr>
        <w:tc>
          <w:tcPr>
            <w:tcW w:w="3616" w:type="dxa"/>
            <w:tcBorders>
              <w:top w:val="nil"/>
              <w:bottom w:val="nil"/>
            </w:tcBorders>
            <w:vAlign w:val="center"/>
          </w:tcPr>
          <w:p w:rsidR="00C35EF9" w:rsidRPr="00F62231" w:rsidRDefault="00C35EF9" w:rsidP="00C35EF9">
            <w:pPr>
              <w:widowControl/>
              <w:wordWrap/>
              <w:autoSpaceDE/>
              <w:autoSpaceDN/>
              <w:spacing w:before="0" w:beforeAutospacing="0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F62231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  30 </w:t>
            </w:r>
            <w:r w:rsidRPr="00F62231">
              <w:rPr>
                <w:rFonts w:ascii="돋움" w:eastAsia="돋움" w:hAnsi="돋움" w:cs="Arial" w:hint="eastAsia"/>
                <w:color w:val="000000"/>
                <w:kern w:val="0"/>
                <w:sz w:val="22"/>
              </w:rPr>
              <w:t>≤</w:t>
            </w:r>
          </w:p>
        </w:tc>
        <w:tc>
          <w:tcPr>
            <w:tcW w:w="3331" w:type="dxa"/>
            <w:tcBorders>
              <w:top w:val="nil"/>
              <w:bottom w:val="nil"/>
            </w:tcBorders>
            <w:vAlign w:val="center"/>
          </w:tcPr>
          <w:p w:rsidR="00C35EF9" w:rsidRPr="00C35EF9" w:rsidRDefault="00C35EF9" w:rsidP="00C35EF9">
            <w:pPr>
              <w:jc w:val="center"/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</w:pP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0.91</w:t>
            </w:r>
            <w:r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  <w:t>0</w:t>
            </w:r>
            <w:r w:rsidR="00AA7237"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  <w:t xml:space="preserve"> </w:t>
            </w: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(0.764-1.084)</w:t>
            </w:r>
          </w:p>
        </w:tc>
        <w:tc>
          <w:tcPr>
            <w:tcW w:w="1842" w:type="dxa"/>
            <w:tcBorders>
              <w:top w:val="nil"/>
              <w:bottom w:val="nil"/>
            </w:tcBorders>
            <w:vAlign w:val="center"/>
          </w:tcPr>
          <w:p w:rsidR="00C35EF9" w:rsidRPr="00D77E91" w:rsidRDefault="00C35EF9" w:rsidP="00C35EF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  <w:highlight w:val="yellow"/>
              </w:rPr>
            </w:pPr>
          </w:p>
        </w:tc>
        <w:tc>
          <w:tcPr>
            <w:tcW w:w="2977" w:type="dxa"/>
            <w:tcBorders>
              <w:top w:val="nil"/>
              <w:bottom w:val="nil"/>
            </w:tcBorders>
            <w:vAlign w:val="center"/>
          </w:tcPr>
          <w:p w:rsidR="00C35EF9" w:rsidRPr="00C35EF9" w:rsidRDefault="00C35EF9" w:rsidP="00C35EF9">
            <w:pPr>
              <w:jc w:val="center"/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</w:pP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1.015</w:t>
            </w:r>
            <w:r w:rsidR="00AA7237"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  <w:t xml:space="preserve"> </w:t>
            </w: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(0.852-1.21</w:t>
            </w:r>
            <w:r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  <w:t>0</w:t>
            </w: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)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C35EF9" w:rsidRPr="00321F52" w:rsidRDefault="00C35EF9" w:rsidP="00C35EF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</w:tr>
      <w:tr w:rsidR="00960D85" w:rsidRPr="006274D5" w:rsidTr="00D811F1">
        <w:trPr>
          <w:trHeight w:val="283"/>
        </w:trPr>
        <w:tc>
          <w:tcPr>
            <w:tcW w:w="3616" w:type="dxa"/>
            <w:tcBorders>
              <w:top w:val="nil"/>
              <w:bottom w:val="nil"/>
            </w:tcBorders>
          </w:tcPr>
          <w:p w:rsidR="00960D85" w:rsidRPr="00F62231" w:rsidRDefault="00960D85" w:rsidP="005462DB">
            <w:pPr>
              <w:wordWrap/>
              <w:adjustRightInd w:val="0"/>
              <w:snapToGrid w:val="0"/>
              <w:spacing w:before="0" w:beforeAutospacing="0"/>
              <w:contextualSpacing/>
              <w:jc w:val="left"/>
              <w:rPr>
                <w:rFonts w:ascii="Arial" w:hAnsi="Arial" w:cs="Arial"/>
                <w:color w:val="000000" w:themeColor="text1"/>
                <w:sz w:val="22"/>
              </w:rPr>
            </w:pPr>
            <w:r w:rsidRPr="00F62231">
              <w:rPr>
                <w:rFonts w:ascii="Arial" w:hAnsi="Arial" w:cs="Arial"/>
                <w:bCs/>
                <w:color w:val="000000" w:themeColor="text1"/>
                <w:kern w:val="0"/>
                <w:sz w:val="22"/>
              </w:rPr>
              <w:t>History of hypertension</w:t>
            </w:r>
          </w:p>
        </w:tc>
        <w:tc>
          <w:tcPr>
            <w:tcW w:w="3331" w:type="dxa"/>
            <w:tcBorders>
              <w:top w:val="nil"/>
              <w:bottom w:val="nil"/>
            </w:tcBorders>
            <w:vAlign w:val="center"/>
          </w:tcPr>
          <w:p w:rsidR="00960D85" w:rsidRPr="00321F52" w:rsidRDefault="00960D85" w:rsidP="00011B93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21F52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1.34</w:t>
            </w:r>
            <w:r w:rsidRPr="00321F52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</w:t>
            </w:r>
            <w:r w:rsidRPr="00321F52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 xml:space="preserve"> (1.27</w:t>
            </w:r>
            <w:r w:rsidRPr="00321F52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</w:t>
            </w:r>
            <w:r w:rsidRPr="00321F52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-1.414)</w:t>
            </w:r>
          </w:p>
        </w:tc>
        <w:tc>
          <w:tcPr>
            <w:tcW w:w="1842" w:type="dxa"/>
            <w:tcBorders>
              <w:top w:val="nil"/>
              <w:bottom w:val="nil"/>
            </w:tcBorders>
            <w:vAlign w:val="center"/>
          </w:tcPr>
          <w:p w:rsidR="00960D85" w:rsidRPr="00321F52" w:rsidRDefault="00960D85" w:rsidP="00011B93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21F52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&lt;0</w:t>
            </w:r>
            <w:r w:rsidRPr="00321F52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.</w:t>
            </w:r>
            <w:r w:rsidRPr="00321F52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001</w:t>
            </w:r>
          </w:p>
        </w:tc>
        <w:tc>
          <w:tcPr>
            <w:tcW w:w="2977" w:type="dxa"/>
            <w:tcBorders>
              <w:top w:val="nil"/>
              <w:bottom w:val="nil"/>
            </w:tcBorders>
            <w:vAlign w:val="center"/>
          </w:tcPr>
          <w:p w:rsidR="00960D85" w:rsidRPr="00321F52" w:rsidRDefault="00960D85" w:rsidP="00011B93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21F52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0.989 (0.935-1.045)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960D85" w:rsidRPr="00321F52" w:rsidRDefault="00960D85" w:rsidP="00011B93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21F52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0.68</w:t>
            </w:r>
            <w:r w:rsidRPr="00321F52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9</w:t>
            </w:r>
          </w:p>
        </w:tc>
      </w:tr>
      <w:tr w:rsidR="00960D85" w:rsidRPr="006274D5" w:rsidTr="00D811F1">
        <w:trPr>
          <w:trHeight w:val="283"/>
        </w:trPr>
        <w:tc>
          <w:tcPr>
            <w:tcW w:w="3616" w:type="dxa"/>
            <w:tcBorders>
              <w:top w:val="nil"/>
              <w:bottom w:val="nil"/>
            </w:tcBorders>
          </w:tcPr>
          <w:p w:rsidR="00960D85" w:rsidRPr="00F62231" w:rsidRDefault="00960D85" w:rsidP="005462DB">
            <w:pPr>
              <w:wordWrap/>
              <w:adjustRightInd w:val="0"/>
              <w:snapToGrid w:val="0"/>
              <w:spacing w:before="0" w:beforeAutospacing="0"/>
              <w:contextualSpacing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F62231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History of diabetes mellitus</w:t>
            </w:r>
          </w:p>
        </w:tc>
        <w:tc>
          <w:tcPr>
            <w:tcW w:w="3331" w:type="dxa"/>
            <w:tcBorders>
              <w:top w:val="nil"/>
              <w:bottom w:val="nil"/>
            </w:tcBorders>
            <w:vAlign w:val="center"/>
          </w:tcPr>
          <w:p w:rsidR="00960D85" w:rsidRPr="00321F52" w:rsidRDefault="00960D85" w:rsidP="00011B93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21F52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1.466 (1.366-1.574)</w:t>
            </w:r>
          </w:p>
        </w:tc>
        <w:tc>
          <w:tcPr>
            <w:tcW w:w="1842" w:type="dxa"/>
            <w:tcBorders>
              <w:top w:val="nil"/>
              <w:bottom w:val="nil"/>
            </w:tcBorders>
            <w:vAlign w:val="center"/>
          </w:tcPr>
          <w:p w:rsidR="00960D85" w:rsidRPr="00321F52" w:rsidRDefault="00960D85" w:rsidP="00011B93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21F52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&lt;0</w:t>
            </w:r>
            <w:r w:rsidRPr="00321F52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.</w:t>
            </w:r>
            <w:r w:rsidRPr="00321F52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001</w:t>
            </w:r>
          </w:p>
        </w:tc>
        <w:tc>
          <w:tcPr>
            <w:tcW w:w="2977" w:type="dxa"/>
            <w:tcBorders>
              <w:top w:val="nil"/>
              <w:bottom w:val="nil"/>
            </w:tcBorders>
            <w:vAlign w:val="center"/>
          </w:tcPr>
          <w:p w:rsidR="00960D85" w:rsidRPr="00321F52" w:rsidRDefault="00960D85" w:rsidP="00011B93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21F52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1.137 (1.058-1.222)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960D85" w:rsidRPr="00321F52" w:rsidRDefault="00960D85" w:rsidP="00011B93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21F52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&lt;0</w:t>
            </w:r>
            <w:r w:rsidRPr="00321F52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.</w:t>
            </w:r>
            <w:r w:rsidRPr="00321F52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001</w:t>
            </w:r>
          </w:p>
        </w:tc>
      </w:tr>
      <w:tr w:rsidR="00960D85" w:rsidRPr="006274D5" w:rsidTr="00D811F1">
        <w:trPr>
          <w:trHeight w:val="283"/>
        </w:trPr>
        <w:tc>
          <w:tcPr>
            <w:tcW w:w="3616" w:type="dxa"/>
            <w:tcBorders>
              <w:top w:val="nil"/>
              <w:bottom w:val="nil"/>
            </w:tcBorders>
          </w:tcPr>
          <w:p w:rsidR="00960D85" w:rsidRPr="00F62231" w:rsidRDefault="00960D85" w:rsidP="005462DB">
            <w:pPr>
              <w:wordWrap/>
              <w:adjustRightInd w:val="0"/>
              <w:snapToGrid w:val="0"/>
              <w:spacing w:before="0" w:beforeAutospacing="0"/>
              <w:contextualSpacing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F62231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COPD</w:t>
            </w:r>
          </w:p>
        </w:tc>
        <w:tc>
          <w:tcPr>
            <w:tcW w:w="3331" w:type="dxa"/>
            <w:tcBorders>
              <w:top w:val="nil"/>
              <w:bottom w:val="nil"/>
            </w:tcBorders>
            <w:vAlign w:val="center"/>
          </w:tcPr>
          <w:p w:rsidR="00960D85" w:rsidRPr="00321F52" w:rsidRDefault="00960D85" w:rsidP="00011B93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21F52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1.692 (1.549-1.849)</w:t>
            </w:r>
          </w:p>
        </w:tc>
        <w:tc>
          <w:tcPr>
            <w:tcW w:w="1842" w:type="dxa"/>
            <w:tcBorders>
              <w:top w:val="nil"/>
              <w:bottom w:val="nil"/>
            </w:tcBorders>
            <w:vAlign w:val="center"/>
          </w:tcPr>
          <w:p w:rsidR="00960D85" w:rsidRPr="00321F52" w:rsidRDefault="00960D85" w:rsidP="00011B93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21F52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&lt;0</w:t>
            </w:r>
            <w:r w:rsidRPr="00321F52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.</w:t>
            </w:r>
            <w:r w:rsidRPr="00321F52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001</w:t>
            </w:r>
          </w:p>
        </w:tc>
        <w:tc>
          <w:tcPr>
            <w:tcW w:w="2977" w:type="dxa"/>
            <w:tcBorders>
              <w:top w:val="nil"/>
              <w:bottom w:val="nil"/>
            </w:tcBorders>
            <w:vAlign w:val="center"/>
          </w:tcPr>
          <w:p w:rsidR="00960D85" w:rsidRPr="00321F52" w:rsidRDefault="00960D85" w:rsidP="00011B93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21F52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1.056 (0.966-1.155)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960D85" w:rsidRPr="00321F52" w:rsidRDefault="00960D85" w:rsidP="00093761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21F52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0.231</w:t>
            </w:r>
            <w:bookmarkStart w:id="0" w:name="_GoBack"/>
            <w:bookmarkEnd w:id="0"/>
          </w:p>
        </w:tc>
      </w:tr>
      <w:tr w:rsidR="00960D85" w:rsidRPr="006274D5" w:rsidTr="00D811F1">
        <w:trPr>
          <w:trHeight w:val="283"/>
        </w:trPr>
        <w:tc>
          <w:tcPr>
            <w:tcW w:w="3616" w:type="dxa"/>
            <w:tcBorders>
              <w:top w:val="nil"/>
              <w:bottom w:val="nil"/>
            </w:tcBorders>
          </w:tcPr>
          <w:p w:rsidR="00960D85" w:rsidRPr="00F62231" w:rsidRDefault="00960D85" w:rsidP="005462DB">
            <w:pPr>
              <w:wordWrap/>
              <w:adjustRightInd w:val="0"/>
              <w:snapToGrid w:val="0"/>
              <w:spacing w:before="0" w:beforeAutospacing="0"/>
              <w:contextualSpacing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F62231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Exercise</w:t>
            </w:r>
          </w:p>
        </w:tc>
        <w:tc>
          <w:tcPr>
            <w:tcW w:w="3331" w:type="dxa"/>
            <w:tcBorders>
              <w:top w:val="nil"/>
              <w:bottom w:val="nil"/>
            </w:tcBorders>
            <w:vAlign w:val="center"/>
          </w:tcPr>
          <w:p w:rsidR="00960D85" w:rsidRPr="00321F52" w:rsidRDefault="00960D85" w:rsidP="00011B93">
            <w:pPr>
              <w:widowControl/>
              <w:wordWrap/>
              <w:autoSpaceDE/>
              <w:autoSpaceDN/>
              <w:spacing w:before="0" w:beforeAutospacing="0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842" w:type="dxa"/>
            <w:tcBorders>
              <w:top w:val="nil"/>
              <w:bottom w:val="nil"/>
            </w:tcBorders>
            <w:vAlign w:val="center"/>
          </w:tcPr>
          <w:p w:rsidR="00960D85" w:rsidRPr="00321F52" w:rsidRDefault="00960D85" w:rsidP="00011B93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2977" w:type="dxa"/>
            <w:tcBorders>
              <w:top w:val="nil"/>
              <w:bottom w:val="nil"/>
            </w:tcBorders>
            <w:vAlign w:val="center"/>
          </w:tcPr>
          <w:p w:rsidR="00960D85" w:rsidRPr="00321F52" w:rsidRDefault="00960D85" w:rsidP="00011B93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960D85" w:rsidRPr="00321F52" w:rsidRDefault="00960D85" w:rsidP="00011B93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21F52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&lt;0</w:t>
            </w:r>
            <w:r w:rsidRPr="00321F52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.</w:t>
            </w:r>
            <w:r w:rsidRPr="00321F52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001</w:t>
            </w:r>
          </w:p>
        </w:tc>
      </w:tr>
      <w:tr w:rsidR="00C35EF9" w:rsidRPr="006274D5" w:rsidTr="00D811F1">
        <w:trPr>
          <w:trHeight w:val="283"/>
        </w:trPr>
        <w:tc>
          <w:tcPr>
            <w:tcW w:w="3616" w:type="dxa"/>
            <w:tcBorders>
              <w:top w:val="nil"/>
              <w:bottom w:val="nil"/>
            </w:tcBorders>
            <w:vAlign w:val="center"/>
          </w:tcPr>
          <w:p w:rsidR="00C35EF9" w:rsidRPr="00F62231" w:rsidRDefault="00C35EF9" w:rsidP="00C35EF9">
            <w:pPr>
              <w:widowControl/>
              <w:wordWrap/>
              <w:autoSpaceDE/>
              <w:autoSpaceDN/>
              <w:spacing w:before="0" w:beforeAutospacing="0"/>
              <w:ind w:firstLineChars="150" w:firstLine="330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F62231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Never Exercise</w:t>
            </w:r>
          </w:p>
        </w:tc>
        <w:tc>
          <w:tcPr>
            <w:tcW w:w="3331" w:type="dxa"/>
            <w:tcBorders>
              <w:top w:val="nil"/>
              <w:bottom w:val="nil"/>
            </w:tcBorders>
            <w:vAlign w:val="center"/>
          </w:tcPr>
          <w:p w:rsidR="00C35EF9" w:rsidRPr="00C35EF9" w:rsidRDefault="00C35EF9" w:rsidP="00C35EF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</w:pP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1.031</w:t>
            </w:r>
            <w:r w:rsidR="00AA7237"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  <w:t xml:space="preserve"> </w:t>
            </w: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(0.986-1.078)</w:t>
            </w:r>
          </w:p>
        </w:tc>
        <w:tc>
          <w:tcPr>
            <w:tcW w:w="1842" w:type="dxa"/>
            <w:tcBorders>
              <w:top w:val="nil"/>
              <w:bottom w:val="nil"/>
            </w:tcBorders>
            <w:vAlign w:val="center"/>
          </w:tcPr>
          <w:p w:rsidR="00C35EF9" w:rsidRPr="00D77E91" w:rsidRDefault="00C35EF9" w:rsidP="00C35EF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  <w:highlight w:val="yellow"/>
              </w:rPr>
            </w:pPr>
          </w:p>
        </w:tc>
        <w:tc>
          <w:tcPr>
            <w:tcW w:w="2977" w:type="dxa"/>
            <w:tcBorders>
              <w:top w:val="nil"/>
              <w:bottom w:val="nil"/>
            </w:tcBorders>
            <w:vAlign w:val="center"/>
          </w:tcPr>
          <w:p w:rsidR="00C35EF9" w:rsidRPr="00C35EF9" w:rsidRDefault="00C35EF9" w:rsidP="00C35EF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</w:pP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1.074</w:t>
            </w:r>
            <w:r w:rsidR="00AA7237"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  <w:t xml:space="preserve"> </w:t>
            </w: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(1.028-1.123)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C35EF9" w:rsidRPr="00321F52" w:rsidRDefault="00C35EF9" w:rsidP="00C35EF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</w:tr>
      <w:tr w:rsidR="00C35EF9" w:rsidRPr="006274D5" w:rsidTr="00D811F1">
        <w:trPr>
          <w:trHeight w:val="283"/>
        </w:trPr>
        <w:tc>
          <w:tcPr>
            <w:tcW w:w="3616" w:type="dxa"/>
            <w:tcBorders>
              <w:top w:val="nil"/>
              <w:bottom w:val="nil"/>
            </w:tcBorders>
            <w:vAlign w:val="center"/>
          </w:tcPr>
          <w:p w:rsidR="00C35EF9" w:rsidRPr="00F62231" w:rsidRDefault="00C35EF9" w:rsidP="00C35EF9">
            <w:pPr>
              <w:widowControl/>
              <w:wordWrap/>
              <w:autoSpaceDE/>
              <w:autoSpaceDN/>
              <w:spacing w:before="0" w:beforeAutospacing="0"/>
              <w:ind w:firstLineChars="150" w:firstLine="330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F62231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1-2 times a week</w:t>
            </w:r>
          </w:p>
        </w:tc>
        <w:tc>
          <w:tcPr>
            <w:tcW w:w="3331" w:type="dxa"/>
            <w:tcBorders>
              <w:top w:val="nil"/>
              <w:bottom w:val="nil"/>
            </w:tcBorders>
            <w:vAlign w:val="center"/>
          </w:tcPr>
          <w:p w:rsidR="00C35EF9" w:rsidRPr="00C35EF9" w:rsidRDefault="00C35EF9" w:rsidP="00C35EF9">
            <w:pPr>
              <w:jc w:val="center"/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</w:pP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0.894</w:t>
            </w:r>
            <w:r w:rsidR="00AA7237"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  <w:t xml:space="preserve"> </w:t>
            </w: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(0.82</w:t>
            </w:r>
            <w:r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  <w:t>0</w:t>
            </w: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-0.974)</w:t>
            </w:r>
          </w:p>
        </w:tc>
        <w:tc>
          <w:tcPr>
            <w:tcW w:w="1842" w:type="dxa"/>
            <w:tcBorders>
              <w:top w:val="nil"/>
              <w:bottom w:val="nil"/>
            </w:tcBorders>
            <w:vAlign w:val="center"/>
          </w:tcPr>
          <w:p w:rsidR="00C35EF9" w:rsidRPr="00D77E91" w:rsidRDefault="00C35EF9" w:rsidP="00C35EF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  <w:highlight w:val="yellow"/>
              </w:rPr>
            </w:pPr>
          </w:p>
        </w:tc>
        <w:tc>
          <w:tcPr>
            <w:tcW w:w="2977" w:type="dxa"/>
            <w:tcBorders>
              <w:top w:val="nil"/>
              <w:bottom w:val="nil"/>
            </w:tcBorders>
            <w:vAlign w:val="center"/>
          </w:tcPr>
          <w:p w:rsidR="00C35EF9" w:rsidRPr="00C35EF9" w:rsidRDefault="00C35EF9" w:rsidP="00C35EF9">
            <w:pPr>
              <w:jc w:val="center"/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</w:pP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0.981</w:t>
            </w:r>
            <w:r w:rsidR="00AA7237"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  <w:t xml:space="preserve"> </w:t>
            </w: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(0.899-1.07</w:t>
            </w:r>
            <w:r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  <w:t>0</w:t>
            </w: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)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C35EF9" w:rsidRPr="00321F52" w:rsidRDefault="00C35EF9" w:rsidP="00C35EF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</w:tr>
      <w:tr w:rsidR="00C35EF9" w:rsidRPr="006274D5" w:rsidTr="00D811F1">
        <w:trPr>
          <w:trHeight w:val="283"/>
        </w:trPr>
        <w:tc>
          <w:tcPr>
            <w:tcW w:w="3616" w:type="dxa"/>
            <w:tcBorders>
              <w:top w:val="nil"/>
              <w:bottom w:val="nil"/>
            </w:tcBorders>
            <w:vAlign w:val="center"/>
          </w:tcPr>
          <w:p w:rsidR="00C35EF9" w:rsidRPr="00F62231" w:rsidRDefault="00C35EF9" w:rsidP="00C35EF9">
            <w:pPr>
              <w:widowControl/>
              <w:wordWrap/>
              <w:autoSpaceDE/>
              <w:autoSpaceDN/>
              <w:spacing w:before="0" w:beforeAutospacing="0"/>
              <w:ind w:firstLineChars="150" w:firstLine="330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F62231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≥ 3 times a week</w:t>
            </w:r>
          </w:p>
        </w:tc>
        <w:tc>
          <w:tcPr>
            <w:tcW w:w="3331" w:type="dxa"/>
            <w:tcBorders>
              <w:top w:val="nil"/>
              <w:bottom w:val="nil"/>
            </w:tcBorders>
            <w:vAlign w:val="center"/>
          </w:tcPr>
          <w:p w:rsidR="00C35EF9" w:rsidRPr="00C35EF9" w:rsidRDefault="00427E36" w:rsidP="00C35EF9">
            <w:pPr>
              <w:jc w:val="center"/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Reference</w:t>
            </w:r>
          </w:p>
        </w:tc>
        <w:tc>
          <w:tcPr>
            <w:tcW w:w="1842" w:type="dxa"/>
            <w:tcBorders>
              <w:top w:val="nil"/>
              <w:bottom w:val="nil"/>
            </w:tcBorders>
            <w:vAlign w:val="center"/>
          </w:tcPr>
          <w:p w:rsidR="00C35EF9" w:rsidRPr="00D77E91" w:rsidRDefault="00C35EF9" w:rsidP="00C35EF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  <w:highlight w:val="yellow"/>
              </w:rPr>
            </w:pPr>
          </w:p>
        </w:tc>
        <w:tc>
          <w:tcPr>
            <w:tcW w:w="2977" w:type="dxa"/>
            <w:tcBorders>
              <w:top w:val="nil"/>
              <w:bottom w:val="nil"/>
            </w:tcBorders>
            <w:vAlign w:val="center"/>
          </w:tcPr>
          <w:p w:rsidR="00C35EF9" w:rsidRPr="00C35EF9" w:rsidRDefault="00427E36" w:rsidP="00C35EF9">
            <w:pPr>
              <w:jc w:val="center"/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Reference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C35EF9" w:rsidRPr="00321F52" w:rsidRDefault="00C35EF9" w:rsidP="00C35EF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</w:tr>
      <w:tr w:rsidR="00960D85" w:rsidRPr="006274D5" w:rsidTr="00D811F1">
        <w:trPr>
          <w:trHeight w:val="283"/>
        </w:trPr>
        <w:tc>
          <w:tcPr>
            <w:tcW w:w="3616" w:type="dxa"/>
            <w:tcBorders>
              <w:top w:val="nil"/>
              <w:bottom w:val="nil"/>
            </w:tcBorders>
          </w:tcPr>
          <w:p w:rsidR="00960D85" w:rsidRPr="00321F52" w:rsidRDefault="00960D85" w:rsidP="005462DB">
            <w:pPr>
              <w:wordWrap/>
              <w:adjustRightInd w:val="0"/>
              <w:snapToGrid w:val="0"/>
              <w:spacing w:before="0" w:beforeAutospacing="0"/>
              <w:contextualSpacing/>
              <w:jc w:val="left"/>
              <w:rPr>
                <w:rFonts w:ascii="Arial" w:hAnsi="Arial" w:cs="Arial"/>
                <w:color w:val="000000" w:themeColor="text1"/>
                <w:sz w:val="22"/>
              </w:rPr>
            </w:pPr>
            <w:r w:rsidRPr="00321F52">
              <w:rPr>
                <w:rFonts w:ascii="Arial" w:hAnsi="Arial" w:cs="Arial"/>
                <w:color w:val="000000" w:themeColor="text1"/>
                <w:sz w:val="22"/>
              </w:rPr>
              <w:t>S</w:t>
            </w:r>
            <w:r w:rsidRPr="00321F52">
              <w:rPr>
                <w:rFonts w:ascii="Arial" w:hAnsi="Arial" w:cs="Arial" w:hint="eastAsia"/>
                <w:color w:val="000000" w:themeColor="text1"/>
                <w:sz w:val="22"/>
              </w:rPr>
              <w:t>moking</w:t>
            </w:r>
          </w:p>
        </w:tc>
        <w:tc>
          <w:tcPr>
            <w:tcW w:w="3331" w:type="dxa"/>
            <w:tcBorders>
              <w:top w:val="nil"/>
              <w:bottom w:val="nil"/>
            </w:tcBorders>
            <w:vAlign w:val="center"/>
          </w:tcPr>
          <w:p w:rsidR="00960D85" w:rsidRPr="00321F52" w:rsidRDefault="00960D85" w:rsidP="00011B93">
            <w:pPr>
              <w:widowControl/>
              <w:wordWrap/>
              <w:autoSpaceDE/>
              <w:autoSpaceDN/>
              <w:spacing w:before="0" w:beforeAutospacing="0"/>
              <w:jc w:val="left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1842" w:type="dxa"/>
            <w:tcBorders>
              <w:top w:val="nil"/>
              <w:bottom w:val="nil"/>
            </w:tcBorders>
            <w:vAlign w:val="center"/>
          </w:tcPr>
          <w:p w:rsidR="00960D85" w:rsidRPr="00321F52" w:rsidRDefault="00960D85" w:rsidP="00011B93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22"/>
              </w:rPr>
            </w:pPr>
            <w:r w:rsidRPr="00321F52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</w:rPr>
              <w:t>&lt;0</w:t>
            </w:r>
            <w:r w:rsidRPr="00321F52">
              <w:rPr>
                <w:rFonts w:ascii="맑은 고딕" w:eastAsia="맑은 고딕" w:hAnsi="맑은 고딕" w:cs="굴림"/>
                <w:color w:val="000000"/>
                <w:kern w:val="0"/>
                <w:sz w:val="22"/>
              </w:rPr>
              <w:t>.</w:t>
            </w:r>
            <w:r w:rsidRPr="00321F52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</w:rPr>
              <w:t>001</w:t>
            </w:r>
          </w:p>
        </w:tc>
        <w:tc>
          <w:tcPr>
            <w:tcW w:w="2977" w:type="dxa"/>
            <w:tcBorders>
              <w:top w:val="nil"/>
              <w:bottom w:val="nil"/>
            </w:tcBorders>
            <w:vAlign w:val="center"/>
          </w:tcPr>
          <w:p w:rsidR="00960D85" w:rsidRPr="00321F52" w:rsidRDefault="00960D85" w:rsidP="00011B93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22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960D85" w:rsidRPr="00321F52" w:rsidRDefault="00960D85" w:rsidP="00011B93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22"/>
              </w:rPr>
            </w:pPr>
            <w:r w:rsidRPr="00321F52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</w:rPr>
              <w:t>&lt;0</w:t>
            </w:r>
            <w:r w:rsidRPr="00321F52">
              <w:rPr>
                <w:rFonts w:ascii="맑은 고딕" w:eastAsia="맑은 고딕" w:hAnsi="맑은 고딕" w:cs="굴림"/>
                <w:color w:val="000000"/>
                <w:kern w:val="0"/>
                <w:sz w:val="22"/>
              </w:rPr>
              <w:t>.</w:t>
            </w:r>
            <w:r w:rsidRPr="00321F52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</w:rPr>
              <w:t>001</w:t>
            </w:r>
          </w:p>
        </w:tc>
      </w:tr>
      <w:tr w:rsidR="00960D85" w:rsidRPr="006274D5" w:rsidTr="00D811F1">
        <w:trPr>
          <w:trHeight w:val="283"/>
        </w:trPr>
        <w:tc>
          <w:tcPr>
            <w:tcW w:w="3616" w:type="dxa"/>
            <w:tcBorders>
              <w:top w:val="nil"/>
              <w:bottom w:val="nil"/>
            </w:tcBorders>
          </w:tcPr>
          <w:p w:rsidR="00960D85" w:rsidRPr="00321F52" w:rsidRDefault="00960D85" w:rsidP="00011B93">
            <w:pPr>
              <w:wordWrap/>
              <w:adjustRightInd w:val="0"/>
              <w:snapToGrid w:val="0"/>
              <w:spacing w:before="0" w:beforeAutospacing="0"/>
              <w:ind w:firstLineChars="150" w:firstLine="330"/>
              <w:contextualSpacing/>
              <w:jc w:val="left"/>
              <w:rPr>
                <w:rFonts w:ascii="Arial" w:hAnsi="Arial" w:cs="Arial"/>
                <w:color w:val="000000" w:themeColor="text1"/>
                <w:sz w:val="22"/>
              </w:rPr>
            </w:pPr>
            <w:r w:rsidRPr="00321F52">
              <w:rPr>
                <w:rFonts w:ascii="Arial" w:hAnsi="Arial" w:cs="Arial"/>
                <w:color w:val="000000" w:themeColor="text1"/>
                <w:sz w:val="22"/>
              </w:rPr>
              <w:t>Never smoker</w:t>
            </w:r>
          </w:p>
        </w:tc>
        <w:tc>
          <w:tcPr>
            <w:tcW w:w="3331" w:type="dxa"/>
            <w:tcBorders>
              <w:top w:val="nil"/>
              <w:bottom w:val="nil"/>
            </w:tcBorders>
            <w:vAlign w:val="center"/>
          </w:tcPr>
          <w:p w:rsidR="00960D85" w:rsidRPr="00321F52" w:rsidRDefault="00427E36" w:rsidP="00011B93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22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Reference</w:t>
            </w:r>
          </w:p>
        </w:tc>
        <w:tc>
          <w:tcPr>
            <w:tcW w:w="1842" w:type="dxa"/>
            <w:tcBorders>
              <w:top w:val="nil"/>
              <w:bottom w:val="nil"/>
            </w:tcBorders>
            <w:vAlign w:val="center"/>
          </w:tcPr>
          <w:p w:rsidR="00960D85" w:rsidRPr="00321F52" w:rsidRDefault="00960D85" w:rsidP="00011B93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22"/>
              </w:rPr>
            </w:pPr>
          </w:p>
        </w:tc>
        <w:tc>
          <w:tcPr>
            <w:tcW w:w="2977" w:type="dxa"/>
            <w:tcBorders>
              <w:top w:val="nil"/>
              <w:bottom w:val="nil"/>
            </w:tcBorders>
            <w:vAlign w:val="center"/>
          </w:tcPr>
          <w:p w:rsidR="00960D85" w:rsidRPr="00321F52" w:rsidRDefault="00427E36" w:rsidP="00011B93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22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Reference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960D85" w:rsidRPr="00321F52" w:rsidRDefault="00960D85" w:rsidP="00011B93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22"/>
              </w:rPr>
            </w:pPr>
          </w:p>
        </w:tc>
      </w:tr>
      <w:tr w:rsidR="00960D85" w:rsidRPr="006274D5" w:rsidTr="00D811F1">
        <w:trPr>
          <w:trHeight w:val="283"/>
        </w:trPr>
        <w:tc>
          <w:tcPr>
            <w:tcW w:w="3616" w:type="dxa"/>
            <w:tcBorders>
              <w:top w:val="nil"/>
              <w:bottom w:val="nil"/>
            </w:tcBorders>
          </w:tcPr>
          <w:p w:rsidR="00960D85" w:rsidRPr="00321F52" w:rsidRDefault="00960D85" w:rsidP="00011B93">
            <w:pPr>
              <w:wordWrap/>
              <w:adjustRightInd w:val="0"/>
              <w:snapToGrid w:val="0"/>
              <w:spacing w:before="0" w:beforeAutospacing="0"/>
              <w:ind w:firstLineChars="50" w:firstLine="110"/>
              <w:contextualSpacing/>
              <w:jc w:val="left"/>
              <w:rPr>
                <w:rFonts w:ascii="Arial" w:eastAsia="굴림" w:hAnsi="Arial" w:cs="Arial"/>
                <w:bCs/>
                <w:color w:val="000000" w:themeColor="text1"/>
                <w:sz w:val="22"/>
              </w:rPr>
            </w:pPr>
            <w:r w:rsidRPr="00321F52">
              <w:rPr>
                <w:rFonts w:ascii="Arial" w:eastAsia="굴림" w:hAnsi="Arial" w:cs="Arial"/>
                <w:bCs/>
                <w:color w:val="000000" w:themeColor="text1"/>
                <w:sz w:val="22"/>
              </w:rPr>
              <w:t xml:space="preserve">  Former smoker</w:t>
            </w:r>
          </w:p>
        </w:tc>
        <w:tc>
          <w:tcPr>
            <w:tcW w:w="3331" w:type="dxa"/>
            <w:tcBorders>
              <w:top w:val="nil"/>
              <w:bottom w:val="nil"/>
            </w:tcBorders>
            <w:vAlign w:val="center"/>
          </w:tcPr>
          <w:p w:rsidR="00960D85" w:rsidRPr="00321F52" w:rsidRDefault="00960D85" w:rsidP="00011B93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22"/>
              </w:rPr>
            </w:pPr>
            <w:r w:rsidRPr="00321F52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</w:rPr>
              <w:t>1.413 (1.337-1.493)</w:t>
            </w:r>
          </w:p>
        </w:tc>
        <w:tc>
          <w:tcPr>
            <w:tcW w:w="1842" w:type="dxa"/>
            <w:tcBorders>
              <w:top w:val="nil"/>
              <w:bottom w:val="nil"/>
            </w:tcBorders>
            <w:vAlign w:val="center"/>
          </w:tcPr>
          <w:p w:rsidR="00960D85" w:rsidRPr="00321F52" w:rsidRDefault="00960D85" w:rsidP="00011B93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22"/>
              </w:rPr>
            </w:pPr>
          </w:p>
        </w:tc>
        <w:tc>
          <w:tcPr>
            <w:tcW w:w="2977" w:type="dxa"/>
            <w:tcBorders>
              <w:top w:val="nil"/>
              <w:bottom w:val="nil"/>
            </w:tcBorders>
            <w:vAlign w:val="center"/>
          </w:tcPr>
          <w:p w:rsidR="00960D85" w:rsidRPr="00321F52" w:rsidRDefault="00960D85" w:rsidP="00011B93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22"/>
              </w:rPr>
            </w:pPr>
            <w:r w:rsidRPr="00321F52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</w:rPr>
              <w:t>1.111 (1.048-1.178)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960D85" w:rsidRPr="00321F52" w:rsidRDefault="00960D85" w:rsidP="00011B93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22"/>
              </w:rPr>
            </w:pPr>
          </w:p>
        </w:tc>
      </w:tr>
      <w:tr w:rsidR="00960D85" w:rsidRPr="006274D5" w:rsidTr="00D811F1">
        <w:trPr>
          <w:trHeight w:val="283"/>
        </w:trPr>
        <w:tc>
          <w:tcPr>
            <w:tcW w:w="3616" w:type="dxa"/>
            <w:tcBorders>
              <w:top w:val="nil"/>
            </w:tcBorders>
          </w:tcPr>
          <w:p w:rsidR="00960D85" w:rsidRPr="00321F52" w:rsidRDefault="00960D85" w:rsidP="00011B93">
            <w:pPr>
              <w:wordWrap/>
              <w:adjustRightInd w:val="0"/>
              <w:snapToGrid w:val="0"/>
              <w:spacing w:before="0" w:beforeAutospacing="0"/>
              <w:ind w:firstLineChars="50" w:firstLine="110"/>
              <w:contextualSpacing/>
              <w:jc w:val="left"/>
              <w:rPr>
                <w:rFonts w:ascii="Arial" w:eastAsia="굴림" w:hAnsi="Arial" w:cs="Arial"/>
                <w:bCs/>
                <w:color w:val="000000" w:themeColor="text1"/>
                <w:sz w:val="22"/>
              </w:rPr>
            </w:pPr>
            <w:r w:rsidRPr="00321F52">
              <w:rPr>
                <w:rFonts w:ascii="Arial" w:eastAsia="굴림" w:hAnsi="Arial" w:cs="Arial"/>
                <w:bCs/>
                <w:color w:val="000000" w:themeColor="text1"/>
                <w:sz w:val="22"/>
              </w:rPr>
              <w:t xml:space="preserve">  Current smoker</w:t>
            </w:r>
          </w:p>
        </w:tc>
        <w:tc>
          <w:tcPr>
            <w:tcW w:w="3331" w:type="dxa"/>
            <w:tcBorders>
              <w:top w:val="nil"/>
            </w:tcBorders>
            <w:vAlign w:val="center"/>
          </w:tcPr>
          <w:p w:rsidR="00960D85" w:rsidRPr="00321F52" w:rsidRDefault="00960D85" w:rsidP="00011B93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22"/>
              </w:rPr>
            </w:pPr>
            <w:r w:rsidRPr="00321F52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</w:rPr>
              <w:t>1.501 (1.446-1.557)</w:t>
            </w:r>
          </w:p>
        </w:tc>
        <w:tc>
          <w:tcPr>
            <w:tcW w:w="1842" w:type="dxa"/>
            <w:tcBorders>
              <w:top w:val="nil"/>
            </w:tcBorders>
            <w:vAlign w:val="center"/>
          </w:tcPr>
          <w:p w:rsidR="00960D85" w:rsidRPr="00321F52" w:rsidRDefault="00960D85" w:rsidP="00011B93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22"/>
              </w:rPr>
            </w:pPr>
            <w:r w:rsidRPr="00321F52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2977" w:type="dxa"/>
            <w:tcBorders>
              <w:top w:val="nil"/>
            </w:tcBorders>
            <w:vAlign w:val="center"/>
          </w:tcPr>
          <w:p w:rsidR="00960D85" w:rsidRPr="00321F52" w:rsidRDefault="00960D85" w:rsidP="00011B93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22"/>
              </w:rPr>
            </w:pPr>
            <w:r w:rsidRPr="00321F52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</w:rPr>
              <w:t>1.235 (1.184-1.289)</w:t>
            </w:r>
          </w:p>
        </w:tc>
        <w:tc>
          <w:tcPr>
            <w:tcW w:w="1701" w:type="dxa"/>
            <w:tcBorders>
              <w:top w:val="nil"/>
            </w:tcBorders>
            <w:vAlign w:val="center"/>
          </w:tcPr>
          <w:p w:rsidR="00960D85" w:rsidRPr="00321F52" w:rsidRDefault="00960D85" w:rsidP="00011B93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22"/>
              </w:rPr>
            </w:pPr>
            <w:r w:rsidRPr="00321F52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</w:rPr>
              <w:t xml:space="preserve">　</w:t>
            </w:r>
          </w:p>
        </w:tc>
      </w:tr>
    </w:tbl>
    <w:p w:rsidR="000B109E" w:rsidRDefault="000B109E" w:rsidP="00FC5BD7">
      <w:pPr>
        <w:widowControl/>
        <w:wordWrap/>
        <w:autoSpaceDE/>
        <w:autoSpaceDN/>
        <w:adjustRightInd w:val="0"/>
        <w:snapToGrid w:val="0"/>
        <w:spacing w:before="0" w:beforeAutospacing="0"/>
        <w:ind w:firstLineChars="3400" w:firstLine="7480"/>
        <w:jc w:val="left"/>
        <w:rPr>
          <w:rFonts w:ascii="Arial" w:hAnsi="Arial" w:cs="Arial"/>
          <w:sz w:val="22"/>
        </w:rPr>
      </w:pPr>
    </w:p>
    <w:p w:rsidR="00BE4F8A" w:rsidRDefault="00DF41D0" w:rsidP="00321F52">
      <w:pPr>
        <w:widowControl/>
        <w:wordWrap/>
        <w:autoSpaceDE/>
        <w:autoSpaceDN/>
        <w:adjustRightInd w:val="0"/>
        <w:snapToGrid w:val="0"/>
        <w:spacing w:before="0" w:beforeAutospacing="0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 w:hint="eastAsia"/>
          <w:sz w:val="24"/>
          <w:szCs w:val="24"/>
        </w:rPr>
        <w:t xml:space="preserve">Definition of </w:t>
      </w:r>
      <w:proofErr w:type="gramStart"/>
      <w:r>
        <w:rPr>
          <w:rFonts w:ascii="Arial" w:hAnsi="Arial" w:cs="Arial" w:hint="eastAsia"/>
          <w:sz w:val="24"/>
          <w:szCs w:val="24"/>
        </w:rPr>
        <w:t>abbreviation</w:t>
      </w:r>
      <w:r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 w:hint="eastAsia"/>
          <w:sz w:val="24"/>
          <w:szCs w:val="24"/>
        </w:rPr>
        <w:t xml:space="preserve"> :</w:t>
      </w:r>
      <w:proofErr w:type="gramEnd"/>
      <w:r>
        <w:rPr>
          <w:rFonts w:ascii="Arial" w:hAnsi="Arial" w:cs="Arial"/>
          <w:color w:val="222222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BMI = body mass index; COPD = chronic obstructive pulmonary disease</w:t>
      </w:r>
      <w:r>
        <w:rPr>
          <w:rFonts w:ascii="Arial" w:hAnsi="Arial" w:cs="Arial" w:hint="eastAsia"/>
          <w:sz w:val="24"/>
          <w:szCs w:val="24"/>
        </w:rPr>
        <w:t xml:space="preserve">, </w:t>
      </w:r>
      <w:r w:rsidRPr="00E802B3">
        <w:rPr>
          <w:rFonts w:ascii="Arial" w:hAnsi="Arial" w:cs="Arial"/>
          <w:sz w:val="24"/>
          <w:szCs w:val="24"/>
        </w:rPr>
        <w:t>*</w:t>
      </w:r>
      <w:r>
        <w:rPr>
          <w:rFonts w:ascii="Arial" w:hAnsi="Arial" w:cs="Arial" w:hint="eastAsia"/>
          <w:sz w:val="24"/>
          <w:szCs w:val="24"/>
        </w:rPr>
        <w:t xml:space="preserve"> =</w:t>
      </w:r>
      <w:r w:rsidRPr="00E802B3">
        <w:rPr>
          <w:rFonts w:ascii="Arial" w:hAnsi="Arial" w:cs="Arial"/>
          <w:sz w:val="24"/>
          <w:szCs w:val="24"/>
        </w:rPr>
        <w:t xml:space="preserve"> statistically significant hazard ratio (p-value</w:t>
      </w:r>
      <w:r>
        <w:rPr>
          <w:rFonts w:ascii="Arial" w:hAnsi="Arial" w:cs="Arial" w:hint="eastAsia"/>
          <w:sz w:val="24"/>
          <w:szCs w:val="24"/>
        </w:rPr>
        <w:t xml:space="preserve"> &lt;</w:t>
      </w:r>
      <w:r w:rsidRPr="00E802B3">
        <w:rPr>
          <w:rFonts w:ascii="Arial" w:hAnsi="Arial" w:cs="Arial"/>
          <w:sz w:val="24"/>
          <w:szCs w:val="24"/>
        </w:rPr>
        <w:t>0.01).</w:t>
      </w:r>
      <w:r w:rsidRPr="00E802B3">
        <w:rPr>
          <w:rFonts w:ascii="Arial" w:hAnsi="Arial" w:cs="Arial" w:hint="eastAsia"/>
          <w:sz w:val="24"/>
          <w:szCs w:val="24"/>
        </w:rPr>
        <w:t xml:space="preserve"> </w:t>
      </w:r>
    </w:p>
    <w:p w:rsidR="00321F52" w:rsidRDefault="00321F52" w:rsidP="00321F52">
      <w:pPr>
        <w:widowControl/>
        <w:wordWrap/>
        <w:autoSpaceDE/>
        <w:autoSpaceDN/>
        <w:adjustRightInd w:val="0"/>
        <w:snapToGrid w:val="0"/>
        <w:spacing w:before="0" w:beforeAutospacing="0"/>
        <w:jc w:val="left"/>
        <w:rPr>
          <w:rFonts w:ascii="Arial" w:hAnsi="Arial" w:cs="Arial"/>
          <w:sz w:val="24"/>
          <w:szCs w:val="24"/>
        </w:rPr>
      </w:pPr>
    </w:p>
    <w:p w:rsidR="00321F52" w:rsidRDefault="00321F52" w:rsidP="00321F52">
      <w:pPr>
        <w:widowControl/>
        <w:wordWrap/>
        <w:autoSpaceDE/>
        <w:autoSpaceDN/>
        <w:adjustRightInd w:val="0"/>
        <w:snapToGrid w:val="0"/>
        <w:spacing w:before="0" w:beforeAutospacing="0"/>
        <w:jc w:val="left"/>
        <w:rPr>
          <w:rFonts w:ascii="Arial" w:hAnsi="Arial" w:cs="Arial"/>
          <w:sz w:val="24"/>
          <w:szCs w:val="24"/>
        </w:rPr>
      </w:pPr>
    </w:p>
    <w:p w:rsidR="00321F52" w:rsidRDefault="00321F52" w:rsidP="00321F52">
      <w:pPr>
        <w:widowControl/>
        <w:wordWrap/>
        <w:autoSpaceDE/>
        <w:autoSpaceDN/>
        <w:adjustRightInd w:val="0"/>
        <w:snapToGrid w:val="0"/>
        <w:spacing w:before="0" w:beforeAutospacing="0"/>
        <w:jc w:val="left"/>
        <w:rPr>
          <w:rFonts w:ascii="Arial" w:hAnsi="Arial" w:cs="Arial"/>
          <w:sz w:val="24"/>
          <w:szCs w:val="24"/>
        </w:rPr>
      </w:pPr>
    </w:p>
    <w:p w:rsidR="006A2B09" w:rsidRDefault="006A2B09" w:rsidP="00321F52">
      <w:pPr>
        <w:widowControl/>
        <w:wordWrap/>
        <w:autoSpaceDE/>
        <w:autoSpaceDN/>
        <w:adjustRightInd w:val="0"/>
        <w:snapToGrid w:val="0"/>
        <w:spacing w:before="0" w:beforeAutospacing="0"/>
        <w:jc w:val="left"/>
        <w:rPr>
          <w:rFonts w:ascii="Arial" w:hAnsi="Arial" w:cs="Arial"/>
          <w:sz w:val="24"/>
          <w:szCs w:val="24"/>
        </w:rPr>
      </w:pPr>
    </w:p>
    <w:p w:rsidR="00960D85" w:rsidRPr="006274D5" w:rsidRDefault="00960D85" w:rsidP="00960D85">
      <w:pPr>
        <w:widowControl/>
        <w:wordWrap/>
        <w:autoSpaceDE/>
        <w:autoSpaceDN/>
        <w:adjustRightInd w:val="0"/>
        <w:snapToGrid w:val="0"/>
        <w:spacing w:before="0" w:beforeAutospacing="0" w:line="360" w:lineRule="auto"/>
        <w:jc w:val="left"/>
        <w:rPr>
          <w:rFonts w:ascii="Arial" w:hAnsi="Arial" w:cs="Arial"/>
          <w:bCs/>
          <w:color w:val="000000"/>
          <w:kern w:val="0"/>
          <w:sz w:val="24"/>
          <w:szCs w:val="24"/>
        </w:rPr>
      </w:pPr>
      <w:r w:rsidRPr="006274D5">
        <w:rPr>
          <w:rFonts w:ascii="Arial" w:eastAsia="굴림" w:hAnsi="Arial" w:cs="Arial"/>
          <w:b/>
          <w:bCs/>
          <w:color w:val="000000"/>
          <w:kern w:val="0"/>
          <w:sz w:val="24"/>
          <w:szCs w:val="24"/>
        </w:rPr>
        <w:lastRenderedPageBreak/>
        <w:t>Table 2.</w:t>
      </w:r>
      <w:r w:rsidRPr="006274D5">
        <w:rPr>
          <w:rFonts w:ascii="Arial" w:eastAsia="굴림" w:hAnsi="Arial" w:cs="Arial"/>
          <w:bCs/>
          <w:color w:val="000000"/>
          <w:kern w:val="0"/>
          <w:sz w:val="24"/>
          <w:szCs w:val="24"/>
        </w:rPr>
        <w:t xml:space="preserve"> R</w:t>
      </w:r>
      <w:r w:rsidRPr="006274D5">
        <w:rPr>
          <w:rFonts w:ascii="Arial" w:hAnsi="Arial" w:cs="Arial"/>
          <w:sz w:val="24"/>
          <w:szCs w:val="24"/>
        </w:rPr>
        <w:t>isk factor</w:t>
      </w:r>
      <w:r>
        <w:rPr>
          <w:rFonts w:ascii="Arial" w:hAnsi="Arial" w:cs="Arial"/>
          <w:sz w:val="24"/>
          <w:szCs w:val="24"/>
        </w:rPr>
        <w:t>s</w:t>
      </w:r>
      <w:r w:rsidRPr="006274D5">
        <w:rPr>
          <w:rFonts w:ascii="Arial" w:hAnsi="Arial" w:cs="Arial"/>
          <w:sz w:val="24"/>
          <w:szCs w:val="24"/>
        </w:rPr>
        <w:t xml:space="preserve"> for</w:t>
      </w:r>
      <w:r>
        <w:rPr>
          <w:rFonts w:ascii="Arial" w:hAnsi="Arial" w:cs="Arial"/>
          <w:sz w:val="24"/>
          <w:szCs w:val="24"/>
        </w:rPr>
        <w:t xml:space="preserve"> the development of </w:t>
      </w:r>
      <w:r w:rsidR="00321F52">
        <w:rPr>
          <w:rFonts w:ascii="Arial" w:hAnsi="Arial" w:cs="Arial"/>
          <w:sz w:val="24"/>
          <w:szCs w:val="24"/>
        </w:rPr>
        <w:t xml:space="preserve">colorectal </w:t>
      </w:r>
      <w:r w:rsidRPr="006274D5">
        <w:rPr>
          <w:rFonts w:ascii="Arial" w:hAnsi="Arial" w:cs="Arial"/>
          <w:sz w:val="24"/>
          <w:szCs w:val="24"/>
        </w:rPr>
        <w:t>cancer.</w:t>
      </w:r>
    </w:p>
    <w:tbl>
      <w:tblPr>
        <w:tblW w:w="13467" w:type="dxa"/>
        <w:tblInd w:w="-284" w:type="dxa"/>
        <w:tblBorders>
          <w:top w:val="single" w:sz="12" w:space="0" w:color="auto"/>
          <w:bottom w:val="single" w:sz="12" w:space="0" w:color="auto"/>
        </w:tblBorders>
        <w:tblLayout w:type="fixed"/>
        <w:tblLook w:val="01E0" w:firstRow="1" w:lastRow="1" w:firstColumn="1" w:lastColumn="1" w:noHBand="0" w:noVBand="0"/>
      </w:tblPr>
      <w:tblGrid>
        <w:gridCol w:w="3616"/>
        <w:gridCol w:w="3331"/>
        <w:gridCol w:w="1842"/>
        <w:gridCol w:w="2977"/>
        <w:gridCol w:w="1701"/>
      </w:tblGrid>
      <w:tr w:rsidR="00960D85" w:rsidRPr="006274D5" w:rsidTr="00960D85">
        <w:trPr>
          <w:trHeight w:val="406"/>
        </w:trPr>
        <w:tc>
          <w:tcPr>
            <w:tcW w:w="3616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0D85" w:rsidRPr="006274D5" w:rsidRDefault="00960D85" w:rsidP="00011B93">
            <w:pPr>
              <w:pStyle w:val="TimesNewRoman"/>
              <w:wordWrap/>
              <w:spacing w:before="100" w:beforeAutospacing="1" w:after="100" w:afterAutospacing="1" w:line="240" w:lineRule="auto"/>
              <w:jc w:val="left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9851" w:type="dxa"/>
            <w:gridSpan w:val="4"/>
            <w:tcBorders>
              <w:top w:val="single" w:sz="4" w:space="0" w:color="auto"/>
            </w:tcBorders>
          </w:tcPr>
          <w:p w:rsidR="00960D85" w:rsidRPr="006274D5" w:rsidRDefault="00960D85" w:rsidP="00011B93">
            <w:pPr>
              <w:pStyle w:val="TimesNewRoman"/>
              <w:wordWrap/>
              <w:spacing w:before="100" w:beforeAutospacing="1" w:after="100" w:afterAutospacing="1" w:line="24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color w:val="000000" w:themeColor="text1"/>
                <w:sz w:val="22"/>
                <w:szCs w:val="22"/>
              </w:rPr>
              <w:t>C</w:t>
            </w:r>
            <w:r w:rsidRPr="006274D5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ox regression </w:t>
            </w:r>
            <w:r>
              <w:rPr>
                <w:rFonts w:ascii="Arial" w:hAnsi="Arial" w:cs="Arial"/>
                <w:color w:val="000000" w:themeColor="text1"/>
                <w:sz w:val="22"/>
                <w:szCs w:val="22"/>
              </w:rPr>
              <w:t>analysis</w:t>
            </w:r>
          </w:p>
        </w:tc>
      </w:tr>
      <w:tr w:rsidR="00960D85" w:rsidRPr="006274D5" w:rsidTr="00960D85">
        <w:trPr>
          <w:trHeight w:val="406"/>
        </w:trPr>
        <w:tc>
          <w:tcPr>
            <w:tcW w:w="3616" w:type="dxa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0D85" w:rsidRPr="006274D5" w:rsidRDefault="00960D85" w:rsidP="00011B93">
            <w:pPr>
              <w:pStyle w:val="TimesNewRoman"/>
              <w:wordWrap/>
              <w:spacing w:before="100" w:beforeAutospacing="1" w:after="100" w:afterAutospacing="1" w:line="240" w:lineRule="auto"/>
              <w:jc w:val="left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33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0D85" w:rsidRDefault="00960D85" w:rsidP="00011B93">
            <w:pPr>
              <w:wordWrap/>
              <w:adjustRightInd w:val="0"/>
              <w:snapToGrid w:val="0"/>
              <w:spacing w:after="100" w:afterAutospacing="1"/>
              <w:contextualSpacing/>
              <w:jc w:val="center"/>
              <w:rPr>
                <w:rFonts w:ascii="Arial" w:hAnsi="Arial" w:cs="Arial"/>
                <w:color w:val="000000" w:themeColor="text1"/>
                <w:sz w:val="22"/>
              </w:rPr>
            </w:pPr>
            <w:r>
              <w:rPr>
                <w:rFonts w:ascii="Arial" w:hAnsi="Arial" w:cs="Arial"/>
                <w:color w:val="000000" w:themeColor="text1"/>
                <w:sz w:val="22"/>
              </w:rPr>
              <w:t xml:space="preserve">Univariate </w:t>
            </w:r>
          </w:p>
          <w:p w:rsidR="00960D85" w:rsidRPr="006274D5" w:rsidRDefault="00960D85" w:rsidP="00011B93">
            <w:pPr>
              <w:wordWrap/>
              <w:adjustRightInd w:val="0"/>
              <w:snapToGrid w:val="0"/>
              <w:spacing w:after="100" w:afterAutospacing="1"/>
              <w:contextualSpacing/>
              <w:jc w:val="center"/>
              <w:rPr>
                <w:rFonts w:ascii="Arial" w:hAnsi="Arial" w:cs="Arial"/>
                <w:color w:val="000000" w:themeColor="text1"/>
                <w:sz w:val="22"/>
              </w:rPr>
            </w:pPr>
            <w:r>
              <w:rPr>
                <w:rFonts w:ascii="Arial" w:hAnsi="Arial" w:cs="Arial"/>
                <w:color w:val="000000" w:themeColor="text1"/>
                <w:sz w:val="22"/>
              </w:rPr>
              <w:t>Hazard ratio ( 95% CI)</w:t>
            </w:r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</w:tcBorders>
          </w:tcPr>
          <w:p w:rsidR="00960D85" w:rsidRPr="005A7868" w:rsidRDefault="00960D85" w:rsidP="00011B93">
            <w:pPr>
              <w:wordWrap/>
              <w:adjustRightInd w:val="0"/>
              <w:snapToGrid w:val="0"/>
              <w:spacing w:after="100" w:afterAutospacing="1"/>
              <w:contextualSpacing/>
              <w:jc w:val="center"/>
              <w:rPr>
                <w:rFonts w:ascii="Arial" w:eastAsia="굴림" w:hAnsi="Arial" w:cs="Arial"/>
                <w:color w:val="000000" w:themeColor="text1"/>
                <w:sz w:val="22"/>
              </w:rPr>
            </w:pPr>
            <w:r w:rsidRPr="005A7868">
              <w:rPr>
                <w:rFonts w:ascii="Arial" w:eastAsia="굴림" w:hAnsi="Arial" w:cs="Arial"/>
                <w:color w:val="000000" w:themeColor="text1"/>
                <w:sz w:val="22"/>
              </w:rPr>
              <w:t>p-value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0D85" w:rsidRDefault="00960D85" w:rsidP="00011B93">
            <w:pPr>
              <w:wordWrap/>
              <w:adjustRightInd w:val="0"/>
              <w:snapToGrid w:val="0"/>
              <w:spacing w:after="100" w:afterAutospacing="1"/>
              <w:contextualSpacing/>
              <w:jc w:val="center"/>
              <w:rPr>
                <w:rFonts w:ascii="Arial" w:hAnsi="Arial" w:cs="Arial"/>
                <w:color w:val="000000" w:themeColor="text1"/>
                <w:sz w:val="22"/>
              </w:rPr>
            </w:pPr>
            <w:r>
              <w:rPr>
                <w:rFonts w:ascii="Arial" w:hAnsi="Arial" w:cs="Arial"/>
                <w:color w:val="000000" w:themeColor="text1"/>
                <w:sz w:val="22"/>
              </w:rPr>
              <w:t xml:space="preserve">Multivariate </w:t>
            </w:r>
          </w:p>
          <w:p w:rsidR="00960D85" w:rsidRPr="006274D5" w:rsidRDefault="00960D85" w:rsidP="00011B93">
            <w:pPr>
              <w:wordWrap/>
              <w:adjustRightInd w:val="0"/>
              <w:snapToGrid w:val="0"/>
              <w:spacing w:after="100" w:afterAutospacing="1"/>
              <w:contextualSpacing/>
              <w:jc w:val="center"/>
              <w:rPr>
                <w:rFonts w:ascii="Arial" w:hAnsi="Arial" w:cs="Arial"/>
                <w:color w:val="000000" w:themeColor="text1"/>
                <w:sz w:val="22"/>
              </w:rPr>
            </w:pPr>
            <w:r>
              <w:rPr>
                <w:rFonts w:ascii="Arial" w:hAnsi="Arial" w:cs="Arial"/>
                <w:color w:val="000000" w:themeColor="text1"/>
                <w:sz w:val="22"/>
              </w:rPr>
              <w:t>Hazard ratio ( 95% CI)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:rsidR="00960D85" w:rsidRPr="006274D5" w:rsidRDefault="00960D85" w:rsidP="00011B93">
            <w:pPr>
              <w:wordWrap/>
              <w:adjustRightInd w:val="0"/>
              <w:spacing w:after="100" w:afterAutospacing="1"/>
              <w:jc w:val="center"/>
              <w:rPr>
                <w:rFonts w:ascii="Arial" w:eastAsia="굴림" w:hAnsi="Arial" w:cs="Arial"/>
                <w:color w:val="000000" w:themeColor="text1"/>
                <w:sz w:val="22"/>
              </w:rPr>
            </w:pPr>
            <w:r>
              <w:rPr>
                <w:rFonts w:ascii="Arial" w:eastAsia="굴림" w:hAnsi="Arial" w:cs="Arial"/>
                <w:color w:val="000000" w:themeColor="text1"/>
                <w:sz w:val="22"/>
              </w:rPr>
              <w:t>p</w:t>
            </w:r>
            <w:r w:rsidRPr="006274D5">
              <w:rPr>
                <w:rFonts w:ascii="Arial" w:eastAsia="굴림" w:hAnsi="Arial" w:cs="Arial"/>
                <w:color w:val="000000" w:themeColor="text1"/>
                <w:sz w:val="22"/>
              </w:rPr>
              <w:t>-value</w:t>
            </w:r>
          </w:p>
        </w:tc>
      </w:tr>
      <w:tr w:rsidR="00321F52" w:rsidRPr="006274D5" w:rsidTr="00960D85">
        <w:trPr>
          <w:trHeight w:val="283"/>
        </w:trPr>
        <w:tc>
          <w:tcPr>
            <w:tcW w:w="3616" w:type="dxa"/>
            <w:tcBorders>
              <w:top w:val="nil"/>
              <w:bottom w:val="nil"/>
            </w:tcBorders>
            <w:vAlign w:val="center"/>
          </w:tcPr>
          <w:p w:rsidR="00321F52" w:rsidRPr="006B27C3" w:rsidRDefault="00321F52" w:rsidP="005462DB">
            <w:pPr>
              <w:widowControl/>
              <w:wordWrap/>
              <w:autoSpaceDE/>
              <w:autoSpaceDN/>
              <w:spacing w:before="0" w:beforeAutospacing="0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6B27C3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Age (years)</w:t>
            </w:r>
          </w:p>
        </w:tc>
        <w:tc>
          <w:tcPr>
            <w:tcW w:w="3331" w:type="dxa"/>
            <w:tcBorders>
              <w:top w:val="nil"/>
              <w:bottom w:val="nil"/>
            </w:tcBorders>
            <w:vAlign w:val="center"/>
          </w:tcPr>
          <w:p w:rsidR="00321F52" w:rsidRPr="00301EF9" w:rsidRDefault="00321F52" w:rsidP="00011B93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1.047 (1.045</w:t>
            </w:r>
            <w:r w:rsidRPr="00301EF9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 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-</w:t>
            </w:r>
            <w:r w:rsidRPr="00301EF9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 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1.048)</w:t>
            </w:r>
          </w:p>
        </w:tc>
        <w:tc>
          <w:tcPr>
            <w:tcW w:w="1842" w:type="dxa"/>
            <w:tcBorders>
              <w:top w:val="nil"/>
              <w:bottom w:val="nil"/>
            </w:tcBorders>
            <w:vAlign w:val="center"/>
          </w:tcPr>
          <w:p w:rsidR="00321F52" w:rsidRPr="00301EF9" w:rsidRDefault="00321F52" w:rsidP="00011B93">
            <w:pPr>
              <w:wordWrap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&lt;0</w:t>
            </w:r>
            <w:r w:rsidRPr="00301EF9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.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001</w:t>
            </w:r>
          </w:p>
        </w:tc>
        <w:tc>
          <w:tcPr>
            <w:tcW w:w="2977" w:type="dxa"/>
            <w:tcBorders>
              <w:top w:val="nil"/>
              <w:bottom w:val="nil"/>
            </w:tcBorders>
            <w:vAlign w:val="center"/>
          </w:tcPr>
          <w:p w:rsidR="00321F52" w:rsidRPr="00301EF9" w:rsidRDefault="00321F52" w:rsidP="00011B93">
            <w:pPr>
              <w:wordWrap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1.047 (1.046-1.049)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321F52" w:rsidRPr="00301EF9" w:rsidRDefault="00321F52" w:rsidP="00011B93">
            <w:pPr>
              <w:wordWrap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&lt;0</w:t>
            </w:r>
            <w:r w:rsidRPr="00301EF9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.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001</w:t>
            </w:r>
          </w:p>
        </w:tc>
      </w:tr>
      <w:tr w:rsidR="00321F52" w:rsidRPr="006274D5" w:rsidTr="00960D85">
        <w:trPr>
          <w:trHeight w:val="283"/>
        </w:trPr>
        <w:tc>
          <w:tcPr>
            <w:tcW w:w="3616" w:type="dxa"/>
            <w:tcBorders>
              <w:top w:val="nil"/>
              <w:bottom w:val="nil"/>
            </w:tcBorders>
            <w:vAlign w:val="center"/>
          </w:tcPr>
          <w:p w:rsidR="00321F52" w:rsidRPr="006B27C3" w:rsidRDefault="00321F52" w:rsidP="005462DB">
            <w:pPr>
              <w:widowControl/>
              <w:wordWrap/>
              <w:autoSpaceDE/>
              <w:autoSpaceDN/>
              <w:spacing w:before="0" w:beforeAutospacing="0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6B27C3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Male</w:t>
            </w:r>
            <w:r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 (vs female)</w:t>
            </w:r>
          </w:p>
        </w:tc>
        <w:tc>
          <w:tcPr>
            <w:tcW w:w="3331" w:type="dxa"/>
            <w:tcBorders>
              <w:top w:val="nil"/>
              <w:bottom w:val="nil"/>
            </w:tcBorders>
            <w:vAlign w:val="center"/>
          </w:tcPr>
          <w:p w:rsidR="00321F52" w:rsidRPr="00301EF9" w:rsidRDefault="00321F52" w:rsidP="00011B93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1.329 (1.291</w:t>
            </w:r>
            <w:r w:rsidRPr="00301EF9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 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-</w:t>
            </w:r>
            <w:r w:rsidRPr="00301EF9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 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1.368)</w:t>
            </w:r>
          </w:p>
        </w:tc>
        <w:tc>
          <w:tcPr>
            <w:tcW w:w="1842" w:type="dxa"/>
            <w:tcBorders>
              <w:top w:val="nil"/>
              <w:bottom w:val="nil"/>
            </w:tcBorders>
            <w:vAlign w:val="center"/>
          </w:tcPr>
          <w:p w:rsidR="00321F52" w:rsidRPr="00301EF9" w:rsidRDefault="00321F52" w:rsidP="00011B93">
            <w:pPr>
              <w:wordWrap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&lt;0</w:t>
            </w:r>
            <w:r w:rsidRPr="00301EF9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.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001</w:t>
            </w:r>
          </w:p>
        </w:tc>
        <w:tc>
          <w:tcPr>
            <w:tcW w:w="2977" w:type="dxa"/>
            <w:tcBorders>
              <w:top w:val="nil"/>
              <w:bottom w:val="nil"/>
            </w:tcBorders>
            <w:vAlign w:val="center"/>
          </w:tcPr>
          <w:p w:rsidR="00321F52" w:rsidRPr="00301EF9" w:rsidRDefault="00321F52" w:rsidP="00011B93">
            <w:pPr>
              <w:wordWrap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1.43 (1.382-1.48)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321F52" w:rsidRPr="00301EF9" w:rsidRDefault="00321F52" w:rsidP="00011B93">
            <w:pPr>
              <w:wordWrap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&lt;0</w:t>
            </w:r>
            <w:r w:rsidRPr="00301EF9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.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001</w:t>
            </w:r>
          </w:p>
        </w:tc>
      </w:tr>
      <w:tr w:rsidR="00321F52" w:rsidRPr="006274D5" w:rsidTr="00960D85">
        <w:trPr>
          <w:trHeight w:val="283"/>
        </w:trPr>
        <w:tc>
          <w:tcPr>
            <w:tcW w:w="3616" w:type="dxa"/>
            <w:tcBorders>
              <w:top w:val="nil"/>
              <w:bottom w:val="nil"/>
            </w:tcBorders>
          </w:tcPr>
          <w:p w:rsidR="00321F52" w:rsidRPr="006274D5" w:rsidRDefault="00321F52" w:rsidP="005462DB">
            <w:pPr>
              <w:wordWrap/>
              <w:adjustRightInd w:val="0"/>
              <w:snapToGrid w:val="0"/>
              <w:spacing w:before="0" w:beforeAutospacing="0"/>
              <w:contextualSpacing/>
              <w:jc w:val="left"/>
              <w:rPr>
                <w:rFonts w:ascii="Arial" w:hAnsi="Arial" w:cs="Arial"/>
                <w:color w:val="000000" w:themeColor="text1"/>
                <w:sz w:val="22"/>
              </w:rPr>
            </w:pPr>
            <w:r w:rsidRPr="005A7868">
              <w:rPr>
                <w:rFonts w:ascii="Arial" w:hAnsi="Arial" w:cs="Arial"/>
                <w:color w:val="000000" w:themeColor="text1"/>
                <w:szCs w:val="20"/>
              </w:rPr>
              <w:t xml:space="preserve">BMI </w:t>
            </w:r>
            <w:r w:rsidRPr="005A7868">
              <w:rPr>
                <w:rFonts w:ascii="Arial" w:hAnsi="Arial" w:cs="Arial"/>
                <w:kern w:val="0"/>
                <w:szCs w:val="20"/>
              </w:rPr>
              <w:t>(kg/m</w:t>
            </w:r>
            <w:r w:rsidRPr="005A7868">
              <w:rPr>
                <w:rFonts w:ascii="Arial" w:hAnsi="Arial" w:cs="Arial"/>
                <w:kern w:val="0"/>
                <w:szCs w:val="20"/>
                <w:vertAlign w:val="superscript"/>
              </w:rPr>
              <w:t>2</w:t>
            </w:r>
            <w:r w:rsidRPr="006274D5">
              <w:rPr>
                <w:rFonts w:ascii="Arial" w:hAnsi="Arial" w:cs="Arial"/>
                <w:kern w:val="0"/>
                <w:sz w:val="18"/>
                <w:szCs w:val="18"/>
              </w:rPr>
              <w:t>)</w:t>
            </w:r>
          </w:p>
        </w:tc>
        <w:tc>
          <w:tcPr>
            <w:tcW w:w="3331" w:type="dxa"/>
            <w:tcBorders>
              <w:top w:val="nil"/>
              <w:bottom w:val="nil"/>
            </w:tcBorders>
            <w:vAlign w:val="center"/>
          </w:tcPr>
          <w:p w:rsidR="00321F52" w:rsidRPr="00301EF9" w:rsidRDefault="00321F52" w:rsidP="00011B93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842" w:type="dxa"/>
            <w:tcBorders>
              <w:top w:val="nil"/>
              <w:bottom w:val="nil"/>
            </w:tcBorders>
            <w:vAlign w:val="center"/>
          </w:tcPr>
          <w:p w:rsidR="00321F52" w:rsidRPr="00301EF9" w:rsidRDefault="00321F52" w:rsidP="00011B93">
            <w:pPr>
              <w:wordWrap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&lt;0</w:t>
            </w:r>
            <w:r w:rsidRPr="00301EF9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.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001</w:t>
            </w:r>
          </w:p>
        </w:tc>
        <w:tc>
          <w:tcPr>
            <w:tcW w:w="2977" w:type="dxa"/>
            <w:tcBorders>
              <w:top w:val="nil"/>
              <w:bottom w:val="nil"/>
            </w:tcBorders>
            <w:vAlign w:val="center"/>
          </w:tcPr>
          <w:p w:rsidR="00321F52" w:rsidRPr="00301EF9" w:rsidRDefault="00321F52" w:rsidP="00011B93">
            <w:pPr>
              <w:wordWrap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321F52" w:rsidRPr="00301EF9" w:rsidRDefault="00321F52" w:rsidP="00011B93">
            <w:pPr>
              <w:wordWrap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0.00</w:t>
            </w:r>
            <w:r w:rsidRPr="00301EF9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3</w:t>
            </w:r>
          </w:p>
        </w:tc>
      </w:tr>
      <w:tr w:rsidR="00C35EF9" w:rsidRPr="006274D5" w:rsidTr="00960D85">
        <w:trPr>
          <w:trHeight w:val="283"/>
        </w:trPr>
        <w:tc>
          <w:tcPr>
            <w:tcW w:w="3616" w:type="dxa"/>
            <w:tcBorders>
              <w:top w:val="nil"/>
              <w:bottom w:val="nil"/>
            </w:tcBorders>
            <w:vAlign w:val="center"/>
          </w:tcPr>
          <w:p w:rsidR="00C35EF9" w:rsidRPr="00F62231" w:rsidRDefault="00C35EF9" w:rsidP="00C35EF9">
            <w:pPr>
              <w:widowControl/>
              <w:wordWrap/>
              <w:autoSpaceDE/>
              <w:autoSpaceDN/>
              <w:spacing w:before="0" w:beforeAutospacing="0"/>
              <w:ind w:firstLineChars="100" w:firstLine="220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F62231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&lt;20</w:t>
            </w:r>
          </w:p>
        </w:tc>
        <w:tc>
          <w:tcPr>
            <w:tcW w:w="3331" w:type="dxa"/>
            <w:tcBorders>
              <w:top w:val="nil"/>
              <w:bottom w:val="nil"/>
            </w:tcBorders>
            <w:vAlign w:val="center"/>
          </w:tcPr>
          <w:p w:rsidR="00C35EF9" w:rsidRPr="00C35EF9" w:rsidRDefault="00C35EF9" w:rsidP="00C35EF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</w:pP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1.135</w:t>
            </w:r>
            <w:r w:rsidR="00AA7237"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  <w:t xml:space="preserve"> </w:t>
            </w: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(1.076-1.197)</w:t>
            </w:r>
          </w:p>
        </w:tc>
        <w:tc>
          <w:tcPr>
            <w:tcW w:w="1842" w:type="dxa"/>
            <w:tcBorders>
              <w:top w:val="nil"/>
              <w:bottom w:val="nil"/>
            </w:tcBorders>
            <w:vAlign w:val="center"/>
          </w:tcPr>
          <w:p w:rsidR="00C35EF9" w:rsidRPr="00D77E91" w:rsidRDefault="00C35EF9" w:rsidP="00C35EF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  <w:highlight w:val="yellow"/>
              </w:rPr>
            </w:pPr>
          </w:p>
        </w:tc>
        <w:tc>
          <w:tcPr>
            <w:tcW w:w="2977" w:type="dxa"/>
            <w:tcBorders>
              <w:top w:val="nil"/>
              <w:bottom w:val="nil"/>
            </w:tcBorders>
            <w:vAlign w:val="center"/>
          </w:tcPr>
          <w:p w:rsidR="00C35EF9" w:rsidRPr="00C35EF9" w:rsidRDefault="00C35EF9" w:rsidP="00C35EF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</w:pP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1.045</w:t>
            </w:r>
            <w:r w:rsidR="00AA7237"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  <w:t xml:space="preserve"> </w:t>
            </w: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(0.991-1.102)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C35EF9" w:rsidRPr="00301EF9" w:rsidRDefault="00C35EF9" w:rsidP="00C35EF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</w:tr>
      <w:tr w:rsidR="000B7C52" w:rsidRPr="006274D5" w:rsidTr="00960D85">
        <w:trPr>
          <w:trHeight w:val="283"/>
        </w:trPr>
        <w:tc>
          <w:tcPr>
            <w:tcW w:w="3616" w:type="dxa"/>
            <w:tcBorders>
              <w:top w:val="nil"/>
              <w:bottom w:val="nil"/>
            </w:tcBorders>
            <w:vAlign w:val="center"/>
          </w:tcPr>
          <w:p w:rsidR="000B7C52" w:rsidRPr="00F62231" w:rsidRDefault="000B7C52" w:rsidP="000B7C52">
            <w:pPr>
              <w:widowControl/>
              <w:wordWrap/>
              <w:autoSpaceDE/>
              <w:autoSpaceDN/>
              <w:spacing w:before="0" w:beforeAutospacing="0"/>
              <w:ind w:firstLineChars="100" w:firstLine="220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F62231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20 </w:t>
            </w:r>
            <w:r w:rsidRPr="00F62231">
              <w:rPr>
                <w:rFonts w:ascii="돋움" w:eastAsia="돋움" w:hAnsi="돋움" w:cs="Arial" w:hint="eastAsia"/>
                <w:color w:val="000000"/>
                <w:kern w:val="0"/>
                <w:sz w:val="22"/>
              </w:rPr>
              <w:t>≤</w:t>
            </w:r>
            <w:r w:rsidRPr="00F62231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 &lt;25</w:t>
            </w:r>
          </w:p>
        </w:tc>
        <w:tc>
          <w:tcPr>
            <w:tcW w:w="3331" w:type="dxa"/>
            <w:tcBorders>
              <w:top w:val="nil"/>
              <w:bottom w:val="nil"/>
            </w:tcBorders>
            <w:vAlign w:val="center"/>
          </w:tcPr>
          <w:p w:rsidR="000B7C52" w:rsidRPr="00C35EF9" w:rsidRDefault="000B7C52" w:rsidP="000B7C52">
            <w:pPr>
              <w:jc w:val="center"/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Reference</w:t>
            </w:r>
          </w:p>
        </w:tc>
        <w:tc>
          <w:tcPr>
            <w:tcW w:w="1842" w:type="dxa"/>
            <w:tcBorders>
              <w:top w:val="nil"/>
              <w:bottom w:val="nil"/>
            </w:tcBorders>
            <w:vAlign w:val="center"/>
          </w:tcPr>
          <w:p w:rsidR="000B7C52" w:rsidRPr="00D77E91" w:rsidRDefault="000B7C52" w:rsidP="000B7C52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  <w:highlight w:val="yellow"/>
              </w:rPr>
            </w:pPr>
          </w:p>
        </w:tc>
        <w:tc>
          <w:tcPr>
            <w:tcW w:w="2977" w:type="dxa"/>
            <w:tcBorders>
              <w:top w:val="nil"/>
              <w:bottom w:val="nil"/>
            </w:tcBorders>
            <w:vAlign w:val="center"/>
          </w:tcPr>
          <w:p w:rsidR="000B7C52" w:rsidRPr="00C35EF9" w:rsidRDefault="000B7C52" w:rsidP="000B7C52">
            <w:pPr>
              <w:jc w:val="center"/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Reference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0B7C52" w:rsidRPr="00301EF9" w:rsidRDefault="000B7C52" w:rsidP="000B7C52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</w:tr>
      <w:tr w:rsidR="00C35EF9" w:rsidRPr="006274D5" w:rsidTr="00960D85">
        <w:trPr>
          <w:trHeight w:val="283"/>
        </w:trPr>
        <w:tc>
          <w:tcPr>
            <w:tcW w:w="3616" w:type="dxa"/>
            <w:tcBorders>
              <w:top w:val="nil"/>
              <w:bottom w:val="nil"/>
            </w:tcBorders>
            <w:vAlign w:val="center"/>
          </w:tcPr>
          <w:p w:rsidR="00C35EF9" w:rsidRPr="00F62231" w:rsidRDefault="00C35EF9" w:rsidP="00C35EF9">
            <w:pPr>
              <w:widowControl/>
              <w:wordWrap/>
              <w:autoSpaceDE/>
              <w:autoSpaceDN/>
              <w:spacing w:before="0" w:beforeAutospacing="0"/>
              <w:ind w:firstLineChars="100" w:firstLine="220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F62231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25 </w:t>
            </w:r>
            <w:r w:rsidRPr="00F62231">
              <w:rPr>
                <w:rFonts w:ascii="돋움" w:eastAsia="돋움" w:hAnsi="돋움" w:cs="Arial" w:hint="eastAsia"/>
                <w:color w:val="000000"/>
                <w:kern w:val="0"/>
                <w:sz w:val="22"/>
              </w:rPr>
              <w:t>≤</w:t>
            </w:r>
            <w:r w:rsidRPr="00F62231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 &lt;30</w:t>
            </w:r>
          </w:p>
        </w:tc>
        <w:tc>
          <w:tcPr>
            <w:tcW w:w="3331" w:type="dxa"/>
            <w:tcBorders>
              <w:top w:val="nil"/>
              <w:bottom w:val="nil"/>
            </w:tcBorders>
            <w:vAlign w:val="center"/>
          </w:tcPr>
          <w:p w:rsidR="00C35EF9" w:rsidRPr="00C35EF9" w:rsidRDefault="00C35EF9" w:rsidP="00C35EF9">
            <w:pPr>
              <w:jc w:val="center"/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</w:pP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1.042</w:t>
            </w:r>
            <w:r w:rsidR="00AA7237"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  <w:t xml:space="preserve"> </w:t>
            </w: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(0.935-1.161)</w:t>
            </w:r>
          </w:p>
        </w:tc>
        <w:tc>
          <w:tcPr>
            <w:tcW w:w="1842" w:type="dxa"/>
            <w:tcBorders>
              <w:top w:val="nil"/>
              <w:bottom w:val="nil"/>
            </w:tcBorders>
            <w:vAlign w:val="center"/>
          </w:tcPr>
          <w:p w:rsidR="00C35EF9" w:rsidRPr="00D77E91" w:rsidRDefault="00C35EF9" w:rsidP="00C35EF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  <w:highlight w:val="yellow"/>
              </w:rPr>
            </w:pPr>
          </w:p>
        </w:tc>
        <w:tc>
          <w:tcPr>
            <w:tcW w:w="2977" w:type="dxa"/>
            <w:tcBorders>
              <w:top w:val="nil"/>
              <w:bottom w:val="nil"/>
            </w:tcBorders>
            <w:vAlign w:val="center"/>
          </w:tcPr>
          <w:p w:rsidR="00C35EF9" w:rsidRPr="00C35EF9" w:rsidRDefault="00C35EF9" w:rsidP="00C35EF9">
            <w:pPr>
              <w:jc w:val="center"/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</w:pP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1.025</w:t>
            </w:r>
            <w:r w:rsidR="00AA7237"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  <w:t xml:space="preserve"> </w:t>
            </w: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(0.92</w:t>
            </w:r>
            <w:r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  <w:t>0</w:t>
            </w: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-1.142)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C35EF9" w:rsidRPr="00301EF9" w:rsidRDefault="00C35EF9" w:rsidP="00C35EF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</w:tr>
      <w:tr w:rsidR="00C35EF9" w:rsidRPr="006274D5" w:rsidTr="00960D85">
        <w:trPr>
          <w:trHeight w:val="283"/>
        </w:trPr>
        <w:tc>
          <w:tcPr>
            <w:tcW w:w="3616" w:type="dxa"/>
            <w:tcBorders>
              <w:top w:val="nil"/>
              <w:bottom w:val="nil"/>
            </w:tcBorders>
            <w:vAlign w:val="center"/>
          </w:tcPr>
          <w:p w:rsidR="00C35EF9" w:rsidRPr="00F62231" w:rsidRDefault="00C35EF9" w:rsidP="00C35EF9">
            <w:pPr>
              <w:widowControl/>
              <w:wordWrap/>
              <w:autoSpaceDE/>
              <w:autoSpaceDN/>
              <w:spacing w:before="0" w:beforeAutospacing="0"/>
              <w:ind w:firstLineChars="100" w:firstLine="220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F62231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30 </w:t>
            </w:r>
            <w:r w:rsidRPr="00F62231">
              <w:rPr>
                <w:rFonts w:ascii="돋움" w:eastAsia="돋움" w:hAnsi="돋움" w:cs="Arial" w:hint="eastAsia"/>
                <w:color w:val="000000"/>
                <w:kern w:val="0"/>
                <w:sz w:val="22"/>
              </w:rPr>
              <w:t>≤</w:t>
            </w:r>
          </w:p>
        </w:tc>
        <w:tc>
          <w:tcPr>
            <w:tcW w:w="3331" w:type="dxa"/>
            <w:tcBorders>
              <w:top w:val="nil"/>
              <w:bottom w:val="nil"/>
            </w:tcBorders>
            <w:vAlign w:val="center"/>
          </w:tcPr>
          <w:p w:rsidR="00C35EF9" w:rsidRPr="00C35EF9" w:rsidRDefault="00C35EF9" w:rsidP="00C35EF9">
            <w:pPr>
              <w:jc w:val="center"/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</w:pP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1.134</w:t>
            </w:r>
            <w:r w:rsidR="00AA7237"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  <w:t xml:space="preserve"> </w:t>
            </w: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(0.98</w:t>
            </w:r>
            <w:r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  <w:t>0</w:t>
            </w: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-1.312)</w:t>
            </w:r>
          </w:p>
        </w:tc>
        <w:tc>
          <w:tcPr>
            <w:tcW w:w="1842" w:type="dxa"/>
            <w:tcBorders>
              <w:top w:val="nil"/>
              <w:bottom w:val="nil"/>
            </w:tcBorders>
            <w:vAlign w:val="center"/>
          </w:tcPr>
          <w:p w:rsidR="00C35EF9" w:rsidRPr="00D77E91" w:rsidRDefault="00C35EF9" w:rsidP="00C35EF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  <w:highlight w:val="yellow"/>
              </w:rPr>
            </w:pPr>
          </w:p>
        </w:tc>
        <w:tc>
          <w:tcPr>
            <w:tcW w:w="2977" w:type="dxa"/>
            <w:tcBorders>
              <w:top w:val="nil"/>
              <w:bottom w:val="nil"/>
            </w:tcBorders>
            <w:vAlign w:val="center"/>
          </w:tcPr>
          <w:p w:rsidR="00C35EF9" w:rsidRPr="00C35EF9" w:rsidRDefault="00C35EF9" w:rsidP="00C35EF9">
            <w:pPr>
              <w:jc w:val="center"/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</w:pP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1.153</w:t>
            </w:r>
            <w:r w:rsidR="00AA7237"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  <w:t xml:space="preserve"> </w:t>
            </w: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(0.996-1.334)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C35EF9" w:rsidRPr="00301EF9" w:rsidRDefault="00C35EF9" w:rsidP="00C35EF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</w:tr>
      <w:tr w:rsidR="00321F52" w:rsidRPr="006274D5" w:rsidTr="00960D85">
        <w:trPr>
          <w:trHeight w:val="283"/>
        </w:trPr>
        <w:tc>
          <w:tcPr>
            <w:tcW w:w="3616" w:type="dxa"/>
            <w:tcBorders>
              <w:top w:val="nil"/>
              <w:bottom w:val="nil"/>
            </w:tcBorders>
          </w:tcPr>
          <w:p w:rsidR="00321F52" w:rsidRPr="00F62231" w:rsidRDefault="00321F52" w:rsidP="005462DB">
            <w:pPr>
              <w:wordWrap/>
              <w:adjustRightInd w:val="0"/>
              <w:snapToGrid w:val="0"/>
              <w:spacing w:before="0" w:beforeAutospacing="0"/>
              <w:contextualSpacing/>
              <w:jc w:val="left"/>
              <w:rPr>
                <w:rFonts w:ascii="Arial" w:hAnsi="Arial" w:cs="Arial"/>
                <w:color w:val="000000" w:themeColor="text1"/>
                <w:sz w:val="22"/>
              </w:rPr>
            </w:pPr>
            <w:r w:rsidRPr="00F62231">
              <w:rPr>
                <w:rFonts w:ascii="Arial" w:hAnsi="Arial" w:cs="Arial"/>
                <w:bCs/>
                <w:color w:val="000000" w:themeColor="text1"/>
                <w:kern w:val="0"/>
                <w:sz w:val="22"/>
              </w:rPr>
              <w:t>History of hypertension</w:t>
            </w:r>
          </w:p>
        </w:tc>
        <w:tc>
          <w:tcPr>
            <w:tcW w:w="3331" w:type="dxa"/>
            <w:tcBorders>
              <w:top w:val="nil"/>
              <w:bottom w:val="nil"/>
            </w:tcBorders>
            <w:vAlign w:val="center"/>
          </w:tcPr>
          <w:p w:rsidR="00321F52" w:rsidRPr="00301EF9" w:rsidRDefault="00321F52" w:rsidP="00011B93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1.5</w:t>
            </w:r>
            <w:r w:rsidRPr="00301EF9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0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 xml:space="preserve"> (1.435</w:t>
            </w:r>
            <w:r w:rsidRPr="00301EF9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 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-</w:t>
            </w:r>
            <w:r w:rsidRPr="00301EF9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 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1.567)</w:t>
            </w:r>
          </w:p>
        </w:tc>
        <w:tc>
          <w:tcPr>
            <w:tcW w:w="1842" w:type="dxa"/>
            <w:tcBorders>
              <w:top w:val="nil"/>
              <w:bottom w:val="nil"/>
            </w:tcBorders>
            <w:vAlign w:val="center"/>
          </w:tcPr>
          <w:p w:rsidR="00321F52" w:rsidRPr="00301EF9" w:rsidRDefault="00321F52" w:rsidP="00011B93">
            <w:pPr>
              <w:wordWrap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&lt;0</w:t>
            </w:r>
            <w:r w:rsidRPr="00301EF9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.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001</w:t>
            </w:r>
          </w:p>
        </w:tc>
        <w:tc>
          <w:tcPr>
            <w:tcW w:w="2977" w:type="dxa"/>
            <w:tcBorders>
              <w:top w:val="nil"/>
              <w:bottom w:val="nil"/>
            </w:tcBorders>
            <w:vAlign w:val="center"/>
          </w:tcPr>
          <w:p w:rsidR="00321F52" w:rsidRPr="00301EF9" w:rsidRDefault="00321F52" w:rsidP="00011B93">
            <w:pPr>
              <w:wordWrap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1.096 (1.047-1.147)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321F52" w:rsidRPr="006B27C3" w:rsidRDefault="00321F52" w:rsidP="00011B93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&lt;0</w:t>
            </w:r>
            <w:r w:rsidRPr="00301EF9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.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001</w:t>
            </w:r>
          </w:p>
        </w:tc>
      </w:tr>
      <w:tr w:rsidR="00321F52" w:rsidRPr="006274D5" w:rsidTr="00960D85">
        <w:trPr>
          <w:trHeight w:val="283"/>
        </w:trPr>
        <w:tc>
          <w:tcPr>
            <w:tcW w:w="3616" w:type="dxa"/>
            <w:tcBorders>
              <w:top w:val="nil"/>
              <w:bottom w:val="nil"/>
            </w:tcBorders>
          </w:tcPr>
          <w:p w:rsidR="00321F52" w:rsidRPr="00F62231" w:rsidRDefault="00321F52" w:rsidP="005462DB">
            <w:pPr>
              <w:wordWrap/>
              <w:adjustRightInd w:val="0"/>
              <w:snapToGrid w:val="0"/>
              <w:spacing w:before="0" w:beforeAutospacing="0"/>
              <w:contextualSpacing/>
              <w:jc w:val="left"/>
              <w:rPr>
                <w:rFonts w:ascii="Arial" w:hAnsi="Arial" w:cs="Arial"/>
                <w:color w:val="000000" w:themeColor="text1"/>
                <w:sz w:val="22"/>
              </w:rPr>
            </w:pPr>
            <w:r w:rsidRPr="00F62231">
              <w:rPr>
                <w:rFonts w:ascii="Arial" w:hAnsi="Arial" w:cs="Arial"/>
                <w:bCs/>
                <w:color w:val="000000" w:themeColor="text1"/>
                <w:kern w:val="0"/>
                <w:sz w:val="22"/>
              </w:rPr>
              <w:t>History of diabetes mellitus</w:t>
            </w:r>
          </w:p>
        </w:tc>
        <w:tc>
          <w:tcPr>
            <w:tcW w:w="3331" w:type="dxa"/>
            <w:tcBorders>
              <w:top w:val="nil"/>
              <w:bottom w:val="nil"/>
            </w:tcBorders>
            <w:vAlign w:val="center"/>
          </w:tcPr>
          <w:p w:rsidR="00321F52" w:rsidRPr="00301EF9" w:rsidRDefault="00321F52" w:rsidP="00011B93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1.58</w:t>
            </w:r>
            <w:r w:rsidRPr="00301EF9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 xml:space="preserve"> (1.49</w:t>
            </w:r>
            <w:r w:rsidRPr="00301EF9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0 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-</w:t>
            </w:r>
            <w:r w:rsidRPr="00301EF9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 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1.676)</w:t>
            </w:r>
          </w:p>
        </w:tc>
        <w:tc>
          <w:tcPr>
            <w:tcW w:w="1842" w:type="dxa"/>
            <w:tcBorders>
              <w:top w:val="nil"/>
              <w:bottom w:val="nil"/>
            </w:tcBorders>
            <w:vAlign w:val="center"/>
          </w:tcPr>
          <w:p w:rsidR="00321F52" w:rsidRPr="00301EF9" w:rsidRDefault="00321F52" w:rsidP="00011B93">
            <w:pPr>
              <w:wordWrap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&lt;0</w:t>
            </w:r>
            <w:r w:rsidRPr="00301EF9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.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001</w:t>
            </w:r>
          </w:p>
        </w:tc>
        <w:tc>
          <w:tcPr>
            <w:tcW w:w="2977" w:type="dxa"/>
            <w:tcBorders>
              <w:top w:val="nil"/>
              <w:bottom w:val="nil"/>
            </w:tcBorders>
            <w:vAlign w:val="center"/>
          </w:tcPr>
          <w:p w:rsidR="00321F52" w:rsidRPr="00301EF9" w:rsidRDefault="00321F52" w:rsidP="00011B93">
            <w:pPr>
              <w:wordWrap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1.233 (1.162-1.309)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321F52" w:rsidRPr="006B27C3" w:rsidRDefault="00321F52" w:rsidP="00011B93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&lt;0</w:t>
            </w:r>
            <w:r w:rsidRPr="00301EF9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.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001</w:t>
            </w:r>
          </w:p>
        </w:tc>
      </w:tr>
      <w:tr w:rsidR="00321F52" w:rsidRPr="006274D5" w:rsidTr="00960D85">
        <w:trPr>
          <w:trHeight w:val="283"/>
        </w:trPr>
        <w:tc>
          <w:tcPr>
            <w:tcW w:w="3616" w:type="dxa"/>
            <w:tcBorders>
              <w:top w:val="nil"/>
              <w:bottom w:val="nil"/>
            </w:tcBorders>
          </w:tcPr>
          <w:p w:rsidR="00321F52" w:rsidRPr="00F62231" w:rsidRDefault="00321F52" w:rsidP="005462DB">
            <w:pPr>
              <w:wordWrap/>
              <w:adjustRightInd w:val="0"/>
              <w:snapToGrid w:val="0"/>
              <w:spacing w:before="0" w:beforeAutospacing="0"/>
              <w:contextualSpacing/>
              <w:jc w:val="left"/>
              <w:rPr>
                <w:rFonts w:ascii="Arial" w:hAnsi="Arial" w:cs="Arial"/>
                <w:color w:val="000000" w:themeColor="text1"/>
                <w:sz w:val="22"/>
              </w:rPr>
            </w:pPr>
            <w:r w:rsidRPr="00F62231">
              <w:rPr>
                <w:rFonts w:ascii="Arial" w:hAnsi="Arial" w:cs="Arial"/>
                <w:color w:val="000000" w:themeColor="text1"/>
                <w:sz w:val="22"/>
              </w:rPr>
              <w:t>COPD</w:t>
            </w:r>
          </w:p>
        </w:tc>
        <w:tc>
          <w:tcPr>
            <w:tcW w:w="3331" w:type="dxa"/>
            <w:tcBorders>
              <w:top w:val="nil"/>
              <w:bottom w:val="nil"/>
            </w:tcBorders>
            <w:vAlign w:val="center"/>
          </w:tcPr>
          <w:p w:rsidR="00321F52" w:rsidRPr="00301EF9" w:rsidRDefault="00321F52" w:rsidP="00011B93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1.882 (1.75</w:t>
            </w:r>
            <w:r w:rsidRPr="00301EF9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0 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-</w:t>
            </w:r>
            <w:r w:rsidRPr="00301EF9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 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2.023)</w:t>
            </w:r>
          </w:p>
        </w:tc>
        <w:tc>
          <w:tcPr>
            <w:tcW w:w="1842" w:type="dxa"/>
            <w:tcBorders>
              <w:top w:val="nil"/>
              <w:bottom w:val="nil"/>
            </w:tcBorders>
            <w:vAlign w:val="center"/>
          </w:tcPr>
          <w:p w:rsidR="00321F52" w:rsidRPr="00301EF9" w:rsidRDefault="00321F52" w:rsidP="00011B93">
            <w:pPr>
              <w:wordWrap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&lt;0</w:t>
            </w:r>
            <w:r w:rsidRPr="00301EF9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.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001</w:t>
            </w:r>
          </w:p>
        </w:tc>
        <w:tc>
          <w:tcPr>
            <w:tcW w:w="2977" w:type="dxa"/>
            <w:tcBorders>
              <w:top w:val="nil"/>
              <w:bottom w:val="nil"/>
            </w:tcBorders>
            <w:vAlign w:val="center"/>
          </w:tcPr>
          <w:p w:rsidR="00321F52" w:rsidRPr="00301EF9" w:rsidRDefault="00321F52" w:rsidP="00011B93">
            <w:pPr>
              <w:wordWrap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1.273 (1.183-1.37)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321F52" w:rsidRPr="006B27C3" w:rsidRDefault="00321F52" w:rsidP="00011B93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&lt;0</w:t>
            </w:r>
            <w:r w:rsidRPr="00301EF9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.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001</w:t>
            </w:r>
          </w:p>
        </w:tc>
      </w:tr>
      <w:tr w:rsidR="00321F52" w:rsidRPr="006274D5" w:rsidTr="00960D85">
        <w:trPr>
          <w:trHeight w:val="283"/>
        </w:trPr>
        <w:tc>
          <w:tcPr>
            <w:tcW w:w="3616" w:type="dxa"/>
            <w:tcBorders>
              <w:top w:val="nil"/>
              <w:bottom w:val="nil"/>
            </w:tcBorders>
          </w:tcPr>
          <w:p w:rsidR="00321F52" w:rsidRPr="00F62231" w:rsidRDefault="00321F52" w:rsidP="005462DB">
            <w:pPr>
              <w:wordWrap/>
              <w:adjustRightInd w:val="0"/>
              <w:snapToGrid w:val="0"/>
              <w:spacing w:before="0" w:beforeAutospacing="0"/>
              <w:contextualSpacing/>
              <w:jc w:val="left"/>
              <w:rPr>
                <w:rFonts w:ascii="Arial" w:hAnsi="Arial" w:cs="Arial"/>
                <w:color w:val="000000" w:themeColor="text1"/>
                <w:sz w:val="22"/>
              </w:rPr>
            </w:pPr>
            <w:r w:rsidRPr="00F62231">
              <w:rPr>
                <w:rFonts w:ascii="Arial" w:hAnsi="Arial" w:cs="Arial"/>
                <w:color w:val="000000" w:themeColor="text1"/>
                <w:sz w:val="22"/>
              </w:rPr>
              <w:t>Exercise</w:t>
            </w:r>
          </w:p>
        </w:tc>
        <w:tc>
          <w:tcPr>
            <w:tcW w:w="3331" w:type="dxa"/>
            <w:tcBorders>
              <w:top w:val="nil"/>
              <w:bottom w:val="nil"/>
            </w:tcBorders>
            <w:vAlign w:val="center"/>
          </w:tcPr>
          <w:p w:rsidR="00321F52" w:rsidRPr="00301EF9" w:rsidRDefault="00321F52" w:rsidP="00011B93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842" w:type="dxa"/>
            <w:tcBorders>
              <w:top w:val="nil"/>
              <w:bottom w:val="nil"/>
            </w:tcBorders>
            <w:vAlign w:val="center"/>
          </w:tcPr>
          <w:p w:rsidR="00321F52" w:rsidRPr="00301EF9" w:rsidRDefault="00321F52" w:rsidP="00011B93">
            <w:pPr>
              <w:wordWrap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&lt;0</w:t>
            </w:r>
            <w:r w:rsidRPr="00301EF9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.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001</w:t>
            </w:r>
          </w:p>
        </w:tc>
        <w:tc>
          <w:tcPr>
            <w:tcW w:w="2977" w:type="dxa"/>
            <w:tcBorders>
              <w:top w:val="nil"/>
              <w:bottom w:val="nil"/>
            </w:tcBorders>
            <w:vAlign w:val="center"/>
          </w:tcPr>
          <w:p w:rsidR="00321F52" w:rsidRPr="00301EF9" w:rsidRDefault="00321F52" w:rsidP="00011B93">
            <w:pPr>
              <w:wordWrap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321F52" w:rsidRPr="00301EF9" w:rsidRDefault="00321F52" w:rsidP="00011B93">
            <w:pPr>
              <w:wordWrap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0.19</w:t>
            </w:r>
            <w:r w:rsidRPr="00301EF9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1</w:t>
            </w:r>
          </w:p>
        </w:tc>
      </w:tr>
      <w:tr w:rsidR="00C35EF9" w:rsidRPr="006274D5" w:rsidTr="00960D85">
        <w:trPr>
          <w:trHeight w:val="283"/>
        </w:trPr>
        <w:tc>
          <w:tcPr>
            <w:tcW w:w="3616" w:type="dxa"/>
            <w:tcBorders>
              <w:top w:val="nil"/>
              <w:bottom w:val="nil"/>
            </w:tcBorders>
            <w:vAlign w:val="center"/>
          </w:tcPr>
          <w:p w:rsidR="00C35EF9" w:rsidRPr="00F62231" w:rsidRDefault="00C35EF9" w:rsidP="00C35EF9">
            <w:pPr>
              <w:widowControl/>
              <w:wordWrap/>
              <w:autoSpaceDE/>
              <w:autoSpaceDN/>
              <w:spacing w:before="0" w:beforeAutospacing="0"/>
              <w:ind w:firstLineChars="150" w:firstLine="330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F62231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Never Exercise</w:t>
            </w:r>
          </w:p>
        </w:tc>
        <w:tc>
          <w:tcPr>
            <w:tcW w:w="3331" w:type="dxa"/>
            <w:tcBorders>
              <w:top w:val="nil"/>
              <w:bottom w:val="nil"/>
            </w:tcBorders>
            <w:vAlign w:val="center"/>
          </w:tcPr>
          <w:p w:rsidR="00C35EF9" w:rsidRPr="00C35EF9" w:rsidRDefault="00C35EF9" w:rsidP="00C35EF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</w:pP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1.001</w:t>
            </w:r>
            <w:r w:rsidR="00AA7237"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  <w:t xml:space="preserve"> </w:t>
            </w: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(0.964-1.039)</w:t>
            </w:r>
          </w:p>
        </w:tc>
        <w:tc>
          <w:tcPr>
            <w:tcW w:w="1842" w:type="dxa"/>
            <w:tcBorders>
              <w:top w:val="nil"/>
              <w:bottom w:val="nil"/>
            </w:tcBorders>
            <w:vAlign w:val="center"/>
          </w:tcPr>
          <w:p w:rsidR="00C35EF9" w:rsidRPr="00D77E91" w:rsidRDefault="00C35EF9" w:rsidP="00C35EF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  <w:highlight w:val="yellow"/>
              </w:rPr>
            </w:pPr>
          </w:p>
        </w:tc>
        <w:tc>
          <w:tcPr>
            <w:tcW w:w="2977" w:type="dxa"/>
            <w:tcBorders>
              <w:top w:val="nil"/>
              <w:bottom w:val="nil"/>
            </w:tcBorders>
            <w:vAlign w:val="center"/>
          </w:tcPr>
          <w:p w:rsidR="00C35EF9" w:rsidRPr="00C35EF9" w:rsidRDefault="00C35EF9" w:rsidP="00C35EF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</w:pP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1.014</w:t>
            </w:r>
            <w:r w:rsidR="00AA7237"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  <w:t xml:space="preserve"> </w:t>
            </w: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(0.978-1.052)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C35EF9" w:rsidRPr="00301EF9" w:rsidRDefault="00C35EF9" w:rsidP="00C35EF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</w:tr>
      <w:tr w:rsidR="00C35EF9" w:rsidRPr="006274D5" w:rsidTr="00960D85">
        <w:trPr>
          <w:trHeight w:val="283"/>
        </w:trPr>
        <w:tc>
          <w:tcPr>
            <w:tcW w:w="3616" w:type="dxa"/>
            <w:tcBorders>
              <w:top w:val="nil"/>
              <w:bottom w:val="nil"/>
            </w:tcBorders>
            <w:vAlign w:val="center"/>
          </w:tcPr>
          <w:p w:rsidR="00C35EF9" w:rsidRPr="00F62231" w:rsidRDefault="00C35EF9" w:rsidP="00C35EF9">
            <w:pPr>
              <w:widowControl/>
              <w:wordWrap/>
              <w:autoSpaceDE/>
              <w:autoSpaceDN/>
              <w:spacing w:before="0" w:beforeAutospacing="0"/>
              <w:ind w:firstLineChars="150" w:firstLine="330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F62231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1-2 times a week</w:t>
            </w:r>
          </w:p>
        </w:tc>
        <w:tc>
          <w:tcPr>
            <w:tcW w:w="3331" w:type="dxa"/>
            <w:tcBorders>
              <w:top w:val="nil"/>
              <w:bottom w:val="nil"/>
            </w:tcBorders>
            <w:vAlign w:val="center"/>
          </w:tcPr>
          <w:p w:rsidR="00C35EF9" w:rsidRPr="00C35EF9" w:rsidRDefault="00C35EF9" w:rsidP="00C35EF9">
            <w:pPr>
              <w:jc w:val="center"/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</w:pP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0.886</w:t>
            </w:r>
            <w:r w:rsidR="00AA7237"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  <w:t xml:space="preserve"> </w:t>
            </w: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(0.824-0.953)</w:t>
            </w:r>
          </w:p>
        </w:tc>
        <w:tc>
          <w:tcPr>
            <w:tcW w:w="1842" w:type="dxa"/>
            <w:tcBorders>
              <w:top w:val="nil"/>
              <w:bottom w:val="nil"/>
            </w:tcBorders>
            <w:vAlign w:val="center"/>
          </w:tcPr>
          <w:p w:rsidR="00C35EF9" w:rsidRPr="00D77E91" w:rsidRDefault="00C35EF9" w:rsidP="00C35EF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  <w:highlight w:val="yellow"/>
              </w:rPr>
            </w:pPr>
          </w:p>
        </w:tc>
        <w:tc>
          <w:tcPr>
            <w:tcW w:w="2977" w:type="dxa"/>
            <w:tcBorders>
              <w:top w:val="nil"/>
              <w:bottom w:val="nil"/>
            </w:tcBorders>
            <w:vAlign w:val="center"/>
          </w:tcPr>
          <w:p w:rsidR="00C35EF9" w:rsidRPr="00C35EF9" w:rsidRDefault="00C35EF9" w:rsidP="00C35EF9">
            <w:pPr>
              <w:jc w:val="center"/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</w:pP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0.981</w:t>
            </w:r>
            <w:r w:rsidR="00AA7237"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  <w:t xml:space="preserve"> </w:t>
            </w: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(0.911-1.055)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C35EF9" w:rsidRPr="00301EF9" w:rsidRDefault="00C35EF9" w:rsidP="00C35EF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</w:tr>
      <w:tr w:rsidR="000B7C52" w:rsidRPr="006274D5" w:rsidTr="00960D85">
        <w:trPr>
          <w:trHeight w:val="283"/>
        </w:trPr>
        <w:tc>
          <w:tcPr>
            <w:tcW w:w="3616" w:type="dxa"/>
            <w:tcBorders>
              <w:top w:val="nil"/>
              <w:bottom w:val="nil"/>
            </w:tcBorders>
            <w:vAlign w:val="center"/>
          </w:tcPr>
          <w:p w:rsidR="000B7C52" w:rsidRPr="00F62231" w:rsidRDefault="000B7C52" w:rsidP="000B7C52">
            <w:pPr>
              <w:widowControl/>
              <w:wordWrap/>
              <w:autoSpaceDE/>
              <w:autoSpaceDN/>
              <w:spacing w:before="0" w:beforeAutospacing="0"/>
              <w:ind w:firstLineChars="150" w:firstLine="330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F62231">
              <w:rPr>
                <w:rFonts w:ascii="Tahoma" w:eastAsia="맑은 고딕" w:hAnsi="Tahoma" w:cs="Tahoma"/>
                <w:color w:val="000000"/>
                <w:kern w:val="0"/>
                <w:sz w:val="22"/>
              </w:rPr>
              <w:t>≥</w:t>
            </w:r>
            <w:r w:rsidRPr="00F62231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 3 times a week</w:t>
            </w:r>
          </w:p>
        </w:tc>
        <w:tc>
          <w:tcPr>
            <w:tcW w:w="3331" w:type="dxa"/>
            <w:tcBorders>
              <w:top w:val="nil"/>
              <w:bottom w:val="nil"/>
            </w:tcBorders>
            <w:vAlign w:val="center"/>
          </w:tcPr>
          <w:p w:rsidR="000B7C52" w:rsidRPr="00C35EF9" w:rsidRDefault="000B7C52" w:rsidP="000B7C52">
            <w:pPr>
              <w:jc w:val="center"/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Reference</w:t>
            </w:r>
          </w:p>
        </w:tc>
        <w:tc>
          <w:tcPr>
            <w:tcW w:w="1842" w:type="dxa"/>
            <w:tcBorders>
              <w:top w:val="nil"/>
              <w:bottom w:val="nil"/>
            </w:tcBorders>
            <w:vAlign w:val="center"/>
          </w:tcPr>
          <w:p w:rsidR="000B7C52" w:rsidRPr="00D77E91" w:rsidRDefault="000B7C52" w:rsidP="000B7C52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  <w:highlight w:val="yellow"/>
              </w:rPr>
            </w:pPr>
          </w:p>
        </w:tc>
        <w:tc>
          <w:tcPr>
            <w:tcW w:w="2977" w:type="dxa"/>
            <w:tcBorders>
              <w:top w:val="nil"/>
              <w:bottom w:val="nil"/>
            </w:tcBorders>
            <w:vAlign w:val="center"/>
          </w:tcPr>
          <w:p w:rsidR="000B7C52" w:rsidRPr="00C35EF9" w:rsidRDefault="000B7C52" w:rsidP="000B7C52">
            <w:pPr>
              <w:jc w:val="center"/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Reference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0B7C52" w:rsidRPr="00301EF9" w:rsidRDefault="000B7C52" w:rsidP="000B7C52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</w:tr>
      <w:tr w:rsidR="00960D85" w:rsidRPr="006274D5" w:rsidTr="00960D85">
        <w:trPr>
          <w:trHeight w:val="283"/>
        </w:trPr>
        <w:tc>
          <w:tcPr>
            <w:tcW w:w="3616" w:type="dxa"/>
            <w:tcBorders>
              <w:top w:val="nil"/>
              <w:bottom w:val="nil"/>
            </w:tcBorders>
          </w:tcPr>
          <w:p w:rsidR="00960D85" w:rsidRPr="006274D5" w:rsidRDefault="00960D85" w:rsidP="005462DB">
            <w:pPr>
              <w:wordWrap/>
              <w:adjustRightInd w:val="0"/>
              <w:snapToGrid w:val="0"/>
              <w:spacing w:before="0" w:beforeAutospacing="0"/>
              <w:contextualSpacing/>
              <w:jc w:val="left"/>
              <w:rPr>
                <w:rFonts w:ascii="Arial" w:hAnsi="Arial" w:cs="Arial"/>
                <w:color w:val="000000" w:themeColor="text1"/>
                <w:sz w:val="22"/>
              </w:rPr>
            </w:pPr>
            <w:r>
              <w:rPr>
                <w:rFonts w:ascii="Arial" w:hAnsi="Arial" w:cs="Arial"/>
                <w:color w:val="000000" w:themeColor="text1"/>
                <w:sz w:val="22"/>
              </w:rPr>
              <w:t>S</w:t>
            </w:r>
            <w:r>
              <w:rPr>
                <w:rFonts w:ascii="Arial" w:hAnsi="Arial" w:cs="Arial" w:hint="eastAsia"/>
                <w:color w:val="000000" w:themeColor="text1"/>
                <w:sz w:val="22"/>
              </w:rPr>
              <w:t>moking</w:t>
            </w:r>
          </w:p>
        </w:tc>
        <w:tc>
          <w:tcPr>
            <w:tcW w:w="3331" w:type="dxa"/>
            <w:tcBorders>
              <w:top w:val="nil"/>
              <w:bottom w:val="nil"/>
            </w:tcBorders>
            <w:vAlign w:val="center"/>
          </w:tcPr>
          <w:p w:rsidR="00960D85" w:rsidRPr="006B27C3" w:rsidRDefault="00960D85" w:rsidP="00011B93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842" w:type="dxa"/>
            <w:tcBorders>
              <w:top w:val="nil"/>
              <w:bottom w:val="nil"/>
            </w:tcBorders>
            <w:vAlign w:val="center"/>
          </w:tcPr>
          <w:p w:rsidR="00960D85" w:rsidRPr="006B27C3" w:rsidRDefault="00321F52" w:rsidP="00011B93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&lt;0</w:t>
            </w:r>
            <w:r w:rsidRPr="00301EF9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.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001</w:t>
            </w:r>
          </w:p>
        </w:tc>
        <w:tc>
          <w:tcPr>
            <w:tcW w:w="2977" w:type="dxa"/>
            <w:tcBorders>
              <w:top w:val="nil"/>
              <w:bottom w:val="nil"/>
            </w:tcBorders>
            <w:vAlign w:val="center"/>
          </w:tcPr>
          <w:p w:rsidR="00960D85" w:rsidRPr="006B27C3" w:rsidRDefault="00960D85" w:rsidP="00011B93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960D85" w:rsidRPr="006B27C3" w:rsidRDefault="00321F52" w:rsidP="00011B93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&lt;0</w:t>
            </w:r>
            <w:r w:rsidRPr="00301EF9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.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001</w:t>
            </w:r>
          </w:p>
        </w:tc>
      </w:tr>
      <w:tr w:rsidR="000B7C52" w:rsidRPr="006274D5" w:rsidTr="00960D85">
        <w:trPr>
          <w:trHeight w:val="283"/>
        </w:trPr>
        <w:tc>
          <w:tcPr>
            <w:tcW w:w="3616" w:type="dxa"/>
            <w:tcBorders>
              <w:top w:val="nil"/>
              <w:bottom w:val="nil"/>
            </w:tcBorders>
          </w:tcPr>
          <w:p w:rsidR="000B7C52" w:rsidRPr="006274D5" w:rsidRDefault="000B7C52" w:rsidP="000B7C52">
            <w:pPr>
              <w:wordWrap/>
              <w:adjustRightInd w:val="0"/>
              <w:snapToGrid w:val="0"/>
              <w:spacing w:before="0" w:beforeAutospacing="0"/>
              <w:ind w:firstLineChars="150" w:firstLine="330"/>
              <w:contextualSpacing/>
              <w:jc w:val="left"/>
              <w:rPr>
                <w:rFonts w:ascii="Arial" w:hAnsi="Arial" w:cs="Arial"/>
                <w:color w:val="000000" w:themeColor="text1"/>
                <w:sz w:val="22"/>
              </w:rPr>
            </w:pPr>
            <w:r w:rsidRPr="006274D5">
              <w:rPr>
                <w:rFonts w:ascii="Arial" w:hAnsi="Arial" w:cs="Arial"/>
                <w:color w:val="000000" w:themeColor="text1"/>
                <w:sz w:val="22"/>
              </w:rPr>
              <w:t>Never smoker</w:t>
            </w:r>
          </w:p>
        </w:tc>
        <w:tc>
          <w:tcPr>
            <w:tcW w:w="3331" w:type="dxa"/>
            <w:tcBorders>
              <w:top w:val="nil"/>
              <w:bottom w:val="nil"/>
            </w:tcBorders>
            <w:vAlign w:val="center"/>
          </w:tcPr>
          <w:p w:rsidR="000B7C52" w:rsidRPr="00C35EF9" w:rsidRDefault="000B7C52" w:rsidP="000B7C52">
            <w:pPr>
              <w:jc w:val="center"/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Reference</w:t>
            </w:r>
          </w:p>
        </w:tc>
        <w:tc>
          <w:tcPr>
            <w:tcW w:w="1842" w:type="dxa"/>
            <w:tcBorders>
              <w:top w:val="nil"/>
              <w:bottom w:val="nil"/>
            </w:tcBorders>
            <w:vAlign w:val="center"/>
          </w:tcPr>
          <w:p w:rsidR="000B7C52" w:rsidRPr="00D77E91" w:rsidRDefault="000B7C52" w:rsidP="000B7C52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  <w:highlight w:val="yellow"/>
              </w:rPr>
            </w:pPr>
          </w:p>
        </w:tc>
        <w:tc>
          <w:tcPr>
            <w:tcW w:w="2977" w:type="dxa"/>
            <w:tcBorders>
              <w:top w:val="nil"/>
              <w:bottom w:val="nil"/>
            </w:tcBorders>
            <w:vAlign w:val="center"/>
          </w:tcPr>
          <w:p w:rsidR="000B7C52" w:rsidRPr="00C35EF9" w:rsidRDefault="000B7C52" w:rsidP="000B7C52">
            <w:pPr>
              <w:jc w:val="center"/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Reference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0B7C52" w:rsidRPr="00301EF9" w:rsidRDefault="000B7C52" w:rsidP="000B7C52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</w:tr>
      <w:tr w:rsidR="00321F52" w:rsidRPr="006274D5" w:rsidTr="00960D85">
        <w:trPr>
          <w:trHeight w:val="283"/>
        </w:trPr>
        <w:tc>
          <w:tcPr>
            <w:tcW w:w="3616" w:type="dxa"/>
            <w:tcBorders>
              <w:top w:val="nil"/>
              <w:bottom w:val="nil"/>
            </w:tcBorders>
          </w:tcPr>
          <w:p w:rsidR="00321F52" w:rsidRPr="006274D5" w:rsidRDefault="00321F52" w:rsidP="005462DB">
            <w:pPr>
              <w:wordWrap/>
              <w:adjustRightInd w:val="0"/>
              <w:snapToGrid w:val="0"/>
              <w:spacing w:before="0" w:beforeAutospacing="0"/>
              <w:ind w:firstLineChars="150" w:firstLine="330"/>
              <w:contextualSpacing/>
              <w:jc w:val="left"/>
              <w:rPr>
                <w:rFonts w:ascii="Arial" w:eastAsia="굴림" w:hAnsi="Arial" w:cs="Arial"/>
                <w:bCs/>
                <w:color w:val="000000" w:themeColor="text1"/>
                <w:sz w:val="22"/>
              </w:rPr>
            </w:pPr>
            <w:r w:rsidRPr="006274D5">
              <w:rPr>
                <w:rFonts w:ascii="Arial" w:eastAsia="굴림" w:hAnsi="Arial" w:cs="Arial"/>
                <w:bCs/>
                <w:color w:val="000000" w:themeColor="text1"/>
                <w:sz w:val="22"/>
              </w:rPr>
              <w:t>Former smoker</w:t>
            </w:r>
          </w:p>
        </w:tc>
        <w:tc>
          <w:tcPr>
            <w:tcW w:w="3331" w:type="dxa"/>
            <w:tcBorders>
              <w:top w:val="nil"/>
              <w:bottom w:val="nil"/>
            </w:tcBorders>
            <w:vAlign w:val="center"/>
          </w:tcPr>
          <w:p w:rsidR="00321F52" w:rsidRPr="00301EF9" w:rsidRDefault="00321F52" w:rsidP="00301EF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1.151 (1.096</w:t>
            </w:r>
            <w:r w:rsidRPr="00301EF9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 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-</w:t>
            </w:r>
            <w:r w:rsidRPr="00301EF9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 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1.209)</w:t>
            </w:r>
          </w:p>
        </w:tc>
        <w:tc>
          <w:tcPr>
            <w:tcW w:w="1842" w:type="dxa"/>
            <w:tcBorders>
              <w:top w:val="nil"/>
              <w:bottom w:val="nil"/>
            </w:tcBorders>
            <w:vAlign w:val="center"/>
          </w:tcPr>
          <w:p w:rsidR="00321F52" w:rsidRPr="00301EF9" w:rsidRDefault="00321F52" w:rsidP="00301EF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2977" w:type="dxa"/>
            <w:tcBorders>
              <w:top w:val="nil"/>
              <w:bottom w:val="nil"/>
            </w:tcBorders>
            <w:vAlign w:val="center"/>
          </w:tcPr>
          <w:p w:rsidR="00321F52" w:rsidRPr="00301EF9" w:rsidRDefault="00321F52" w:rsidP="00301EF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1.046 (0.992-1.102)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321F52" w:rsidRPr="006B27C3" w:rsidRDefault="00321F52" w:rsidP="00301EF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</w:tr>
      <w:tr w:rsidR="00321F52" w:rsidRPr="006274D5" w:rsidTr="00011B93">
        <w:trPr>
          <w:trHeight w:val="80"/>
        </w:trPr>
        <w:tc>
          <w:tcPr>
            <w:tcW w:w="3616" w:type="dxa"/>
            <w:tcBorders>
              <w:top w:val="nil"/>
            </w:tcBorders>
          </w:tcPr>
          <w:p w:rsidR="00321F52" w:rsidRPr="006274D5" w:rsidRDefault="00321F52" w:rsidP="005462DB">
            <w:pPr>
              <w:wordWrap/>
              <w:adjustRightInd w:val="0"/>
              <w:snapToGrid w:val="0"/>
              <w:spacing w:before="0" w:beforeAutospacing="0"/>
              <w:ind w:firstLineChars="150" w:firstLine="330"/>
              <w:contextualSpacing/>
              <w:jc w:val="left"/>
              <w:rPr>
                <w:rFonts w:ascii="Arial" w:eastAsia="굴림" w:hAnsi="Arial" w:cs="Arial"/>
                <w:bCs/>
                <w:color w:val="000000" w:themeColor="text1"/>
                <w:sz w:val="22"/>
              </w:rPr>
            </w:pPr>
            <w:r w:rsidRPr="006274D5">
              <w:rPr>
                <w:rFonts w:ascii="Arial" w:eastAsia="굴림" w:hAnsi="Arial" w:cs="Arial"/>
                <w:bCs/>
                <w:color w:val="000000" w:themeColor="text1"/>
                <w:sz w:val="22"/>
              </w:rPr>
              <w:t>Current smoker</w:t>
            </w:r>
          </w:p>
        </w:tc>
        <w:tc>
          <w:tcPr>
            <w:tcW w:w="3331" w:type="dxa"/>
            <w:tcBorders>
              <w:top w:val="nil"/>
            </w:tcBorders>
            <w:vAlign w:val="center"/>
          </w:tcPr>
          <w:p w:rsidR="00321F52" w:rsidRPr="00301EF9" w:rsidRDefault="00321F52" w:rsidP="00301EF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1.14</w:t>
            </w:r>
            <w:r w:rsidRPr="00301EF9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 xml:space="preserve"> (1.103</w:t>
            </w:r>
            <w:r w:rsidRPr="00301EF9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 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-</w:t>
            </w:r>
            <w:r w:rsidRPr="00301EF9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 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1.178)</w:t>
            </w:r>
          </w:p>
        </w:tc>
        <w:tc>
          <w:tcPr>
            <w:tcW w:w="1842" w:type="dxa"/>
            <w:tcBorders>
              <w:top w:val="nil"/>
            </w:tcBorders>
            <w:vAlign w:val="center"/>
          </w:tcPr>
          <w:p w:rsidR="00321F52" w:rsidRPr="00301EF9" w:rsidRDefault="00321F52" w:rsidP="00301EF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2977" w:type="dxa"/>
            <w:tcBorders>
              <w:top w:val="nil"/>
            </w:tcBorders>
            <w:vAlign w:val="center"/>
          </w:tcPr>
          <w:p w:rsidR="00321F52" w:rsidRPr="00301EF9" w:rsidRDefault="00321F52" w:rsidP="00301EF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1.088 (1.047-1.13)</w:t>
            </w:r>
          </w:p>
        </w:tc>
        <w:tc>
          <w:tcPr>
            <w:tcW w:w="1701" w:type="dxa"/>
            <w:tcBorders>
              <w:top w:val="nil"/>
            </w:tcBorders>
            <w:vAlign w:val="center"/>
          </w:tcPr>
          <w:p w:rsidR="00321F52" w:rsidRPr="006B27C3" w:rsidRDefault="00321F52" w:rsidP="00301EF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</w:tr>
    </w:tbl>
    <w:p w:rsidR="00960D85" w:rsidRPr="002A284E" w:rsidRDefault="00960D85" w:rsidP="00960D85">
      <w:pPr>
        <w:widowControl/>
        <w:wordWrap/>
        <w:autoSpaceDE/>
        <w:autoSpaceDN/>
        <w:adjustRightInd w:val="0"/>
        <w:snapToGrid w:val="0"/>
        <w:spacing w:before="0" w:beforeAutospacing="0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 w:hint="eastAsia"/>
          <w:sz w:val="24"/>
          <w:szCs w:val="24"/>
        </w:rPr>
        <w:t xml:space="preserve">Definition of </w:t>
      </w:r>
      <w:proofErr w:type="gramStart"/>
      <w:r>
        <w:rPr>
          <w:rFonts w:ascii="Arial" w:hAnsi="Arial" w:cs="Arial" w:hint="eastAsia"/>
          <w:sz w:val="24"/>
          <w:szCs w:val="24"/>
        </w:rPr>
        <w:t>abbreviation</w:t>
      </w:r>
      <w:r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 w:hint="eastAsia"/>
          <w:sz w:val="24"/>
          <w:szCs w:val="24"/>
        </w:rPr>
        <w:t xml:space="preserve"> :</w:t>
      </w:r>
      <w:proofErr w:type="gramEnd"/>
      <w:r>
        <w:rPr>
          <w:rFonts w:ascii="Arial" w:hAnsi="Arial" w:cs="Arial"/>
          <w:color w:val="222222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BMI = body mass index; COPD = chronic obstructive pulmonary disease</w:t>
      </w:r>
      <w:r>
        <w:rPr>
          <w:rFonts w:ascii="Arial" w:hAnsi="Arial" w:cs="Arial" w:hint="eastAsia"/>
          <w:sz w:val="24"/>
          <w:szCs w:val="24"/>
        </w:rPr>
        <w:t xml:space="preserve">, </w:t>
      </w:r>
      <w:r w:rsidRPr="00E802B3">
        <w:rPr>
          <w:rFonts w:ascii="Arial" w:hAnsi="Arial" w:cs="Arial"/>
          <w:sz w:val="24"/>
          <w:szCs w:val="24"/>
        </w:rPr>
        <w:t>*</w:t>
      </w:r>
      <w:r>
        <w:rPr>
          <w:rFonts w:ascii="Arial" w:hAnsi="Arial" w:cs="Arial" w:hint="eastAsia"/>
          <w:sz w:val="24"/>
          <w:szCs w:val="24"/>
        </w:rPr>
        <w:t xml:space="preserve"> =</w:t>
      </w:r>
      <w:r w:rsidRPr="00E802B3">
        <w:rPr>
          <w:rFonts w:ascii="Arial" w:hAnsi="Arial" w:cs="Arial"/>
          <w:sz w:val="24"/>
          <w:szCs w:val="24"/>
        </w:rPr>
        <w:t xml:space="preserve"> statistically significant hazard ratio (p-value</w:t>
      </w:r>
      <w:r>
        <w:rPr>
          <w:rFonts w:ascii="Arial" w:hAnsi="Arial" w:cs="Arial" w:hint="eastAsia"/>
          <w:sz w:val="24"/>
          <w:szCs w:val="24"/>
        </w:rPr>
        <w:t xml:space="preserve"> &lt;</w:t>
      </w:r>
      <w:r w:rsidRPr="00E802B3">
        <w:rPr>
          <w:rFonts w:ascii="Arial" w:hAnsi="Arial" w:cs="Arial"/>
          <w:sz w:val="24"/>
          <w:szCs w:val="24"/>
        </w:rPr>
        <w:t>0.01).</w:t>
      </w:r>
      <w:r w:rsidRPr="00E802B3">
        <w:rPr>
          <w:rFonts w:ascii="Arial" w:hAnsi="Arial" w:cs="Arial" w:hint="eastAsia"/>
          <w:sz w:val="24"/>
          <w:szCs w:val="24"/>
        </w:rPr>
        <w:t xml:space="preserve"> </w:t>
      </w:r>
    </w:p>
    <w:p w:rsidR="00301EF9" w:rsidRDefault="00301EF9" w:rsidP="00960D85">
      <w:pPr>
        <w:widowControl/>
        <w:wordWrap/>
        <w:autoSpaceDE/>
        <w:autoSpaceDN/>
        <w:adjustRightInd w:val="0"/>
        <w:snapToGrid w:val="0"/>
        <w:spacing w:before="0" w:beforeAutospacing="0" w:line="360" w:lineRule="auto"/>
        <w:jc w:val="left"/>
        <w:rPr>
          <w:rFonts w:ascii="Arial" w:eastAsia="굴림" w:hAnsi="Arial" w:cs="Arial"/>
          <w:b/>
          <w:bCs/>
          <w:color w:val="000000"/>
          <w:kern w:val="0"/>
          <w:sz w:val="24"/>
          <w:szCs w:val="24"/>
        </w:rPr>
      </w:pPr>
    </w:p>
    <w:p w:rsidR="00301EF9" w:rsidRDefault="00301EF9" w:rsidP="00960D85">
      <w:pPr>
        <w:widowControl/>
        <w:wordWrap/>
        <w:autoSpaceDE/>
        <w:autoSpaceDN/>
        <w:adjustRightInd w:val="0"/>
        <w:snapToGrid w:val="0"/>
        <w:spacing w:before="0" w:beforeAutospacing="0" w:line="360" w:lineRule="auto"/>
        <w:jc w:val="left"/>
        <w:rPr>
          <w:rFonts w:ascii="Arial" w:eastAsia="굴림" w:hAnsi="Arial" w:cs="Arial"/>
          <w:b/>
          <w:bCs/>
          <w:color w:val="000000"/>
          <w:kern w:val="0"/>
          <w:sz w:val="24"/>
          <w:szCs w:val="24"/>
        </w:rPr>
      </w:pPr>
    </w:p>
    <w:p w:rsidR="00301EF9" w:rsidRDefault="00301EF9" w:rsidP="00960D85">
      <w:pPr>
        <w:widowControl/>
        <w:wordWrap/>
        <w:autoSpaceDE/>
        <w:autoSpaceDN/>
        <w:adjustRightInd w:val="0"/>
        <w:snapToGrid w:val="0"/>
        <w:spacing w:before="0" w:beforeAutospacing="0" w:line="360" w:lineRule="auto"/>
        <w:jc w:val="left"/>
        <w:rPr>
          <w:rFonts w:ascii="Arial" w:eastAsia="굴림" w:hAnsi="Arial" w:cs="Arial"/>
          <w:b/>
          <w:bCs/>
          <w:color w:val="000000"/>
          <w:kern w:val="0"/>
          <w:sz w:val="24"/>
          <w:szCs w:val="24"/>
        </w:rPr>
      </w:pPr>
    </w:p>
    <w:p w:rsidR="00301EF9" w:rsidRDefault="00301EF9" w:rsidP="00960D85">
      <w:pPr>
        <w:widowControl/>
        <w:wordWrap/>
        <w:autoSpaceDE/>
        <w:autoSpaceDN/>
        <w:adjustRightInd w:val="0"/>
        <w:snapToGrid w:val="0"/>
        <w:spacing w:before="0" w:beforeAutospacing="0" w:line="360" w:lineRule="auto"/>
        <w:jc w:val="left"/>
        <w:rPr>
          <w:rFonts w:ascii="Arial" w:eastAsia="굴림" w:hAnsi="Arial" w:cs="Arial"/>
          <w:b/>
          <w:bCs/>
          <w:color w:val="000000"/>
          <w:kern w:val="0"/>
          <w:sz w:val="24"/>
          <w:szCs w:val="24"/>
        </w:rPr>
      </w:pPr>
    </w:p>
    <w:p w:rsidR="00301EF9" w:rsidRDefault="00301EF9" w:rsidP="00960D85">
      <w:pPr>
        <w:widowControl/>
        <w:wordWrap/>
        <w:autoSpaceDE/>
        <w:autoSpaceDN/>
        <w:adjustRightInd w:val="0"/>
        <w:snapToGrid w:val="0"/>
        <w:spacing w:before="0" w:beforeAutospacing="0" w:line="360" w:lineRule="auto"/>
        <w:jc w:val="left"/>
        <w:rPr>
          <w:rFonts w:ascii="Arial" w:eastAsia="굴림" w:hAnsi="Arial" w:cs="Arial"/>
          <w:b/>
          <w:bCs/>
          <w:color w:val="000000"/>
          <w:kern w:val="0"/>
          <w:sz w:val="24"/>
          <w:szCs w:val="24"/>
        </w:rPr>
      </w:pPr>
    </w:p>
    <w:p w:rsidR="00960D85" w:rsidRPr="006274D5" w:rsidRDefault="00960D85" w:rsidP="00960D85">
      <w:pPr>
        <w:widowControl/>
        <w:wordWrap/>
        <w:autoSpaceDE/>
        <w:autoSpaceDN/>
        <w:adjustRightInd w:val="0"/>
        <w:snapToGrid w:val="0"/>
        <w:spacing w:before="0" w:beforeAutospacing="0" w:line="360" w:lineRule="auto"/>
        <w:jc w:val="left"/>
        <w:rPr>
          <w:rFonts w:ascii="Arial" w:hAnsi="Arial" w:cs="Arial"/>
          <w:bCs/>
          <w:color w:val="000000"/>
          <w:kern w:val="0"/>
          <w:sz w:val="24"/>
          <w:szCs w:val="24"/>
        </w:rPr>
      </w:pPr>
      <w:r w:rsidRPr="006274D5">
        <w:rPr>
          <w:rFonts w:ascii="Arial" w:eastAsia="굴림" w:hAnsi="Arial" w:cs="Arial"/>
          <w:b/>
          <w:bCs/>
          <w:color w:val="000000"/>
          <w:kern w:val="0"/>
          <w:sz w:val="24"/>
          <w:szCs w:val="24"/>
        </w:rPr>
        <w:lastRenderedPageBreak/>
        <w:t xml:space="preserve">Table </w:t>
      </w:r>
      <w:r w:rsidR="00011B93">
        <w:rPr>
          <w:rFonts w:ascii="Arial" w:eastAsia="굴림" w:hAnsi="Arial" w:cs="Arial"/>
          <w:b/>
          <w:bCs/>
          <w:color w:val="000000"/>
          <w:kern w:val="0"/>
          <w:sz w:val="24"/>
          <w:szCs w:val="24"/>
        </w:rPr>
        <w:t>3</w:t>
      </w:r>
      <w:r w:rsidRPr="006274D5">
        <w:rPr>
          <w:rFonts w:ascii="Arial" w:eastAsia="굴림" w:hAnsi="Arial" w:cs="Arial"/>
          <w:b/>
          <w:bCs/>
          <w:color w:val="000000"/>
          <w:kern w:val="0"/>
          <w:sz w:val="24"/>
          <w:szCs w:val="24"/>
        </w:rPr>
        <w:t>.</w:t>
      </w:r>
      <w:r w:rsidRPr="006274D5">
        <w:rPr>
          <w:rFonts w:ascii="Arial" w:eastAsia="굴림" w:hAnsi="Arial" w:cs="Arial"/>
          <w:bCs/>
          <w:color w:val="000000"/>
          <w:kern w:val="0"/>
          <w:sz w:val="24"/>
          <w:szCs w:val="24"/>
        </w:rPr>
        <w:t xml:space="preserve"> R</w:t>
      </w:r>
      <w:r w:rsidRPr="006274D5">
        <w:rPr>
          <w:rFonts w:ascii="Arial" w:hAnsi="Arial" w:cs="Arial"/>
          <w:sz w:val="24"/>
          <w:szCs w:val="24"/>
        </w:rPr>
        <w:t>isk factor</w:t>
      </w:r>
      <w:r>
        <w:rPr>
          <w:rFonts w:ascii="Arial" w:hAnsi="Arial" w:cs="Arial"/>
          <w:sz w:val="24"/>
          <w:szCs w:val="24"/>
        </w:rPr>
        <w:t>s</w:t>
      </w:r>
      <w:r w:rsidRPr="006274D5">
        <w:rPr>
          <w:rFonts w:ascii="Arial" w:hAnsi="Arial" w:cs="Arial"/>
          <w:sz w:val="24"/>
          <w:szCs w:val="24"/>
        </w:rPr>
        <w:t xml:space="preserve"> for</w:t>
      </w:r>
      <w:r>
        <w:rPr>
          <w:rFonts w:ascii="Arial" w:hAnsi="Arial" w:cs="Arial"/>
          <w:sz w:val="24"/>
          <w:szCs w:val="24"/>
        </w:rPr>
        <w:t xml:space="preserve"> the development of l</w:t>
      </w:r>
      <w:r w:rsidR="00011B93">
        <w:rPr>
          <w:rFonts w:ascii="Arial" w:hAnsi="Arial" w:cs="Arial"/>
          <w:sz w:val="24"/>
          <w:szCs w:val="24"/>
        </w:rPr>
        <w:t>iver</w:t>
      </w:r>
      <w:r w:rsidRPr="006274D5">
        <w:rPr>
          <w:rFonts w:ascii="Arial" w:hAnsi="Arial" w:cs="Arial"/>
          <w:sz w:val="24"/>
          <w:szCs w:val="24"/>
        </w:rPr>
        <w:t xml:space="preserve"> cancer.</w:t>
      </w:r>
    </w:p>
    <w:tbl>
      <w:tblPr>
        <w:tblW w:w="13467" w:type="dxa"/>
        <w:tblInd w:w="-284" w:type="dxa"/>
        <w:tblBorders>
          <w:top w:val="single" w:sz="12" w:space="0" w:color="auto"/>
          <w:bottom w:val="single" w:sz="12" w:space="0" w:color="auto"/>
        </w:tblBorders>
        <w:tblLayout w:type="fixed"/>
        <w:tblLook w:val="01E0" w:firstRow="1" w:lastRow="1" w:firstColumn="1" w:lastColumn="1" w:noHBand="0" w:noVBand="0"/>
      </w:tblPr>
      <w:tblGrid>
        <w:gridCol w:w="3616"/>
        <w:gridCol w:w="3331"/>
        <w:gridCol w:w="1842"/>
        <w:gridCol w:w="2977"/>
        <w:gridCol w:w="1701"/>
      </w:tblGrid>
      <w:tr w:rsidR="00960D85" w:rsidRPr="006274D5" w:rsidTr="00960D85">
        <w:trPr>
          <w:trHeight w:val="406"/>
        </w:trPr>
        <w:tc>
          <w:tcPr>
            <w:tcW w:w="3616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0D85" w:rsidRPr="00EE292E" w:rsidRDefault="00960D85" w:rsidP="00960D85">
            <w:pPr>
              <w:pStyle w:val="TimesNewRoman"/>
              <w:wordWrap/>
              <w:spacing w:before="100" w:beforeAutospacing="1" w:after="100" w:afterAutospacing="1" w:line="360" w:lineRule="auto"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9851" w:type="dxa"/>
            <w:gridSpan w:val="4"/>
            <w:tcBorders>
              <w:top w:val="single" w:sz="4" w:space="0" w:color="auto"/>
            </w:tcBorders>
          </w:tcPr>
          <w:p w:rsidR="00960D85" w:rsidRPr="00EE292E" w:rsidRDefault="00960D85" w:rsidP="00960D85">
            <w:pPr>
              <w:pStyle w:val="TimesNewRoman"/>
              <w:wordWrap/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EE292E">
              <w:rPr>
                <w:rFonts w:ascii="Arial" w:hAnsi="Arial" w:cs="Arial"/>
                <w:color w:val="000000" w:themeColor="text1"/>
                <w:sz w:val="20"/>
                <w:szCs w:val="20"/>
              </w:rPr>
              <w:t>Cox regression analysis</w:t>
            </w:r>
          </w:p>
        </w:tc>
      </w:tr>
      <w:tr w:rsidR="00960D85" w:rsidRPr="006274D5" w:rsidTr="00960D85">
        <w:trPr>
          <w:trHeight w:val="406"/>
        </w:trPr>
        <w:tc>
          <w:tcPr>
            <w:tcW w:w="3616" w:type="dxa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0D85" w:rsidRPr="00EE292E" w:rsidRDefault="00960D85" w:rsidP="00960D85">
            <w:pPr>
              <w:pStyle w:val="TimesNewRoman"/>
              <w:wordWrap/>
              <w:spacing w:before="100" w:beforeAutospacing="1" w:after="100" w:afterAutospacing="1" w:line="360" w:lineRule="auto"/>
              <w:jc w:val="left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33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0D85" w:rsidRPr="00EE292E" w:rsidRDefault="00960D85" w:rsidP="00960D85">
            <w:pPr>
              <w:wordWrap/>
              <w:adjustRightInd w:val="0"/>
              <w:snapToGrid w:val="0"/>
              <w:spacing w:after="100" w:afterAutospacing="1"/>
              <w:contextualSpacing/>
              <w:jc w:val="center"/>
              <w:rPr>
                <w:rFonts w:ascii="Arial" w:hAnsi="Arial" w:cs="Arial"/>
                <w:color w:val="000000" w:themeColor="text1"/>
                <w:szCs w:val="20"/>
              </w:rPr>
            </w:pPr>
            <w:r w:rsidRPr="00EE292E">
              <w:rPr>
                <w:rFonts w:ascii="Arial" w:hAnsi="Arial" w:cs="Arial"/>
                <w:color w:val="000000" w:themeColor="text1"/>
                <w:szCs w:val="20"/>
              </w:rPr>
              <w:t xml:space="preserve">Univariate </w:t>
            </w:r>
          </w:p>
          <w:p w:rsidR="00960D85" w:rsidRPr="00EE292E" w:rsidRDefault="00960D85" w:rsidP="00960D85">
            <w:pPr>
              <w:wordWrap/>
              <w:adjustRightInd w:val="0"/>
              <w:snapToGrid w:val="0"/>
              <w:spacing w:after="100" w:afterAutospacing="1"/>
              <w:contextualSpacing/>
              <w:jc w:val="center"/>
              <w:rPr>
                <w:rFonts w:ascii="Arial" w:hAnsi="Arial" w:cs="Arial"/>
                <w:color w:val="000000" w:themeColor="text1"/>
                <w:szCs w:val="20"/>
              </w:rPr>
            </w:pPr>
            <w:r w:rsidRPr="00EE292E">
              <w:rPr>
                <w:rFonts w:ascii="Arial" w:hAnsi="Arial" w:cs="Arial"/>
                <w:color w:val="000000" w:themeColor="text1"/>
                <w:szCs w:val="20"/>
              </w:rPr>
              <w:t>Hazard ratio ( 95% CI)</w:t>
            </w:r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</w:tcBorders>
          </w:tcPr>
          <w:p w:rsidR="00960D85" w:rsidRPr="00EE292E" w:rsidRDefault="00960D85" w:rsidP="00960D85">
            <w:pPr>
              <w:wordWrap/>
              <w:adjustRightInd w:val="0"/>
              <w:snapToGrid w:val="0"/>
              <w:spacing w:after="100" w:afterAutospacing="1"/>
              <w:contextualSpacing/>
              <w:jc w:val="center"/>
              <w:rPr>
                <w:rFonts w:ascii="Arial" w:eastAsia="굴림" w:hAnsi="Arial" w:cs="Arial"/>
                <w:color w:val="000000" w:themeColor="text1"/>
                <w:szCs w:val="20"/>
              </w:rPr>
            </w:pPr>
            <w:r w:rsidRPr="00EE292E">
              <w:rPr>
                <w:rFonts w:ascii="Arial" w:eastAsia="굴림" w:hAnsi="Arial" w:cs="Arial"/>
                <w:color w:val="000000" w:themeColor="text1"/>
                <w:szCs w:val="20"/>
              </w:rPr>
              <w:t>p-value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0D85" w:rsidRPr="00EE292E" w:rsidRDefault="00960D85" w:rsidP="00960D85">
            <w:pPr>
              <w:wordWrap/>
              <w:adjustRightInd w:val="0"/>
              <w:snapToGrid w:val="0"/>
              <w:spacing w:after="100" w:afterAutospacing="1"/>
              <w:contextualSpacing/>
              <w:jc w:val="center"/>
              <w:rPr>
                <w:rFonts w:ascii="Arial" w:hAnsi="Arial" w:cs="Arial"/>
                <w:color w:val="000000" w:themeColor="text1"/>
                <w:szCs w:val="20"/>
              </w:rPr>
            </w:pPr>
            <w:r w:rsidRPr="00EE292E">
              <w:rPr>
                <w:rFonts w:ascii="Arial" w:hAnsi="Arial" w:cs="Arial"/>
                <w:color w:val="000000" w:themeColor="text1"/>
                <w:szCs w:val="20"/>
              </w:rPr>
              <w:t xml:space="preserve">Multivariate </w:t>
            </w:r>
          </w:p>
          <w:p w:rsidR="00960D85" w:rsidRPr="00EE292E" w:rsidRDefault="00960D85" w:rsidP="00960D85">
            <w:pPr>
              <w:wordWrap/>
              <w:adjustRightInd w:val="0"/>
              <w:snapToGrid w:val="0"/>
              <w:spacing w:after="100" w:afterAutospacing="1"/>
              <w:contextualSpacing/>
              <w:jc w:val="center"/>
              <w:rPr>
                <w:rFonts w:ascii="Arial" w:hAnsi="Arial" w:cs="Arial"/>
                <w:color w:val="000000" w:themeColor="text1"/>
                <w:szCs w:val="20"/>
              </w:rPr>
            </w:pPr>
            <w:r w:rsidRPr="00EE292E">
              <w:rPr>
                <w:rFonts w:ascii="Arial" w:hAnsi="Arial" w:cs="Arial"/>
                <w:color w:val="000000" w:themeColor="text1"/>
                <w:szCs w:val="20"/>
              </w:rPr>
              <w:t>Hazard ratio ( 95% CI)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:rsidR="00960D85" w:rsidRPr="00EE292E" w:rsidRDefault="00960D85" w:rsidP="00960D85">
            <w:pPr>
              <w:wordWrap/>
              <w:adjustRightInd w:val="0"/>
              <w:spacing w:after="100" w:afterAutospacing="1"/>
              <w:jc w:val="center"/>
              <w:rPr>
                <w:rFonts w:ascii="Arial" w:eastAsia="굴림" w:hAnsi="Arial" w:cs="Arial"/>
                <w:color w:val="000000" w:themeColor="text1"/>
                <w:szCs w:val="20"/>
              </w:rPr>
            </w:pPr>
            <w:r w:rsidRPr="00EE292E">
              <w:rPr>
                <w:rFonts w:ascii="Arial" w:eastAsia="굴림" w:hAnsi="Arial" w:cs="Arial"/>
                <w:color w:val="000000" w:themeColor="text1"/>
                <w:szCs w:val="20"/>
              </w:rPr>
              <w:t>p-value</w:t>
            </w:r>
          </w:p>
        </w:tc>
      </w:tr>
      <w:tr w:rsidR="00011B93" w:rsidRPr="006274D5" w:rsidTr="00CD2271">
        <w:trPr>
          <w:trHeight w:val="283"/>
        </w:trPr>
        <w:tc>
          <w:tcPr>
            <w:tcW w:w="3616" w:type="dxa"/>
            <w:tcBorders>
              <w:top w:val="nil"/>
              <w:bottom w:val="nil"/>
            </w:tcBorders>
            <w:vAlign w:val="center"/>
          </w:tcPr>
          <w:p w:rsidR="00011B93" w:rsidRPr="00EE292E" w:rsidRDefault="00011B93" w:rsidP="00011B93">
            <w:pPr>
              <w:widowControl/>
              <w:wordWrap/>
              <w:autoSpaceDE/>
              <w:autoSpaceDN/>
              <w:spacing w:before="0" w:beforeAutospacing="0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EE292E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Age (years)</w:t>
            </w:r>
          </w:p>
        </w:tc>
        <w:tc>
          <w:tcPr>
            <w:tcW w:w="3331" w:type="dxa"/>
            <w:tcBorders>
              <w:top w:val="nil"/>
              <w:bottom w:val="nil"/>
            </w:tcBorders>
            <w:vAlign w:val="center"/>
          </w:tcPr>
          <w:p w:rsidR="00011B93" w:rsidRPr="00301EF9" w:rsidRDefault="00011B93" w:rsidP="00011B93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1.025 (1.024</w:t>
            </w:r>
            <w:r w:rsidR="00C23972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 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-</w:t>
            </w:r>
            <w:r w:rsidR="00C23972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 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1.027)</w:t>
            </w:r>
          </w:p>
        </w:tc>
        <w:tc>
          <w:tcPr>
            <w:tcW w:w="1842" w:type="dxa"/>
            <w:tcBorders>
              <w:top w:val="nil"/>
              <w:bottom w:val="nil"/>
            </w:tcBorders>
            <w:vAlign w:val="center"/>
          </w:tcPr>
          <w:p w:rsidR="00011B93" w:rsidRPr="00301EF9" w:rsidRDefault="00011B93" w:rsidP="00011B93">
            <w:pPr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&lt;0</w:t>
            </w:r>
            <w:r w:rsidRPr="00301EF9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.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001</w:t>
            </w:r>
          </w:p>
        </w:tc>
        <w:tc>
          <w:tcPr>
            <w:tcW w:w="2977" w:type="dxa"/>
            <w:tcBorders>
              <w:top w:val="nil"/>
              <w:bottom w:val="nil"/>
            </w:tcBorders>
            <w:vAlign w:val="center"/>
          </w:tcPr>
          <w:p w:rsidR="00011B93" w:rsidRPr="00301EF9" w:rsidRDefault="00011B93" w:rsidP="00011B93">
            <w:pPr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1.027 (1.025</w:t>
            </w:r>
            <w:r w:rsidR="00C23972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 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-</w:t>
            </w:r>
            <w:r w:rsidR="00C23972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 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1.028)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011B93" w:rsidRPr="00301EF9" w:rsidRDefault="00011B93" w:rsidP="00011B93">
            <w:pPr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&lt;0</w:t>
            </w:r>
            <w:r w:rsidRPr="00301EF9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.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001</w:t>
            </w:r>
          </w:p>
        </w:tc>
      </w:tr>
      <w:tr w:rsidR="00011B93" w:rsidRPr="006274D5" w:rsidTr="00960D85">
        <w:trPr>
          <w:trHeight w:val="283"/>
        </w:trPr>
        <w:tc>
          <w:tcPr>
            <w:tcW w:w="3616" w:type="dxa"/>
            <w:tcBorders>
              <w:top w:val="nil"/>
              <w:bottom w:val="nil"/>
            </w:tcBorders>
            <w:vAlign w:val="center"/>
          </w:tcPr>
          <w:p w:rsidR="00011B93" w:rsidRPr="00EE292E" w:rsidRDefault="00011B93" w:rsidP="00011B93">
            <w:pPr>
              <w:widowControl/>
              <w:wordWrap/>
              <w:autoSpaceDE/>
              <w:autoSpaceDN/>
              <w:spacing w:before="0" w:beforeAutospacing="0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EE292E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Male (vs female)</w:t>
            </w:r>
          </w:p>
        </w:tc>
        <w:tc>
          <w:tcPr>
            <w:tcW w:w="3331" w:type="dxa"/>
            <w:tcBorders>
              <w:top w:val="nil"/>
              <w:bottom w:val="nil"/>
            </w:tcBorders>
            <w:vAlign w:val="center"/>
          </w:tcPr>
          <w:p w:rsidR="00011B93" w:rsidRPr="00301EF9" w:rsidRDefault="00011B93" w:rsidP="00011B93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1.603 (1.559</w:t>
            </w:r>
            <w:r w:rsidR="00C23972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 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-</w:t>
            </w:r>
            <w:r w:rsidR="00C23972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 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1.649)</w:t>
            </w:r>
          </w:p>
        </w:tc>
        <w:tc>
          <w:tcPr>
            <w:tcW w:w="1842" w:type="dxa"/>
            <w:tcBorders>
              <w:top w:val="nil"/>
              <w:bottom w:val="nil"/>
            </w:tcBorders>
            <w:vAlign w:val="center"/>
          </w:tcPr>
          <w:p w:rsidR="00011B93" w:rsidRPr="00301EF9" w:rsidRDefault="00011B93" w:rsidP="00011B93">
            <w:pPr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&lt;0</w:t>
            </w:r>
            <w:r w:rsidRPr="00301EF9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.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001</w:t>
            </w:r>
          </w:p>
        </w:tc>
        <w:tc>
          <w:tcPr>
            <w:tcW w:w="2977" w:type="dxa"/>
            <w:tcBorders>
              <w:top w:val="nil"/>
              <w:bottom w:val="nil"/>
            </w:tcBorders>
            <w:vAlign w:val="center"/>
          </w:tcPr>
          <w:p w:rsidR="00011B93" w:rsidRPr="00301EF9" w:rsidRDefault="00011B93" w:rsidP="00011B93">
            <w:pPr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1.621 (1.568</w:t>
            </w:r>
            <w:r w:rsidR="00C23972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 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-</w:t>
            </w:r>
            <w:r w:rsidR="00C23972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 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1.677)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011B93" w:rsidRPr="00301EF9" w:rsidRDefault="00011B93" w:rsidP="00011B93">
            <w:pPr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&lt;0</w:t>
            </w:r>
            <w:r w:rsidRPr="00301EF9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.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001</w:t>
            </w:r>
          </w:p>
        </w:tc>
      </w:tr>
      <w:tr w:rsidR="00011B93" w:rsidRPr="006274D5" w:rsidTr="00960D85">
        <w:trPr>
          <w:trHeight w:val="283"/>
        </w:trPr>
        <w:tc>
          <w:tcPr>
            <w:tcW w:w="3616" w:type="dxa"/>
            <w:tcBorders>
              <w:top w:val="nil"/>
              <w:bottom w:val="nil"/>
            </w:tcBorders>
          </w:tcPr>
          <w:p w:rsidR="00011B93" w:rsidRPr="00EE292E" w:rsidRDefault="00011B93" w:rsidP="00011B93">
            <w:pPr>
              <w:wordWrap/>
              <w:adjustRightInd w:val="0"/>
              <w:snapToGrid w:val="0"/>
              <w:spacing w:before="0" w:beforeAutospacing="0" w:line="360" w:lineRule="auto"/>
              <w:contextualSpacing/>
              <w:jc w:val="left"/>
              <w:rPr>
                <w:rFonts w:ascii="Arial" w:hAnsi="Arial" w:cs="Arial"/>
                <w:color w:val="000000" w:themeColor="text1"/>
                <w:szCs w:val="20"/>
              </w:rPr>
            </w:pPr>
            <w:r w:rsidRPr="00EE292E">
              <w:rPr>
                <w:rFonts w:ascii="Arial" w:hAnsi="Arial" w:cs="Arial"/>
                <w:color w:val="000000" w:themeColor="text1"/>
                <w:szCs w:val="20"/>
              </w:rPr>
              <w:t xml:space="preserve">BMI </w:t>
            </w:r>
            <w:r w:rsidRPr="00EE292E">
              <w:rPr>
                <w:rFonts w:ascii="Arial" w:hAnsi="Arial" w:cs="Arial"/>
                <w:kern w:val="0"/>
                <w:szCs w:val="20"/>
              </w:rPr>
              <w:t>(kg/m</w:t>
            </w:r>
            <w:r w:rsidRPr="00EE292E">
              <w:rPr>
                <w:rFonts w:ascii="Arial" w:hAnsi="Arial" w:cs="Arial"/>
                <w:kern w:val="0"/>
                <w:szCs w:val="20"/>
                <w:vertAlign w:val="superscript"/>
              </w:rPr>
              <w:t>2</w:t>
            </w:r>
            <w:r w:rsidRPr="00EE292E">
              <w:rPr>
                <w:rFonts w:ascii="Arial" w:hAnsi="Arial" w:cs="Arial"/>
                <w:kern w:val="0"/>
                <w:szCs w:val="20"/>
              </w:rPr>
              <w:t>)</w:t>
            </w:r>
          </w:p>
        </w:tc>
        <w:tc>
          <w:tcPr>
            <w:tcW w:w="3331" w:type="dxa"/>
            <w:tcBorders>
              <w:top w:val="nil"/>
              <w:bottom w:val="nil"/>
            </w:tcBorders>
            <w:vAlign w:val="center"/>
          </w:tcPr>
          <w:p w:rsidR="00011B93" w:rsidRPr="00301EF9" w:rsidRDefault="00011B93" w:rsidP="00011B93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842" w:type="dxa"/>
            <w:tcBorders>
              <w:top w:val="nil"/>
              <w:bottom w:val="nil"/>
            </w:tcBorders>
            <w:vAlign w:val="center"/>
          </w:tcPr>
          <w:p w:rsidR="00011B93" w:rsidRPr="00301EF9" w:rsidRDefault="00011B93" w:rsidP="00011B93">
            <w:pPr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&lt;0</w:t>
            </w:r>
            <w:r w:rsidRPr="00301EF9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.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001</w:t>
            </w:r>
          </w:p>
        </w:tc>
        <w:tc>
          <w:tcPr>
            <w:tcW w:w="2977" w:type="dxa"/>
            <w:tcBorders>
              <w:top w:val="nil"/>
              <w:bottom w:val="nil"/>
            </w:tcBorders>
            <w:vAlign w:val="center"/>
          </w:tcPr>
          <w:p w:rsidR="00011B93" w:rsidRPr="00301EF9" w:rsidRDefault="00011B93" w:rsidP="00011B93">
            <w:pPr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011B93" w:rsidRPr="00301EF9" w:rsidRDefault="00011B93" w:rsidP="00011B93">
            <w:pPr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&lt;0</w:t>
            </w:r>
            <w:r w:rsidRPr="00301EF9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.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001</w:t>
            </w:r>
          </w:p>
        </w:tc>
      </w:tr>
      <w:tr w:rsidR="00C35EF9" w:rsidRPr="006274D5" w:rsidTr="00960D85">
        <w:trPr>
          <w:trHeight w:val="283"/>
        </w:trPr>
        <w:tc>
          <w:tcPr>
            <w:tcW w:w="3616" w:type="dxa"/>
            <w:tcBorders>
              <w:top w:val="nil"/>
              <w:bottom w:val="nil"/>
            </w:tcBorders>
            <w:vAlign w:val="center"/>
          </w:tcPr>
          <w:p w:rsidR="00C35EF9" w:rsidRPr="00F62231" w:rsidRDefault="00C35EF9" w:rsidP="00C35EF9">
            <w:pPr>
              <w:widowControl/>
              <w:wordWrap/>
              <w:autoSpaceDE/>
              <w:autoSpaceDN/>
              <w:spacing w:before="0" w:beforeAutospacing="0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F62231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  &lt;20</w:t>
            </w:r>
          </w:p>
        </w:tc>
        <w:tc>
          <w:tcPr>
            <w:tcW w:w="3331" w:type="dxa"/>
            <w:tcBorders>
              <w:top w:val="nil"/>
              <w:bottom w:val="nil"/>
            </w:tcBorders>
            <w:vAlign w:val="center"/>
          </w:tcPr>
          <w:p w:rsidR="00C35EF9" w:rsidRPr="00C35EF9" w:rsidRDefault="00C35EF9" w:rsidP="00C35EF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</w:pP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1.105</w:t>
            </w:r>
            <w:r w:rsidR="00AA7237"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  <w:t xml:space="preserve"> </w:t>
            </w: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(1.05</w:t>
            </w:r>
            <w:r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  <w:t>0</w:t>
            </w: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-1.162)</w:t>
            </w:r>
          </w:p>
        </w:tc>
        <w:tc>
          <w:tcPr>
            <w:tcW w:w="1842" w:type="dxa"/>
            <w:tcBorders>
              <w:top w:val="nil"/>
              <w:bottom w:val="nil"/>
            </w:tcBorders>
            <w:vAlign w:val="center"/>
          </w:tcPr>
          <w:p w:rsidR="00C35EF9" w:rsidRPr="00D77E91" w:rsidRDefault="00C35EF9" w:rsidP="00C35EF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  <w:highlight w:val="yellow"/>
              </w:rPr>
            </w:pPr>
          </w:p>
        </w:tc>
        <w:tc>
          <w:tcPr>
            <w:tcW w:w="2977" w:type="dxa"/>
            <w:tcBorders>
              <w:top w:val="nil"/>
              <w:bottom w:val="nil"/>
            </w:tcBorders>
            <w:vAlign w:val="center"/>
          </w:tcPr>
          <w:p w:rsidR="00C35EF9" w:rsidRPr="00C35EF9" w:rsidRDefault="00C35EF9" w:rsidP="00C35EF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</w:pP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1.048</w:t>
            </w:r>
            <w:r w:rsidR="00AA7237"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  <w:t xml:space="preserve"> </w:t>
            </w: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(0.997-1.102)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C35EF9" w:rsidRPr="00301EF9" w:rsidRDefault="00C35EF9" w:rsidP="00C35EF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</w:tr>
      <w:tr w:rsidR="000B7C52" w:rsidRPr="006274D5" w:rsidTr="00C23972">
        <w:trPr>
          <w:trHeight w:val="353"/>
        </w:trPr>
        <w:tc>
          <w:tcPr>
            <w:tcW w:w="3616" w:type="dxa"/>
            <w:tcBorders>
              <w:top w:val="nil"/>
              <w:bottom w:val="nil"/>
            </w:tcBorders>
            <w:vAlign w:val="center"/>
          </w:tcPr>
          <w:p w:rsidR="000B7C52" w:rsidRPr="00F62231" w:rsidRDefault="000B7C52" w:rsidP="000B7C52">
            <w:pPr>
              <w:widowControl/>
              <w:wordWrap/>
              <w:autoSpaceDE/>
              <w:autoSpaceDN/>
              <w:spacing w:before="0" w:beforeAutospacing="0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F62231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  20 </w:t>
            </w:r>
            <w:r w:rsidRPr="00F62231">
              <w:rPr>
                <w:rFonts w:ascii="돋움" w:eastAsia="돋움" w:hAnsi="돋움" w:cs="Arial" w:hint="eastAsia"/>
                <w:color w:val="000000"/>
                <w:kern w:val="0"/>
                <w:szCs w:val="20"/>
              </w:rPr>
              <w:t>≤</w:t>
            </w:r>
            <w:r w:rsidRPr="00F62231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 &lt;25</w:t>
            </w:r>
          </w:p>
        </w:tc>
        <w:tc>
          <w:tcPr>
            <w:tcW w:w="3331" w:type="dxa"/>
            <w:tcBorders>
              <w:top w:val="nil"/>
              <w:bottom w:val="nil"/>
            </w:tcBorders>
            <w:vAlign w:val="center"/>
          </w:tcPr>
          <w:p w:rsidR="000B7C52" w:rsidRPr="00C35EF9" w:rsidRDefault="000B7C52" w:rsidP="000B7C52">
            <w:pPr>
              <w:jc w:val="center"/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Reference</w:t>
            </w:r>
          </w:p>
        </w:tc>
        <w:tc>
          <w:tcPr>
            <w:tcW w:w="1842" w:type="dxa"/>
            <w:tcBorders>
              <w:top w:val="nil"/>
              <w:bottom w:val="nil"/>
            </w:tcBorders>
            <w:vAlign w:val="center"/>
          </w:tcPr>
          <w:p w:rsidR="000B7C52" w:rsidRPr="00D77E91" w:rsidRDefault="000B7C52" w:rsidP="000B7C52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  <w:highlight w:val="yellow"/>
              </w:rPr>
            </w:pPr>
          </w:p>
        </w:tc>
        <w:tc>
          <w:tcPr>
            <w:tcW w:w="2977" w:type="dxa"/>
            <w:tcBorders>
              <w:top w:val="nil"/>
              <w:bottom w:val="nil"/>
            </w:tcBorders>
            <w:vAlign w:val="center"/>
          </w:tcPr>
          <w:p w:rsidR="000B7C52" w:rsidRPr="00C35EF9" w:rsidRDefault="000B7C52" w:rsidP="000B7C52">
            <w:pPr>
              <w:jc w:val="center"/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Reference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0B7C52" w:rsidRPr="00301EF9" w:rsidRDefault="000B7C52" w:rsidP="000B7C52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</w:tr>
      <w:tr w:rsidR="00C35EF9" w:rsidRPr="006274D5" w:rsidTr="00960D85">
        <w:trPr>
          <w:trHeight w:val="283"/>
        </w:trPr>
        <w:tc>
          <w:tcPr>
            <w:tcW w:w="3616" w:type="dxa"/>
            <w:tcBorders>
              <w:top w:val="nil"/>
              <w:bottom w:val="nil"/>
            </w:tcBorders>
            <w:vAlign w:val="center"/>
          </w:tcPr>
          <w:p w:rsidR="00C35EF9" w:rsidRPr="00F62231" w:rsidRDefault="00C35EF9" w:rsidP="00C35EF9">
            <w:pPr>
              <w:widowControl/>
              <w:wordWrap/>
              <w:autoSpaceDE/>
              <w:autoSpaceDN/>
              <w:spacing w:before="0" w:beforeAutospacing="0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F62231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  25 </w:t>
            </w:r>
            <w:r w:rsidRPr="00F62231">
              <w:rPr>
                <w:rFonts w:ascii="돋움" w:eastAsia="돋움" w:hAnsi="돋움" w:cs="Arial" w:hint="eastAsia"/>
                <w:color w:val="000000"/>
                <w:kern w:val="0"/>
                <w:szCs w:val="20"/>
              </w:rPr>
              <w:t>≤</w:t>
            </w:r>
            <w:r w:rsidRPr="00F62231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 &lt;30</w:t>
            </w:r>
          </w:p>
        </w:tc>
        <w:tc>
          <w:tcPr>
            <w:tcW w:w="3331" w:type="dxa"/>
            <w:tcBorders>
              <w:top w:val="nil"/>
              <w:bottom w:val="nil"/>
            </w:tcBorders>
            <w:vAlign w:val="center"/>
          </w:tcPr>
          <w:p w:rsidR="00C35EF9" w:rsidRPr="00C35EF9" w:rsidRDefault="00C35EF9" w:rsidP="00C35EF9">
            <w:pPr>
              <w:jc w:val="center"/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</w:pP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1.027</w:t>
            </w:r>
            <w:r w:rsidR="00AA7237"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  <w:t xml:space="preserve"> </w:t>
            </w: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(0.926-1.138)</w:t>
            </w:r>
          </w:p>
        </w:tc>
        <w:tc>
          <w:tcPr>
            <w:tcW w:w="1842" w:type="dxa"/>
            <w:tcBorders>
              <w:top w:val="nil"/>
              <w:bottom w:val="nil"/>
            </w:tcBorders>
            <w:vAlign w:val="center"/>
          </w:tcPr>
          <w:p w:rsidR="00C35EF9" w:rsidRPr="00D77E91" w:rsidRDefault="00C35EF9" w:rsidP="00C35EF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  <w:highlight w:val="yellow"/>
              </w:rPr>
            </w:pPr>
          </w:p>
        </w:tc>
        <w:tc>
          <w:tcPr>
            <w:tcW w:w="2977" w:type="dxa"/>
            <w:tcBorders>
              <w:top w:val="nil"/>
              <w:bottom w:val="nil"/>
            </w:tcBorders>
            <w:vAlign w:val="center"/>
          </w:tcPr>
          <w:p w:rsidR="00C35EF9" w:rsidRPr="00C35EF9" w:rsidRDefault="00C35EF9" w:rsidP="00C35EF9">
            <w:pPr>
              <w:jc w:val="center"/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</w:pP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1.015</w:t>
            </w:r>
            <w:r w:rsidR="00AA7237"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  <w:t xml:space="preserve"> </w:t>
            </w: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(0.916-1.124)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C35EF9" w:rsidRPr="00301EF9" w:rsidRDefault="00C35EF9" w:rsidP="00C35EF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</w:tr>
      <w:tr w:rsidR="00C35EF9" w:rsidRPr="006274D5" w:rsidTr="00960D85">
        <w:trPr>
          <w:trHeight w:val="283"/>
        </w:trPr>
        <w:tc>
          <w:tcPr>
            <w:tcW w:w="3616" w:type="dxa"/>
            <w:tcBorders>
              <w:top w:val="nil"/>
              <w:bottom w:val="nil"/>
            </w:tcBorders>
            <w:vAlign w:val="center"/>
          </w:tcPr>
          <w:p w:rsidR="00C35EF9" w:rsidRPr="00F62231" w:rsidRDefault="00C35EF9" w:rsidP="00C35EF9">
            <w:pPr>
              <w:widowControl/>
              <w:wordWrap/>
              <w:autoSpaceDE/>
              <w:autoSpaceDN/>
              <w:spacing w:before="0" w:beforeAutospacing="0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F62231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  30 </w:t>
            </w:r>
            <w:r w:rsidRPr="00F62231">
              <w:rPr>
                <w:rFonts w:ascii="돋움" w:eastAsia="돋움" w:hAnsi="돋움" w:cs="Arial" w:hint="eastAsia"/>
                <w:color w:val="000000"/>
                <w:kern w:val="0"/>
                <w:szCs w:val="20"/>
              </w:rPr>
              <w:t>≤</w:t>
            </w:r>
          </w:p>
        </w:tc>
        <w:tc>
          <w:tcPr>
            <w:tcW w:w="3331" w:type="dxa"/>
            <w:tcBorders>
              <w:top w:val="nil"/>
              <w:bottom w:val="nil"/>
            </w:tcBorders>
            <w:vAlign w:val="center"/>
          </w:tcPr>
          <w:p w:rsidR="00C35EF9" w:rsidRPr="00C35EF9" w:rsidRDefault="00C35EF9" w:rsidP="00C35EF9">
            <w:pPr>
              <w:jc w:val="center"/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</w:pP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1.17</w:t>
            </w:r>
            <w:r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  <w:t>0</w:t>
            </w:r>
            <w:r w:rsidR="00AA7237"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  <w:t xml:space="preserve"> </w:t>
            </w: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(1.019-1.344)</w:t>
            </w:r>
          </w:p>
        </w:tc>
        <w:tc>
          <w:tcPr>
            <w:tcW w:w="1842" w:type="dxa"/>
            <w:tcBorders>
              <w:top w:val="nil"/>
              <w:bottom w:val="nil"/>
            </w:tcBorders>
            <w:vAlign w:val="center"/>
          </w:tcPr>
          <w:p w:rsidR="00C35EF9" w:rsidRPr="00D77E91" w:rsidRDefault="00C35EF9" w:rsidP="00C35EF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  <w:highlight w:val="yellow"/>
              </w:rPr>
            </w:pPr>
          </w:p>
        </w:tc>
        <w:tc>
          <w:tcPr>
            <w:tcW w:w="2977" w:type="dxa"/>
            <w:tcBorders>
              <w:top w:val="nil"/>
              <w:bottom w:val="nil"/>
            </w:tcBorders>
            <w:vAlign w:val="center"/>
          </w:tcPr>
          <w:p w:rsidR="00C35EF9" w:rsidRPr="00C35EF9" w:rsidRDefault="00C35EF9" w:rsidP="00C35EF9">
            <w:pPr>
              <w:jc w:val="center"/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</w:pP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1.232</w:t>
            </w:r>
            <w:r w:rsidR="00AA7237"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  <w:t xml:space="preserve"> </w:t>
            </w: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(1.073-1.414)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C35EF9" w:rsidRPr="00301EF9" w:rsidRDefault="00C35EF9" w:rsidP="00C35EF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</w:tr>
      <w:tr w:rsidR="00011B93" w:rsidRPr="006274D5" w:rsidTr="00960D85">
        <w:trPr>
          <w:trHeight w:val="283"/>
        </w:trPr>
        <w:tc>
          <w:tcPr>
            <w:tcW w:w="3616" w:type="dxa"/>
            <w:tcBorders>
              <w:top w:val="nil"/>
              <w:bottom w:val="nil"/>
            </w:tcBorders>
          </w:tcPr>
          <w:p w:rsidR="00011B93" w:rsidRPr="00F62231" w:rsidRDefault="00011B93" w:rsidP="00BF0D28">
            <w:pPr>
              <w:wordWrap/>
              <w:adjustRightInd w:val="0"/>
              <w:snapToGrid w:val="0"/>
              <w:spacing w:before="0" w:beforeAutospacing="0" w:line="360" w:lineRule="auto"/>
              <w:contextualSpacing/>
              <w:jc w:val="left"/>
              <w:rPr>
                <w:rFonts w:ascii="Arial" w:hAnsi="Arial" w:cs="Arial"/>
                <w:color w:val="000000" w:themeColor="text1"/>
                <w:szCs w:val="20"/>
              </w:rPr>
            </w:pPr>
            <w:r w:rsidRPr="00F62231">
              <w:rPr>
                <w:rFonts w:ascii="Arial" w:hAnsi="Arial" w:cs="Arial"/>
                <w:bCs/>
                <w:color w:val="000000" w:themeColor="text1"/>
                <w:kern w:val="0"/>
                <w:szCs w:val="20"/>
              </w:rPr>
              <w:t>History of hypertension</w:t>
            </w:r>
          </w:p>
        </w:tc>
        <w:tc>
          <w:tcPr>
            <w:tcW w:w="3331" w:type="dxa"/>
            <w:tcBorders>
              <w:top w:val="nil"/>
              <w:bottom w:val="nil"/>
            </w:tcBorders>
            <w:vAlign w:val="center"/>
          </w:tcPr>
          <w:p w:rsidR="00011B93" w:rsidRPr="00301EF9" w:rsidRDefault="00011B93" w:rsidP="00011B93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1.21</w:t>
            </w:r>
            <w:r w:rsidRPr="00301EF9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 xml:space="preserve"> (1.157</w:t>
            </w:r>
            <w:r w:rsidR="00C23972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 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-</w:t>
            </w:r>
            <w:r w:rsidR="00C23972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 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1.266)</w:t>
            </w:r>
          </w:p>
        </w:tc>
        <w:tc>
          <w:tcPr>
            <w:tcW w:w="1842" w:type="dxa"/>
            <w:tcBorders>
              <w:top w:val="nil"/>
              <w:bottom w:val="nil"/>
            </w:tcBorders>
            <w:vAlign w:val="center"/>
          </w:tcPr>
          <w:p w:rsidR="00011B93" w:rsidRPr="00301EF9" w:rsidRDefault="00011B93" w:rsidP="00011B93">
            <w:pPr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&lt;0</w:t>
            </w:r>
            <w:r w:rsidRPr="00301EF9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.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001</w:t>
            </w:r>
          </w:p>
        </w:tc>
        <w:tc>
          <w:tcPr>
            <w:tcW w:w="2977" w:type="dxa"/>
            <w:tcBorders>
              <w:top w:val="nil"/>
              <w:bottom w:val="nil"/>
            </w:tcBorders>
            <w:vAlign w:val="center"/>
          </w:tcPr>
          <w:p w:rsidR="00011B93" w:rsidRPr="00301EF9" w:rsidRDefault="00011B93" w:rsidP="00011B93">
            <w:pPr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1.019 (0.972</w:t>
            </w:r>
            <w:r w:rsidR="00C23972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 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-</w:t>
            </w:r>
            <w:r w:rsidR="00C23972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 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1.068)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011B93" w:rsidRPr="00301EF9" w:rsidRDefault="00011B93" w:rsidP="00011B93">
            <w:pPr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0.43</w:t>
            </w:r>
            <w:r w:rsidRPr="00301EF9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7</w:t>
            </w:r>
          </w:p>
        </w:tc>
      </w:tr>
      <w:tr w:rsidR="00011B93" w:rsidRPr="006274D5" w:rsidTr="00960D85">
        <w:trPr>
          <w:trHeight w:val="283"/>
        </w:trPr>
        <w:tc>
          <w:tcPr>
            <w:tcW w:w="3616" w:type="dxa"/>
            <w:tcBorders>
              <w:top w:val="nil"/>
              <w:bottom w:val="nil"/>
            </w:tcBorders>
          </w:tcPr>
          <w:p w:rsidR="00011B93" w:rsidRPr="00F62231" w:rsidRDefault="00011B93" w:rsidP="00BF0D28">
            <w:pPr>
              <w:wordWrap/>
              <w:adjustRightInd w:val="0"/>
              <w:snapToGrid w:val="0"/>
              <w:spacing w:before="0" w:beforeAutospacing="0" w:line="360" w:lineRule="auto"/>
              <w:contextualSpacing/>
              <w:jc w:val="left"/>
              <w:rPr>
                <w:rFonts w:ascii="Arial" w:hAnsi="Arial" w:cs="Arial"/>
                <w:color w:val="000000" w:themeColor="text1"/>
                <w:szCs w:val="20"/>
              </w:rPr>
            </w:pPr>
            <w:r w:rsidRPr="00F62231">
              <w:rPr>
                <w:rFonts w:ascii="Arial" w:hAnsi="Arial" w:cs="Arial"/>
                <w:bCs/>
                <w:color w:val="000000" w:themeColor="text1"/>
                <w:kern w:val="0"/>
                <w:szCs w:val="20"/>
              </w:rPr>
              <w:t>History of diabetes mellitus</w:t>
            </w:r>
          </w:p>
        </w:tc>
        <w:tc>
          <w:tcPr>
            <w:tcW w:w="3331" w:type="dxa"/>
            <w:tcBorders>
              <w:top w:val="nil"/>
              <w:bottom w:val="nil"/>
            </w:tcBorders>
            <w:vAlign w:val="center"/>
          </w:tcPr>
          <w:p w:rsidR="00011B93" w:rsidRPr="00301EF9" w:rsidRDefault="00011B93" w:rsidP="00011B93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1.592 (1.506</w:t>
            </w:r>
            <w:r w:rsidR="00C23972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 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-</w:t>
            </w:r>
            <w:r w:rsidR="00C23972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 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1.683)</w:t>
            </w:r>
          </w:p>
        </w:tc>
        <w:tc>
          <w:tcPr>
            <w:tcW w:w="1842" w:type="dxa"/>
            <w:tcBorders>
              <w:top w:val="nil"/>
              <w:bottom w:val="nil"/>
            </w:tcBorders>
            <w:vAlign w:val="center"/>
          </w:tcPr>
          <w:p w:rsidR="00011B93" w:rsidRPr="00301EF9" w:rsidRDefault="00011B93" w:rsidP="00011B93">
            <w:pPr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&lt;0</w:t>
            </w:r>
            <w:r w:rsidRPr="00301EF9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.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001</w:t>
            </w:r>
          </w:p>
        </w:tc>
        <w:tc>
          <w:tcPr>
            <w:tcW w:w="2977" w:type="dxa"/>
            <w:tcBorders>
              <w:top w:val="nil"/>
              <w:bottom w:val="nil"/>
            </w:tcBorders>
            <w:vAlign w:val="center"/>
          </w:tcPr>
          <w:p w:rsidR="00011B93" w:rsidRPr="00301EF9" w:rsidRDefault="00011B93" w:rsidP="00011B93">
            <w:pPr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1.389 (1.313</w:t>
            </w:r>
            <w:r w:rsidR="00C23972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 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-</w:t>
            </w:r>
            <w:r w:rsidR="00C23972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 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1.47</w:t>
            </w:r>
            <w:r w:rsidRPr="00301EF9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)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011B93" w:rsidRPr="00301EF9" w:rsidRDefault="00011B93" w:rsidP="00011B93">
            <w:pPr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&lt;0</w:t>
            </w:r>
            <w:r w:rsidRPr="00301EF9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.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001</w:t>
            </w:r>
          </w:p>
        </w:tc>
      </w:tr>
      <w:tr w:rsidR="00AB333E" w:rsidRPr="006274D5" w:rsidTr="00960D85">
        <w:trPr>
          <w:trHeight w:val="283"/>
        </w:trPr>
        <w:tc>
          <w:tcPr>
            <w:tcW w:w="3616" w:type="dxa"/>
            <w:tcBorders>
              <w:top w:val="nil"/>
              <w:bottom w:val="nil"/>
            </w:tcBorders>
          </w:tcPr>
          <w:p w:rsidR="00AB333E" w:rsidRPr="00F62231" w:rsidRDefault="00AB333E" w:rsidP="00BF0D28">
            <w:pPr>
              <w:wordWrap/>
              <w:adjustRightInd w:val="0"/>
              <w:snapToGrid w:val="0"/>
              <w:spacing w:before="0" w:beforeAutospacing="0" w:line="360" w:lineRule="auto"/>
              <w:contextualSpacing/>
              <w:jc w:val="left"/>
              <w:rPr>
                <w:rFonts w:ascii="Arial" w:hAnsi="Arial" w:cs="Arial"/>
                <w:color w:val="000000" w:themeColor="text1"/>
                <w:szCs w:val="20"/>
              </w:rPr>
            </w:pPr>
            <w:r w:rsidRPr="00F62231">
              <w:rPr>
                <w:rFonts w:ascii="Arial" w:hAnsi="Arial" w:cs="Arial"/>
                <w:color w:val="000000" w:themeColor="text1"/>
                <w:szCs w:val="20"/>
              </w:rPr>
              <w:t>COPD</w:t>
            </w:r>
          </w:p>
        </w:tc>
        <w:tc>
          <w:tcPr>
            <w:tcW w:w="3331" w:type="dxa"/>
            <w:tcBorders>
              <w:top w:val="nil"/>
              <w:bottom w:val="nil"/>
            </w:tcBorders>
            <w:vAlign w:val="center"/>
          </w:tcPr>
          <w:p w:rsidR="00AB333E" w:rsidRPr="00AB333E" w:rsidRDefault="00AB333E" w:rsidP="00AB333E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AB333E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1.539 (1.428</w:t>
            </w:r>
            <w:r w:rsidR="00C23972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 </w:t>
            </w:r>
            <w:r w:rsidRPr="00AB333E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-</w:t>
            </w:r>
            <w:r w:rsidR="00C23972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 </w:t>
            </w:r>
            <w:r w:rsidRPr="00AB333E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1.659)</w:t>
            </w:r>
          </w:p>
        </w:tc>
        <w:tc>
          <w:tcPr>
            <w:tcW w:w="1842" w:type="dxa"/>
            <w:tcBorders>
              <w:top w:val="nil"/>
              <w:bottom w:val="nil"/>
            </w:tcBorders>
            <w:vAlign w:val="center"/>
          </w:tcPr>
          <w:p w:rsidR="00AB333E" w:rsidRPr="00AB333E" w:rsidRDefault="00AB333E" w:rsidP="00AB333E">
            <w:pPr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&lt;0</w:t>
            </w:r>
            <w:r w:rsidRPr="00301EF9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.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001</w:t>
            </w:r>
          </w:p>
        </w:tc>
        <w:tc>
          <w:tcPr>
            <w:tcW w:w="2977" w:type="dxa"/>
            <w:tcBorders>
              <w:top w:val="nil"/>
              <w:bottom w:val="nil"/>
            </w:tcBorders>
            <w:vAlign w:val="center"/>
          </w:tcPr>
          <w:p w:rsidR="00AB333E" w:rsidRPr="00AB333E" w:rsidRDefault="00AB333E" w:rsidP="00AB333E">
            <w:pPr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AB333E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1.217 (1.128</w:t>
            </w:r>
            <w:r w:rsidR="00C23972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 </w:t>
            </w:r>
            <w:r w:rsidRPr="00AB333E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-</w:t>
            </w:r>
            <w:r w:rsidR="00C23972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 </w:t>
            </w:r>
            <w:r w:rsidRPr="00AB333E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1.313)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AB333E" w:rsidRPr="00301EF9" w:rsidRDefault="00AB333E" w:rsidP="00AB333E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&lt;0</w:t>
            </w:r>
            <w:r w:rsidRPr="00301EF9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.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001</w:t>
            </w:r>
          </w:p>
        </w:tc>
      </w:tr>
      <w:tr w:rsidR="00960D85" w:rsidRPr="006274D5" w:rsidTr="00960D85">
        <w:trPr>
          <w:trHeight w:val="283"/>
        </w:trPr>
        <w:tc>
          <w:tcPr>
            <w:tcW w:w="3616" w:type="dxa"/>
            <w:tcBorders>
              <w:top w:val="nil"/>
              <w:bottom w:val="nil"/>
            </w:tcBorders>
          </w:tcPr>
          <w:p w:rsidR="00960D85" w:rsidRPr="00F62231" w:rsidRDefault="00960D85" w:rsidP="00BF0D28">
            <w:pPr>
              <w:wordWrap/>
              <w:adjustRightInd w:val="0"/>
              <w:snapToGrid w:val="0"/>
              <w:spacing w:before="0" w:beforeAutospacing="0" w:line="360" w:lineRule="auto"/>
              <w:contextualSpacing/>
              <w:jc w:val="left"/>
              <w:rPr>
                <w:rFonts w:ascii="Arial" w:hAnsi="Arial" w:cs="Arial"/>
                <w:color w:val="000000" w:themeColor="text1"/>
                <w:szCs w:val="20"/>
              </w:rPr>
            </w:pPr>
            <w:r w:rsidRPr="00F62231">
              <w:rPr>
                <w:rFonts w:ascii="Arial" w:hAnsi="Arial" w:cs="Arial"/>
                <w:color w:val="000000" w:themeColor="text1"/>
                <w:szCs w:val="20"/>
              </w:rPr>
              <w:t>Exercise</w:t>
            </w:r>
          </w:p>
        </w:tc>
        <w:tc>
          <w:tcPr>
            <w:tcW w:w="3331" w:type="dxa"/>
            <w:tcBorders>
              <w:top w:val="nil"/>
              <w:bottom w:val="nil"/>
            </w:tcBorders>
            <w:vAlign w:val="center"/>
          </w:tcPr>
          <w:p w:rsidR="00960D85" w:rsidRPr="00301EF9" w:rsidRDefault="00960D85" w:rsidP="00960D85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842" w:type="dxa"/>
            <w:tcBorders>
              <w:top w:val="nil"/>
              <w:bottom w:val="nil"/>
            </w:tcBorders>
            <w:vAlign w:val="center"/>
          </w:tcPr>
          <w:p w:rsidR="00960D85" w:rsidRPr="00301EF9" w:rsidRDefault="00AB333E" w:rsidP="00960D85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&lt;0</w:t>
            </w:r>
            <w:r w:rsidRPr="00301EF9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.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001</w:t>
            </w:r>
          </w:p>
        </w:tc>
        <w:tc>
          <w:tcPr>
            <w:tcW w:w="2977" w:type="dxa"/>
            <w:tcBorders>
              <w:top w:val="nil"/>
              <w:bottom w:val="nil"/>
            </w:tcBorders>
            <w:vAlign w:val="center"/>
          </w:tcPr>
          <w:p w:rsidR="00960D85" w:rsidRPr="00301EF9" w:rsidRDefault="00960D85" w:rsidP="00960D85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960D85" w:rsidRPr="00301EF9" w:rsidRDefault="00AB333E" w:rsidP="00960D85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&lt;0</w:t>
            </w:r>
            <w:r w:rsidRPr="00301EF9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.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001</w:t>
            </w:r>
          </w:p>
        </w:tc>
      </w:tr>
      <w:tr w:rsidR="00C35EF9" w:rsidRPr="006274D5" w:rsidTr="00960D85">
        <w:trPr>
          <w:trHeight w:val="283"/>
        </w:trPr>
        <w:tc>
          <w:tcPr>
            <w:tcW w:w="3616" w:type="dxa"/>
            <w:tcBorders>
              <w:top w:val="nil"/>
              <w:bottom w:val="nil"/>
            </w:tcBorders>
            <w:vAlign w:val="center"/>
          </w:tcPr>
          <w:p w:rsidR="00C35EF9" w:rsidRPr="00F62231" w:rsidRDefault="00C35EF9" w:rsidP="00C35EF9">
            <w:pPr>
              <w:widowControl/>
              <w:wordWrap/>
              <w:autoSpaceDE/>
              <w:autoSpaceDN/>
              <w:spacing w:before="0" w:beforeAutospacing="0"/>
              <w:ind w:firstLineChars="150" w:firstLine="300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F62231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Never Exercise</w:t>
            </w:r>
          </w:p>
        </w:tc>
        <w:tc>
          <w:tcPr>
            <w:tcW w:w="3331" w:type="dxa"/>
            <w:tcBorders>
              <w:top w:val="nil"/>
              <w:bottom w:val="nil"/>
            </w:tcBorders>
            <w:vAlign w:val="center"/>
          </w:tcPr>
          <w:p w:rsidR="00C35EF9" w:rsidRPr="00C35EF9" w:rsidRDefault="00C35EF9" w:rsidP="00C35EF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</w:pP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1.052</w:t>
            </w:r>
            <w:r w:rsidR="00AA7237"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  <w:t xml:space="preserve"> </w:t>
            </w: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(1.014-1.09</w:t>
            </w:r>
            <w:r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  <w:t>0</w:t>
            </w: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)</w:t>
            </w:r>
          </w:p>
        </w:tc>
        <w:tc>
          <w:tcPr>
            <w:tcW w:w="1842" w:type="dxa"/>
            <w:tcBorders>
              <w:top w:val="nil"/>
              <w:bottom w:val="nil"/>
            </w:tcBorders>
            <w:vAlign w:val="center"/>
          </w:tcPr>
          <w:p w:rsidR="00C35EF9" w:rsidRPr="00D77E91" w:rsidRDefault="00C35EF9" w:rsidP="00C35EF9">
            <w:pPr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  <w:highlight w:val="yellow"/>
              </w:rPr>
            </w:pPr>
          </w:p>
        </w:tc>
        <w:tc>
          <w:tcPr>
            <w:tcW w:w="2977" w:type="dxa"/>
            <w:tcBorders>
              <w:top w:val="nil"/>
              <w:bottom w:val="nil"/>
            </w:tcBorders>
            <w:vAlign w:val="center"/>
          </w:tcPr>
          <w:p w:rsidR="00C35EF9" w:rsidRPr="00C35EF9" w:rsidRDefault="00C35EF9" w:rsidP="00C35EF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</w:pP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1.106</w:t>
            </w:r>
            <w:r w:rsidR="00AA7237"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  <w:t xml:space="preserve"> </w:t>
            </w: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(1.067-1.147)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C35EF9" w:rsidRPr="00AB333E" w:rsidRDefault="00C35EF9" w:rsidP="00C35EF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</w:tr>
      <w:tr w:rsidR="00C35EF9" w:rsidRPr="006274D5" w:rsidTr="00960D85">
        <w:trPr>
          <w:trHeight w:val="283"/>
        </w:trPr>
        <w:tc>
          <w:tcPr>
            <w:tcW w:w="3616" w:type="dxa"/>
            <w:tcBorders>
              <w:top w:val="nil"/>
              <w:bottom w:val="nil"/>
            </w:tcBorders>
            <w:vAlign w:val="center"/>
          </w:tcPr>
          <w:p w:rsidR="00C35EF9" w:rsidRPr="00F62231" w:rsidRDefault="00C35EF9" w:rsidP="00C35EF9">
            <w:pPr>
              <w:widowControl/>
              <w:wordWrap/>
              <w:autoSpaceDE/>
              <w:autoSpaceDN/>
              <w:spacing w:before="0" w:beforeAutospacing="0"/>
              <w:ind w:firstLineChars="150" w:firstLine="300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F62231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-2 times a week</w:t>
            </w:r>
          </w:p>
        </w:tc>
        <w:tc>
          <w:tcPr>
            <w:tcW w:w="3331" w:type="dxa"/>
            <w:tcBorders>
              <w:top w:val="nil"/>
              <w:bottom w:val="nil"/>
            </w:tcBorders>
            <w:vAlign w:val="center"/>
          </w:tcPr>
          <w:p w:rsidR="00C35EF9" w:rsidRPr="00C35EF9" w:rsidRDefault="00C35EF9" w:rsidP="00C35EF9">
            <w:pPr>
              <w:jc w:val="center"/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</w:pP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0.976</w:t>
            </w:r>
            <w:r w:rsidR="00AA7237"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  <w:t xml:space="preserve"> </w:t>
            </w: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(0.911-1.046)</w:t>
            </w:r>
          </w:p>
        </w:tc>
        <w:tc>
          <w:tcPr>
            <w:tcW w:w="1842" w:type="dxa"/>
            <w:tcBorders>
              <w:top w:val="nil"/>
              <w:bottom w:val="nil"/>
            </w:tcBorders>
            <w:vAlign w:val="center"/>
          </w:tcPr>
          <w:p w:rsidR="00C35EF9" w:rsidRPr="00D77E91" w:rsidRDefault="00C35EF9" w:rsidP="00C35EF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  <w:highlight w:val="yellow"/>
              </w:rPr>
            </w:pPr>
          </w:p>
        </w:tc>
        <w:tc>
          <w:tcPr>
            <w:tcW w:w="2977" w:type="dxa"/>
            <w:tcBorders>
              <w:top w:val="nil"/>
              <w:bottom w:val="nil"/>
            </w:tcBorders>
            <w:vAlign w:val="center"/>
          </w:tcPr>
          <w:p w:rsidR="00C35EF9" w:rsidRPr="00C35EF9" w:rsidRDefault="00C35EF9" w:rsidP="00C35EF9">
            <w:pPr>
              <w:jc w:val="center"/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</w:pP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1.006</w:t>
            </w:r>
            <w:r w:rsidR="00AA7237"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  <w:t xml:space="preserve"> </w:t>
            </w: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(0.938-1.078)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C35EF9" w:rsidRPr="00AB333E" w:rsidRDefault="00C35EF9" w:rsidP="00C35EF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</w:tr>
      <w:tr w:rsidR="000B7C52" w:rsidRPr="006274D5" w:rsidTr="00960D85">
        <w:trPr>
          <w:trHeight w:val="283"/>
        </w:trPr>
        <w:tc>
          <w:tcPr>
            <w:tcW w:w="3616" w:type="dxa"/>
            <w:tcBorders>
              <w:top w:val="nil"/>
              <w:bottom w:val="nil"/>
            </w:tcBorders>
            <w:vAlign w:val="center"/>
          </w:tcPr>
          <w:p w:rsidR="000B7C52" w:rsidRPr="00F62231" w:rsidRDefault="000B7C52" w:rsidP="000B7C52">
            <w:pPr>
              <w:widowControl/>
              <w:wordWrap/>
              <w:autoSpaceDE/>
              <w:autoSpaceDN/>
              <w:spacing w:before="0" w:beforeAutospacing="0"/>
              <w:ind w:firstLineChars="150" w:firstLine="300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F62231">
              <w:rPr>
                <w:rFonts w:ascii="Tahoma" w:eastAsia="맑은 고딕" w:hAnsi="Tahoma" w:cs="Tahoma"/>
                <w:color w:val="000000"/>
                <w:kern w:val="0"/>
                <w:szCs w:val="20"/>
              </w:rPr>
              <w:t>≥</w:t>
            </w:r>
            <w:r w:rsidRPr="00F62231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 3 times a week</w:t>
            </w:r>
          </w:p>
        </w:tc>
        <w:tc>
          <w:tcPr>
            <w:tcW w:w="3331" w:type="dxa"/>
            <w:tcBorders>
              <w:top w:val="nil"/>
              <w:bottom w:val="nil"/>
            </w:tcBorders>
            <w:vAlign w:val="center"/>
          </w:tcPr>
          <w:p w:rsidR="000B7C52" w:rsidRPr="00C35EF9" w:rsidRDefault="000B7C52" w:rsidP="000B7C52">
            <w:pPr>
              <w:jc w:val="center"/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Reference</w:t>
            </w:r>
          </w:p>
        </w:tc>
        <w:tc>
          <w:tcPr>
            <w:tcW w:w="1842" w:type="dxa"/>
            <w:tcBorders>
              <w:top w:val="nil"/>
              <w:bottom w:val="nil"/>
            </w:tcBorders>
            <w:vAlign w:val="center"/>
          </w:tcPr>
          <w:p w:rsidR="000B7C52" w:rsidRPr="00D77E91" w:rsidRDefault="000B7C52" w:rsidP="000B7C52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  <w:highlight w:val="yellow"/>
              </w:rPr>
            </w:pPr>
          </w:p>
        </w:tc>
        <w:tc>
          <w:tcPr>
            <w:tcW w:w="2977" w:type="dxa"/>
            <w:tcBorders>
              <w:top w:val="nil"/>
              <w:bottom w:val="nil"/>
            </w:tcBorders>
            <w:vAlign w:val="center"/>
          </w:tcPr>
          <w:p w:rsidR="000B7C52" w:rsidRPr="00C35EF9" w:rsidRDefault="000B7C52" w:rsidP="000B7C52">
            <w:pPr>
              <w:jc w:val="center"/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Reference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0B7C52" w:rsidRPr="00AB333E" w:rsidRDefault="000B7C52" w:rsidP="000B7C52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</w:tr>
      <w:tr w:rsidR="00011B93" w:rsidRPr="006274D5" w:rsidTr="00960D85">
        <w:trPr>
          <w:trHeight w:val="283"/>
        </w:trPr>
        <w:tc>
          <w:tcPr>
            <w:tcW w:w="3616" w:type="dxa"/>
            <w:tcBorders>
              <w:top w:val="nil"/>
              <w:bottom w:val="nil"/>
            </w:tcBorders>
          </w:tcPr>
          <w:p w:rsidR="00011B93" w:rsidRPr="00EE292E" w:rsidRDefault="00011B93" w:rsidP="00BF0D28">
            <w:pPr>
              <w:wordWrap/>
              <w:adjustRightInd w:val="0"/>
              <w:snapToGrid w:val="0"/>
              <w:spacing w:before="0" w:beforeAutospacing="0" w:line="360" w:lineRule="auto"/>
              <w:contextualSpacing/>
              <w:jc w:val="left"/>
              <w:rPr>
                <w:rFonts w:ascii="Arial" w:hAnsi="Arial" w:cs="Arial"/>
                <w:color w:val="000000" w:themeColor="text1"/>
                <w:szCs w:val="20"/>
              </w:rPr>
            </w:pPr>
            <w:r w:rsidRPr="00EE292E">
              <w:rPr>
                <w:rFonts w:ascii="Arial" w:hAnsi="Arial" w:cs="Arial"/>
                <w:color w:val="000000" w:themeColor="text1"/>
                <w:szCs w:val="20"/>
              </w:rPr>
              <w:t>S</w:t>
            </w:r>
            <w:r w:rsidRPr="00EE292E">
              <w:rPr>
                <w:rFonts w:ascii="Arial" w:hAnsi="Arial" w:cs="Arial" w:hint="eastAsia"/>
                <w:color w:val="000000" w:themeColor="text1"/>
                <w:szCs w:val="20"/>
              </w:rPr>
              <w:t>moking</w:t>
            </w:r>
          </w:p>
        </w:tc>
        <w:tc>
          <w:tcPr>
            <w:tcW w:w="3331" w:type="dxa"/>
            <w:tcBorders>
              <w:top w:val="nil"/>
              <w:bottom w:val="nil"/>
            </w:tcBorders>
            <w:vAlign w:val="center"/>
          </w:tcPr>
          <w:p w:rsidR="00011B93" w:rsidRPr="00301EF9" w:rsidRDefault="00011B93" w:rsidP="00011B93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842" w:type="dxa"/>
            <w:tcBorders>
              <w:top w:val="nil"/>
              <w:bottom w:val="nil"/>
            </w:tcBorders>
            <w:vAlign w:val="center"/>
          </w:tcPr>
          <w:p w:rsidR="00011B93" w:rsidRPr="00301EF9" w:rsidRDefault="00011B93" w:rsidP="00011B93">
            <w:pPr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&lt;0</w:t>
            </w:r>
            <w:r w:rsidRPr="00301EF9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.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001</w:t>
            </w:r>
          </w:p>
        </w:tc>
        <w:tc>
          <w:tcPr>
            <w:tcW w:w="2977" w:type="dxa"/>
            <w:tcBorders>
              <w:top w:val="nil"/>
              <w:bottom w:val="nil"/>
            </w:tcBorders>
            <w:vAlign w:val="center"/>
          </w:tcPr>
          <w:p w:rsidR="00011B93" w:rsidRPr="00301EF9" w:rsidRDefault="00011B93" w:rsidP="00011B93">
            <w:pPr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011B93" w:rsidRPr="00301EF9" w:rsidRDefault="00011B93" w:rsidP="00011B93">
            <w:pPr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&lt;0</w:t>
            </w:r>
            <w:r w:rsidRPr="00301EF9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.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001</w:t>
            </w:r>
          </w:p>
        </w:tc>
      </w:tr>
      <w:tr w:rsidR="00011B93" w:rsidRPr="006274D5" w:rsidTr="00960D85">
        <w:trPr>
          <w:trHeight w:val="283"/>
        </w:trPr>
        <w:tc>
          <w:tcPr>
            <w:tcW w:w="3616" w:type="dxa"/>
            <w:tcBorders>
              <w:top w:val="nil"/>
              <w:bottom w:val="nil"/>
            </w:tcBorders>
          </w:tcPr>
          <w:p w:rsidR="00011B93" w:rsidRPr="00EE292E" w:rsidRDefault="00011B93" w:rsidP="00011B93">
            <w:pPr>
              <w:wordWrap/>
              <w:adjustRightInd w:val="0"/>
              <w:snapToGrid w:val="0"/>
              <w:spacing w:before="0" w:beforeAutospacing="0" w:line="360" w:lineRule="auto"/>
              <w:ind w:firstLineChars="150" w:firstLine="300"/>
              <w:contextualSpacing/>
              <w:jc w:val="left"/>
              <w:rPr>
                <w:rFonts w:ascii="Arial" w:hAnsi="Arial" w:cs="Arial"/>
                <w:color w:val="000000" w:themeColor="text1"/>
                <w:szCs w:val="20"/>
              </w:rPr>
            </w:pPr>
            <w:r w:rsidRPr="00EE292E">
              <w:rPr>
                <w:rFonts w:ascii="Arial" w:hAnsi="Arial" w:cs="Arial"/>
                <w:color w:val="000000" w:themeColor="text1"/>
                <w:szCs w:val="20"/>
              </w:rPr>
              <w:t>Never smoker</w:t>
            </w:r>
          </w:p>
        </w:tc>
        <w:tc>
          <w:tcPr>
            <w:tcW w:w="3331" w:type="dxa"/>
            <w:tcBorders>
              <w:top w:val="nil"/>
              <w:bottom w:val="nil"/>
            </w:tcBorders>
            <w:vAlign w:val="center"/>
          </w:tcPr>
          <w:p w:rsidR="00011B93" w:rsidRPr="00301EF9" w:rsidRDefault="00011B93" w:rsidP="00011B93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1842" w:type="dxa"/>
            <w:tcBorders>
              <w:top w:val="nil"/>
              <w:bottom w:val="nil"/>
            </w:tcBorders>
            <w:vAlign w:val="center"/>
          </w:tcPr>
          <w:p w:rsidR="00011B93" w:rsidRPr="00301EF9" w:rsidRDefault="00011B93" w:rsidP="00011B93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2977" w:type="dxa"/>
            <w:tcBorders>
              <w:top w:val="nil"/>
              <w:bottom w:val="nil"/>
            </w:tcBorders>
            <w:vAlign w:val="center"/>
          </w:tcPr>
          <w:p w:rsidR="00011B93" w:rsidRPr="00301EF9" w:rsidRDefault="00011B93" w:rsidP="00011B93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011B93" w:rsidRPr="00301EF9" w:rsidRDefault="00011B93" w:rsidP="00011B93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</w:tr>
      <w:tr w:rsidR="00011B93" w:rsidRPr="006274D5" w:rsidTr="00960D85">
        <w:trPr>
          <w:trHeight w:val="283"/>
        </w:trPr>
        <w:tc>
          <w:tcPr>
            <w:tcW w:w="3616" w:type="dxa"/>
            <w:tcBorders>
              <w:top w:val="nil"/>
              <w:bottom w:val="nil"/>
            </w:tcBorders>
          </w:tcPr>
          <w:p w:rsidR="00011B93" w:rsidRPr="00EE292E" w:rsidRDefault="00011B93" w:rsidP="00011B93">
            <w:pPr>
              <w:wordWrap/>
              <w:adjustRightInd w:val="0"/>
              <w:snapToGrid w:val="0"/>
              <w:spacing w:before="0" w:beforeAutospacing="0" w:line="360" w:lineRule="auto"/>
              <w:ind w:firstLineChars="50" w:firstLine="100"/>
              <w:contextualSpacing/>
              <w:jc w:val="left"/>
              <w:rPr>
                <w:rFonts w:ascii="Arial" w:eastAsia="굴림" w:hAnsi="Arial" w:cs="Arial"/>
                <w:bCs/>
                <w:color w:val="000000" w:themeColor="text1"/>
                <w:szCs w:val="20"/>
              </w:rPr>
            </w:pPr>
            <w:r w:rsidRPr="00EE292E">
              <w:rPr>
                <w:rFonts w:ascii="Arial" w:eastAsia="굴림" w:hAnsi="Arial" w:cs="Arial"/>
                <w:bCs/>
                <w:color w:val="000000" w:themeColor="text1"/>
                <w:szCs w:val="20"/>
              </w:rPr>
              <w:t xml:space="preserve">  Former smoker</w:t>
            </w:r>
          </w:p>
        </w:tc>
        <w:tc>
          <w:tcPr>
            <w:tcW w:w="3331" w:type="dxa"/>
            <w:tcBorders>
              <w:top w:val="nil"/>
              <w:bottom w:val="nil"/>
            </w:tcBorders>
            <w:vAlign w:val="center"/>
          </w:tcPr>
          <w:p w:rsidR="00011B93" w:rsidRPr="00301EF9" w:rsidRDefault="00011B93" w:rsidP="00011B93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1.267 (1.21</w:t>
            </w:r>
            <w:r w:rsidR="00C23972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 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-</w:t>
            </w:r>
            <w:r w:rsidR="00C23972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 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1.327)</w:t>
            </w:r>
          </w:p>
        </w:tc>
        <w:tc>
          <w:tcPr>
            <w:tcW w:w="1842" w:type="dxa"/>
            <w:tcBorders>
              <w:top w:val="nil"/>
              <w:bottom w:val="nil"/>
            </w:tcBorders>
            <w:vAlign w:val="center"/>
          </w:tcPr>
          <w:p w:rsidR="00011B93" w:rsidRPr="00301EF9" w:rsidRDefault="00011B93" w:rsidP="00011B93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2977" w:type="dxa"/>
            <w:tcBorders>
              <w:top w:val="nil"/>
              <w:bottom w:val="nil"/>
            </w:tcBorders>
            <w:vAlign w:val="center"/>
          </w:tcPr>
          <w:p w:rsidR="00011B93" w:rsidRPr="00301EF9" w:rsidRDefault="00011B93" w:rsidP="00011B93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1.04</w:t>
            </w:r>
            <w:r w:rsidR="00C23972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 xml:space="preserve"> (0.99</w:t>
            </w:r>
            <w:r w:rsidR="00C23972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0 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-</w:t>
            </w:r>
            <w:r w:rsidR="00C23972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 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1.093)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011B93" w:rsidRPr="00301EF9" w:rsidRDefault="00011B93" w:rsidP="00011B93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</w:tr>
      <w:tr w:rsidR="00011B93" w:rsidRPr="006274D5" w:rsidTr="00960D85">
        <w:trPr>
          <w:trHeight w:val="283"/>
        </w:trPr>
        <w:tc>
          <w:tcPr>
            <w:tcW w:w="3616" w:type="dxa"/>
            <w:tcBorders>
              <w:top w:val="nil"/>
            </w:tcBorders>
          </w:tcPr>
          <w:p w:rsidR="00011B93" w:rsidRPr="00EE292E" w:rsidRDefault="00011B93" w:rsidP="00011B93">
            <w:pPr>
              <w:wordWrap/>
              <w:adjustRightInd w:val="0"/>
              <w:snapToGrid w:val="0"/>
              <w:spacing w:before="0" w:beforeAutospacing="0" w:line="360" w:lineRule="auto"/>
              <w:ind w:firstLineChars="50" w:firstLine="100"/>
              <w:contextualSpacing/>
              <w:jc w:val="left"/>
              <w:rPr>
                <w:rFonts w:ascii="Arial" w:eastAsia="굴림" w:hAnsi="Arial" w:cs="Arial"/>
                <w:bCs/>
                <w:color w:val="000000" w:themeColor="text1"/>
                <w:szCs w:val="20"/>
              </w:rPr>
            </w:pPr>
            <w:r w:rsidRPr="00EE292E">
              <w:rPr>
                <w:rFonts w:ascii="Arial" w:eastAsia="굴림" w:hAnsi="Arial" w:cs="Arial"/>
                <w:bCs/>
                <w:color w:val="000000" w:themeColor="text1"/>
                <w:szCs w:val="20"/>
              </w:rPr>
              <w:t xml:space="preserve">  Current smoker</w:t>
            </w:r>
          </w:p>
        </w:tc>
        <w:tc>
          <w:tcPr>
            <w:tcW w:w="3331" w:type="dxa"/>
            <w:tcBorders>
              <w:top w:val="nil"/>
            </w:tcBorders>
            <w:vAlign w:val="center"/>
          </w:tcPr>
          <w:p w:rsidR="00011B93" w:rsidRPr="00301EF9" w:rsidRDefault="00011B93" w:rsidP="00011B93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1.392 (1.351</w:t>
            </w:r>
            <w:r w:rsidR="00C23972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 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-</w:t>
            </w:r>
            <w:r w:rsidR="00C23972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 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1.435)</w:t>
            </w:r>
          </w:p>
        </w:tc>
        <w:tc>
          <w:tcPr>
            <w:tcW w:w="1842" w:type="dxa"/>
            <w:tcBorders>
              <w:top w:val="nil"/>
            </w:tcBorders>
            <w:vAlign w:val="center"/>
          </w:tcPr>
          <w:p w:rsidR="00011B93" w:rsidRPr="00301EF9" w:rsidRDefault="00011B93" w:rsidP="00011B93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2977" w:type="dxa"/>
            <w:tcBorders>
              <w:top w:val="nil"/>
            </w:tcBorders>
            <w:vAlign w:val="center"/>
          </w:tcPr>
          <w:p w:rsidR="00011B93" w:rsidRPr="00301EF9" w:rsidRDefault="00011B93" w:rsidP="00011B93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1.162 (1.122</w:t>
            </w:r>
            <w:r w:rsidR="00C23972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 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-</w:t>
            </w:r>
            <w:r w:rsidR="00C23972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 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1.204)</w:t>
            </w:r>
          </w:p>
        </w:tc>
        <w:tc>
          <w:tcPr>
            <w:tcW w:w="1701" w:type="dxa"/>
            <w:tcBorders>
              <w:top w:val="nil"/>
            </w:tcBorders>
            <w:vAlign w:val="center"/>
          </w:tcPr>
          <w:p w:rsidR="00011B93" w:rsidRPr="00301EF9" w:rsidRDefault="00011B93" w:rsidP="00011B93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 xml:space="preserve">　</w:t>
            </w:r>
          </w:p>
        </w:tc>
      </w:tr>
    </w:tbl>
    <w:p w:rsidR="00960D85" w:rsidRPr="002A284E" w:rsidRDefault="00960D85" w:rsidP="00960D85">
      <w:pPr>
        <w:widowControl/>
        <w:wordWrap/>
        <w:autoSpaceDE/>
        <w:autoSpaceDN/>
        <w:adjustRightInd w:val="0"/>
        <w:snapToGrid w:val="0"/>
        <w:spacing w:before="0" w:beforeAutospacing="0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 w:hint="eastAsia"/>
          <w:sz w:val="24"/>
          <w:szCs w:val="24"/>
        </w:rPr>
        <w:t xml:space="preserve">Definition of </w:t>
      </w:r>
      <w:proofErr w:type="gramStart"/>
      <w:r>
        <w:rPr>
          <w:rFonts w:ascii="Arial" w:hAnsi="Arial" w:cs="Arial" w:hint="eastAsia"/>
          <w:sz w:val="24"/>
          <w:szCs w:val="24"/>
        </w:rPr>
        <w:t>abbreviation</w:t>
      </w:r>
      <w:r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 w:hint="eastAsia"/>
          <w:sz w:val="24"/>
          <w:szCs w:val="24"/>
        </w:rPr>
        <w:t xml:space="preserve"> :</w:t>
      </w:r>
      <w:proofErr w:type="gramEnd"/>
      <w:r>
        <w:rPr>
          <w:rFonts w:ascii="Arial" w:hAnsi="Arial" w:cs="Arial"/>
          <w:color w:val="222222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BMI = body mass index; COPD = chronic obstructive pulmonary disease</w:t>
      </w:r>
      <w:r>
        <w:rPr>
          <w:rFonts w:ascii="Arial" w:hAnsi="Arial" w:cs="Arial" w:hint="eastAsia"/>
          <w:sz w:val="24"/>
          <w:szCs w:val="24"/>
        </w:rPr>
        <w:t xml:space="preserve">, </w:t>
      </w:r>
      <w:r w:rsidRPr="00E802B3">
        <w:rPr>
          <w:rFonts w:ascii="Arial" w:hAnsi="Arial" w:cs="Arial"/>
          <w:sz w:val="24"/>
          <w:szCs w:val="24"/>
        </w:rPr>
        <w:t>*</w:t>
      </w:r>
      <w:r>
        <w:rPr>
          <w:rFonts w:ascii="Arial" w:hAnsi="Arial" w:cs="Arial" w:hint="eastAsia"/>
          <w:sz w:val="24"/>
          <w:szCs w:val="24"/>
        </w:rPr>
        <w:t xml:space="preserve"> =</w:t>
      </w:r>
      <w:r w:rsidRPr="00E802B3">
        <w:rPr>
          <w:rFonts w:ascii="Arial" w:hAnsi="Arial" w:cs="Arial"/>
          <w:sz w:val="24"/>
          <w:szCs w:val="24"/>
        </w:rPr>
        <w:t xml:space="preserve"> statistically significant hazard ratio (p-value</w:t>
      </w:r>
      <w:r>
        <w:rPr>
          <w:rFonts w:ascii="Arial" w:hAnsi="Arial" w:cs="Arial" w:hint="eastAsia"/>
          <w:sz w:val="24"/>
          <w:szCs w:val="24"/>
        </w:rPr>
        <w:t xml:space="preserve"> &lt;</w:t>
      </w:r>
      <w:r w:rsidRPr="00E802B3">
        <w:rPr>
          <w:rFonts w:ascii="Arial" w:hAnsi="Arial" w:cs="Arial"/>
          <w:sz w:val="24"/>
          <w:szCs w:val="24"/>
        </w:rPr>
        <w:t>0.01).</w:t>
      </w:r>
      <w:r w:rsidRPr="00E802B3">
        <w:rPr>
          <w:rFonts w:ascii="Arial" w:hAnsi="Arial" w:cs="Arial" w:hint="eastAsia"/>
          <w:sz w:val="24"/>
          <w:szCs w:val="24"/>
        </w:rPr>
        <w:t xml:space="preserve"> </w:t>
      </w:r>
    </w:p>
    <w:p w:rsidR="00BE4F8A" w:rsidRDefault="00BE4F8A" w:rsidP="001A251C">
      <w:pPr>
        <w:widowControl/>
        <w:wordWrap/>
        <w:autoSpaceDE/>
        <w:autoSpaceDN/>
        <w:adjustRightInd w:val="0"/>
        <w:snapToGrid w:val="0"/>
        <w:spacing w:before="0" w:beforeAutospacing="0"/>
        <w:jc w:val="left"/>
        <w:rPr>
          <w:rFonts w:ascii="Arial" w:hAnsi="Arial" w:cs="Arial"/>
          <w:sz w:val="24"/>
          <w:szCs w:val="24"/>
        </w:rPr>
      </w:pPr>
    </w:p>
    <w:p w:rsidR="00011B93" w:rsidRDefault="00011B93" w:rsidP="00960D85">
      <w:pPr>
        <w:widowControl/>
        <w:wordWrap/>
        <w:autoSpaceDE/>
        <w:autoSpaceDN/>
        <w:adjustRightInd w:val="0"/>
        <w:snapToGrid w:val="0"/>
        <w:spacing w:before="0" w:beforeAutospacing="0" w:line="360" w:lineRule="auto"/>
        <w:jc w:val="left"/>
        <w:rPr>
          <w:rFonts w:ascii="Arial" w:eastAsia="굴림" w:hAnsi="Arial" w:cs="Arial"/>
          <w:b/>
          <w:bCs/>
          <w:color w:val="000000"/>
          <w:kern w:val="0"/>
          <w:sz w:val="24"/>
          <w:szCs w:val="24"/>
        </w:rPr>
      </w:pPr>
    </w:p>
    <w:p w:rsidR="006A2B09" w:rsidRDefault="006A2B09" w:rsidP="00960D85">
      <w:pPr>
        <w:widowControl/>
        <w:wordWrap/>
        <w:autoSpaceDE/>
        <w:autoSpaceDN/>
        <w:adjustRightInd w:val="0"/>
        <w:snapToGrid w:val="0"/>
        <w:spacing w:before="0" w:beforeAutospacing="0" w:line="360" w:lineRule="auto"/>
        <w:jc w:val="left"/>
        <w:rPr>
          <w:rFonts w:ascii="Arial" w:eastAsia="굴림" w:hAnsi="Arial" w:cs="Arial"/>
          <w:b/>
          <w:bCs/>
          <w:color w:val="000000"/>
          <w:kern w:val="0"/>
          <w:sz w:val="24"/>
          <w:szCs w:val="24"/>
        </w:rPr>
      </w:pPr>
    </w:p>
    <w:p w:rsidR="006A2B09" w:rsidRDefault="006A2B09" w:rsidP="00960D85">
      <w:pPr>
        <w:widowControl/>
        <w:wordWrap/>
        <w:autoSpaceDE/>
        <w:autoSpaceDN/>
        <w:adjustRightInd w:val="0"/>
        <w:snapToGrid w:val="0"/>
        <w:spacing w:before="0" w:beforeAutospacing="0" w:line="360" w:lineRule="auto"/>
        <w:jc w:val="left"/>
        <w:rPr>
          <w:rFonts w:ascii="Arial" w:eastAsia="굴림" w:hAnsi="Arial" w:cs="Arial"/>
          <w:b/>
          <w:bCs/>
          <w:color w:val="000000"/>
          <w:kern w:val="0"/>
          <w:sz w:val="24"/>
          <w:szCs w:val="24"/>
        </w:rPr>
      </w:pPr>
    </w:p>
    <w:p w:rsidR="00960D85" w:rsidRPr="006274D5" w:rsidRDefault="00960D85" w:rsidP="00960D85">
      <w:pPr>
        <w:widowControl/>
        <w:wordWrap/>
        <w:autoSpaceDE/>
        <w:autoSpaceDN/>
        <w:adjustRightInd w:val="0"/>
        <w:snapToGrid w:val="0"/>
        <w:spacing w:before="0" w:beforeAutospacing="0" w:line="360" w:lineRule="auto"/>
        <w:jc w:val="left"/>
        <w:rPr>
          <w:rFonts w:ascii="Arial" w:hAnsi="Arial" w:cs="Arial"/>
          <w:bCs/>
          <w:color w:val="000000"/>
          <w:kern w:val="0"/>
          <w:sz w:val="24"/>
          <w:szCs w:val="24"/>
        </w:rPr>
      </w:pPr>
      <w:r w:rsidRPr="006274D5">
        <w:rPr>
          <w:rFonts w:ascii="Arial" w:eastAsia="굴림" w:hAnsi="Arial" w:cs="Arial"/>
          <w:b/>
          <w:bCs/>
          <w:color w:val="000000"/>
          <w:kern w:val="0"/>
          <w:sz w:val="24"/>
          <w:szCs w:val="24"/>
        </w:rPr>
        <w:lastRenderedPageBreak/>
        <w:t xml:space="preserve">Table </w:t>
      </w:r>
      <w:r w:rsidR="00EE292E">
        <w:rPr>
          <w:rFonts w:ascii="Arial" w:eastAsia="굴림" w:hAnsi="Arial" w:cs="Arial"/>
          <w:b/>
          <w:bCs/>
          <w:color w:val="000000"/>
          <w:kern w:val="0"/>
          <w:sz w:val="24"/>
          <w:szCs w:val="24"/>
        </w:rPr>
        <w:t>4</w:t>
      </w:r>
      <w:r w:rsidRPr="006274D5">
        <w:rPr>
          <w:rFonts w:ascii="Arial" w:eastAsia="굴림" w:hAnsi="Arial" w:cs="Arial"/>
          <w:b/>
          <w:bCs/>
          <w:color w:val="000000"/>
          <w:kern w:val="0"/>
          <w:sz w:val="24"/>
          <w:szCs w:val="24"/>
        </w:rPr>
        <w:t>.</w:t>
      </w:r>
      <w:r w:rsidRPr="006274D5">
        <w:rPr>
          <w:rFonts w:ascii="Arial" w:eastAsia="굴림" w:hAnsi="Arial" w:cs="Arial"/>
          <w:bCs/>
          <w:color w:val="000000"/>
          <w:kern w:val="0"/>
          <w:sz w:val="24"/>
          <w:szCs w:val="24"/>
        </w:rPr>
        <w:t xml:space="preserve"> R</w:t>
      </w:r>
      <w:r w:rsidRPr="006274D5">
        <w:rPr>
          <w:rFonts w:ascii="Arial" w:hAnsi="Arial" w:cs="Arial"/>
          <w:sz w:val="24"/>
          <w:szCs w:val="24"/>
        </w:rPr>
        <w:t>isk factor</w:t>
      </w:r>
      <w:r>
        <w:rPr>
          <w:rFonts w:ascii="Arial" w:hAnsi="Arial" w:cs="Arial"/>
          <w:sz w:val="24"/>
          <w:szCs w:val="24"/>
        </w:rPr>
        <w:t>s</w:t>
      </w:r>
      <w:r w:rsidRPr="006274D5">
        <w:rPr>
          <w:rFonts w:ascii="Arial" w:hAnsi="Arial" w:cs="Arial"/>
          <w:sz w:val="24"/>
          <w:szCs w:val="24"/>
        </w:rPr>
        <w:t xml:space="preserve"> for</w:t>
      </w:r>
      <w:r w:rsidR="00EE292E">
        <w:rPr>
          <w:rFonts w:ascii="Arial" w:hAnsi="Arial" w:cs="Arial"/>
          <w:sz w:val="24"/>
          <w:szCs w:val="24"/>
        </w:rPr>
        <w:t xml:space="preserve"> the development of esophageal </w:t>
      </w:r>
      <w:r w:rsidRPr="006274D5">
        <w:rPr>
          <w:rFonts w:ascii="Arial" w:hAnsi="Arial" w:cs="Arial"/>
          <w:sz w:val="24"/>
          <w:szCs w:val="24"/>
        </w:rPr>
        <w:t>cancer.</w:t>
      </w:r>
    </w:p>
    <w:tbl>
      <w:tblPr>
        <w:tblW w:w="13467" w:type="dxa"/>
        <w:tblInd w:w="-284" w:type="dxa"/>
        <w:tblBorders>
          <w:top w:val="single" w:sz="12" w:space="0" w:color="auto"/>
          <w:bottom w:val="single" w:sz="12" w:space="0" w:color="auto"/>
        </w:tblBorders>
        <w:tblLayout w:type="fixed"/>
        <w:tblLook w:val="01E0" w:firstRow="1" w:lastRow="1" w:firstColumn="1" w:lastColumn="1" w:noHBand="0" w:noVBand="0"/>
      </w:tblPr>
      <w:tblGrid>
        <w:gridCol w:w="3616"/>
        <w:gridCol w:w="3331"/>
        <w:gridCol w:w="1842"/>
        <w:gridCol w:w="2977"/>
        <w:gridCol w:w="1701"/>
      </w:tblGrid>
      <w:tr w:rsidR="00960D85" w:rsidRPr="00B35099" w:rsidTr="00960D85">
        <w:trPr>
          <w:trHeight w:val="406"/>
        </w:trPr>
        <w:tc>
          <w:tcPr>
            <w:tcW w:w="3616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0D85" w:rsidRPr="00B35099" w:rsidRDefault="00960D85" w:rsidP="00B35099">
            <w:pPr>
              <w:pStyle w:val="TimesNewRoman"/>
              <w:wordWrap/>
              <w:spacing w:before="100" w:beforeAutospacing="1" w:after="100" w:afterAutospacing="1" w:line="240" w:lineRule="auto"/>
              <w:jc w:val="left"/>
              <w:rPr>
                <w:rFonts w:ascii="Arial" w:hAnsi="Arial" w:cs="Arial"/>
                <w:color w:val="000000" w:themeColor="text1"/>
                <w:sz w:val="20"/>
                <w:szCs w:val="22"/>
              </w:rPr>
            </w:pPr>
          </w:p>
        </w:tc>
        <w:tc>
          <w:tcPr>
            <w:tcW w:w="9851" w:type="dxa"/>
            <w:gridSpan w:val="4"/>
            <w:tcBorders>
              <w:top w:val="single" w:sz="4" w:space="0" w:color="auto"/>
            </w:tcBorders>
          </w:tcPr>
          <w:p w:rsidR="00960D85" w:rsidRPr="00B35099" w:rsidRDefault="00960D85" w:rsidP="00B35099">
            <w:pPr>
              <w:pStyle w:val="TimesNewRoman"/>
              <w:wordWrap/>
              <w:spacing w:before="100" w:beforeAutospacing="1" w:after="100" w:afterAutospacing="1" w:line="240" w:lineRule="auto"/>
              <w:jc w:val="center"/>
              <w:rPr>
                <w:rFonts w:ascii="Arial" w:hAnsi="Arial" w:cs="Arial"/>
                <w:color w:val="000000" w:themeColor="text1"/>
                <w:sz w:val="20"/>
                <w:szCs w:val="22"/>
              </w:rPr>
            </w:pPr>
            <w:r w:rsidRPr="00B35099">
              <w:rPr>
                <w:rFonts w:ascii="Arial" w:hAnsi="Arial" w:cs="Arial"/>
                <w:color w:val="000000" w:themeColor="text1"/>
                <w:sz w:val="20"/>
                <w:szCs w:val="22"/>
              </w:rPr>
              <w:t>Cox regression analysis</w:t>
            </w:r>
          </w:p>
        </w:tc>
      </w:tr>
      <w:tr w:rsidR="00960D85" w:rsidRPr="00B35099" w:rsidTr="00960D85">
        <w:trPr>
          <w:trHeight w:val="406"/>
        </w:trPr>
        <w:tc>
          <w:tcPr>
            <w:tcW w:w="3616" w:type="dxa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0D85" w:rsidRPr="00B35099" w:rsidRDefault="00960D85" w:rsidP="00B35099">
            <w:pPr>
              <w:pStyle w:val="TimesNewRoman"/>
              <w:wordWrap/>
              <w:spacing w:before="100" w:beforeAutospacing="1" w:after="100" w:afterAutospacing="1" w:line="240" w:lineRule="auto"/>
              <w:jc w:val="left"/>
              <w:rPr>
                <w:rFonts w:ascii="Arial" w:hAnsi="Arial" w:cs="Arial"/>
                <w:color w:val="000000" w:themeColor="text1"/>
                <w:sz w:val="20"/>
                <w:szCs w:val="22"/>
              </w:rPr>
            </w:pPr>
          </w:p>
        </w:tc>
        <w:tc>
          <w:tcPr>
            <w:tcW w:w="33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0D85" w:rsidRPr="00B35099" w:rsidRDefault="00960D85" w:rsidP="00B35099">
            <w:pPr>
              <w:wordWrap/>
              <w:adjustRightInd w:val="0"/>
              <w:snapToGrid w:val="0"/>
              <w:spacing w:after="100" w:afterAutospacing="1"/>
              <w:contextualSpacing/>
              <w:jc w:val="center"/>
              <w:rPr>
                <w:rFonts w:ascii="Arial" w:hAnsi="Arial" w:cs="Arial"/>
                <w:color w:val="000000" w:themeColor="text1"/>
              </w:rPr>
            </w:pPr>
            <w:r w:rsidRPr="00B35099">
              <w:rPr>
                <w:rFonts w:ascii="Arial" w:hAnsi="Arial" w:cs="Arial"/>
                <w:color w:val="000000" w:themeColor="text1"/>
              </w:rPr>
              <w:t xml:space="preserve">Univariate </w:t>
            </w:r>
          </w:p>
          <w:p w:rsidR="00960D85" w:rsidRPr="00B35099" w:rsidRDefault="00960D85" w:rsidP="00B35099">
            <w:pPr>
              <w:wordWrap/>
              <w:adjustRightInd w:val="0"/>
              <w:snapToGrid w:val="0"/>
              <w:spacing w:after="100" w:afterAutospacing="1"/>
              <w:contextualSpacing/>
              <w:jc w:val="center"/>
              <w:rPr>
                <w:rFonts w:ascii="Arial" w:hAnsi="Arial" w:cs="Arial"/>
                <w:color w:val="000000" w:themeColor="text1"/>
              </w:rPr>
            </w:pPr>
            <w:r w:rsidRPr="00B35099">
              <w:rPr>
                <w:rFonts w:ascii="Arial" w:hAnsi="Arial" w:cs="Arial"/>
                <w:color w:val="000000" w:themeColor="text1"/>
              </w:rPr>
              <w:t>Hazard ratio ( 95% CI)</w:t>
            </w:r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</w:tcBorders>
          </w:tcPr>
          <w:p w:rsidR="00960D85" w:rsidRPr="00B35099" w:rsidRDefault="00960D85" w:rsidP="00B35099">
            <w:pPr>
              <w:wordWrap/>
              <w:adjustRightInd w:val="0"/>
              <w:snapToGrid w:val="0"/>
              <w:spacing w:after="100" w:afterAutospacing="1"/>
              <w:contextualSpacing/>
              <w:jc w:val="center"/>
              <w:rPr>
                <w:rFonts w:ascii="Arial" w:eastAsia="굴림" w:hAnsi="Arial" w:cs="Arial"/>
                <w:color w:val="000000" w:themeColor="text1"/>
              </w:rPr>
            </w:pPr>
            <w:r w:rsidRPr="00B35099">
              <w:rPr>
                <w:rFonts w:ascii="Arial" w:eastAsia="굴림" w:hAnsi="Arial" w:cs="Arial"/>
                <w:color w:val="000000" w:themeColor="text1"/>
              </w:rPr>
              <w:t>p-value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0D85" w:rsidRPr="00B35099" w:rsidRDefault="00960D85" w:rsidP="00B35099">
            <w:pPr>
              <w:wordWrap/>
              <w:adjustRightInd w:val="0"/>
              <w:snapToGrid w:val="0"/>
              <w:spacing w:after="100" w:afterAutospacing="1"/>
              <w:contextualSpacing/>
              <w:jc w:val="center"/>
              <w:rPr>
                <w:rFonts w:ascii="Arial" w:hAnsi="Arial" w:cs="Arial"/>
                <w:color w:val="000000" w:themeColor="text1"/>
              </w:rPr>
            </w:pPr>
            <w:r w:rsidRPr="00B35099">
              <w:rPr>
                <w:rFonts w:ascii="Arial" w:hAnsi="Arial" w:cs="Arial"/>
                <w:color w:val="000000" w:themeColor="text1"/>
              </w:rPr>
              <w:t xml:space="preserve">Multivariate </w:t>
            </w:r>
          </w:p>
          <w:p w:rsidR="00960D85" w:rsidRPr="00B35099" w:rsidRDefault="00960D85" w:rsidP="00B35099">
            <w:pPr>
              <w:wordWrap/>
              <w:adjustRightInd w:val="0"/>
              <w:snapToGrid w:val="0"/>
              <w:spacing w:after="100" w:afterAutospacing="1"/>
              <w:contextualSpacing/>
              <w:jc w:val="center"/>
              <w:rPr>
                <w:rFonts w:ascii="Arial" w:hAnsi="Arial" w:cs="Arial"/>
                <w:color w:val="000000" w:themeColor="text1"/>
              </w:rPr>
            </w:pPr>
            <w:r w:rsidRPr="00B35099">
              <w:rPr>
                <w:rFonts w:ascii="Arial" w:hAnsi="Arial" w:cs="Arial"/>
                <w:color w:val="000000" w:themeColor="text1"/>
              </w:rPr>
              <w:t>Hazard ratio ( 95% CI)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:rsidR="00960D85" w:rsidRPr="00B35099" w:rsidRDefault="00960D85" w:rsidP="00B35099">
            <w:pPr>
              <w:wordWrap/>
              <w:adjustRightInd w:val="0"/>
              <w:spacing w:after="100" w:afterAutospacing="1"/>
              <w:jc w:val="center"/>
              <w:rPr>
                <w:rFonts w:ascii="Arial" w:eastAsia="굴림" w:hAnsi="Arial" w:cs="Arial"/>
                <w:color w:val="000000" w:themeColor="text1"/>
              </w:rPr>
            </w:pPr>
            <w:r w:rsidRPr="00B35099">
              <w:rPr>
                <w:rFonts w:ascii="Arial" w:eastAsia="굴림" w:hAnsi="Arial" w:cs="Arial"/>
                <w:color w:val="000000" w:themeColor="text1"/>
              </w:rPr>
              <w:t>p-value</w:t>
            </w:r>
          </w:p>
        </w:tc>
      </w:tr>
      <w:tr w:rsidR="003F09D8" w:rsidRPr="00B35099" w:rsidTr="00960D85">
        <w:trPr>
          <w:trHeight w:val="283"/>
        </w:trPr>
        <w:tc>
          <w:tcPr>
            <w:tcW w:w="3616" w:type="dxa"/>
            <w:tcBorders>
              <w:top w:val="nil"/>
              <w:bottom w:val="nil"/>
            </w:tcBorders>
            <w:vAlign w:val="center"/>
          </w:tcPr>
          <w:p w:rsidR="003F09D8" w:rsidRPr="00B35099" w:rsidRDefault="003F09D8" w:rsidP="00B35099">
            <w:pPr>
              <w:widowControl/>
              <w:wordWrap/>
              <w:autoSpaceDE/>
              <w:autoSpaceDN/>
              <w:spacing w:before="0" w:beforeAutospacing="0"/>
              <w:jc w:val="left"/>
              <w:rPr>
                <w:rFonts w:ascii="Arial" w:eastAsia="맑은 고딕" w:hAnsi="Arial" w:cs="Arial"/>
                <w:color w:val="000000"/>
                <w:kern w:val="0"/>
              </w:rPr>
            </w:pPr>
            <w:r w:rsidRPr="00B35099">
              <w:rPr>
                <w:rFonts w:ascii="Arial" w:eastAsia="맑은 고딕" w:hAnsi="Arial" w:cs="Arial"/>
                <w:color w:val="000000"/>
                <w:kern w:val="0"/>
              </w:rPr>
              <w:t>Age (years)</w:t>
            </w:r>
          </w:p>
        </w:tc>
        <w:tc>
          <w:tcPr>
            <w:tcW w:w="3331" w:type="dxa"/>
            <w:tcBorders>
              <w:top w:val="nil"/>
              <w:bottom w:val="nil"/>
            </w:tcBorders>
            <w:vAlign w:val="center"/>
          </w:tcPr>
          <w:p w:rsidR="003F09D8" w:rsidRPr="00301EF9" w:rsidRDefault="003F09D8" w:rsidP="006A2B0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1.076 (1.07</w:t>
            </w:r>
            <w:r w:rsidR="00C23972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0 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-</w:t>
            </w:r>
            <w:r w:rsidR="00C23972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 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1.082)</w:t>
            </w:r>
          </w:p>
        </w:tc>
        <w:tc>
          <w:tcPr>
            <w:tcW w:w="1842" w:type="dxa"/>
            <w:tcBorders>
              <w:top w:val="nil"/>
              <w:bottom w:val="nil"/>
            </w:tcBorders>
            <w:vAlign w:val="center"/>
          </w:tcPr>
          <w:p w:rsidR="003F09D8" w:rsidRPr="00301EF9" w:rsidRDefault="003F09D8" w:rsidP="006A2B09">
            <w:pPr>
              <w:wordWrap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&lt;0</w:t>
            </w:r>
            <w:r w:rsidR="00B35099" w:rsidRPr="00301EF9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.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001</w:t>
            </w:r>
          </w:p>
        </w:tc>
        <w:tc>
          <w:tcPr>
            <w:tcW w:w="2977" w:type="dxa"/>
            <w:tcBorders>
              <w:top w:val="nil"/>
              <w:bottom w:val="nil"/>
            </w:tcBorders>
            <w:vAlign w:val="center"/>
          </w:tcPr>
          <w:p w:rsidR="003F09D8" w:rsidRPr="00301EF9" w:rsidRDefault="003F09D8" w:rsidP="006A2B09">
            <w:pPr>
              <w:wordWrap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1.084 (1.077</w:t>
            </w:r>
            <w:r w:rsidR="00C23972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 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-</w:t>
            </w:r>
            <w:r w:rsidR="00C23972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 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1.091)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3F09D8" w:rsidRPr="00301EF9" w:rsidRDefault="003F09D8" w:rsidP="006A2B09">
            <w:pPr>
              <w:wordWrap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&lt;0</w:t>
            </w:r>
            <w:r w:rsidR="00B35099" w:rsidRPr="00301EF9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.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001</w:t>
            </w:r>
          </w:p>
        </w:tc>
      </w:tr>
      <w:tr w:rsidR="00B35099" w:rsidRPr="00B35099" w:rsidTr="00960D85">
        <w:trPr>
          <w:trHeight w:val="283"/>
        </w:trPr>
        <w:tc>
          <w:tcPr>
            <w:tcW w:w="3616" w:type="dxa"/>
            <w:tcBorders>
              <w:top w:val="nil"/>
              <w:bottom w:val="nil"/>
            </w:tcBorders>
            <w:vAlign w:val="center"/>
          </w:tcPr>
          <w:p w:rsidR="00B35099" w:rsidRPr="00B35099" w:rsidRDefault="00B35099" w:rsidP="00B35099">
            <w:pPr>
              <w:widowControl/>
              <w:wordWrap/>
              <w:autoSpaceDE/>
              <w:autoSpaceDN/>
              <w:spacing w:before="0" w:beforeAutospacing="0"/>
              <w:jc w:val="left"/>
              <w:rPr>
                <w:rFonts w:ascii="Arial" w:eastAsia="맑은 고딕" w:hAnsi="Arial" w:cs="Arial"/>
                <w:color w:val="000000"/>
                <w:kern w:val="0"/>
              </w:rPr>
            </w:pPr>
            <w:r w:rsidRPr="00B35099">
              <w:rPr>
                <w:rFonts w:ascii="Arial" w:eastAsia="맑은 고딕" w:hAnsi="Arial" w:cs="Arial"/>
                <w:color w:val="000000"/>
                <w:kern w:val="0"/>
              </w:rPr>
              <w:t>Male (vs female)</w:t>
            </w:r>
          </w:p>
        </w:tc>
        <w:tc>
          <w:tcPr>
            <w:tcW w:w="3331" w:type="dxa"/>
            <w:tcBorders>
              <w:top w:val="nil"/>
              <w:bottom w:val="nil"/>
            </w:tcBorders>
            <w:vAlign w:val="center"/>
          </w:tcPr>
          <w:p w:rsidR="00B35099" w:rsidRPr="00301EF9" w:rsidRDefault="00B35099" w:rsidP="006A2B0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4.123 (3.527-</w:t>
            </w:r>
            <w:r w:rsidR="00C23972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 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4.819)</w:t>
            </w:r>
          </w:p>
        </w:tc>
        <w:tc>
          <w:tcPr>
            <w:tcW w:w="1842" w:type="dxa"/>
            <w:tcBorders>
              <w:top w:val="nil"/>
              <w:bottom w:val="nil"/>
            </w:tcBorders>
            <w:vAlign w:val="center"/>
          </w:tcPr>
          <w:p w:rsidR="00B35099" w:rsidRPr="00301EF9" w:rsidRDefault="00B35099" w:rsidP="006A2B09">
            <w:pPr>
              <w:wordWrap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&lt;0</w:t>
            </w:r>
            <w:r w:rsidRPr="00301EF9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.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001</w:t>
            </w:r>
          </w:p>
        </w:tc>
        <w:tc>
          <w:tcPr>
            <w:tcW w:w="2977" w:type="dxa"/>
            <w:tcBorders>
              <w:top w:val="nil"/>
              <w:bottom w:val="nil"/>
            </w:tcBorders>
            <w:vAlign w:val="center"/>
          </w:tcPr>
          <w:p w:rsidR="00B35099" w:rsidRPr="00301EF9" w:rsidRDefault="00B35099" w:rsidP="00C23972">
            <w:pPr>
              <w:wordWrap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3.599 (3.02</w:t>
            </w:r>
            <w:r w:rsidR="00C23972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0 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-</w:t>
            </w:r>
            <w:r w:rsidR="00C23972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 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4.288)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B35099" w:rsidRPr="00301EF9" w:rsidRDefault="00B35099" w:rsidP="006A2B0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&lt;0</w:t>
            </w:r>
            <w:r w:rsidRPr="00301EF9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.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001</w:t>
            </w:r>
          </w:p>
        </w:tc>
      </w:tr>
      <w:tr w:rsidR="00994B4C" w:rsidRPr="00B35099" w:rsidTr="00960D85">
        <w:trPr>
          <w:trHeight w:val="283"/>
        </w:trPr>
        <w:tc>
          <w:tcPr>
            <w:tcW w:w="3616" w:type="dxa"/>
            <w:tcBorders>
              <w:top w:val="nil"/>
              <w:bottom w:val="nil"/>
            </w:tcBorders>
          </w:tcPr>
          <w:p w:rsidR="00994B4C" w:rsidRPr="00B35099" w:rsidRDefault="00994B4C" w:rsidP="00B35099">
            <w:pPr>
              <w:wordWrap/>
              <w:adjustRightInd w:val="0"/>
              <w:snapToGrid w:val="0"/>
              <w:spacing w:before="0" w:beforeAutospacing="0"/>
              <w:contextualSpacing/>
              <w:jc w:val="left"/>
              <w:rPr>
                <w:rFonts w:ascii="Arial" w:hAnsi="Arial" w:cs="Arial"/>
                <w:color w:val="000000" w:themeColor="text1"/>
              </w:rPr>
            </w:pPr>
            <w:r w:rsidRPr="00B35099">
              <w:rPr>
                <w:rFonts w:ascii="Arial" w:hAnsi="Arial" w:cs="Arial"/>
                <w:color w:val="000000" w:themeColor="text1"/>
                <w:szCs w:val="20"/>
              </w:rPr>
              <w:t xml:space="preserve">BMI </w:t>
            </w:r>
            <w:r w:rsidRPr="00B35099">
              <w:rPr>
                <w:rFonts w:ascii="Arial" w:hAnsi="Arial" w:cs="Arial"/>
                <w:kern w:val="0"/>
                <w:szCs w:val="20"/>
              </w:rPr>
              <w:t>(kg/m</w:t>
            </w:r>
            <w:r w:rsidRPr="00B35099">
              <w:rPr>
                <w:rFonts w:ascii="Arial" w:hAnsi="Arial" w:cs="Arial"/>
                <w:kern w:val="0"/>
                <w:szCs w:val="20"/>
                <w:vertAlign w:val="superscript"/>
              </w:rPr>
              <w:t>2</w:t>
            </w:r>
            <w:r w:rsidRPr="00B35099">
              <w:rPr>
                <w:rFonts w:ascii="Arial" w:hAnsi="Arial" w:cs="Arial"/>
                <w:kern w:val="0"/>
                <w:szCs w:val="18"/>
              </w:rPr>
              <w:t>)</w:t>
            </w:r>
          </w:p>
        </w:tc>
        <w:tc>
          <w:tcPr>
            <w:tcW w:w="3331" w:type="dxa"/>
            <w:tcBorders>
              <w:top w:val="nil"/>
              <w:bottom w:val="nil"/>
            </w:tcBorders>
            <w:vAlign w:val="center"/>
          </w:tcPr>
          <w:p w:rsidR="00994B4C" w:rsidRPr="00301EF9" w:rsidRDefault="00994B4C" w:rsidP="006A2B0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842" w:type="dxa"/>
            <w:tcBorders>
              <w:top w:val="nil"/>
              <w:bottom w:val="nil"/>
            </w:tcBorders>
            <w:vAlign w:val="center"/>
          </w:tcPr>
          <w:p w:rsidR="00994B4C" w:rsidRPr="00301EF9" w:rsidRDefault="00994B4C" w:rsidP="006A2B09">
            <w:pPr>
              <w:wordWrap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&lt;0</w:t>
            </w:r>
            <w:r w:rsidR="00B35099" w:rsidRPr="00301EF9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.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001</w:t>
            </w:r>
          </w:p>
        </w:tc>
        <w:tc>
          <w:tcPr>
            <w:tcW w:w="2977" w:type="dxa"/>
            <w:tcBorders>
              <w:top w:val="nil"/>
              <w:bottom w:val="nil"/>
            </w:tcBorders>
            <w:vAlign w:val="center"/>
          </w:tcPr>
          <w:p w:rsidR="00994B4C" w:rsidRPr="00301EF9" w:rsidRDefault="00994B4C" w:rsidP="006A2B09">
            <w:pPr>
              <w:wordWrap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994B4C" w:rsidRPr="00301EF9" w:rsidRDefault="00994B4C" w:rsidP="006A2B09">
            <w:pPr>
              <w:wordWrap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&lt;0</w:t>
            </w:r>
            <w:r w:rsidR="00B35099" w:rsidRPr="00301EF9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.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001</w:t>
            </w:r>
          </w:p>
        </w:tc>
      </w:tr>
      <w:tr w:rsidR="00C35EF9" w:rsidRPr="00B35099" w:rsidTr="00960D85">
        <w:trPr>
          <w:trHeight w:val="283"/>
        </w:trPr>
        <w:tc>
          <w:tcPr>
            <w:tcW w:w="3616" w:type="dxa"/>
            <w:tcBorders>
              <w:top w:val="nil"/>
              <w:bottom w:val="nil"/>
            </w:tcBorders>
            <w:vAlign w:val="center"/>
          </w:tcPr>
          <w:p w:rsidR="00C35EF9" w:rsidRPr="00F62231" w:rsidRDefault="00C35EF9" w:rsidP="00C35EF9">
            <w:pPr>
              <w:widowControl/>
              <w:wordWrap/>
              <w:autoSpaceDE/>
              <w:autoSpaceDN/>
              <w:spacing w:before="0" w:beforeAutospacing="0"/>
              <w:jc w:val="left"/>
              <w:rPr>
                <w:rFonts w:ascii="Arial" w:eastAsia="맑은 고딕" w:hAnsi="Arial" w:cs="Arial"/>
                <w:color w:val="000000"/>
                <w:kern w:val="0"/>
              </w:rPr>
            </w:pPr>
            <w:r w:rsidRPr="00F62231">
              <w:rPr>
                <w:rFonts w:ascii="Arial" w:eastAsia="맑은 고딕" w:hAnsi="Arial" w:cs="Arial"/>
                <w:color w:val="000000"/>
                <w:kern w:val="0"/>
              </w:rPr>
              <w:t xml:space="preserve">  &lt;20</w:t>
            </w:r>
          </w:p>
        </w:tc>
        <w:tc>
          <w:tcPr>
            <w:tcW w:w="3331" w:type="dxa"/>
            <w:tcBorders>
              <w:top w:val="nil"/>
              <w:bottom w:val="nil"/>
            </w:tcBorders>
            <w:vAlign w:val="center"/>
          </w:tcPr>
          <w:p w:rsidR="00C35EF9" w:rsidRPr="00C35EF9" w:rsidRDefault="00C35EF9" w:rsidP="00C35EF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</w:pP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2.062</w:t>
            </w:r>
            <w:r w:rsidR="00AA7237"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  <w:t xml:space="preserve"> </w:t>
            </w: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(1.745</w:t>
            </w:r>
            <w:r w:rsidR="00AA7237"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  <w:t xml:space="preserve"> </w:t>
            </w: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-</w:t>
            </w:r>
            <w:r w:rsidR="00AA7237"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  <w:t xml:space="preserve"> </w:t>
            </w: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2.436)</w:t>
            </w:r>
          </w:p>
        </w:tc>
        <w:tc>
          <w:tcPr>
            <w:tcW w:w="1842" w:type="dxa"/>
            <w:tcBorders>
              <w:top w:val="nil"/>
              <w:bottom w:val="nil"/>
            </w:tcBorders>
            <w:vAlign w:val="center"/>
          </w:tcPr>
          <w:p w:rsidR="00C35EF9" w:rsidRPr="00D77E91" w:rsidRDefault="00C35EF9" w:rsidP="00C35EF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  <w:highlight w:val="yellow"/>
              </w:rPr>
            </w:pPr>
          </w:p>
        </w:tc>
        <w:tc>
          <w:tcPr>
            <w:tcW w:w="2977" w:type="dxa"/>
            <w:tcBorders>
              <w:top w:val="nil"/>
              <w:bottom w:val="nil"/>
            </w:tcBorders>
            <w:vAlign w:val="center"/>
          </w:tcPr>
          <w:p w:rsidR="00C35EF9" w:rsidRPr="00C35EF9" w:rsidRDefault="00C35EF9" w:rsidP="00C35EF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</w:pP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1.605</w:t>
            </w:r>
            <w:r w:rsidR="00AA7237"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  <w:t xml:space="preserve"> </w:t>
            </w: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(1.353</w:t>
            </w:r>
            <w:r w:rsidR="00AA7237"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  <w:t xml:space="preserve"> </w:t>
            </w: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-</w:t>
            </w:r>
            <w:r w:rsidR="00AA7237"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  <w:t xml:space="preserve"> </w:t>
            </w: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1.904)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C35EF9" w:rsidRPr="00301EF9" w:rsidRDefault="00C35EF9" w:rsidP="00C35EF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</w:tr>
      <w:tr w:rsidR="000B7C52" w:rsidRPr="00B35099" w:rsidTr="00960D85">
        <w:trPr>
          <w:trHeight w:val="283"/>
        </w:trPr>
        <w:tc>
          <w:tcPr>
            <w:tcW w:w="3616" w:type="dxa"/>
            <w:tcBorders>
              <w:top w:val="nil"/>
              <w:bottom w:val="nil"/>
            </w:tcBorders>
            <w:vAlign w:val="center"/>
          </w:tcPr>
          <w:p w:rsidR="000B7C52" w:rsidRPr="00F62231" w:rsidRDefault="000B7C52" w:rsidP="000B7C52">
            <w:pPr>
              <w:widowControl/>
              <w:wordWrap/>
              <w:autoSpaceDE/>
              <w:autoSpaceDN/>
              <w:spacing w:before="0" w:beforeAutospacing="0"/>
              <w:jc w:val="left"/>
              <w:rPr>
                <w:rFonts w:ascii="Arial" w:eastAsia="맑은 고딕" w:hAnsi="Arial" w:cs="Arial"/>
                <w:color w:val="000000"/>
                <w:kern w:val="0"/>
              </w:rPr>
            </w:pPr>
            <w:r w:rsidRPr="00F62231">
              <w:rPr>
                <w:rFonts w:ascii="Arial" w:eastAsia="맑은 고딕" w:hAnsi="Arial" w:cs="Arial"/>
                <w:color w:val="000000"/>
                <w:kern w:val="0"/>
              </w:rPr>
              <w:t xml:space="preserve">  20 </w:t>
            </w:r>
            <w:r w:rsidRPr="00F62231">
              <w:rPr>
                <w:rFonts w:ascii="돋움" w:eastAsia="돋움" w:hAnsi="돋움" w:cs="Arial" w:hint="eastAsia"/>
                <w:color w:val="000000"/>
                <w:kern w:val="0"/>
              </w:rPr>
              <w:t>≤</w:t>
            </w:r>
            <w:r w:rsidRPr="00F62231">
              <w:rPr>
                <w:rFonts w:ascii="Arial" w:eastAsia="맑은 고딕" w:hAnsi="Arial" w:cs="Arial"/>
                <w:color w:val="000000"/>
                <w:kern w:val="0"/>
              </w:rPr>
              <w:t xml:space="preserve"> &lt;25</w:t>
            </w:r>
          </w:p>
        </w:tc>
        <w:tc>
          <w:tcPr>
            <w:tcW w:w="3331" w:type="dxa"/>
            <w:tcBorders>
              <w:top w:val="nil"/>
              <w:bottom w:val="nil"/>
            </w:tcBorders>
            <w:vAlign w:val="center"/>
          </w:tcPr>
          <w:p w:rsidR="000B7C52" w:rsidRPr="00C35EF9" w:rsidRDefault="000B7C52" w:rsidP="000B7C52">
            <w:pPr>
              <w:jc w:val="center"/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Reference</w:t>
            </w:r>
          </w:p>
        </w:tc>
        <w:tc>
          <w:tcPr>
            <w:tcW w:w="1842" w:type="dxa"/>
            <w:tcBorders>
              <w:top w:val="nil"/>
              <w:bottom w:val="nil"/>
            </w:tcBorders>
            <w:vAlign w:val="center"/>
          </w:tcPr>
          <w:p w:rsidR="000B7C52" w:rsidRPr="00D77E91" w:rsidRDefault="000B7C52" w:rsidP="000B7C52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  <w:highlight w:val="yellow"/>
              </w:rPr>
            </w:pPr>
          </w:p>
        </w:tc>
        <w:tc>
          <w:tcPr>
            <w:tcW w:w="2977" w:type="dxa"/>
            <w:tcBorders>
              <w:top w:val="nil"/>
              <w:bottom w:val="nil"/>
            </w:tcBorders>
            <w:vAlign w:val="center"/>
          </w:tcPr>
          <w:p w:rsidR="000B7C52" w:rsidRPr="00C35EF9" w:rsidRDefault="000B7C52" w:rsidP="000B7C52">
            <w:pPr>
              <w:jc w:val="center"/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Reference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0B7C52" w:rsidRPr="00301EF9" w:rsidRDefault="000B7C52" w:rsidP="000B7C52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</w:tr>
      <w:tr w:rsidR="00C35EF9" w:rsidRPr="00B35099" w:rsidTr="00960D85">
        <w:trPr>
          <w:trHeight w:val="283"/>
        </w:trPr>
        <w:tc>
          <w:tcPr>
            <w:tcW w:w="3616" w:type="dxa"/>
            <w:tcBorders>
              <w:top w:val="nil"/>
              <w:bottom w:val="nil"/>
            </w:tcBorders>
            <w:vAlign w:val="center"/>
          </w:tcPr>
          <w:p w:rsidR="00C35EF9" w:rsidRPr="00F62231" w:rsidRDefault="00C35EF9" w:rsidP="00C35EF9">
            <w:pPr>
              <w:widowControl/>
              <w:wordWrap/>
              <w:autoSpaceDE/>
              <w:autoSpaceDN/>
              <w:spacing w:before="0" w:beforeAutospacing="0"/>
              <w:jc w:val="left"/>
              <w:rPr>
                <w:rFonts w:ascii="Arial" w:eastAsia="맑은 고딕" w:hAnsi="Arial" w:cs="Arial"/>
                <w:color w:val="000000"/>
                <w:kern w:val="0"/>
              </w:rPr>
            </w:pPr>
            <w:r w:rsidRPr="00F62231">
              <w:rPr>
                <w:rFonts w:ascii="Arial" w:eastAsia="맑은 고딕" w:hAnsi="Arial" w:cs="Arial"/>
                <w:color w:val="000000"/>
                <w:kern w:val="0"/>
              </w:rPr>
              <w:t xml:space="preserve">  25 </w:t>
            </w:r>
            <w:r w:rsidRPr="00F62231">
              <w:rPr>
                <w:rFonts w:ascii="돋움" w:eastAsia="돋움" w:hAnsi="돋움" w:cs="Arial" w:hint="eastAsia"/>
                <w:color w:val="000000"/>
                <w:kern w:val="0"/>
              </w:rPr>
              <w:t>≤</w:t>
            </w:r>
            <w:r w:rsidRPr="00F62231">
              <w:rPr>
                <w:rFonts w:ascii="Arial" w:eastAsia="맑은 고딕" w:hAnsi="Arial" w:cs="Arial"/>
                <w:color w:val="000000"/>
                <w:kern w:val="0"/>
              </w:rPr>
              <w:t xml:space="preserve"> &lt;30</w:t>
            </w:r>
          </w:p>
        </w:tc>
        <w:tc>
          <w:tcPr>
            <w:tcW w:w="3331" w:type="dxa"/>
            <w:tcBorders>
              <w:top w:val="nil"/>
              <w:bottom w:val="nil"/>
            </w:tcBorders>
            <w:vAlign w:val="center"/>
          </w:tcPr>
          <w:p w:rsidR="00C35EF9" w:rsidRPr="00C35EF9" w:rsidRDefault="00C35EF9" w:rsidP="00C35EF9">
            <w:pPr>
              <w:jc w:val="center"/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</w:pP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0.732</w:t>
            </w:r>
            <w:r w:rsidR="00AA7237"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  <w:t xml:space="preserve"> </w:t>
            </w: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(0.513</w:t>
            </w:r>
            <w:r w:rsidR="00AA7237"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  <w:t xml:space="preserve"> </w:t>
            </w: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-</w:t>
            </w:r>
            <w:r w:rsidR="00AA7237"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  <w:t xml:space="preserve"> </w:t>
            </w: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1.045)</w:t>
            </w:r>
          </w:p>
        </w:tc>
        <w:tc>
          <w:tcPr>
            <w:tcW w:w="1842" w:type="dxa"/>
            <w:tcBorders>
              <w:top w:val="nil"/>
              <w:bottom w:val="nil"/>
            </w:tcBorders>
            <w:vAlign w:val="center"/>
          </w:tcPr>
          <w:p w:rsidR="00C35EF9" w:rsidRPr="00D77E91" w:rsidRDefault="00C35EF9" w:rsidP="00C35EF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  <w:highlight w:val="yellow"/>
              </w:rPr>
            </w:pPr>
          </w:p>
        </w:tc>
        <w:tc>
          <w:tcPr>
            <w:tcW w:w="2977" w:type="dxa"/>
            <w:tcBorders>
              <w:top w:val="nil"/>
              <w:bottom w:val="nil"/>
            </w:tcBorders>
            <w:vAlign w:val="center"/>
          </w:tcPr>
          <w:p w:rsidR="00C35EF9" w:rsidRPr="00C35EF9" w:rsidRDefault="00C35EF9" w:rsidP="00C35EF9">
            <w:pPr>
              <w:jc w:val="center"/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</w:pP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0.785</w:t>
            </w:r>
            <w:r w:rsidR="00AA7237"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  <w:t xml:space="preserve"> </w:t>
            </w: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(0.544</w:t>
            </w:r>
            <w:r w:rsidR="00AA7237"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  <w:t xml:space="preserve"> </w:t>
            </w: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-</w:t>
            </w:r>
            <w:r w:rsidR="00AA7237"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  <w:t xml:space="preserve"> </w:t>
            </w: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1.133)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C35EF9" w:rsidRPr="00301EF9" w:rsidRDefault="00C35EF9" w:rsidP="00C35EF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</w:tr>
      <w:tr w:rsidR="00C35EF9" w:rsidRPr="00B35099" w:rsidTr="00960D85">
        <w:trPr>
          <w:trHeight w:val="283"/>
        </w:trPr>
        <w:tc>
          <w:tcPr>
            <w:tcW w:w="3616" w:type="dxa"/>
            <w:tcBorders>
              <w:top w:val="nil"/>
              <w:bottom w:val="nil"/>
            </w:tcBorders>
            <w:vAlign w:val="center"/>
          </w:tcPr>
          <w:p w:rsidR="00C35EF9" w:rsidRPr="00F62231" w:rsidRDefault="00C35EF9" w:rsidP="00C35EF9">
            <w:pPr>
              <w:widowControl/>
              <w:wordWrap/>
              <w:autoSpaceDE/>
              <w:autoSpaceDN/>
              <w:spacing w:before="0" w:beforeAutospacing="0"/>
              <w:jc w:val="left"/>
              <w:rPr>
                <w:rFonts w:ascii="Arial" w:eastAsia="맑은 고딕" w:hAnsi="Arial" w:cs="Arial"/>
                <w:color w:val="000000"/>
                <w:kern w:val="0"/>
              </w:rPr>
            </w:pPr>
            <w:r w:rsidRPr="00F62231">
              <w:rPr>
                <w:rFonts w:ascii="Arial" w:eastAsia="맑은 고딕" w:hAnsi="Arial" w:cs="Arial"/>
                <w:color w:val="000000"/>
                <w:kern w:val="0"/>
              </w:rPr>
              <w:t xml:space="preserve">  30 </w:t>
            </w:r>
            <w:r w:rsidRPr="00F62231">
              <w:rPr>
                <w:rFonts w:ascii="돋움" w:eastAsia="돋움" w:hAnsi="돋움" w:cs="Arial" w:hint="eastAsia"/>
                <w:color w:val="000000"/>
                <w:kern w:val="0"/>
              </w:rPr>
              <w:t>≤</w:t>
            </w:r>
          </w:p>
        </w:tc>
        <w:tc>
          <w:tcPr>
            <w:tcW w:w="3331" w:type="dxa"/>
            <w:tcBorders>
              <w:top w:val="nil"/>
              <w:bottom w:val="nil"/>
            </w:tcBorders>
            <w:vAlign w:val="center"/>
          </w:tcPr>
          <w:p w:rsidR="00C35EF9" w:rsidRPr="00C35EF9" w:rsidRDefault="00C35EF9" w:rsidP="00C35EF9">
            <w:pPr>
              <w:jc w:val="center"/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</w:pP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0.336</w:t>
            </w:r>
            <w:r w:rsidR="00AA7237"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  <w:t xml:space="preserve"> </w:t>
            </w: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(0.155-0.731)</w:t>
            </w:r>
          </w:p>
        </w:tc>
        <w:tc>
          <w:tcPr>
            <w:tcW w:w="1842" w:type="dxa"/>
            <w:tcBorders>
              <w:top w:val="nil"/>
              <w:bottom w:val="nil"/>
            </w:tcBorders>
            <w:vAlign w:val="center"/>
          </w:tcPr>
          <w:p w:rsidR="00C35EF9" w:rsidRPr="00D77E91" w:rsidRDefault="00C35EF9" w:rsidP="00C35EF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  <w:highlight w:val="yellow"/>
              </w:rPr>
            </w:pPr>
          </w:p>
        </w:tc>
        <w:tc>
          <w:tcPr>
            <w:tcW w:w="2977" w:type="dxa"/>
            <w:tcBorders>
              <w:top w:val="nil"/>
              <w:bottom w:val="nil"/>
            </w:tcBorders>
            <w:vAlign w:val="center"/>
          </w:tcPr>
          <w:p w:rsidR="00C35EF9" w:rsidRPr="00C35EF9" w:rsidRDefault="00C35EF9" w:rsidP="00C35EF9">
            <w:pPr>
              <w:jc w:val="center"/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</w:pP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0.446</w:t>
            </w:r>
            <w:r w:rsidR="00AA7237"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  <w:t xml:space="preserve"> </w:t>
            </w: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(0.204</w:t>
            </w:r>
            <w:r w:rsidR="00AA7237"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  <w:t xml:space="preserve"> </w:t>
            </w: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-</w:t>
            </w:r>
            <w:r w:rsidR="00AA7237"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  <w:t xml:space="preserve"> </w:t>
            </w: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0.977)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C35EF9" w:rsidRPr="00301EF9" w:rsidRDefault="00C35EF9" w:rsidP="00C35EF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</w:tr>
      <w:tr w:rsidR="00B35099" w:rsidRPr="00B35099" w:rsidTr="00960D85">
        <w:trPr>
          <w:trHeight w:val="283"/>
        </w:trPr>
        <w:tc>
          <w:tcPr>
            <w:tcW w:w="3616" w:type="dxa"/>
            <w:tcBorders>
              <w:top w:val="nil"/>
              <w:bottom w:val="nil"/>
            </w:tcBorders>
          </w:tcPr>
          <w:p w:rsidR="00B35099" w:rsidRPr="00F62231" w:rsidRDefault="00B35099" w:rsidP="00B35099">
            <w:pPr>
              <w:wordWrap/>
              <w:adjustRightInd w:val="0"/>
              <w:snapToGrid w:val="0"/>
              <w:spacing w:before="0" w:beforeAutospacing="0"/>
              <w:ind w:firstLineChars="50" w:firstLine="100"/>
              <w:contextualSpacing/>
              <w:jc w:val="left"/>
              <w:rPr>
                <w:rFonts w:ascii="Arial" w:hAnsi="Arial" w:cs="Arial"/>
                <w:color w:val="000000" w:themeColor="text1"/>
              </w:rPr>
            </w:pPr>
            <w:r w:rsidRPr="00F62231">
              <w:rPr>
                <w:rFonts w:ascii="Arial" w:hAnsi="Arial" w:cs="Arial"/>
                <w:bCs/>
                <w:color w:val="000000" w:themeColor="text1"/>
                <w:kern w:val="0"/>
              </w:rPr>
              <w:t>History of hypertension</w:t>
            </w:r>
          </w:p>
        </w:tc>
        <w:tc>
          <w:tcPr>
            <w:tcW w:w="3331" w:type="dxa"/>
            <w:tcBorders>
              <w:top w:val="nil"/>
              <w:bottom w:val="nil"/>
            </w:tcBorders>
            <w:vAlign w:val="center"/>
          </w:tcPr>
          <w:p w:rsidR="00B35099" w:rsidRPr="00301EF9" w:rsidRDefault="00B35099" w:rsidP="00C23972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1.4</w:t>
            </w:r>
            <w:r w:rsidR="00C23972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0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 xml:space="preserve"> (1.16</w:t>
            </w:r>
            <w:r w:rsidR="00C23972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0 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-</w:t>
            </w:r>
            <w:r w:rsidR="00C23972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 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1.688)</w:t>
            </w:r>
          </w:p>
        </w:tc>
        <w:tc>
          <w:tcPr>
            <w:tcW w:w="1842" w:type="dxa"/>
            <w:tcBorders>
              <w:top w:val="nil"/>
              <w:bottom w:val="nil"/>
            </w:tcBorders>
            <w:vAlign w:val="center"/>
          </w:tcPr>
          <w:p w:rsidR="00B35099" w:rsidRPr="00301EF9" w:rsidRDefault="00B35099" w:rsidP="006A2B09">
            <w:pPr>
              <w:wordWrap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&lt;0</w:t>
            </w:r>
            <w:r w:rsidRPr="00301EF9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.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001</w:t>
            </w:r>
          </w:p>
        </w:tc>
        <w:tc>
          <w:tcPr>
            <w:tcW w:w="2977" w:type="dxa"/>
            <w:tcBorders>
              <w:top w:val="nil"/>
              <w:bottom w:val="nil"/>
            </w:tcBorders>
            <w:vAlign w:val="center"/>
          </w:tcPr>
          <w:p w:rsidR="00B35099" w:rsidRPr="00301EF9" w:rsidRDefault="00B35099" w:rsidP="006A2B09">
            <w:pPr>
              <w:wordWrap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1.058 (0.871</w:t>
            </w:r>
            <w:r w:rsidR="00C23972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 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-</w:t>
            </w:r>
            <w:r w:rsidR="00C23972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 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1.285)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B35099" w:rsidRPr="00301EF9" w:rsidRDefault="00B35099" w:rsidP="006A2B0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0.57</w:t>
            </w:r>
            <w:r w:rsidRPr="00301EF9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</w:t>
            </w:r>
          </w:p>
        </w:tc>
      </w:tr>
      <w:tr w:rsidR="00B35099" w:rsidRPr="00B35099" w:rsidTr="00960D85">
        <w:trPr>
          <w:trHeight w:val="283"/>
        </w:trPr>
        <w:tc>
          <w:tcPr>
            <w:tcW w:w="3616" w:type="dxa"/>
            <w:tcBorders>
              <w:top w:val="nil"/>
              <w:bottom w:val="nil"/>
            </w:tcBorders>
          </w:tcPr>
          <w:p w:rsidR="00B35099" w:rsidRPr="00F62231" w:rsidRDefault="00B35099" w:rsidP="00B35099">
            <w:pPr>
              <w:wordWrap/>
              <w:adjustRightInd w:val="0"/>
              <w:snapToGrid w:val="0"/>
              <w:spacing w:before="0" w:beforeAutospacing="0"/>
              <w:ind w:firstLineChars="50" w:firstLine="100"/>
              <w:contextualSpacing/>
              <w:jc w:val="left"/>
              <w:rPr>
                <w:rFonts w:ascii="Arial" w:hAnsi="Arial" w:cs="Arial"/>
                <w:color w:val="000000" w:themeColor="text1"/>
              </w:rPr>
            </w:pPr>
            <w:r w:rsidRPr="00F62231">
              <w:rPr>
                <w:rFonts w:ascii="Arial" w:hAnsi="Arial" w:cs="Arial"/>
                <w:bCs/>
                <w:color w:val="000000" w:themeColor="text1"/>
                <w:kern w:val="0"/>
              </w:rPr>
              <w:t>History of diabetes mellitus</w:t>
            </w:r>
          </w:p>
        </w:tc>
        <w:tc>
          <w:tcPr>
            <w:tcW w:w="3331" w:type="dxa"/>
            <w:tcBorders>
              <w:top w:val="nil"/>
              <w:bottom w:val="nil"/>
            </w:tcBorders>
            <w:vAlign w:val="center"/>
          </w:tcPr>
          <w:p w:rsidR="00B35099" w:rsidRPr="00301EF9" w:rsidRDefault="00B35099" w:rsidP="006A2B0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1.542 (1.204</w:t>
            </w:r>
            <w:r w:rsidR="00C23972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 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-</w:t>
            </w:r>
            <w:r w:rsidR="00C23972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 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1.974)</w:t>
            </w:r>
          </w:p>
        </w:tc>
        <w:tc>
          <w:tcPr>
            <w:tcW w:w="1842" w:type="dxa"/>
            <w:tcBorders>
              <w:top w:val="nil"/>
              <w:bottom w:val="nil"/>
            </w:tcBorders>
            <w:vAlign w:val="center"/>
          </w:tcPr>
          <w:p w:rsidR="00B35099" w:rsidRPr="00301EF9" w:rsidRDefault="00B35099" w:rsidP="006A2B09">
            <w:pPr>
              <w:wordWrap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&lt;0</w:t>
            </w:r>
            <w:r w:rsidRPr="00301EF9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.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001</w:t>
            </w:r>
          </w:p>
        </w:tc>
        <w:tc>
          <w:tcPr>
            <w:tcW w:w="2977" w:type="dxa"/>
            <w:tcBorders>
              <w:top w:val="nil"/>
              <w:bottom w:val="nil"/>
            </w:tcBorders>
            <w:vAlign w:val="center"/>
          </w:tcPr>
          <w:p w:rsidR="00B35099" w:rsidRPr="00301EF9" w:rsidRDefault="00B35099" w:rsidP="006A2B09">
            <w:pPr>
              <w:wordWrap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1.136 (0.884</w:t>
            </w:r>
            <w:r w:rsidR="00C23972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 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-</w:t>
            </w:r>
            <w:r w:rsidR="00C23972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 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1.459)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B35099" w:rsidRPr="00301EF9" w:rsidRDefault="00B35099" w:rsidP="006A2B0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0.319</w:t>
            </w:r>
          </w:p>
        </w:tc>
      </w:tr>
      <w:tr w:rsidR="00994B4C" w:rsidRPr="00B35099" w:rsidTr="00960D85">
        <w:trPr>
          <w:trHeight w:val="283"/>
        </w:trPr>
        <w:tc>
          <w:tcPr>
            <w:tcW w:w="3616" w:type="dxa"/>
            <w:tcBorders>
              <w:top w:val="nil"/>
              <w:bottom w:val="nil"/>
            </w:tcBorders>
          </w:tcPr>
          <w:p w:rsidR="00994B4C" w:rsidRPr="00F62231" w:rsidRDefault="00994B4C" w:rsidP="00B35099">
            <w:pPr>
              <w:wordWrap/>
              <w:adjustRightInd w:val="0"/>
              <w:snapToGrid w:val="0"/>
              <w:spacing w:before="0" w:beforeAutospacing="0"/>
              <w:ind w:firstLineChars="50" w:firstLine="100"/>
              <w:contextualSpacing/>
              <w:jc w:val="left"/>
              <w:rPr>
                <w:rFonts w:ascii="Arial" w:hAnsi="Arial" w:cs="Arial"/>
                <w:color w:val="000000" w:themeColor="text1"/>
              </w:rPr>
            </w:pPr>
            <w:r w:rsidRPr="00F62231">
              <w:rPr>
                <w:rFonts w:ascii="Arial" w:hAnsi="Arial" w:cs="Arial"/>
                <w:color w:val="000000" w:themeColor="text1"/>
              </w:rPr>
              <w:t>COPD</w:t>
            </w:r>
          </w:p>
        </w:tc>
        <w:tc>
          <w:tcPr>
            <w:tcW w:w="3331" w:type="dxa"/>
            <w:tcBorders>
              <w:top w:val="nil"/>
              <w:bottom w:val="nil"/>
            </w:tcBorders>
            <w:vAlign w:val="center"/>
          </w:tcPr>
          <w:p w:rsidR="00994B4C" w:rsidRPr="00301EF9" w:rsidRDefault="00994B4C" w:rsidP="006A2B0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1.941 (1.445</w:t>
            </w:r>
            <w:r w:rsidR="00C23972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 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-</w:t>
            </w:r>
            <w:r w:rsidR="00C23972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 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2.607)</w:t>
            </w:r>
          </w:p>
        </w:tc>
        <w:tc>
          <w:tcPr>
            <w:tcW w:w="1842" w:type="dxa"/>
            <w:tcBorders>
              <w:top w:val="nil"/>
              <w:bottom w:val="nil"/>
            </w:tcBorders>
            <w:vAlign w:val="center"/>
          </w:tcPr>
          <w:p w:rsidR="00994B4C" w:rsidRPr="00301EF9" w:rsidRDefault="00994B4C" w:rsidP="006A2B0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&lt;0</w:t>
            </w:r>
            <w:r w:rsidR="00B35099" w:rsidRPr="00301EF9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.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001</w:t>
            </w:r>
          </w:p>
        </w:tc>
        <w:tc>
          <w:tcPr>
            <w:tcW w:w="2977" w:type="dxa"/>
            <w:tcBorders>
              <w:top w:val="nil"/>
              <w:bottom w:val="nil"/>
            </w:tcBorders>
            <w:vAlign w:val="center"/>
          </w:tcPr>
          <w:p w:rsidR="00994B4C" w:rsidRPr="00301EF9" w:rsidRDefault="00994B4C" w:rsidP="006A2B0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0.944 (0.7</w:t>
            </w:r>
            <w:r w:rsidR="00C23972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00 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-</w:t>
            </w:r>
            <w:r w:rsidR="00C23972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 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1.274)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994B4C" w:rsidRPr="00301EF9" w:rsidRDefault="00994B4C" w:rsidP="006A2B0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0.708</w:t>
            </w:r>
          </w:p>
        </w:tc>
      </w:tr>
      <w:tr w:rsidR="00994B4C" w:rsidRPr="00B35099" w:rsidTr="00960D85">
        <w:trPr>
          <w:trHeight w:val="283"/>
        </w:trPr>
        <w:tc>
          <w:tcPr>
            <w:tcW w:w="3616" w:type="dxa"/>
            <w:tcBorders>
              <w:top w:val="nil"/>
              <w:bottom w:val="nil"/>
            </w:tcBorders>
          </w:tcPr>
          <w:p w:rsidR="00994B4C" w:rsidRPr="00F62231" w:rsidRDefault="00994B4C" w:rsidP="00B35099">
            <w:pPr>
              <w:wordWrap/>
              <w:adjustRightInd w:val="0"/>
              <w:snapToGrid w:val="0"/>
              <w:spacing w:before="0" w:beforeAutospacing="0"/>
              <w:ind w:firstLineChars="50" w:firstLine="100"/>
              <w:contextualSpacing/>
              <w:jc w:val="left"/>
              <w:rPr>
                <w:rFonts w:ascii="Arial" w:hAnsi="Arial" w:cs="Arial"/>
                <w:color w:val="000000" w:themeColor="text1"/>
              </w:rPr>
            </w:pPr>
            <w:r w:rsidRPr="00F62231">
              <w:rPr>
                <w:rFonts w:ascii="Arial" w:hAnsi="Arial" w:cs="Arial"/>
                <w:color w:val="000000" w:themeColor="text1"/>
              </w:rPr>
              <w:t>Exercise</w:t>
            </w:r>
          </w:p>
        </w:tc>
        <w:tc>
          <w:tcPr>
            <w:tcW w:w="3331" w:type="dxa"/>
            <w:tcBorders>
              <w:top w:val="nil"/>
              <w:bottom w:val="nil"/>
            </w:tcBorders>
            <w:vAlign w:val="center"/>
          </w:tcPr>
          <w:p w:rsidR="00994B4C" w:rsidRPr="00301EF9" w:rsidRDefault="00994B4C" w:rsidP="006A2B0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842" w:type="dxa"/>
            <w:tcBorders>
              <w:top w:val="nil"/>
              <w:bottom w:val="nil"/>
            </w:tcBorders>
            <w:vAlign w:val="center"/>
          </w:tcPr>
          <w:p w:rsidR="00994B4C" w:rsidRPr="00301EF9" w:rsidRDefault="00994B4C" w:rsidP="006A2B09">
            <w:pPr>
              <w:wordWrap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0.03</w:t>
            </w:r>
            <w:r w:rsidR="00B35099" w:rsidRPr="00301EF9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1</w:t>
            </w:r>
          </w:p>
        </w:tc>
        <w:tc>
          <w:tcPr>
            <w:tcW w:w="2977" w:type="dxa"/>
            <w:tcBorders>
              <w:top w:val="nil"/>
              <w:bottom w:val="nil"/>
            </w:tcBorders>
            <w:vAlign w:val="center"/>
          </w:tcPr>
          <w:p w:rsidR="00994B4C" w:rsidRPr="00301EF9" w:rsidRDefault="00994B4C" w:rsidP="006A2B09">
            <w:pPr>
              <w:wordWrap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994B4C" w:rsidRPr="00301EF9" w:rsidRDefault="00994B4C" w:rsidP="006A2B09">
            <w:pPr>
              <w:wordWrap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0.470</w:t>
            </w:r>
          </w:p>
        </w:tc>
      </w:tr>
      <w:tr w:rsidR="00C35EF9" w:rsidRPr="00B35099" w:rsidTr="00960D85">
        <w:trPr>
          <w:trHeight w:val="283"/>
        </w:trPr>
        <w:tc>
          <w:tcPr>
            <w:tcW w:w="3616" w:type="dxa"/>
            <w:tcBorders>
              <w:top w:val="nil"/>
              <w:bottom w:val="nil"/>
            </w:tcBorders>
            <w:vAlign w:val="center"/>
          </w:tcPr>
          <w:p w:rsidR="00C35EF9" w:rsidRPr="00F62231" w:rsidRDefault="00C35EF9" w:rsidP="00C35EF9">
            <w:pPr>
              <w:widowControl/>
              <w:wordWrap/>
              <w:autoSpaceDE/>
              <w:autoSpaceDN/>
              <w:spacing w:before="0" w:beforeAutospacing="0"/>
              <w:ind w:firstLineChars="150" w:firstLine="300"/>
              <w:jc w:val="left"/>
              <w:rPr>
                <w:rFonts w:ascii="Arial" w:eastAsia="맑은 고딕" w:hAnsi="Arial" w:cs="Arial"/>
                <w:color w:val="000000"/>
                <w:kern w:val="0"/>
              </w:rPr>
            </w:pPr>
            <w:r w:rsidRPr="00F62231">
              <w:rPr>
                <w:rFonts w:ascii="Arial" w:eastAsia="맑은 고딕" w:hAnsi="Arial" w:cs="Arial"/>
                <w:color w:val="000000"/>
                <w:kern w:val="0"/>
              </w:rPr>
              <w:t>Never Exercise</w:t>
            </w:r>
          </w:p>
        </w:tc>
        <w:tc>
          <w:tcPr>
            <w:tcW w:w="3331" w:type="dxa"/>
            <w:tcBorders>
              <w:top w:val="nil"/>
              <w:bottom w:val="nil"/>
            </w:tcBorders>
            <w:vAlign w:val="center"/>
          </w:tcPr>
          <w:p w:rsidR="00C35EF9" w:rsidRPr="00C35EF9" w:rsidRDefault="00C35EF9" w:rsidP="00C35EF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</w:pP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0.988</w:t>
            </w:r>
            <w:r w:rsidR="00AA7237"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  <w:t xml:space="preserve"> </w:t>
            </w: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(0.847</w:t>
            </w:r>
            <w:r w:rsidR="00AA7237"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  <w:t xml:space="preserve"> </w:t>
            </w: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-</w:t>
            </w:r>
            <w:r w:rsidR="00AA7237"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  <w:t xml:space="preserve"> </w:t>
            </w: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1.152)</w:t>
            </w:r>
          </w:p>
        </w:tc>
        <w:tc>
          <w:tcPr>
            <w:tcW w:w="1842" w:type="dxa"/>
            <w:tcBorders>
              <w:top w:val="nil"/>
              <w:bottom w:val="nil"/>
            </w:tcBorders>
            <w:vAlign w:val="center"/>
          </w:tcPr>
          <w:p w:rsidR="00C35EF9" w:rsidRPr="00D77E91" w:rsidRDefault="00C35EF9" w:rsidP="00C35EF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  <w:highlight w:val="yellow"/>
              </w:rPr>
            </w:pPr>
          </w:p>
        </w:tc>
        <w:tc>
          <w:tcPr>
            <w:tcW w:w="2977" w:type="dxa"/>
            <w:tcBorders>
              <w:top w:val="nil"/>
              <w:bottom w:val="nil"/>
            </w:tcBorders>
            <w:vAlign w:val="center"/>
          </w:tcPr>
          <w:p w:rsidR="00C35EF9" w:rsidRPr="00C35EF9" w:rsidRDefault="00C35EF9" w:rsidP="00C35EF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</w:pP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1.01</w:t>
            </w:r>
            <w:r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  <w:t>0</w:t>
            </w: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(0.865</w:t>
            </w:r>
            <w:r w:rsidR="00AA7237"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  <w:t xml:space="preserve"> </w:t>
            </w: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-</w:t>
            </w:r>
            <w:r w:rsidR="00AA7237"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  <w:t xml:space="preserve"> </w:t>
            </w: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1.179)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C35EF9" w:rsidRPr="00301EF9" w:rsidRDefault="00C35EF9" w:rsidP="00C35EF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</w:tr>
      <w:tr w:rsidR="00C35EF9" w:rsidRPr="00B35099" w:rsidTr="00960D85">
        <w:trPr>
          <w:trHeight w:val="283"/>
        </w:trPr>
        <w:tc>
          <w:tcPr>
            <w:tcW w:w="3616" w:type="dxa"/>
            <w:tcBorders>
              <w:top w:val="nil"/>
              <w:bottom w:val="nil"/>
            </w:tcBorders>
            <w:vAlign w:val="center"/>
          </w:tcPr>
          <w:p w:rsidR="00C35EF9" w:rsidRPr="00F62231" w:rsidRDefault="00C35EF9" w:rsidP="00C35EF9">
            <w:pPr>
              <w:widowControl/>
              <w:wordWrap/>
              <w:autoSpaceDE/>
              <w:autoSpaceDN/>
              <w:spacing w:before="0" w:beforeAutospacing="0"/>
              <w:ind w:firstLineChars="150" w:firstLine="300"/>
              <w:jc w:val="left"/>
              <w:rPr>
                <w:rFonts w:ascii="Arial" w:eastAsia="맑은 고딕" w:hAnsi="Arial" w:cs="Arial"/>
                <w:color w:val="000000"/>
                <w:kern w:val="0"/>
              </w:rPr>
            </w:pPr>
            <w:r w:rsidRPr="00F62231">
              <w:rPr>
                <w:rFonts w:ascii="Arial" w:eastAsia="맑은 고딕" w:hAnsi="Arial" w:cs="Arial"/>
                <w:color w:val="000000"/>
                <w:kern w:val="0"/>
              </w:rPr>
              <w:t>1-2 times a week</w:t>
            </w:r>
          </w:p>
        </w:tc>
        <w:tc>
          <w:tcPr>
            <w:tcW w:w="3331" w:type="dxa"/>
            <w:tcBorders>
              <w:top w:val="nil"/>
              <w:bottom w:val="nil"/>
            </w:tcBorders>
            <w:vAlign w:val="center"/>
          </w:tcPr>
          <w:p w:rsidR="00C35EF9" w:rsidRPr="00C35EF9" w:rsidRDefault="00C35EF9" w:rsidP="00C35EF9">
            <w:pPr>
              <w:jc w:val="center"/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</w:pP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0.814</w:t>
            </w:r>
            <w:r w:rsidR="00AA7237"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  <w:t xml:space="preserve"> </w:t>
            </w: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(0.6</w:t>
            </w:r>
            <w:r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  <w:t>00</w:t>
            </w:r>
            <w:r w:rsidR="00AA7237"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  <w:t xml:space="preserve"> </w:t>
            </w: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-</w:t>
            </w:r>
            <w:r w:rsidR="00AA7237"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  <w:t xml:space="preserve"> </w:t>
            </w: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1.105)</w:t>
            </w:r>
          </w:p>
        </w:tc>
        <w:tc>
          <w:tcPr>
            <w:tcW w:w="1842" w:type="dxa"/>
            <w:tcBorders>
              <w:top w:val="nil"/>
              <w:bottom w:val="nil"/>
            </w:tcBorders>
            <w:vAlign w:val="center"/>
          </w:tcPr>
          <w:p w:rsidR="00C35EF9" w:rsidRPr="00D77E91" w:rsidRDefault="00C35EF9" w:rsidP="00C35EF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  <w:highlight w:val="yellow"/>
              </w:rPr>
            </w:pPr>
          </w:p>
        </w:tc>
        <w:tc>
          <w:tcPr>
            <w:tcW w:w="2977" w:type="dxa"/>
            <w:tcBorders>
              <w:top w:val="nil"/>
              <w:bottom w:val="nil"/>
            </w:tcBorders>
            <w:vAlign w:val="center"/>
          </w:tcPr>
          <w:p w:rsidR="00C35EF9" w:rsidRPr="00C35EF9" w:rsidRDefault="00C35EF9" w:rsidP="00C35EF9">
            <w:pPr>
              <w:jc w:val="center"/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</w:pP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0.917(0.672</w:t>
            </w:r>
            <w:r w:rsidR="00AA7237"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  <w:t xml:space="preserve"> </w:t>
            </w: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-</w:t>
            </w:r>
            <w:r w:rsidR="00AA7237"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  <w:t xml:space="preserve"> </w:t>
            </w: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1.251)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C35EF9" w:rsidRPr="00301EF9" w:rsidRDefault="00C35EF9" w:rsidP="00C35EF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</w:tr>
      <w:tr w:rsidR="000B7C52" w:rsidRPr="00B35099" w:rsidTr="00960D85">
        <w:trPr>
          <w:trHeight w:val="283"/>
        </w:trPr>
        <w:tc>
          <w:tcPr>
            <w:tcW w:w="3616" w:type="dxa"/>
            <w:tcBorders>
              <w:top w:val="nil"/>
              <w:bottom w:val="nil"/>
            </w:tcBorders>
            <w:vAlign w:val="center"/>
          </w:tcPr>
          <w:p w:rsidR="000B7C52" w:rsidRPr="00F62231" w:rsidRDefault="000B7C52" w:rsidP="000B7C52">
            <w:pPr>
              <w:widowControl/>
              <w:wordWrap/>
              <w:autoSpaceDE/>
              <w:autoSpaceDN/>
              <w:spacing w:before="0" w:beforeAutospacing="0"/>
              <w:ind w:firstLineChars="150" w:firstLine="300"/>
              <w:jc w:val="left"/>
              <w:rPr>
                <w:rFonts w:ascii="Arial" w:eastAsia="맑은 고딕" w:hAnsi="Arial" w:cs="Arial"/>
                <w:color w:val="000000"/>
                <w:kern w:val="0"/>
              </w:rPr>
            </w:pPr>
            <w:r w:rsidRPr="00F62231">
              <w:rPr>
                <w:rFonts w:ascii="Tahoma" w:eastAsia="맑은 고딕" w:hAnsi="Tahoma" w:cs="Tahoma"/>
                <w:color w:val="000000"/>
                <w:kern w:val="0"/>
              </w:rPr>
              <w:t>≥</w:t>
            </w:r>
            <w:r w:rsidRPr="00F62231">
              <w:rPr>
                <w:rFonts w:ascii="Arial" w:eastAsia="맑은 고딕" w:hAnsi="Arial" w:cs="Arial"/>
                <w:color w:val="000000"/>
                <w:kern w:val="0"/>
              </w:rPr>
              <w:t xml:space="preserve"> 3 times a week</w:t>
            </w:r>
          </w:p>
        </w:tc>
        <w:tc>
          <w:tcPr>
            <w:tcW w:w="3331" w:type="dxa"/>
            <w:tcBorders>
              <w:top w:val="nil"/>
              <w:bottom w:val="nil"/>
            </w:tcBorders>
            <w:vAlign w:val="center"/>
          </w:tcPr>
          <w:p w:rsidR="000B7C52" w:rsidRPr="00C35EF9" w:rsidRDefault="000B7C52" w:rsidP="000B7C52">
            <w:pPr>
              <w:jc w:val="center"/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Reference</w:t>
            </w:r>
          </w:p>
        </w:tc>
        <w:tc>
          <w:tcPr>
            <w:tcW w:w="1842" w:type="dxa"/>
            <w:tcBorders>
              <w:top w:val="nil"/>
              <w:bottom w:val="nil"/>
            </w:tcBorders>
            <w:vAlign w:val="center"/>
          </w:tcPr>
          <w:p w:rsidR="000B7C52" w:rsidRPr="00D77E91" w:rsidRDefault="000B7C52" w:rsidP="000B7C52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  <w:highlight w:val="yellow"/>
              </w:rPr>
            </w:pPr>
          </w:p>
        </w:tc>
        <w:tc>
          <w:tcPr>
            <w:tcW w:w="2977" w:type="dxa"/>
            <w:tcBorders>
              <w:top w:val="nil"/>
              <w:bottom w:val="nil"/>
            </w:tcBorders>
            <w:vAlign w:val="center"/>
          </w:tcPr>
          <w:p w:rsidR="000B7C52" w:rsidRPr="00C35EF9" w:rsidRDefault="000B7C52" w:rsidP="000B7C52">
            <w:pPr>
              <w:jc w:val="center"/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Reference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0B7C52" w:rsidRPr="00301EF9" w:rsidRDefault="000B7C52" w:rsidP="000B7C52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</w:tr>
      <w:tr w:rsidR="00994B4C" w:rsidRPr="00B35099" w:rsidTr="00960D85">
        <w:trPr>
          <w:trHeight w:val="283"/>
        </w:trPr>
        <w:tc>
          <w:tcPr>
            <w:tcW w:w="3616" w:type="dxa"/>
            <w:tcBorders>
              <w:top w:val="nil"/>
              <w:bottom w:val="nil"/>
            </w:tcBorders>
          </w:tcPr>
          <w:p w:rsidR="00994B4C" w:rsidRPr="00B35099" w:rsidRDefault="00994B4C" w:rsidP="00B35099">
            <w:pPr>
              <w:wordWrap/>
              <w:adjustRightInd w:val="0"/>
              <w:snapToGrid w:val="0"/>
              <w:spacing w:before="0" w:beforeAutospacing="0"/>
              <w:ind w:firstLineChars="50" w:firstLine="100"/>
              <w:contextualSpacing/>
              <w:jc w:val="left"/>
              <w:rPr>
                <w:rFonts w:ascii="Arial" w:hAnsi="Arial" w:cs="Arial"/>
                <w:color w:val="000000" w:themeColor="text1"/>
              </w:rPr>
            </w:pPr>
            <w:r w:rsidRPr="00B35099">
              <w:rPr>
                <w:rFonts w:ascii="Arial" w:hAnsi="Arial" w:cs="Arial"/>
                <w:color w:val="000000" w:themeColor="text1"/>
              </w:rPr>
              <w:t>S</w:t>
            </w:r>
            <w:r w:rsidRPr="00B35099">
              <w:rPr>
                <w:rFonts w:ascii="Arial" w:hAnsi="Arial" w:cs="Arial" w:hint="eastAsia"/>
                <w:color w:val="000000" w:themeColor="text1"/>
              </w:rPr>
              <w:t>moking</w:t>
            </w:r>
          </w:p>
        </w:tc>
        <w:tc>
          <w:tcPr>
            <w:tcW w:w="3331" w:type="dxa"/>
            <w:tcBorders>
              <w:top w:val="nil"/>
              <w:bottom w:val="nil"/>
            </w:tcBorders>
            <w:vAlign w:val="center"/>
          </w:tcPr>
          <w:p w:rsidR="00994B4C" w:rsidRPr="00301EF9" w:rsidRDefault="00994B4C" w:rsidP="006A2B0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842" w:type="dxa"/>
            <w:tcBorders>
              <w:top w:val="nil"/>
              <w:bottom w:val="nil"/>
            </w:tcBorders>
            <w:vAlign w:val="center"/>
          </w:tcPr>
          <w:p w:rsidR="00994B4C" w:rsidRPr="00301EF9" w:rsidRDefault="00994B4C" w:rsidP="006A2B09">
            <w:pPr>
              <w:wordWrap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&lt;0</w:t>
            </w:r>
            <w:r w:rsidR="00B35099" w:rsidRPr="00301EF9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.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001</w:t>
            </w:r>
          </w:p>
        </w:tc>
        <w:tc>
          <w:tcPr>
            <w:tcW w:w="2977" w:type="dxa"/>
            <w:tcBorders>
              <w:top w:val="nil"/>
              <w:bottom w:val="nil"/>
            </w:tcBorders>
            <w:vAlign w:val="center"/>
          </w:tcPr>
          <w:p w:rsidR="00994B4C" w:rsidRPr="00301EF9" w:rsidRDefault="00994B4C" w:rsidP="006A2B09">
            <w:pPr>
              <w:wordWrap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994B4C" w:rsidRPr="00301EF9" w:rsidRDefault="00994B4C" w:rsidP="006A2B09">
            <w:pPr>
              <w:wordWrap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&lt;0</w:t>
            </w:r>
            <w:r w:rsidR="00B35099" w:rsidRPr="00301EF9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.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001</w:t>
            </w:r>
          </w:p>
        </w:tc>
      </w:tr>
      <w:tr w:rsidR="000B7C52" w:rsidRPr="00B35099" w:rsidTr="00960D85">
        <w:trPr>
          <w:trHeight w:val="283"/>
        </w:trPr>
        <w:tc>
          <w:tcPr>
            <w:tcW w:w="3616" w:type="dxa"/>
            <w:tcBorders>
              <w:top w:val="nil"/>
              <w:bottom w:val="nil"/>
            </w:tcBorders>
          </w:tcPr>
          <w:p w:rsidR="000B7C52" w:rsidRPr="00B35099" w:rsidRDefault="000B7C52" w:rsidP="000B7C52">
            <w:pPr>
              <w:wordWrap/>
              <w:adjustRightInd w:val="0"/>
              <w:snapToGrid w:val="0"/>
              <w:spacing w:before="0" w:beforeAutospacing="0"/>
              <w:ind w:firstLineChars="150" w:firstLine="300"/>
              <w:contextualSpacing/>
              <w:jc w:val="left"/>
              <w:rPr>
                <w:rFonts w:ascii="Arial" w:hAnsi="Arial" w:cs="Arial"/>
                <w:color w:val="000000" w:themeColor="text1"/>
              </w:rPr>
            </w:pPr>
            <w:r w:rsidRPr="00B35099">
              <w:rPr>
                <w:rFonts w:ascii="Arial" w:hAnsi="Arial" w:cs="Arial"/>
                <w:color w:val="000000" w:themeColor="text1"/>
              </w:rPr>
              <w:t>Never smoker</w:t>
            </w:r>
          </w:p>
        </w:tc>
        <w:tc>
          <w:tcPr>
            <w:tcW w:w="3331" w:type="dxa"/>
            <w:tcBorders>
              <w:top w:val="nil"/>
              <w:bottom w:val="nil"/>
            </w:tcBorders>
            <w:vAlign w:val="center"/>
          </w:tcPr>
          <w:p w:rsidR="000B7C52" w:rsidRPr="00C35EF9" w:rsidRDefault="000B7C52" w:rsidP="000B7C52">
            <w:pPr>
              <w:jc w:val="center"/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Reference</w:t>
            </w:r>
          </w:p>
        </w:tc>
        <w:tc>
          <w:tcPr>
            <w:tcW w:w="1842" w:type="dxa"/>
            <w:tcBorders>
              <w:top w:val="nil"/>
              <w:bottom w:val="nil"/>
            </w:tcBorders>
            <w:vAlign w:val="center"/>
          </w:tcPr>
          <w:p w:rsidR="000B7C52" w:rsidRPr="00D77E91" w:rsidRDefault="000B7C52" w:rsidP="000B7C52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  <w:highlight w:val="yellow"/>
              </w:rPr>
            </w:pPr>
          </w:p>
        </w:tc>
        <w:tc>
          <w:tcPr>
            <w:tcW w:w="2977" w:type="dxa"/>
            <w:tcBorders>
              <w:top w:val="nil"/>
              <w:bottom w:val="nil"/>
            </w:tcBorders>
            <w:vAlign w:val="center"/>
          </w:tcPr>
          <w:p w:rsidR="000B7C52" w:rsidRPr="00C35EF9" w:rsidRDefault="000B7C52" w:rsidP="000B7C52">
            <w:pPr>
              <w:jc w:val="center"/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Reference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0B7C52" w:rsidRPr="00301EF9" w:rsidRDefault="000B7C52" w:rsidP="000B7C52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</w:tr>
      <w:tr w:rsidR="00994B4C" w:rsidRPr="00B35099" w:rsidTr="00960D85">
        <w:trPr>
          <w:trHeight w:val="283"/>
        </w:trPr>
        <w:tc>
          <w:tcPr>
            <w:tcW w:w="3616" w:type="dxa"/>
            <w:tcBorders>
              <w:top w:val="nil"/>
              <w:bottom w:val="nil"/>
            </w:tcBorders>
          </w:tcPr>
          <w:p w:rsidR="00994B4C" w:rsidRPr="00B35099" w:rsidRDefault="00994B4C" w:rsidP="00B35099">
            <w:pPr>
              <w:wordWrap/>
              <w:adjustRightInd w:val="0"/>
              <w:snapToGrid w:val="0"/>
              <w:spacing w:before="0" w:beforeAutospacing="0"/>
              <w:ind w:firstLineChars="50" w:firstLine="100"/>
              <w:contextualSpacing/>
              <w:jc w:val="left"/>
              <w:rPr>
                <w:rFonts w:ascii="Arial" w:eastAsia="굴림" w:hAnsi="Arial" w:cs="Arial"/>
                <w:bCs/>
                <w:color w:val="000000" w:themeColor="text1"/>
              </w:rPr>
            </w:pPr>
            <w:r w:rsidRPr="00B35099">
              <w:rPr>
                <w:rFonts w:ascii="Arial" w:eastAsia="굴림" w:hAnsi="Arial" w:cs="Arial"/>
                <w:bCs/>
                <w:color w:val="000000" w:themeColor="text1"/>
              </w:rPr>
              <w:t xml:space="preserve">  Former smoker</w:t>
            </w:r>
          </w:p>
        </w:tc>
        <w:tc>
          <w:tcPr>
            <w:tcW w:w="3331" w:type="dxa"/>
            <w:tcBorders>
              <w:top w:val="nil"/>
              <w:bottom w:val="nil"/>
            </w:tcBorders>
            <w:vAlign w:val="center"/>
          </w:tcPr>
          <w:p w:rsidR="00994B4C" w:rsidRPr="00301EF9" w:rsidRDefault="00994B4C" w:rsidP="006A2B0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1.998 (1.643</w:t>
            </w:r>
            <w:r w:rsidR="00C23972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 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-</w:t>
            </w:r>
            <w:r w:rsidR="00C23972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 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2.431)</w:t>
            </w:r>
          </w:p>
        </w:tc>
        <w:tc>
          <w:tcPr>
            <w:tcW w:w="1842" w:type="dxa"/>
            <w:tcBorders>
              <w:top w:val="nil"/>
              <w:bottom w:val="nil"/>
            </w:tcBorders>
            <w:vAlign w:val="center"/>
          </w:tcPr>
          <w:p w:rsidR="00994B4C" w:rsidRPr="00301EF9" w:rsidRDefault="00994B4C" w:rsidP="006A2B0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2977" w:type="dxa"/>
            <w:tcBorders>
              <w:top w:val="nil"/>
              <w:bottom w:val="nil"/>
            </w:tcBorders>
            <w:vAlign w:val="center"/>
          </w:tcPr>
          <w:p w:rsidR="00994B4C" w:rsidRPr="00301EF9" w:rsidRDefault="00994B4C" w:rsidP="006A2B0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1.304 (1.062</w:t>
            </w:r>
            <w:r w:rsidR="00C23972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 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-</w:t>
            </w:r>
            <w:r w:rsidR="00C23972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 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1.601)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994B4C" w:rsidRPr="00301EF9" w:rsidRDefault="00994B4C" w:rsidP="006A2B0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</w:tr>
      <w:tr w:rsidR="00994B4C" w:rsidRPr="00B35099" w:rsidTr="00960D85">
        <w:trPr>
          <w:trHeight w:val="283"/>
        </w:trPr>
        <w:tc>
          <w:tcPr>
            <w:tcW w:w="3616" w:type="dxa"/>
            <w:tcBorders>
              <w:top w:val="nil"/>
            </w:tcBorders>
          </w:tcPr>
          <w:p w:rsidR="00994B4C" w:rsidRPr="00B35099" w:rsidRDefault="00994B4C" w:rsidP="00B35099">
            <w:pPr>
              <w:wordWrap/>
              <w:adjustRightInd w:val="0"/>
              <w:snapToGrid w:val="0"/>
              <w:spacing w:before="0" w:beforeAutospacing="0"/>
              <w:ind w:firstLineChars="50" w:firstLine="100"/>
              <w:contextualSpacing/>
              <w:jc w:val="left"/>
              <w:rPr>
                <w:rFonts w:ascii="Arial" w:eastAsia="굴림" w:hAnsi="Arial" w:cs="Arial"/>
                <w:bCs/>
                <w:color w:val="000000" w:themeColor="text1"/>
              </w:rPr>
            </w:pPr>
            <w:r w:rsidRPr="00B35099">
              <w:rPr>
                <w:rFonts w:ascii="Arial" w:eastAsia="굴림" w:hAnsi="Arial" w:cs="Arial"/>
                <w:bCs/>
                <w:color w:val="000000" w:themeColor="text1"/>
              </w:rPr>
              <w:t xml:space="preserve">  Current smoker</w:t>
            </w:r>
          </w:p>
        </w:tc>
        <w:tc>
          <w:tcPr>
            <w:tcW w:w="3331" w:type="dxa"/>
            <w:tcBorders>
              <w:top w:val="nil"/>
            </w:tcBorders>
            <w:vAlign w:val="center"/>
          </w:tcPr>
          <w:p w:rsidR="00994B4C" w:rsidRPr="00301EF9" w:rsidRDefault="00994B4C" w:rsidP="006A2B0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2.852 (2.515</w:t>
            </w:r>
            <w:r w:rsidR="00C23972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 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-</w:t>
            </w:r>
            <w:r w:rsidR="00C23972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 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3.235)</w:t>
            </w:r>
          </w:p>
        </w:tc>
        <w:tc>
          <w:tcPr>
            <w:tcW w:w="1842" w:type="dxa"/>
            <w:tcBorders>
              <w:top w:val="nil"/>
            </w:tcBorders>
            <w:vAlign w:val="center"/>
          </w:tcPr>
          <w:p w:rsidR="00994B4C" w:rsidRPr="00301EF9" w:rsidRDefault="00994B4C" w:rsidP="006A2B0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2977" w:type="dxa"/>
            <w:tcBorders>
              <w:top w:val="nil"/>
            </w:tcBorders>
            <w:vAlign w:val="center"/>
          </w:tcPr>
          <w:p w:rsidR="00994B4C" w:rsidRPr="00301EF9" w:rsidRDefault="00994B4C" w:rsidP="006A2B0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1.968 (1.709</w:t>
            </w:r>
            <w:r w:rsidR="00C23972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 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-</w:t>
            </w:r>
            <w:r w:rsidR="00C23972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 </w:t>
            </w:r>
            <w:r w:rsidRPr="00301EF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2.267)</w:t>
            </w:r>
          </w:p>
        </w:tc>
        <w:tc>
          <w:tcPr>
            <w:tcW w:w="1701" w:type="dxa"/>
            <w:tcBorders>
              <w:top w:val="nil"/>
            </w:tcBorders>
            <w:vAlign w:val="center"/>
          </w:tcPr>
          <w:p w:rsidR="00994B4C" w:rsidRPr="00301EF9" w:rsidRDefault="00994B4C" w:rsidP="006A2B0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</w:tr>
    </w:tbl>
    <w:p w:rsidR="00960D85" w:rsidRPr="00B35099" w:rsidRDefault="00960D85" w:rsidP="00B35099">
      <w:pPr>
        <w:widowControl/>
        <w:wordWrap/>
        <w:autoSpaceDE/>
        <w:autoSpaceDN/>
        <w:adjustRightInd w:val="0"/>
        <w:snapToGrid w:val="0"/>
        <w:spacing w:before="0" w:beforeAutospacing="0"/>
        <w:ind w:firstLineChars="3400" w:firstLine="6800"/>
        <w:jc w:val="left"/>
        <w:rPr>
          <w:rFonts w:ascii="Arial" w:hAnsi="Arial" w:cs="Arial"/>
        </w:rPr>
      </w:pPr>
    </w:p>
    <w:p w:rsidR="00960D85" w:rsidRPr="002A284E" w:rsidRDefault="00960D85" w:rsidP="00960D85">
      <w:pPr>
        <w:widowControl/>
        <w:wordWrap/>
        <w:autoSpaceDE/>
        <w:autoSpaceDN/>
        <w:adjustRightInd w:val="0"/>
        <w:snapToGrid w:val="0"/>
        <w:spacing w:before="0" w:beforeAutospacing="0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 w:hint="eastAsia"/>
          <w:sz w:val="24"/>
          <w:szCs w:val="24"/>
        </w:rPr>
        <w:t xml:space="preserve">Definition of </w:t>
      </w:r>
      <w:proofErr w:type="gramStart"/>
      <w:r>
        <w:rPr>
          <w:rFonts w:ascii="Arial" w:hAnsi="Arial" w:cs="Arial" w:hint="eastAsia"/>
          <w:sz w:val="24"/>
          <w:szCs w:val="24"/>
        </w:rPr>
        <w:t>abbreviation</w:t>
      </w:r>
      <w:r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 w:hint="eastAsia"/>
          <w:sz w:val="24"/>
          <w:szCs w:val="24"/>
        </w:rPr>
        <w:t xml:space="preserve"> :</w:t>
      </w:r>
      <w:proofErr w:type="gramEnd"/>
      <w:r>
        <w:rPr>
          <w:rFonts w:ascii="Arial" w:hAnsi="Arial" w:cs="Arial"/>
          <w:color w:val="222222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BMI = body mass index; COPD = chronic obstructive pulmonary disease</w:t>
      </w:r>
      <w:r>
        <w:rPr>
          <w:rFonts w:ascii="Arial" w:hAnsi="Arial" w:cs="Arial" w:hint="eastAsia"/>
          <w:sz w:val="24"/>
          <w:szCs w:val="24"/>
        </w:rPr>
        <w:t xml:space="preserve">, </w:t>
      </w:r>
      <w:r w:rsidRPr="00E802B3">
        <w:rPr>
          <w:rFonts w:ascii="Arial" w:hAnsi="Arial" w:cs="Arial"/>
          <w:sz w:val="24"/>
          <w:szCs w:val="24"/>
        </w:rPr>
        <w:t>*</w:t>
      </w:r>
      <w:r>
        <w:rPr>
          <w:rFonts w:ascii="Arial" w:hAnsi="Arial" w:cs="Arial" w:hint="eastAsia"/>
          <w:sz w:val="24"/>
          <w:szCs w:val="24"/>
        </w:rPr>
        <w:t xml:space="preserve"> =</w:t>
      </w:r>
      <w:r w:rsidRPr="00E802B3">
        <w:rPr>
          <w:rFonts w:ascii="Arial" w:hAnsi="Arial" w:cs="Arial"/>
          <w:sz w:val="24"/>
          <w:szCs w:val="24"/>
        </w:rPr>
        <w:t xml:space="preserve"> statistically significant hazard ratio (p-value</w:t>
      </w:r>
      <w:r>
        <w:rPr>
          <w:rFonts w:ascii="Arial" w:hAnsi="Arial" w:cs="Arial" w:hint="eastAsia"/>
          <w:sz w:val="24"/>
          <w:szCs w:val="24"/>
        </w:rPr>
        <w:t xml:space="preserve"> &lt;</w:t>
      </w:r>
      <w:r w:rsidRPr="00E802B3">
        <w:rPr>
          <w:rFonts w:ascii="Arial" w:hAnsi="Arial" w:cs="Arial"/>
          <w:sz w:val="24"/>
          <w:szCs w:val="24"/>
        </w:rPr>
        <w:t>0.01).</w:t>
      </w:r>
      <w:r w:rsidRPr="00E802B3">
        <w:rPr>
          <w:rFonts w:ascii="Arial" w:hAnsi="Arial" w:cs="Arial" w:hint="eastAsia"/>
          <w:sz w:val="24"/>
          <w:szCs w:val="24"/>
        </w:rPr>
        <w:t xml:space="preserve"> </w:t>
      </w:r>
    </w:p>
    <w:p w:rsidR="00EE292E" w:rsidRDefault="00EE292E" w:rsidP="00960D85">
      <w:pPr>
        <w:widowControl/>
        <w:wordWrap/>
        <w:autoSpaceDE/>
        <w:autoSpaceDN/>
        <w:adjustRightInd w:val="0"/>
        <w:snapToGrid w:val="0"/>
        <w:spacing w:before="0" w:beforeAutospacing="0" w:line="360" w:lineRule="auto"/>
        <w:jc w:val="left"/>
        <w:rPr>
          <w:rFonts w:ascii="Arial" w:eastAsia="굴림" w:hAnsi="Arial" w:cs="Arial"/>
          <w:b/>
          <w:bCs/>
          <w:color w:val="000000"/>
          <w:kern w:val="0"/>
          <w:sz w:val="24"/>
          <w:szCs w:val="24"/>
        </w:rPr>
      </w:pPr>
    </w:p>
    <w:p w:rsidR="00301EF9" w:rsidRDefault="00301EF9" w:rsidP="00960D85">
      <w:pPr>
        <w:widowControl/>
        <w:wordWrap/>
        <w:autoSpaceDE/>
        <w:autoSpaceDN/>
        <w:adjustRightInd w:val="0"/>
        <w:snapToGrid w:val="0"/>
        <w:spacing w:before="0" w:beforeAutospacing="0" w:line="360" w:lineRule="auto"/>
        <w:jc w:val="left"/>
        <w:rPr>
          <w:rFonts w:ascii="Arial" w:eastAsia="굴림" w:hAnsi="Arial" w:cs="Arial"/>
          <w:b/>
          <w:bCs/>
          <w:color w:val="000000"/>
          <w:kern w:val="0"/>
          <w:sz w:val="24"/>
          <w:szCs w:val="24"/>
        </w:rPr>
      </w:pPr>
    </w:p>
    <w:p w:rsidR="00301EF9" w:rsidRDefault="00301EF9" w:rsidP="00960D85">
      <w:pPr>
        <w:widowControl/>
        <w:wordWrap/>
        <w:autoSpaceDE/>
        <w:autoSpaceDN/>
        <w:adjustRightInd w:val="0"/>
        <w:snapToGrid w:val="0"/>
        <w:spacing w:before="0" w:beforeAutospacing="0" w:line="360" w:lineRule="auto"/>
        <w:jc w:val="left"/>
        <w:rPr>
          <w:rFonts w:ascii="Arial" w:eastAsia="굴림" w:hAnsi="Arial" w:cs="Arial"/>
          <w:b/>
          <w:bCs/>
          <w:color w:val="000000"/>
          <w:kern w:val="0"/>
          <w:sz w:val="24"/>
          <w:szCs w:val="24"/>
        </w:rPr>
      </w:pPr>
    </w:p>
    <w:p w:rsidR="006A2B09" w:rsidRDefault="006A2B09" w:rsidP="00960D85">
      <w:pPr>
        <w:widowControl/>
        <w:wordWrap/>
        <w:autoSpaceDE/>
        <w:autoSpaceDN/>
        <w:adjustRightInd w:val="0"/>
        <w:snapToGrid w:val="0"/>
        <w:spacing w:before="0" w:beforeAutospacing="0" w:line="360" w:lineRule="auto"/>
        <w:jc w:val="left"/>
        <w:rPr>
          <w:rFonts w:ascii="Arial" w:eastAsia="굴림" w:hAnsi="Arial" w:cs="Arial"/>
          <w:b/>
          <w:bCs/>
          <w:color w:val="000000"/>
          <w:kern w:val="0"/>
          <w:sz w:val="24"/>
          <w:szCs w:val="24"/>
        </w:rPr>
      </w:pPr>
    </w:p>
    <w:p w:rsidR="00960D85" w:rsidRPr="006274D5" w:rsidRDefault="00960D85" w:rsidP="00960D85">
      <w:pPr>
        <w:widowControl/>
        <w:wordWrap/>
        <w:autoSpaceDE/>
        <w:autoSpaceDN/>
        <w:adjustRightInd w:val="0"/>
        <w:snapToGrid w:val="0"/>
        <w:spacing w:before="0" w:beforeAutospacing="0" w:line="360" w:lineRule="auto"/>
        <w:jc w:val="left"/>
        <w:rPr>
          <w:rFonts w:ascii="Arial" w:hAnsi="Arial" w:cs="Arial"/>
          <w:bCs/>
          <w:color w:val="000000"/>
          <w:kern w:val="0"/>
          <w:sz w:val="24"/>
          <w:szCs w:val="24"/>
        </w:rPr>
      </w:pPr>
      <w:r w:rsidRPr="006274D5">
        <w:rPr>
          <w:rFonts w:ascii="Arial" w:eastAsia="굴림" w:hAnsi="Arial" w:cs="Arial"/>
          <w:b/>
          <w:bCs/>
          <w:color w:val="000000"/>
          <w:kern w:val="0"/>
          <w:sz w:val="24"/>
          <w:szCs w:val="24"/>
        </w:rPr>
        <w:lastRenderedPageBreak/>
        <w:t xml:space="preserve">Table </w:t>
      </w:r>
      <w:r w:rsidR="00EE292E">
        <w:rPr>
          <w:rFonts w:ascii="Arial" w:eastAsia="굴림" w:hAnsi="Arial" w:cs="Arial"/>
          <w:b/>
          <w:bCs/>
          <w:color w:val="000000"/>
          <w:kern w:val="0"/>
          <w:sz w:val="24"/>
          <w:szCs w:val="24"/>
        </w:rPr>
        <w:t>5</w:t>
      </w:r>
      <w:r w:rsidRPr="006274D5">
        <w:rPr>
          <w:rFonts w:ascii="Arial" w:eastAsia="굴림" w:hAnsi="Arial" w:cs="Arial"/>
          <w:b/>
          <w:bCs/>
          <w:color w:val="000000"/>
          <w:kern w:val="0"/>
          <w:sz w:val="24"/>
          <w:szCs w:val="24"/>
        </w:rPr>
        <w:t>.</w:t>
      </w:r>
      <w:r w:rsidRPr="006274D5">
        <w:rPr>
          <w:rFonts w:ascii="Arial" w:eastAsia="굴림" w:hAnsi="Arial" w:cs="Arial"/>
          <w:bCs/>
          <w:color w:val="000000"/>
          <w:kern w:val="0"/>
          <w:sz w:val="24"/>
          <w:szCs w:val="24"/>
        </w:rPr>
        <w:t xml:space="preserve"> R</w:t>
      </w:r>
      <w:r w:rsidRPr="006274D5">
        <w:rPr>
          <w:rFonts w:ascii="Arial" w:hAnsi="Arial" w:cs="Arial"/>
          <w:sz w:val="24"/>
          <w:szCs w:val="24"/>
        </w:rPr>
        <w:t>isk factor</w:t>
      </w:r>
      <w:r>
        <w:rPr>
          <w:rFonts w:ascii="Arial" w:hAnsi="Arial" w:cs="Arial"/>
          <w:sz w:val="24"/>
          <w:szCs w:val="24"/>
        </w:rPr>
        <w:t>s</w:t>
      </w:r>
      <w:r w:rsidRPr="006274D5">
        <w:rPr>
          <w:rFonts w:ascii="Arial" w:hAnsi="Arial" w:cs="Arial"/>
          <w:sz w:val="24"/>
          <w:szCs w:val="24"/>
        </w:rPr>
        <w:t xml:space="preserve"> for</w:t>
      </w:r>
      <w:r>
        <w:rPr>
          <w:rFonts w:ascii="Arial" w:hAnsi="Arial" w:cs="Arial"/>
          <w:sz w:val="24"/>
          <w:szCs w:val="24"/>
        </w:rPr>
        <w:t xml:space="preserve"> the development of </w:t>
      </w:r>
      <w:r w:rsidR="00EE292E">
        <w:rPr>
          <w:rFonts w:ascii="Arial" w:hAnsi="Arial" w:cs="Arial"/>
          <w:sz w:val="24"/>
          <w:szCs w:val="24"/>
        </w:rPr>
        <w:t>bladder</w:t>
      </w:r>
      <w:r w:rsidRPr="006274D5">
        <w:rPr>
          <w:rFonts w:ascii="Arial" w:hAnsi="Arial" w:cs="Arial"/>
          <w:sz w:val="24"/>
          <w:szCs w:val="24"/>
        </w:rPr>
        <w:t xml:space="preserve"> cancer.</w:t>
      </w:r>
    </w:p>
    <w:tbl>
      <w:tblPr>
        <w:tblW w:w="13467" w:type="dxa"/>
        <w:tblInd w:w="-284" w:type="dxa"/>
        <w:tblBorders>
          <w:top w:val="single" w:sz="12" w:space="0" w:color="auto"/>
          <w:bottom w:val="single" w:sz="12" w:space="0" w:color="auto"/>
        </w:tblBorders>
        <w:tblLayout w:type="fixed"/>
        <w:tblLook w:val="01E0" w:firstRow="1" w:lastRow="1" w:firstColumn="1" w:lastColumn="1" w:noHBand="0" w:noVBand="0"/>
      </w:tblPr>
      <w:tblGrid>
        <w:gridCol w:w="3616"/>
        <w:gridCol w:w="3331"/>
        <w:gridCol w:w="1842"/>
        <w:gridCol w:w="2977"/>
        <w:gridCol w:w="1701"/>
      </w:tblGrid>
      <w:tr w:rsidR="00960D85" w:rsidRPr="006274D5" w:rsidTr="00960D85">
        <w:trPr>
          <w:trHeight w:val="406"/>
        </w:trPr>
        <w:tc>
          <w:tcPr>
            <w:tcW w:w="3616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0D85" w:rsidRPr="006274D5" w:rsidRDefault="00960D85" w:rsidP="00960D85">
            <w:pPr>
              <w:pStyle w:val="TimesNewRoman"/>
              <w:wordWrap/>
              <w:spacing w:before="100" w:beforeAutospacing="1" w:after="100" w:afterAutospacing="1" w:line="360" w:lineRule="auto"/>
              <w:jc w:val="left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9851" w:type="dxa"/>
            <w:gridSpan w:val="4"/>
            <w:tcBorders>
              <w:top w:val="single" w:sz="4" w:space="0" w:color="auto"/>
            </w:tcBorders>
          </w:tcPr>
          <w:p w:rsidR="00960D85" w:rsidRPr="006274D5" w:rsidRDefault="00960D85" w:rsidP="00960D85">
            <w:pPr>
              <w:pStyle w:val="TimesNewRoman"/>
              <w:wordWrap/>
              <w:spacing w:before="100" w:beforeAutospacing="1" w:after="100" w:afterAutospacing="1" w:line="36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color w:val="000000" w:themeColor="text1"/>
                <w:sz w:val="22"/>
                <w:szCs w:val="22"/>
              </w:rPr>
              <w:t>C</w:t>
            </w:r>
            <w:r w:rsidRPr="006274D5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ox regression </w:t>
            </w:r>
            <w:r>
              <w:rPr>
                <w:rFonts w:ascii="Arial" w:hAnsi="Arial" w:cs="Arial"/>
                <w:color w:val="000000" w:themeColor="text1"/>
                <w:sz w:val="22"/>
                <w:szCs w:val="22"/>
              </w:rPr>
              <w:t>analysis</w:t>
            </w:r>
          </w:p>
        </w:tc>
      </w:tr>
      <w:tr w:rsidR="00960D85" w:rsidRPr="006274D5" w:rsidTr="00960D85">
        <w:trPr>
          <w:trHeight w:val="406"/>
        </w:trPr>
        <w:tc>
          <w:tcPr>
            <w:tcW w:w="3616" w:type="dxa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0D85" w:rsidRPr="006274D5" w:rsidRDefault="00960D85" w:rsidP="00960D85">
            <w:pPr>
              <w:pStyle w:val="TimesNewRoman"/>
              <w:wordWrap/>
              <w:spacing w:before="100" w:beforeAutospacing="1" w:after="100" w:afterAutospacing="1" w:line="360" w:lineRule="auto"/>
              <w:jc w:val="left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33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0D85" w:rsidRDefault="00960D85" w:rsidP="00960D85">
            <w:pPr>
              <w:wordWrap/>
              <w:adjustRightInd w:val="0"/>
              <w:snapToGrid w:val="0"/>
              <w:spacing w:after="100" w:afterAutospacing="1"/>
              <w:contextualSpacing/>
              <w:jc w:val="center"/>
              <w:rPr>
                <w:rFonts w:ascii="Arial" w:hAnsi="Arial" w:cs="Arial"/>
                <w:color w:val="000000" w:themeColor="text1"/>
                <w:sz w:val="22"/>
              </w:rPr>
            </w:pPr>
            <w:r>
              <w:rPr>
                <w:rFonts w:ascii="Arial" w:hAnsi="Arial" w:cs="Arial"/>
                <w:color w:val="000000" w:themeColor="text1"/>
                <w:sz w:val="22"/>
              </w:rPr>
              <w:t xml:space="preserve">Univariate </w:t>
            </w:r>
          </w:p>
          <w:p w:rsidR="00960D85" w:rsidRPr="006274D5" w:rsidRDefault="00960D85" w:rsidP="00960D85">
            <w:pPr>
              <w:wordWrap/>
              <w:adjustRightInd w:val="0"/>
              <w:snapToGrid w:val="0"/>
              <w:spacing w:after="100" w:afterAutospacing="1"/>
              <w:contextualSpacing/>
              <w:jc w:val="center"/>
              <w:rPr>
                <w:rFonts w:ascii="Arial" w:hAnsi="Arial" w:cs="Arial"/>
                <w:color w:val="000000" w:themeColor="text1"/>
                <w:sz w:val="22"/>
              </w:rPr>
            </w:pPr>
            <w:r>
              <w:rPr>
                <w:rFonts w:ascii="Arial" w:hAnsi="Arial" w:cs="Arial"/>
                <w:color w:val="000000" w:themeColor="text1"/>
                <w:sz w:val="22"/>
              </w:rPr>
              <w:t>Hazard ratio ( 95% CI)</w:t>
            </w:r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</w:tcBorders>
          </w:tcPr>
          <w:p w:rsidR="00960D85" w:rsidRPr="005A7868" w:rsidRDefault="00960D85" w:rsidP="00960D85">
            <w:pPr>
              <w:wordWrap/>
              <w:adjustRightInd w:val="0"/>
              <w:snapToGrid w:val="0"/>
              <w:spacing w:after="100" w:afterAutospacing="1"/>
              <w:contextualSpacing/>
              <w:jc w:val="center"/>
              <w:rPr>
                <w:rFonts w:ascii="Arial" w:eastAsia="굴림" w:hAnsi="Arial" w:cs="Arial"/>
                <w:color w:val="000000" w:themeColor="text1"/>
                <w:sz w:val="22"/>
              </w:rPr>
            </w:pPr>
            <w:r w:rsidRPr="005A7868">
              <w:rPr>
                <w:rFonts w:ascii="Arial" w:eastAsia="굴림" w:hAnsi="Arial" w:cs="Arial"/>
                <w:color w:val="000000" w:themeColor="text1"/>
                <w:sz w:val="22"/>
              </w:rPr>
              <w:t>p-value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60D85" w:rsidRDefault="00960D85" w:rsidP="00960D85">
            <w:pPr>
              <w:wordWrap/>
              <w:adjustRightInd w:val="0"/>
              <w:snapToGrid w:val="0"/>
              <w:spacing w:after="100" w:afterAutospacing="1"/>
              <w:contextualSpacing/>
              <w:jc w:val="center"/>
              <w:rPr>
                <w:rFonts w:ascii="Arial" w:hAnsi="Arial" w:cs="Arial"/>
                <w:color w:val="000000" w:themeColor="text1"/>
                <w:sz w:val="22"/>
              </w:rPr>
            </w:pPr>
            <w:r>
              <w:rPr>
                <w:rFonts w:ascii="Arial" w:hAnsi="Arial" w:cs="Arial"/>
                <w:color w:val="000000" w:themeColor="text1"/>
                <w:sz w:val="22"/>
              </w:rPr>
              <w:t xml:space="preserve">Multivariate </w:t>
            </w:r>
          </w:p>
          <w:p w:rsidR="00960D85" w:rsidRPr="006274D5" w:rsidRDefault="00960D85" w:rsidP="00960D85">
            <w:pPr>
              <w:wordWrap/>
              <w:adjustRightInd w:val="0"/>
              <w:snapToGrid w:val="0"/>
              <w:spacing w:after="100" w:afterAutospacing="1"/>
              <w:contextualSpacing/>
              <w:jc w:val="center"/>
              <w:rPr>
                <w:rFonts w:ascii="Arial" w:hAnsi="Arial" w:cs="Arial"/>
                <w:color w:val="000000" w:themeColor="text1"/>
                <w:sz w:val="22"/>
              </w:rPr>
            </w:pPr>
            <w:r>
              <w:rPr>
                <w:rFonts w:ascii="Arial" w:hAnsi="Arial" w:cs="Arial"/>
                <w:color w:val="000000" w:themeColor="text1"/>
                <w:sz w:val="22"/>
              </w:rPr>
              <w:t>Hazard ratio ( 95% CI)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:rsidR="00960D85" w:rsidRPr="006274D5" w:rsidRDefault="00960D85" w:rsidP="00960D85">
            <w:pPr>
              <w:wordWrap/>
              <w:adjustRightInd w:val="0"/>
              <w:spacing w:after="100" w:afterAutospacing="1"/>
              <w:jc w:val="center"/>
              <w:rPr>
                <w:rFonts w:ascii="Arial" w:eastAsia="굴림" w:hAnsi="Arial" w:cs="Arial"/>
                <w:color w:val="000000" w:themeColor="text1"/>
                <w:sz w:val="22"/>
              </w:rPr>
            </w:pPr>
            <w:r>
              <w:rPr>
                <w:rFonts w:ascii="Arial" w:eastAsia="굴림" w:hAnsi="Arial" w:cs="Arial"/>
                <w:color w:val="000000" w:themeColor="text1"/>
                <w:sz w:val="22"/>
              </w:rPr>
              <w:t>p</w:t>
            </w:r>
            <w:r w:rsidRPr="006274D5">
              <w:rPr>
                <w:rFonts w:ascii="Arial" w:eastAsia="굴림" w:hAnsi="Arial" w:cs="Arial"/>
                <w:color w:val="000000" w:themeColor="text1"/>
                <w:sz w:val="22"/>
              </w:rPr>
              <w:t>-value</w:t>
            </w:r>
          </w:p>
        </w:tc>
      </w:tr>
      <w:tr w:rsidR="00301EF9" w:rsidRPr="006274D5" w:rsidTr="00960D85">
        <w:trPr>
          <w:trHeight w:val="283"/>
        </w:trPr>
        <w:tc>
          <w:tcPr>
            <w:tcW w:w="3616" w:type="dxa"/>
            <w:tcBorders>
              <w:top w:val="nil"/>
              <w:bottom w:val="nil"/>
            </w:tcBorders>
            <w:vAlign w:val="center"/>
          </w:tcPr>
          <w:p w:rsidR="00301EF9" w:rsidRPr="006B27C3" w:rsidRDefault="00301EF9" w:rsidP="00301EF9">
            <w:pPr>
              <w:widowControl/>
              <w:wordWrap/>
              <w:autoSpaceDE/>
              <w:autoSpaceDN/>
              <w:spacing w:before="0" w:beforeAutospacing="0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6B27C3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Age (years)</w:t>
            </w:r>
          </w:p>
        </w:tc>
        <w:tc>
          <w:tcPr>
            <w:tcW w:w="3331" w:type="dxa"/>
            <w:tcBorders>
              <w:top w:val="nil"/>
              <w:bottom w:val="nil"/>
            </w:tcBorders>
            <w:vAlign w:val="center"/>
          </w:tcPr>
          <w:p w:rsidR="00301EF9" w:rsidRPr="00AD206B" w:rsidRDefault="00301EF9" w:rsidP="006A2B0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AD206B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1.057 (1.054</w:t>
            </w:r>
            <w:r w:rsidR="00C23972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 </w:t>
            </w:r>
            <w:r w:rsidRPr="00AD206B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-</w:t>
            </w:r>
            <w:r w:rsidR="00C23972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 </w:t>
            </w:r>
            <w:r w:rsidRPr="00AD206B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1.06</w:t>
            </w:r>
            <w:r w:rsidR="00C23972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</w:t>
            </w:r>
            <w:r w:rsidRPr="00AD206B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)</w:t>
            </w:r>
          </w:p>
        </w:tc>
        <w:tc>
          <w:tcPr>
            <w:tcW w:w="1842" w:type="dxa"/>
            <w:tcBorders>
              <w:top w:val="nil"/>
              <w:bottom w:val="nil"/>
            </w:tcBorders>
            <w:vAlign w:val="center"/>
          </w:tcPr>
          <w:p w:rsidR="00301EF9" w:rsidRPr="00AD206B" w:rsidRDefault="00301EF9" w:rsidP="006A2B09">
            <w:pPr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AD206B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&lt;.0001</w:t>
            </w:r>
          </w:p>
        </w:tc>
        <w:tc>
          <w:tcPr>
            <w:tcW w:w="2977" w:type="dxa"/>
            <w:tcBorders>
              <w:top w:val="nil"/>
              <w:bottom w:val="nil"/>
            </w:tcBorders>
            <w:vAlign w:val="center"/>
          </w:tcPr>
          <w:p w:rsidR="00301EF9" w:rsidRPr="00AD206B" w:rsidRDefault="00301EF9" w:rsidP="006A2B09">
            <w:pPr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AD206B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1.06 (1.077</w:t>
            </w:r>
            <w:r w:rsidR="00C23972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 </w:t>
            </w:r>
            <w:r w:rsidRPr="00AD206B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-</w:t>
            </w:r>
            <w:r w:rsidR="00C23972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 </w:t>
            </w:r>
            <w:r w:rsidRPr="00AD206B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1.091)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301EF9" w:rsidRPr="00AD206B" w:rsidRDefault="00301EF9" w:rsidP="006A2B09">
            <w:pPr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AD206B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&lt;0</w:t>
            </w:r>
            <w:r w:rsidR="00AD206B" w:rsidRPr="00AD206B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.</w:t>
            </w:r>
            <w:r w:rsidRPr="00AD206B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001</w:t>
            </w:r>
          </w:p>
        </w:tc>
      </w:tr>
      <w:tr w:rsidR="00AB333E" w:rsidRPr="006274D5" w:rsidTr="00960D85">
        <w:trPr>
          <w:trHeight w:val="283"/>
        </w:trPr>
        <w:tc>
          <w:tcPr>
            <w:tcW w:w="3616" w:type="dxa"/>
            <w:tcBorders>
              <w:top w:val="nil"/>
              <w:bottom w:val="nil"/>
            </w:tcBorders>
            <w:vAlign w:val="center"/>
          </w:tcPr>
          <w:p w:rsidR="00AB333E" w:rsidRPr="006B27C3" w:rsidRDefault="00AB333E" w:rsidP="00AB333E">
            <w:pPr>
              <w:widowControl/>
              <w:wordWrap/>
              <w:autoSpaceDE/>
              <w:autoSpaceDN/>
              <w:spacing w:before="0" w:beforeAutospacing="0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6B27C3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Male</w:t>
            </w:r>
            <w:r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 (vs female)</w:t>
            </w:r>
          </w:p>
        </w:tc>
        <w:tc>
          <w:tcPr>
            <w:tcW w:w="3331" w:type="dxa"/>
            <w:tcBorders>
              <w:top w:val="nil"/>
              <w:bottom w:val="nil"/>
            </w:tcBorders>
            <w:vAlign w:val="center"/>
          </w:tcPr>
          <w:p w:rsidR="00AB333E" w:rsidRPr="00AD206B" w:rsidRDefault="00AB333E" w:rsidP="006A2B0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AD206B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1.785 (1.671</w:t>
            </w:r>
            <w:r w:rsidR="00C23972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 </w:t>
            </w:r>
            <w:r w:rsidRPr="00AD206B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-</w:t>
            </w:r>
            <w:r w:rsidR="00C23972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 </w:t>
            </w:r>
            <w:r w:rsidRPr="00AD206B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1.907)</w:t>
            </w:r>
          </w:p>
        </w:tc>
        <w:tc>
          <w:tcPr>
            <w:tcW w:w="1842" w:type="dxa"/>
            <w:tcBorders>
              <w:top w:val="nil"/>
              <w:bottom w:val="nil"/>
            </w:tcBorders>
            <w:vAlign w:val="center"/>
          </w:tcPr>
          <w:p w:rsidR="00AB333E" w:rsidRPr="00AD206B" w:rsidRDefault="00AB333E" w:rsidP="006A2B09">
            <w:pPr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AD206B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&lt;.0001</w:t>
            </w:r>
          </w:p>
        </w:tc>
        <w:tc>
          <w:tcPr>
            <w:tcW w:w="2977" w:type="dxa"/>
            <w:tcBorders>
              <w:top w:val="nil"/>
              <w:bottom w:val="nil"/>
            </w:tcBorders>
            <w:vAlign w:val="center"/>
          </w:tcPr>
          <w:p w:rsidR="00AB333E" w:rsidRPr="00AD206B" w:rsidRDefault="00AB333E" w:rsidP="006A2B09">
            <w:pPr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AD206B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1.929 (1.785</w:t>
            </w:r>
            <w:r w:rsidR="00C23972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 </w:t>
            </w:r>
            <w:r w:rsidRPr="00AD206B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-</w:t>
            </w:r>
            <w:r w:rsidR="00C23972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 </w:t>
            </w:r>
            <w:r w:rsidRPr="00AD206B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2.083)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AB333E" w:rsidRPr="006B27C3" w:rsidRDefault="00AB333E" w:rsidP="006A2B0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AD206B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&lt;0</w:t>
            </w:r>
            <w:r w:rsidR="00AD206B" w:rsidRPr="00AD206B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.</w:t>
            </w:r>
            <w:r w:rsidRPr="00AD206B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001</w:t>
            </w:r>
          </w:p>
        </w:tc>
      </w:tr>
      <w:tr w:rsidR="00AB333E" w:rsidRPr="006274D5" w:rsidTr="00960D85">
        <w:trPr>
          <w:trHeight w:val="283"/>
        </w:trPr>
        <w:tc>
          <w:tcPr>
            <w:tcW w:w="3616" w:type="dxa"/>
            <w:tcBorders>
              <w:top w:val="nil"/>
              <w:bottom w:val="nil"/>
            </w:tcBorders>
          </w:tcPr>
          <w:p w:rsidR="00AB333E" w:rsidRPr="006274D5" w:rsidRDefault="00AB333E" w:rsidP="00AB333E">
            <w:pPr>
              <w:wordWrap/>
              <w:adjustRightInd w:val="0"/>
              <w:snapToGrid w:val="0"/>
              <w:spacing w:before="0" w:beforeAutospacing="0" w:line="360" w:lineRule="auto"/>
              <w:contextualSpacing/>
              <w:jc w:val="left"/>
              <w:rPr>
                <w:rFonts w:ascii="Arial" w:hAnsi="Arial" w:cs="Arial"/>
                <w:color w:val="000000" w:themeColor="text1"/>
                <w:sz w:val="22"/>
              </w:rPr>
            </w:pPr>
            <w:r w:rsidRPr="005A7868">
              <w:rPr>
                <w:rFonts w:ascii="Arial" w:hAnsi="Arial" w:cs="Arial"/>
                <w:color w:val="000000" w:themeColor="text1"/>
                <w:szCs w:val="20"/>
              </w:rPr>
              <w:t xml:space="preserve">BMI </w:t>
            </w:r>
            <w:r w:rsidRPr="005A7868">
              <w:rPr>
                <w:rFonts w:ascii="Arial" w:hAnsi="Arial" w:cs="Arial"/>
                <w:kern w:val="0"/>
                <w:szCs w:val="20"/>
              </w:rPr>
              <w:t>(kg/m</w:t>
            </w:r>
            <w:r w:rsidRPr="005A7868">
              <w:rPr>
                <w:rFonts w:ascii="Arial" w:hAnsi="Arial" w:cs="Arial"/>
                <w:kern w:val="0"/>
                <w:szCs w:val="20"/>
                <w:vertAlign w:val="superscript"/>
              </w:rPr>
              <w:t>2</w:t>
            </w:r>
            <w:r w:rsidRPr="006274D5">
              <w:rPr>
                <w:rFonts w:ascii="Arial" w:hAnsi="Arial" w:cs="Arial"/>
                <w:kern w:val="0"/>
                <w:sz w:val="18"/>
                <w:szCs w:val="18"/>
              </w:rPr>
              <w:t>)</w:t>
            </w:r>
          </w:p>
        </w:tc>
        <w:tc>
          <w:tcPr>
            <w:tcW w:w="3331" w:type="dxa"/>
            <w:tcBorders>
              <w:top w:val="nil"/>
              <w:bottom w:val="nil"/>
            </w:tcBorders>
            <w:vAlign w:val="center"/>
          </w:tcPr>
          <w:p w:rsidR="00AB333E" w:rsidRPr="00AD206B" w:rsidRDefault="00AB333E" w:rsidP="006A2B0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842" w:type="dxa"/>
            <w:tcBorders>
              <w:top w:val="nil"/>
              <w:bottom w:val="nil"/>
            </w:tcBorders>
            <w:vAlign w:val="center"/>
          </w:tcPr>
          <w:p w:rsidR="00AB333E" w:rsidRPr="00AD206B" w:rsidRDefault="00AB333E" w:rsidP="006A2B09">
            <w:pPr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AD206B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0.1025</w:t>
            </w:r>
          </w:p>
        </w:tc>
        <w:tc>
          <w:tcPr>
            <w:tcW w:w="2977" w:type="dxa"/>
            <w:tcBorders>
              <w:top w:val="nil"/>
              <w:bottom w:val="nil"/>
            </w:tcBorders>
            <w:vAlign w:val="center"/>
          </w:tcPr>
          <w:p w:rsidR="00AB333E" w:rsidRPr="00AD206B" w:rsidRDefault="00AB333E" w:rsidP="006A2B09">
            <w:pPr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AB333E" w:rsidRPr="00AD206B" w:rsidRDefault="00AB333E" w:rsidP="006A2B09">
            <w:pPr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AD206B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0.</w:t>
            </w:r>
            <w:r w:rsidR="00AD206B" w:rsidRPr="00AD206B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800</w:t>
            </w:r>
          </w:p>
        </w:tc>
      </w:tr>
      <w:tr w:rsidR="00C35EF9" w:rsidRPr="006274D5" w:rsidTr="00960D85">
        <w:trPr>
          <w:trHeight w:val="283"/>
        </w:trPr>
        <w:tc>
          <w:tcPr>
            <w:tcW w:w="3616" w:type="dxa"/>
            <w:tcBorders>
              <w:top w:val="nil"/>
              <w:bottom w:val="nil"/>
            </w:tcBorders>
            <w:vAlign w:val="center"/>
          </w:tcPr>
          <w:p w:rsidR="00C35EF9" w:rsidRPr="00F62231" w:rsidRDefault="00C35EF9" w:rsidP="00C35EF9">
            <w:pPr>
              <w:widowControl/>
              <w:wordWrap/>
              <w:autoSpaceDE/>
              <w:autoSpaceDN/>
              <w:spacing w:before="0" w:beforeAutospacing="0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F62231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  &lt;20</w:t>
            </w:r>
          </w:p>
        </w:tc>
        <w:tc>
          <w:tcPr>
            <w:tcW w:w="3331" w:type="dxa"/>
            <w:tcBorders>
              <w:top w:val="nil"/>
              <w:bottom w:val="nil"/>
            </w:tcBorders>
            <w:vAlign w:val="center"/>
          </w:tcPr>
          <w:p w:rsidR="00C35EF9" w:rsidRPr="00C35EF9" w:rsidRDefault="00C35EF9" w:rsidP="00C35EF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</w:pP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1.144</w:t>
            </w:r>
            <w:r w:rsidR="00AA7237"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  <w:t xml:space="preserve"> </w:t>
            </w: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(1.019</w:t>
            </w:r>
            <w:r w:rsidR="00AA7237"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  <w:t xml:space="preserve"> </w:t>
            </w: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-</w:t>
            </w:r>
            <w:r w:rsidR="00AA7237"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  <w:t xml:space="preserve"> </w:t>
            </w: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1.284)</w:t>
            </w:r>
          </w:p>
        </w:tc>
        <w:tc>
          <w:tcPr>
            <w:tcW w:w="1842" w:type="dxa"/>
            <w:tcBorders>
              <w:top w:val="nil"/>
              <w:bottom w:val="nil"/>
            </w:tcBorders>
            <w:vAlign w:val="center"/>
          </w:tcPr>
          <w:p w:rsidR="00C35EF9" w:rsidRPr="00D77E91" w:rsidRDefault="00C35EF9" w:rsidP="00C35EF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  <w:highlight w:val="yellow"/>
              </w:rPr>
            </w:pPr>
          </w:p>
        </w:tc>
        <w:tc>
          <w:tcPr>
            <w:tcW w:w="2977" w:type="dxa"/>
            <w:tcBorders>
              <w:top w:val="nil"/>
              <w:bottom w:val="nil"/>
            </w:tcBorders>
            <w:vAlign w:val="center"/>
          </w:tcPr>
          <w:p w:rsidR="00C35EF9" w:rsidRPr="00C35EF9" w:rsidRDefault="00C35EF9" w:rsidP="00C35EF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</w:pP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1.029</w:t>
            </w:r>
            <w:r w:rsidR="00AA7237"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  <w:t xml:space="preserve"> </w:t>
            </w: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(0.916</w:t>
            </w:r>
            <w:r w:rsidR="00AA7237"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  <w:t xml:space="preserve"> </w:t>
            </w: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-</w:t>
            </w:r>
            <w:r w:rsidR="00AA7237"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  <w:t xml:space="preserve"> </w:t>
            </w: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1.156)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C35EF9" w:rsidRPr="00AD206B" w:rsidRDefault="00C35EF9" w:rsidP="00C35EF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</w:tr>
      <w:tr w:rsidR="000B7C52" w:rsidRPr="006274D5" w:rsidTr="00960D85">
        <w:trPr>
          <w:trHeight w:val="283"/>
        </w:trPr>
        <w:tc>
          <w:tcPr>
            <w:tcW w:w="3616" w:type="dxa"/>
            <w:tcBorders>
              <w:top w:val="nil"/>
              <w:bottom w:val="nil"/>
            </w:tcBorders>
            <w:vAlign w:val="center"/>
          </w:tcPr>
          <w:p w:rsidR="000B7C52" w:rsidRPr="00F62231" w:rsidRDefault="000B7C52" w:rsidP="000B7C52">
            <w:pPr>
              <w:widowControl/>
              <w:wordWrap/>
              <w:autoSpaceDE/>
              <w:autoSpaceDN/>
              <w:spacing w:before="0" w:beforeAutospacing="0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F62231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  20 </w:t>
            </w:r>
            <w:r w:rsidRPr="00F62231">
              <w:rPr>
                <w:rFonts w:ascii="돋움" w:eastAsia="돋움" w:hAnsi="돋움" w:cs="Arial" w:hint="eastAsia"/>
                <w:color w:val="000000"/>
                <w:kern w:val="0"/>
                <w:sz w:val="22"/>
              </w:rPr>
              <w:t>≤</w:t>
            </w:r>
            <w:r w:rsidRPr="00F62231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 &lt;25</w:t>
            </w:r>
          </w:p>
        </w:tc>
        <w:tc>
          <w:tcPr>
            <w:tcW w:w="3331" w:type="dxa"/>
            <w:tcBorders>
              <w:top w:val="nil"/>
              <w:bottom w:val="nil"/>
            </w:tcBorders>
            <w:vAlign w:val="center"/>
          </w:tcPr>
          <w:p w:rsidR="000B7C52" w:rsidRPr="00C35EF9" w:rsidRDefault="000B7C52" w:rsidP="000B7C52">
            <w:pPr>
              <w:jc w:val="center"/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Reference</w:t>
            </w:r>
          </w:p>
        </w:tc>
        <w:tc>
          <w:tcPr>
            <w:tcW w:w="1842" w:type="dxa"/>
            <w:tcBorders>
              <w:top w:val="nil"/>
              <w:bottom w:val="nil"/>
            </w:tcBorders>
            <w:vAlign w:val="center"/>
          </w:tcPr>
          <w:p w:rsidR="000B7C52" w:rsidRPr="00D77E91" w:rsidRDefault="000B7C52" w:rsidP="000B7C52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  <w:highlight w:val="yellow"/>
              </w:rPr>
            </w:pPr>
          </w:p>
        </w:tc>
        <w:tc>
          <w:tcPr>
            <w:tcW w:w="2977" w:type="dxa"/>
            <w:tcBorders>
              <w:top w:val="nil"/>
              <w:bottom w:val="nil"/>
            </w:tcBorders>
            <w:vAlign w:val="center"/>
          </w:tcPr>
          <w:p w:rsidR="000B7C52" w:rsidRPr="00C35EF9" w:rsidRDefault="000B7C52" w:rsidP="000B7C52">
            <w:pPr>
              <w:jc w:val="center"/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Reference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0B7C52" w:rsidRPr="00AD206B" w:rsidRDefault="000B7C52" w:rsidP="000B7C52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</w:tr>
      <w:tr w:rsidR="00C35EF9" w:rsidRPr="006274D5" w:rsidTr="00960D85">
        <w:trPr>
          <w:trHeight w:val="283"/>
        </w:trPr>
        <w:tc>
          <w:tcPr>
            <w:tcW w:w="3616" w:type="dxa"/>
            <w:tcBorders>
              <w:top w:val="nil"/>
              <w:bottom w:val="nil"/>
            </w:tcBorders>
            <w:vAlign w:val="center"/>
          </w:tcPr>
          <w:p w:rsidR="00C35EF9" w:rsidRPr="00F62231" w:rsidRDefault="00C35EF9" w:rsidP="00C35EF9">
            <w:pPr>
              <w:widowControl/>
              <w:wordWrap/>
              <w:autoSpaceDE/>
              <w:autoSpaceDN/>
              <w:spacing w:before="0" w:beforeAutospacing="0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F62231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  25 </w:t>
            </w:r>
            <w:r w:rsidRPr="00F62231">
              <w:rPr>
                <w:rFonts w:ascii="돋움" w:eastAsia="돋움" w:hAnsi="돋움" w:cs="Arial" w:hint="eastAsia"/>
                <w:color w:val="000000"/>
                <w:kern w:val="0"/>
                <w:sz w:val="22"/>
              </w:rPr>
              <w:t>≤</w:t>
            </w:r>
            <w:r w:rsidRPr="00F62231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 &lt;30</w:t>
            </w:r>
          </w:p>
        </w:tc>
        <w:tc>
          <w:tcPr>
            <w:tcW w:w="3331" w:type="dxa"/>
            <w:tcBorders>
              <w:top w:val="nil"/>
              <w:bottom w:val="nil"/>
            </w:tcBorders>
            <w:vAlign w:val="center"/>
          </w:tcPr>
          <w:p w:rsidR="00C35EF9" w:rsidRPr="00C35EF9" w:rsidRDefault="00C35EF9" w:rsidP="00C35EF9">
            <w:pPr>
              <w:jc w:val="center"/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</w:pP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1.043</w:t>
            </w:r>
            <w:r w:rsidR="00AA7237"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  <w:t xml:space="preserve"> </w:t>
            </w: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(0.825</w:t>
            </w:r>
            <w:r w:rsidR="00AA7237"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  <w:t xml:space="preserve"> </w:t>
            </w: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-</w:t>
            </w:r>
            <w:r w:rsidR="00AA7237"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  <w:t xml:space="preserve"> </w:t>
            </w: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1.32</w:t>
            </w:r>
            <w:r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  <w:t>0</w:t>
            </w: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)</w:t>
            </w:r>
          </w:p>
        </w:tc>
        <w:tc>
          <w:tcPr>
            <w:tcW w:w="1842" w:type="dxa"/>
            <w:tcBorders>
              <w:top w:val="nil"/>
              <w:bottom w:val="nil"/>
            </w:tcBorders>
            <w:vAlign w:val="center"/>
          </w:tcPr>
          <w:p w:rsidR="00C35EF9" w:rsidRPr="00D77E91" w:rsidRDefault="00C35EF9" w:rsidP="00C35EF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  <w:highlight w:val="yellow"/>
              </w:rPr>
            </w:pPr>
          </w:p>
        </w:tc>
        <w:tc>
          <w:tcPr>
            <w:tcW w:w="2977" w:type="dxa"/>
            <w:tcBorders>
              <w:top w:val="nil"/>
              <w:bottom w:val="nil"/>
            </w:tcBorders>
            <w:vAlign w:val="center"/>
          </w:tcPr>
          <w:p w:rsidR="00C35EF9" w:rsidRPr="00C35EF9" w:rsidRDefault="00C35EF9" w:rsidP="00C35EF9">
            <w:pPr>
              <w:jc w:val="center"/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</w:pP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1.033</w:t>
            </w:r>
            <w:r w:rsidR="00AA7237"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  <w:t xml:space="preserve"> </w:t>
            </w: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(0.813</w:t>
            </w:r>
            <w:r w:rsidR="00AA7237"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  <w:t xml:space="preserve"> </w:t>
            </w: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-</w:t>
            </w:r>
            <w:r w:rsidR="00AA7237"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  <w:t xml:space="preserve"> </w:t>
            </w: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1.312)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C35EF9" w:rsidRPr="00AD206B" w:rsidRDefault="00C35EF9" w:rsidP="00C35EF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</w:tr>
      <w:tr w:rsidR="00C35EF9" w:rsidRPr="006274D5" w:rsidTr="00960D85">
        <w:trPr>
          <w:trHeight w:val="283"/>
        </w:trPr>
        <w:tc>
          <w:tcPr>
            <w:tcW w:w="3616" w:type="dxa"/>
            <w:tcBorders>
              <w:top w:val="nil"/>
              <w:bottom w:val="nil"/>
            </w:tcBorders>
            <w:vAlign w:val="center"/>
          </w:tcPr>
          <w:p w:rsidR="00C35EF9" w:rsidRPr="00F62231" w:rsidRDefault="00C35EF9" w:rsidP="00C35EF9">
            <w:pPr>
              <w:widowControl/>
              <w:wordWrap/>
              <w:autoSpaceDE/>
              <w:autoSpaceDN/>
              <w:spacing w:before="0" w:beforeAutospacing="0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F62231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  30 </w:t>
            </w:r>
            <w:r w:rsidRPr="00F62231">
              <w:rPr>
                <w:rFonts w:ascii="돋움" w:eastAsia="돋움" w:hAnsi="돋움" w:cs="Arial" w:hint="eastAsia"/>
                <w:color w:val="000000"/>
                <w:kern w:val="0"/>
                <w:sz w:val="22"/>
              </w:rPr>
              <w:t>≤</w:t>
            </w:r>
          </w:p>
        </w:tc>
        <w:tc>
          <w:tcPr>
            <w:tcW w:w="3331" w:type="dxa"/>
            <w:tcBorders>
              <w:top w:val="nil"/>
              <w:bottom w:val="nil"/>
            </w:tcBorders>
            <w:vAlign w:val="center"/>
          </w:tcPr>
          <w:p w:rsidR="00C35EF9" w:rsidRPr="00C35EF9" w:rsidRDefault="00C35EF9" w:rsidP="00C35EF9">
            <w:pPr>
              <w:jc w:val="center"/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</w:pP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0.962</w:t>
            </w:r>
            <w:r w:rsidR="00AA7237"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  <w:t xml:space="preserve"> </w:t>
            </w: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(0.691</w:t>
            </w:r>
            <w:r w:rsidR="00AA7237"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  <w:t xml:space="preserve"> </w:t>
            </w: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-</w:t>
            </w:r>
            <w:r w:rsidR="00AA7237"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  <w:t xml:space="preserve"> </w:t>
            </w: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1.341)</w:t>
            </w:r>
          </w:p>
        </w:tc>
        <w:tc>
          <w:tcPr>
            <w:tcW w:w="1842" w:type="dxa"/>
            <w:tcBorders>
              <w:top w:val="nil"/>
              <w:bottom w:val="nil"/>
            </w:tcBorders>
            <w:vAlign w:val="center"/>
          </w:tcPr>
          <w:p w:rsidR="00C35EF9" w:rsidRPr="00D77E91" w:rsidRDefault="00C35EF9" w:rsidP="00C35EF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  <w:highlight w:val="yellow"/>
              </w:rPr>
            </w:pPr>
          </w:p>
        </w:tc>
        <w:tc>
          <w:tcPr>
            <w:tcW w:w="2977" w:type="dxa"/>
            <w:tcBorders>
              <w:top w:val="nil"/>
              <w:bottom w:val="nil"/>
            </w:tcBorders>
            <w:vAlign w:val="center"/>
          </w:tcPr>
          <w:p w:rsidR="00C35EF9" w:rsidRPr="00C35EF9" w:rsidRDefault="00C35EF9" w:rsidP="00C35EF9">
            <w:pPr>
              <w:jc w:val="center"/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</w:pP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1.034</w:t>
            </w:r>
            <w:r w:rsidR="00AA7237"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  <w:t xml:space="preserve"> </w:t>
            </w: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(0.739</w:t>
            </w:r>
            <w:r w:rsidR="00AA7237"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  <w:t xml:space="preserve"> </w:t>
            </w: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-</w:t>
            </w:r>
            <w:r w:rsidR="00AA7237"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  <w:t xml:space="preserve"> </w:t>
            </w: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1.446)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C35EF9" w:rsidRPr="00AD206B" w:rsidRDefault="00C35EF9" w:rsidP="00C35EF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</w:tr>
      <w:tr w:rsidR="00AB333E" w:rsidRPr="006274D5" w:rsidTr="00960D85">
        <w:trPr>
          <w:trHeight w:val="283"/>
        </w:trPr>
        <w:tc>
          <w:tcPr>
            <w:tcW w:w="3616" w:type="dxa"/>
            <w:tcBorders>
              <w:top w:val="nil"/>
              <w:bottom w:val="nil"/>
            </w:tcBorders>
          </w:tcPr>
          <w:p w:rsidR="00AB333E" w:rsidRPr="00F62231" w:rsidRDefault="00AB333E" w:rsidP="00AB333E">
            <w:pPr>
              <w:wordWrap/>
              <w:adjustRightInd w:val="0"/>
              <w:snapToGrid w:val="0"/>
              <w:spacing w:before="0" w:beforeAutospacing="0" w:line="360" w:lineRule="auto"/>
              <w:ind w:firstLineChars="50" w:firstLine="110"/>
              <w:contextualSpacing/>
              <w:jc w:val="left"/>
              <w:rPr>
                <w:rFonts w:ascii="Arial" w:hAnsi="Arial" w:cs="Arial"/>
                <w:color w:val="000000" w:themeColor="text1"/>
                <w:sz w:val="22"/>
              </w:rPr>
            </w:pPr>
            <w:r w:rsidRPr="00F62231">
              <w:rPr>
                <w:rFonts w:ascii="Arial" w:hAnsi="Arial" w:cs="Arial"/>
                <w:bCs/>
                <w:color w:val="000000" w:themeColor="text1"/>
                <w:kern w:val="0"/>
                <w:sz w:val="22"/>
              </w:rPr>
              <w:t>History of hypertension</w:t>
            </w:r>
          </w:p>
        </w:tc>
        <w:tc>
          <w:tcPr>
            <w:tcW w:w="3331" w:type="dxa"/>
            <w:tcBorders>
              <w:top w:val="nil"/>
              <w:bottom w:val="nil"/>
            </w:tcBorders>
            <w:vAlign w:val="center"/>
          </w:tcPr>
          <w:p w:rsidR="00AB333E" w:rsidRPr="00AD206B" w:rsidRDefault="00AB333E" w:rsidP="006A2B0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AD206B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1.64</w:t>
            </w:r>
            <w:r w:rsidR="00C23972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</w:t>
            </w:r>
            <w:r w:rsidRPr="00AD206B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 xml:space="preserve"> (1.495</w:t>
            </w:r>
            <w:r w:rsidR="00C23972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 </w:t>
            </w:r>
            <w:r w:rsidRPr="00AD206B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-</w:t>
            </w:r>
            <w:r w:rsidR="00C23972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 </w:t>
            </w:r>
            <w:r w:rsidRPr="00AD206B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1.8</w:t>
            </w:r>
            <w:r w:rsidR="00C23972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0</w:t>
            </w:r>
            <w:r w:rsidRPr="00AD206B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)</w:t>
            </w:r>
          </w:p>
        </w:tc>
        <w:tc>
          <w:tcPr>
            <w:tcW w:w="1842" w:type="dxa"/>
            <w:tcBorders>
              <w:top w:val="nil"/>
              <w:bottom w:val="nil"/>
            </w:tcBorders>
            <w:vAlign w:val="center"/>
          </w:tcPr>
          <w:p w:rsidR="00AB333E" w:rsidRPr="00AD206B" w:rsidRDefault="00AB333E" w:rsidP="006A2B09">
            <w:pPr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AD206B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&lt;0</w:t>
            </w:r>
            <w:r w:rsidRPr="00AD206B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.</w:t>
            </w:r>
            <w:r w:rsidRPr="00AD206B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001</w:t>
            </w:r>
          </w:p>
        </w:tc>
        <w:tc>
          <w:tcPr>
            <w:tcW w:w="2977" w:type="dxa"/>
            <w:tcBorders>
              <w:top w:val="nil"/>
              <w:bottom w:val="nil"/>
            </w:tcBorders>
            <w:vAlign w:val="center"/>
          </w:tcPr>
          <w:p w:rsidR="00AB333E" w:rsidRPr="00AD206B" w:rsidRDefault="00AB333E" w:rsidP="00C23972">
            <w:pPr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AD206B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1.167 (1.06</w:t>
            </w:r>
            <w:r w:rsidR="00C23972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0 </w:t>
            </w:r>
            <w:r w:rsidRPr="00AD206B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-</w:t>
            </w:r>
            <w:r w:rsidR="00C23972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 </w:t>
            </w:r>
            <w:r w:rsidRPr="00AD206B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1.286)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AB333E" w:rsidRPr="006B27C3" w:rsidRDefault="00AB333E" w:rsidP="006A2B0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AD206B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0.00</w:t>
            </w:r>
            <w:r w:rsidR="00AD206B" w:rsidRPr="00AD206B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2</w:t>
            </w:r>
          </w:p>
        </w:tc>
      </w:tr>
      <w:tr w:rsidR="00960D85" w:rsidRPr="006274D5" w:rsidTr="00960D85">
        <w:trPr>
          <w:trHeight w:val="283"/>
        </w:trPr>
        <w:tc>
          <w:tcPr>
            <w:tcW w:w="3616" w:type="dxa"/>
            <w:tcBorders>
              <w:top w:val="nil"/>
              <w:bottom w:val="nil"/>
            </w:tcBorders>
          </w:tcPr>
          <w:p w:rsidR="00960D85" w:rsidRPr="00F62231" w:rsidRDefault="00960D85" w:rsidP="00960D85">
            <w:pPr>
              <w:wordWrap/>
              <w:adjustRightInd w:val="0"/>
              <w:snapToGrid w:val="0"/>
              <w:spacing w:before="0" w:beforeAutospacing="0" w:line="360" w:lineRule="auto"/>
              <w:ind w:firstLineChars="50" w:firstLine="110"/>
              <w:contextualSpacing/>
              <w:jc w:val="left"/>
              <w:rPr>
                <w:rFonts w:ascii="Arial" w:hAnsi="Arial" w:cs="Arial"/>
                <w:color w:val="000000" w:themeColor="text1"/>
                <w:sz w:val="22"/>
              </w:rPr>
            </w:pPr>
            <w:r w:rsidRPr="00F62231">
              <w:rPr>
                <w:rFonts w:ascii="Arial" w:hAnsi="Arial" w:cs="Arial"/>
                <w:bCs/>
                <w:color w:val="000000" w:themeColor="text1"/>
                <w:kern w:val="0"/>
                <w:sz w:val="22"/>
              </w:rPr>
              <w:t>History of diabetes mellitus</w:t>
            </w:r>
          </w:p>
        </w:tc>
        <w:tc>
          <w:tcPr>
            <w:tcW w:w="3331" w:type="dxa"/>
            <w:tcBorders>
              <w:top w:val="nil"/>
              <w:bottom w:val="nil"/>
            </w:tcBorders>
            <w:vAlign w:val="center"/>
          </w:tcPr>
          <w:p w:rsidR="00960D85" w:rsidRPr="006B27C3" w:rsidRDefault="00AB333E" w:rsidP="001526C3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AD206B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1.46</w:t>
            </w:r>
            <w:r w:rsidR="001526C3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0</w:t>
            </w:r>
            <w:r w:rsidRPr="00AD206B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 xml:space="preserve"> (1.277-1.669)</w:t>
            </w:r>
          </w:p>
        </w:tc>
        <w:tc>
          <w:tcPr>
            <w:tcW w:w="1842" w:type="dxa"/>
            <w:tcBorders>
              <w:top w:val="nil"/>
              <w:bottom w:val="nil"/>
            </w:tcBorders>
            <w:vAlign w:val="center"/>
          </w:tcPr>
          <w:p w:rsidR="00960D85" w:rsidRPr="006B27C3" w:rsidRDefault="00AB333E" w:rsidP="006A2B0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AD206B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&lt;0</w:t>
            </w:r>
            <w:r w:rsidRPr="00AD206B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.</w:t>
            </w:r>
            <w:r w:rsidRPr="00AD206B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001</w:t>
            </w:r>
          </w:p>
        </w:tc>
        <w:tc>
          <w:tcPr>
            <w:tcW w:w="2977" w:type="dxa"/>
            <w:tcBorders>
              <w:top w:val="nil"/>
              <w:bottom w:val="nil"/>
            </w:tcBorders>
            <w:vAlign w:val="center"/>
          </w:tcPr>
          <w:p w:rsidR="00960D85" w:rsidRPr="006B27C3" w:rsidRDefault="00AB333E" w:rsidP="006A2B0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AD206B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1.068 (0.932</w:t>
            </w:r>
            <w:r w:rsidR="00C23972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 </w:t>
            </w:r>
            <w:r w:rsidRPr="00AD206B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-</w:t>
            </w:r>
            <w:r w:rsidR="00C23972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 </w:t>
            </w:r>
            <w:r w:rsidRPr="00AD206B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1.223)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960D85" w:rsidRPr="006B27C3" w:rsidRDefault="00AB333E" w:rsidP="006A2B0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AD206B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0.345</w:t>
            </w:r>
          </w:p>
        </w:tc>
      </w:tr>
      <w:tr w:rsidR="00AB333E" w:rsidRPr="006274D5" w:rsidTr="00960D85">
        <w:trPr>
          <w:trHeight w:val="283"/>
        </w:trPr>
        <w:tc>
          <w:tcPr>
            <w:tcW w:w="3616" w:type="dxa"/>
            <w:tcBorders>
              <w:top w:val="nil"/>
              <w:bottom w:val="nil"/>
            </w:tcBorders>
          </w:tcPr>
          <w:p w:rsidR="00AB333E" w:rsidRPr="00F62231" w:rsidRDefault="00AB333E" w:rsidP="00AB333E">
            <w:pPr>
              <w:wordWrap/>
              <w:adjustRightInd w:val="0"/>
              <w:snapToGrid w:val="0"/>
              <w:spacing w:before="0" w:beforeAutospacing="0" w:line="360" w:lineRule="auto"/>
              <w:ind w:firstLineChars="50" w:firstLine="110"/>
              <w:contextualSpacing/>
              <w:jc w:val="left"/>
              <w:rPr>
                <w:rFonts w:ascii="Arial" w:hAnsi="Arial" w:cs="Arial"/>
                <w:color w:val="000000" w:themeColor="text1"/>
                <w:sz w:val="22"/>
              </w:rPr>
            </w:pPr>
            <w:r w:rsidRPr="00F62231">
              <w:rPr>
                <w:rFonts w:ascii="Arial" w:hAnsi="Arial" w:cs="Arial"/>
                <w:color w:val="000000" w:themeColor="text1"/>
                <w:sz w:val="22"/>
              </w:rPr>
              <w:t>COPD</w:t>
            </w:r>
          </w:p>
        </w:tc>
        <w:tc>
          <w:tcPr>
            <w:tcW w:w="3331" w:type="dxa"/>
            <w:tcBorders>
              <w:top w:val="nil"/>
              <w:bottom w:val="nil"/>
            </w:tcBorders>
            <w:vAlign w:val="center"/>
          </w:tcPr>
          <w:p w:rsidR="00AB333E" w:rsidRPr="00AD206B" w:rsidRDefault="00AB333E" w:rsidP="006A2B0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AD206B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1.842 (1.569</w:t>
            </w:r>
            <w:r w:rsidR="00C23972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 </w:t>
            </w:r>
            <w:r w:rsidRPr="00AD206B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-</w:t>
            </w:r>
            <w:r w:rsidR="00C23972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 </w:t>
            </w:r>
            <w:r w:rsidRPr="00AD206B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2.163)</w:t>
            </w:r>
          </w:p>
        </w:tc>
        <w:tc>
          <w:tcPr>
            <w:tcW w:w="1842" w:type="dxa"/>
            <w:tcBorders>
              <w:top w:val="nil"/>
              <w:bottom w:val="nil"/>
            </w:tcBorders>
            <w:vAlign w:val="center"/>
          </w:tcPr>
          <w:p w:rsidR="00AB333E" w:rsidRPr="00AD206B" w:rsidRDefault="00AB333E" w:rsidP="006A2B0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AD206B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&lt;0</w:t>
            </w:r>
            <w:r w:rsidRPr="00AD206B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.</w:t>
            </w:r>
            <w:r w:rsidRPr="00AD206B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001</w:t>
            </w:r>
          </w:p>
        </w:tc>
        <w:tc>
          <w:tcPr>
            <w:tcW w:w="2977" w:type="dxa"/>
            <w:tcBorders>
              <w:top w:val="nil"/>
              <w:bottom w:val="nil"/>
            </w:tcBorders>
            <w:vAlign w:val="center"/>
          </w:tcPr>
          <w:p w:rsidR="00AB333E" w:rsidRPr="00AD206B" w:rsidRDefault="00AB333E" w:rsidP="006A2B09">
            <w:pPr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AD206B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1.146 (0.9074</w:t>
            </w:r>
            <w:r w:rsidR="00C23972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 </w:t>
            </w:r>
            <w:r w:rsidRPr="00AD206B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-</w:t>
            </w:r>
            <w:r w:rsidR="00C23972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 </w:t>
            </w:r>
            <w:r w:rsidRPr="00AD206B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1.348)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AB333E" w:rsidRPr="006B27C3" w:rsidRDefault="005E369F" w:rsidP="006A2B0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6A2B0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0.101</w:t>
            </w:r>
          </w:p>
        </w:tc>
      </w:tr>
      <w:tr w:rsidR="00AB333E" w:rsidRPr="006274D5" w:rsidTr="00960D85">
        <w:trPr>
          <w:trHeight w:val="283"/>
        </w:trPr>
        <w:tc>
          <w:tcPr>
            <w:tcW w:w="3616" w:type="dxa"/>
            <w:tcBorders>
              <w:top w:val="nil"/>
              <w:bottom w:val="nil"/>
            </w:tcBorders>
          </w:tcPr>
          <w:p w:rsidR="00AB333E" w:rsidRPr="00F62231" w:rsidRDefault="00AB333E" w:rsidP="00AB333E">
            <w:pPr>
              <w:wordWrap/>
              <w:adjustRightInd w:val="0"/>
              <w:snapToGrid w:val="0"/>
              <w:spacing w:before="0" w:beforeAutospacing="0" w:line="360" w:lineRule="auto"/>
              <w:ind w:firstLineChars="50" w:firstLine="110"/>
              <w:contextualSpacing/>
              <w:jc w:val="left"/>
              <w:rPr>
                <w:rFonts w:ascii="Arial" w:hAnsi="Arial" w:cs="Arial"/>
                <w:color w:val="000000" w:themeColor="text1"/>
                <w:sz w:val="22"/>
              </w:rPr>
            </w:pPr>
            <w:r w:rsidRPr="00F62231">
              <w:rPr>
                <w:rFonts w:ascii="Arial" w:hAnsi="Arial" w:cs="Arial"/>
                <w:color w:val="000000" w:themeColor="text1"/>
                <w:sz w:val="22"/>
              </w:rPr>
              <w:t>Exercise</w:t>
            </w:r>
          </w:p>
        </w:tc>
        <w:tc>
          <w:tcPr>
            <w:tcW w:w="3331" w:type="dxa"/>
            <w:tcBorders>
              <w:top w:val="nil"/>
              <w:bottom w:val="nil"/>
            </w:tcBorders>
            <w:vAlign w:val="center"/>
          </w:tcPr>
          <w:p w:rsidR="00AB333E" w:rsidRPr="00AD206B" w:rsidRDefault="00AB333E" w:rsidP="006A2B0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842" w:type="dxa"/>
            <w:tcBorders>
              <w:top w:val="nil"/>
              <w:bottom w:val="nil"/>
            </w:tcBorders>
            <w:vAlign w:val="center"/>
          </w:tcPr>
          <w:p w:rsidR="00AB333E" w:rsidRPr="00AD206B" w:rsidRDefault="00AB333E" w:rsidP="006A2B09">
            <w:pPr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AD206B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&lt;0</w:t>
            </w:r>
            <w:r w:rsidRPr="00AD206B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.</w:t>
            </w:r>
            <w:r w:rsidRPr="00AD206B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001</w:t>
            </w:r>
          </w:p>
        </w:tc>
        <w:tc>
          <w:tcPr>
            <w:tcW w:w="2977" w:type="dxa"/>
            <w:tcBorders>
              <w:top w:val="nil"/>
              <w:bottom w:val="nil"/>
            </w:tcBorders>
            <w:vAlign w:val="center"/>
          </w:tcPr>
          <w:p w:rsidR="00AB333E" w:rsidRPr="00AD206B" w:rsidRDefault="00AB333E" w:rsidP="006A2B09">
            <w:pPr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AB333E" w:rsidRPr="00AD206B" w:rsidRDefault="005E369F" w:rsidP="006A2B0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6A2B09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0.15</w:t>
            </w:r>
            <w:r w:rsidRPr="006A2B09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4</w:t>
            </w:r>
          </w:p>
        </w:tc>
      </w:tr>
      <w:tr w:rsidR="00C35EF9" w:rsidRPr="006274D5" w:rsidTr="00960D85">
        <w:trPr>
          <w:trHeight w:val="283"/>
        </w:trPr>
        <w:tc>
          <w:tcPr>
            <w:tcW w:w="3616" w:type="dxa"/>
            <w:tcBorders>
              <w:top w:val="nil"/>
              <w:bottom w:val="nil"/>
            </w:tcBorders>
            <w:vAlign w:val="center"/>
          </w:tcPr>
          <w:p w:rsidR="00C35EF9" w:rsidRPr="00F62231" w:rsidRDefault="00C35EF9" w:rsidP="00C35EF9">
            <w:pPr>
              <w:widowControl/>
              <w:wordWrap/>
              <w:autoSpaceDE/>
              <w:autoSpaceDN/>
              <w:spacing w:before="0" w:beforeAutospacing="0"/>
              <w:ind w:firstLineChars="150" w:firstLine="330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F62231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Never Exercise</w:t>
            </w:r>
          </w:p>
        </w:tc>
        <w:tc>
          <w:tcPr>
            <w:tcW w:w="3331" w:type="dxa"/>
            <w:tcBorders>
              <w:top w:val="nil"/>
              <w:bottom w:val="nil"/>
            </w:tcBorders>
            <w:vAlign w:val="center"/>
          </w:tcPr>
          <w:p w:rsidR="00C35EF9" w:rsidRPr="00C35EF9" w:rsidRDefault="00C35EF9" w:rsidP="00C35EF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</w:pP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0.906</w:t>
            </w:r>
            <w:r w:rsidR="00AA7237"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  <w:t xml:space="preserve"> </w:t>
            </w: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(0.837</w:t>
            </w:r>
            <w:r w:rsidR="00AA7237"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  <w:t xml:space="preserve"> </w:t>
            </w: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-</w:t>
            </w:r>
            <w:r w:rsidR="00AA7237"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  <w:t xml:space="preserve"> </w:t>
            </w: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0.98</w:t>
            </w:r>
            <w:r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  <w:t>0</w:t>
            </w: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)</w:t>
            </w:r>
          </w:p>
        </w:tc>
        <w:tc>
          <w:tcPr>
            <w:tcW w:w="1842" w:type="dxa"/>
            <w:tcBorders>
              <w:top w:val="nil"/>
              <w:bottom w:val="nil"/>
            </w:tcBorders>
            <w:vAlign w:val="center"/>
          </w:tcPr>
          <w:p w:rsidR="00C35EF9" w:rsidRPr="00D77E91" w:rsidRDefault="00C35EF9" w:rsidP="00C35EF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  <w:highlight w:val="yellow"/>
              </w:rPr>
            </w:pPr>
          </w:p>
        </w:tc>
        <w:tc>
          <w:tcPr>
            <w:tcW w:w="2977" w:type="dxa"/>
            <w:tcBorders>
              <w:top w:val="nil"/>
              <w:bottom w:val="nil"/>
            </w:tcBorders>
            <w:vAlign w:val="center"/>
          </w:tcPr>
          <w:p w:rsidR="00C35EF9" w:rsidRPr="00C35EF9" w:rsidRDefault="00C35EF9" w:rsidP="00C35EF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</w:pP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0.947</w:t>
            </w:r>
            <w:r w:rsidR="00AA7237"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  <w:t xml:space="preserve"> </w:t>
            </w: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(0.873</w:t>
            </w:r>
            <w:r w:rsidR="00AA7237"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  <w:t xml:space="preserve"> </w:t>
            </w: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-</w:t>
            </w:r>
            <w:r w:rsidR="00AA7237"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  <w:t xml:space="preserve"> </w:t>
            </w: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1.027)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C35EF9" w:rsidRPr="00AD206B" w:rsidRDefault="00C35EF9" w:rsidP="00C35EF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</w:tr>
      <w:tr w:rsidR="00C35EF9" w:rsidRPr="006274D5" w:rsidTr="00960D85">
        <w:trPr>
          <w:trHeight w:val="283"/>
        </w:trPr>
        <w:tc>
          <w:tcPr>
            <w:tcW w:w="3616" w:type="dxa"/>
            <w:tcBorders>
              <w:top w:val="nil"/>
              <w:bottom w:val="nil"/>
            </w:tcBorders>
            <w:vAlign w:val="center"/>
          </w:tcPr>
          <w:p w:rsidR="00C35EF9" w:rsidRPr="00F62231" w:rsidRDefault="00C35EF9" w:rsidP="00C35EF9">
            <w:pPr>
              <w:widowControl/>
              <w:wordWrap/>
              <w:autoSpaceDE/>
              <w:autoSpaceDN/>
              <w:spacing w:before="0" w:beforeAutospacing="0"/>
              <w:ind w:firstLineChars="150" w:firstLine="330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F62231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1-2 times a week</w:t>
            </w:r>
          </w:p>
        </w:tc>
        <w:tc>
          <w:tcPr>
            <w:tcW w:w="3331" w:type="dxa"/>
            <w:tcBorders>
              <w:top w:val="nil"/>
              <w:bottom w:val="nil"/>
            </w:tcBorders>
            <w:vAlign w:val="center"/>
          </w:tcPr>
          <w:p w:rsidR="00C35EF9" w:rsidRPr="00C35EF9" w:rsidRDefault="00C35EF9" w:rsidP="00C35EF9">
            <w:pPr>
              <w:jc w:val="center"/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</w:pP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0.81</w:t>
            </w:r>
            <w:r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  <w:t>0</w:t>
            </w:r>
            <w:r w:rsidR="00AA7237"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  <w:t xml:space="preserve"> </w:t>
            </w: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(0.692</w:t>
            </w:r>
            <w:r w:rsidR="00AA7237"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  <w:t xml:space="preserve"> </w:t>
            </w: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-</w:t>
            </w:r>
            <w:r w:rsidR="00AA7237"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  <w:t xml:space="preserve"> </w:t>
            </w: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0.948)</w:t>
            </w:r>
          </w:p>
        </w:tc>
        <w:tc>
          <w:tcPr>
            <w:tcW w:w="1842" w:type="dxa"/>
            <w:tcBorders>
              <w:top w:val="nil"/>
              <w:bottom w:val="nil"/>
            </w:tcBorders>
            <w:vAlign w:val="center"/>
          </w:tcPr>
          <w:p w:rsidR="00C35EF9" w:rsidRPr="00D77E91" w:rsidRDefault="00C35EF9" w:rsidP="00C35EF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  <w:highlight w:val="yellow"/>
              </w:rPr>
            </w:pPr>
          </w:p>
        </w:tc>
        <w:tc>
          <w:tcPr>
            <w:tcW w:w="2977" w:type="dxa"/>
            <w:tcBorders>
              <w:top w:val="nil"/>
              <w:bottom w:val="nil"/>
            </w:tcBorders>
            <w:vAlign w:val="center"/>
          </w:tcPr>
          <w:p w:rsidR="00C35EF9" w:rsidRPr="00C35EF9" w:rsidRDefault="00C35EF9" w:rsidP="00C35EF9">
            <w:pPr>
              <w:jc w:val="center"/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</w:pP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0.911</w:t>
            </w:r>
            <w:r w:rsidR="00AA7237"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  <w:t xml:space="preserve"> </w:t>
            </w: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(0.776</w:t>
            </w:r>
            <w:r w:rsidR="00AA7237"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  <w:t xml:space="preserve"> </w:t>
            </w: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-</w:t>
            </w:r>
            <w:r w:rsidR="00AA7237"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  <w:t xml:space="preserve"> </w:t>
            </w: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1.07</w:t>
            </w:r>
            <w:r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  <w:t>0</w:t>
            </w:r>
            <w:r w:rsidRPr="00C35EF9"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)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C35EF9" w:rsidRPr="00AD206B" w:rsidRDefault="00C35EF9" w:rsidP="00C35EF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</w:tr>
      <w:tr w:rsidR="000B7C52" w:rsidRPr="006274D5" w:rsidTr="00960D85">
        <w:trPr>
          <w:trHeight w:val="283"/>
        </w:trPr>
        <w:tc>
          <w:tcPr>
            <w:tcW w:w="3616" w:type="dxa"/>
            <w:tcBorders>
              <w:top w:val="nil"/>
              <w:bottom w:val="nil"/>
            </w:tcBorders>
            <w:vAlign w:val="center"/>
          </w:tcPr>
          <w:p w:rsidR="000B7C52" w:rsidRPr="00F62231" w:rsidRDefault="000B7C52" w:rsidP="000B7C52">
            <w:pPr>
              <w:widowControl/>
              <w:wordWrap/>
              <w:autoSpaceDE/>
              <w:autoSpaceDN/>
              <w:spacing w:before="0" w:beforeAutospacing="0"/>
              <w:ind w:firstLineChars="150" w:firstLine="330"/>
              <w:jc w:val="lef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F62231">
              <w:rPr>
                <w:rFonts w:ascii="Tahoma" w:eastAsia="맑은 고딕" w:hAnsi="Tahoma" w:cs="Tahoma"/>
                <w:color w:val="000000"/>
                <w:kern w:val="0"/>
                <w:sz w:val="22"/>
              </w:rPr>
              <w:t>≥</w:t>
            </w:r>
            <w:r w:rsidRPr="00F62231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 3 times a week</w:t>
            </w:r>
          </w:p>
        </w:tc>
        <w:tc>
          <w:tcPr>
            <w:tcW w:w="3331" w:type="dxa"/>
            <w:tcBorders>
              <w:top w:val="nil"/>
              <w:bottom w:val="nil"/>
            </w:tcBorders>
            <w:vAlign w:val="center"/>
          </w:tcPr>
          <w:p w:rsidR="000B7C52" w:rsidRPr="00C35EF9" w:rsidRDefault="000B7C52" w:rsidP="000B7C52">
            <w:pPr>
              <w:jc w:val="center"/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Reference</w:t>
            </w:r>
          </w:p>
        </w:tc>
        <w:tc>
          <w:tcPr>
            <w:tcW w:w="1842" w:type="dxa"/>
            <w:tcBorders>
              <w:top w:val="nil"/>
              <w:bottom w:val="nil"/>
            </w:tcBorders>
            <w:vAlign w:val="center"/>
          </w:tcPr>
          <w:p w:rsidR="000B7C52" w:rsidRPr="00D77E91" w:rsidRDefault="000B7C52" w:rsidP="000B7C52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  <w:highlight w:val="yellow"/>
              </w:rPr>
            </w:pPr>
          </w:p>
        </w:tc>
        <w:tc>
          <w:tcPr>
            <w:tcW w:w="2977" w:type="dxa"/>
            <w:tcBorders>
              <w:top w:val="nil"/>
              <w:bottom w:val="nil"/>
            </w:tcBorders>
            <w:vAlign w:val="center"/>
          </w:tcPr>
          <w:p w:rsidR="000B7C52" w:rsidRPr="00C35EF9" w:rsidRDefault="000B7C52" w:rsidP="000B7C52">
            <w:pPr>
              <w:jc w:val="center"/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Reference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0B7C52" w:rsidRPr="00AD206B" w:rsidRDefault="000B7C52" w:rsidP="000B7C52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</w:tr>
      <w:tr w:rsidR="00301EF9" w:rsidRPr="006274D5" w:rsidTr="00960D85">
        <w:trPr>
          <w:trHeight w:val="283"/>
        </w:trPr>
        <w:tc>
          <w:tcPr>
            <w:tcW w:w="3616" w:type="dxa"/>
            <w:tcBorders>
              <w:top w:val="nil"/>
              <w:bottom w:val="nil"/>
            </w:tcBorders>
          </w:tcPr>
          <w:p w:rsidR="00301EF9" w:rsidRPr="006274D5" w:rsidRDefault="00301EF9" w:rsidP="00301EF9">
            <w:pPr>
              <w:wordWrap/>
              <w:adjustRightInd w:val="0"/>
              <w:snapToGrid w:val="0"/>
              <w:spacing w:before="0" w:beforeAutospacing="0" w:line="360" w:lineRule="auto"/>
              <w:ind w:firstLineChars="50" w:firstLine="110"/>
              <w:contextualSpacing/>
              <w:jc w:val="left"/>
              <w:rPr>
                <w:rFonts w:ascii="Arial" w:hAnsi="Arial" w:cs="Arial"/>
                <w:color w:val="000000" w:themeColor="text1"/>
                <w:sz w:val="22"/>
              </w:rPr>
            </w:pPr>
            <w:r>
              <w:rPr>
                <w:rFonts w:ascii="Arial" w:hAnsi="Arial" w:cs="Arial"/>
                <w:color w:val="000000" w:themeColor="text1"/>
                <w:sz w:val="22"/>
              </w:rPr>
              <w:t>S</w:t>
            </w:r>
            <w:r>
              <w:rPr>
                <w:rFonts w:ascii="Arial" w:hAnsi="Arial" w:cs="Arial" w:hint="eastAsia"/>
                <w:color w:val="000000" w:themeColor="text1"/>
                <w:sz w:val="22"/>
              </w:rPr>
              <w:t>moking</w:t>
            </w:r>
          </w:p>
        </w:tc>
        <w:tc>
          <w:tcPr>
            <w:tcW w:w="3331" w:type="dxa"/>
            <w:tcBorders>
              <w:top w:val="nil"/>
              <w:bottom w:val="nil"/>
            </w:tcBorders>
            <w:vAlign w:val="center"/>
          </w:tcPr>
          <w:p w:rsidR="00301EF9" w:rsidRPr="00AD206B" w:rsidRDefault="00301EF9" w:rsidP="006A2B0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842" w:type="dxa"/>
            <w:tcBorders>
              <w:top w:val="nil"/>
              <w:bottom w:val="nil"/>
            </w:tcBorders>
            <w:vAlign w:val="center"/>
          </w:tcPr>
          <w:p w:rsidR="00301EF9" w:rsidRPr="00AD206B" w:rsidRDefault="00301EF9" w:rsidP="006A2B09">
            <w:pPr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AD206B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&lt;0</w:t>
            </w:r>
            <w:r w:rsidR="00AB333E" w:rsidRPr="00AD206B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.</w:t>
            </w:r>
            <w:r w:rsidRPr="00AD206B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001</w:t>
            </w:r>
          </w:p>
        </w:tc>
        <w:tc>
          <w:tcPr>
            <w:tcW w:w="2977" w:type="dxa"/>
            <w:tcBorders>
              <w:top w:val="nil"/>
              <w:bottom w:val="nil"/>
            </w:tcBorders>
            <w:vAlign w:val="center"/>
          </w:tcPr>
          <w:p w:rsidR="00301EF9" w:rsidRPr="00AD206B" w:rsidRDefault="00301EF9" w:rsidP="006A2B09">
            <w:pPr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301EF9" w:rsidRPr="00AD206B" w:rsidRDefault="00301EF9" w:rsidP="006A2B09">
            <w:pPr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AD206B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0.005</w:t>
            </w:r>
          </w:p>
        </w:tc>
      </w:tr>
      <w:tr w:rsidR="000B7C52" w:rsidRPr="006274D5" w:rsidTr="00960D85">
        <w:trPr>
          <w:trHeight w:val="283"/>
        </w:trPr>
        <w:tc>
          <w:tcPr>
            <w:tcW w:w="3616" w:type="dxa"/>
            <w:tcBorders>
              <w:top w:val="nil"/>
              <w:bottom w:val="nil"/>
            </w:tcBorders>
          </w:tcPr>
          <w:p w:rsidR="000B7C52" w:rsidRPr="006274D5" w:rsidRDefault="000B7C52" w:rsidP="000B7C52">
            <w:pPr>
              <w:wordWrap/>
              <w:adjustRightInd w:val="0"/>
              <w:snapToGrid w:val="0"/>
              <w:spacing w:before="0" w:beforeAutospacing="0" w:line="360" w:lineRule="auto"/>
              <w:ind w:firstLineChars="150" w:firstLine="330"/>
              <w:contextualSpacing/>
              <w:jc w:val="left"/>
              <w:rPr>
                <w:rFonts w:ascii="Arial" w:hAnsi="Arial" w:cs="Arial"/>
                <w:color w:val="000000" w:themeColor="text1"/>
                <w:sz w:val="22"/>
              </w:rPr>
            </w:pPr>
            <w:r w:rsidRPr="006274D5">
              <w:rPr>
                <w:rFonts w:ascii="Arial" w:hAnsi="Arial" w:cs="Arial"/>
                <w:color w:val="000000" w:themeColor="text1"/>
                <w:sz w:val="22"/>
              </w:rPr>
              <w:t>Never smoker</w:t>
            </w:r>
          </w:p>
        </w:tc>
        <w:tc>
          <w:tcPr>
            <w:tcW w:w="3331" w:type="dxa"/>
            <w:tcBorders>
              <w:top w:val="nil"/>
              <w:bottom w:val="nil"/>
            </w:tcBorders>
            <w:vAlign w:val="center"/>
          </w:tcPr>
          <w:p w:rsidR="000B7C52" w:rsidRPr="00C35EF9" w:rsidRDefault="000B7C52" w:rsidP="000B7C52">
            <w:pPr>
              <w:jc w:val="center"/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Reference</w:t>
            </w:r>
          </w:p>
        </w:tc>
        <w:tc>
          <w:tcPr>
            <w:tcW w:w="1842" w:type="dxa"/>
            <w:tcBorders>
              <w:top w:val="nil"/>
              <w:bottom w:val="nil"/>
            </w:tcBorders>
            <w:vAlign w:val="center"/>
          </w:tcPr>
          <w:p w:rsidR="000B7C52" w:rsidRPr="00D77E91" w:rsidRDefault="000B7C52" w:rsidP="000B7C52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  <w:highlight w:val="yellow"/>
              </w:rPr>
            </w:pPr>
          </w:p>
        </w:tc>
        <w:tc>
          <w:tcPr>
            <w:tcW w:w="2977" w:type="dxa"/>
            <w:tcBorders>
              <w:top w:val="nil"/>
              <w:bottom w:val="nil"/>
            </w:tcBorders>
            <w:vAlign w:val="center"/>
          </w:tcPr>
          <w:p w:rsidR="000B7C52" w:rsidRPr="00C35EF9" w:rsidRDefault="000B7C52" w:rsidP="000B7C52">
            <w:pPr>
              <w:jc w:val="center"/>
              <w:rPr>
                <w:rFonts w:ascii="맑은 고딕" w:eastAsia="맑은 고딕" w:hAnsi="맑은 고딕"/>
                <w:color w:val="000000"/>
                <w:sz w:val="22"/>
                <w:highlight w:val="yellow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  <w:highlight w:val="yellow"/>
              </w:rPr>
              <w:t>Reference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0B7C52" w:rsidRPr="00AD206B" w:rsidRDefault="000B7C52" w:rsidP="000B7C52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</w:tr>
      <w:tr w:rsidR="00301EF9" w:rsidRPr="006274D5" w:rsidTr="00960D85">
        <w:trPr>
          <w:trHeight w:val="283"/>
        </w:trPr>
        <w:tc>
          <w:tcPr>
            <w:tcW w:w="3616" w:type="dxa"/>
            <w:tcBorders>
              <w:top w:val="nil"/>
              <w:bottom w:val="nil"/>
            </w:tcBorders>
          </w:tcPr>
          <w:p w:rsidR="00301EF9" w:rsidRPr="006274D5" w:rsidRDefault="00301EF9" w:rsidP="00301EF9">
            <w:pPr>
              <w:wordWrap/>
              <w:adjustRightInd w:val="0"/>
              <w:snapToGrid w:val="0"/>
              <w:spacing w:before="0" w:beforeAutospacing="0" w:line="360" w:lineRule="auto"/>
              <w:ind w:firstLineChars="50" w:firstLine="110"/>
              <w:contextualSpacing/>
              <w:jc w:val="left"/>
              <w:rPr>
                <w:rFonts w:ascii="Arial" w:eastAsia="굴림" w:hAnsi="Arial" w:cs="Arial"/>
                <w:bCs/>
                <w:color w:val="000000" w:themeColor="text1"/>
                <w:sz w:val="22"/>
              </w:rPr>
            </w:pPr>
            <w:r w:rsidRPr="006274D5">
              <w:rPr>
                <w:rFonts w:ascii="Arial" w:eastAsia="굴림" w:hAnsi="Arial" w:cs="Arial"/>
                <w:bCs/>
                <w:color w:val="000000" w:themeColor="text1"/>
                <w:sz w:val="22"/>
              </w:rPr>
              <w:t xml:space="preserve">  Former smoker</w:t>
            </w:r>
          </w:p>
        </w:tc>
        <w:tc>
          <w:tcPr>
            <w:tcW w:w="3331" w:type="dxa"/>
            <w:tcBorders>
              <w:top w:val="nil"/>
              <w:bottom w:val="nil"/>
            </w:tcBorders>
            <w:vAlign w:val="center"/>
          </w:tcPr>
          <w:p w:rsidR="00301EF9" w:rsidRPr="00AD206B" w:rsidRDefault="00301EF9" w:rsidP="006A2B0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AD206B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1.364 (1.231</w:t>
            </w:r>
            <w:r w:rsidR="00C23972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 </w:t>
            </w:r>
            <w:r w:rsidRPr="00AD206B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-</w:t>
            </w:r>
            <w:r w:rsidR="00C23972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 </w:t>
            </w:r>
            <w:r w:rsidRPr="00AD206B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1.512)</w:t>
            </w:r>
          </w:p>
        </w:tc>
        <w:tc>
          <w:tcPr>
            <w:tcW w:w="1842" w:type="dxa"/>
            <w:tcBorders>
              <w:top w:val="nil"/>
              <w:bottom w:val="nil"/>
            </w:tcBorders>
            <w:vAlign w:val="center"/>
          </w:tcPr>
          <w:p w:rsidR="00301EF9" w:rsidRPr="00AD206B" w:rsidRDefault="00301EF9" w:rsidP="006A2B0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2977" w:type="dxa"/>
            <w:tcBorders>
              <w:top w:val="nil"/>
              <w:bottom w:val="nil"/>
            </w:tcBorders>
            <w:vAlign w:val="center"/>
          </w:tcPr>
          <w:p w:rsidR="00301EF9" w:rsidRPr="00AD206B" w:rsidRDefault="00301EF9" w:rsidP="006A2B0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AD206B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1.089 (0.976</w:t>
            </w:r>
            <w:r w:rsidR="00C23972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 </w:t>
            </w:r>
            <w:r w:rsidRPr="00AD206B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-</w:t>
            </w:r>
            <w:r w:rsidR="00C23972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 </w:t>
            </w:r>
            <w:r w:rsidRPr="00AD206B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1.215)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:rsidR="00301EF9" w:rsidRPr="00AD206B" w:rsidRDefault="00301EF9" w:rsidP="006A2B0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</w:tr>
      <w:tr w:rsidR="00301EF9" w:rsidRPr="006274D5" w:rsidTr="00960D85">
        <w:trPr>
          <w:trHeight w:val="283"/>
        </w:trPr>
        <w:tc>
          <w:tcPr>
            <w:tcW w:w="3616" w:type="dxa"/>
            <w:tcBorders>
              <w:top w:val="nil"/>
            </w:tcBorders>
          </w:tcPr>
          <w:p w:rsidR="00301EF9" w:rsidRPr="006274D5" w:rsidRDefault="00301EF9" w:rsidP="00301EF9">
            <w:pPr>
              <w:wordWrap/>
              <w:adjustRightInd w:val="0"/>
              <w:snapToGrid w:val="0"/>
              <w:spacing w:before="0" w:beforeAutospacing="0" w:line="360" w:lineRule="auto"/>
              <w:ind w:firstLineChars="50" w:firstLine="110"/>
              <w:contextualSpacing/>
              <w:jc w:val="left"/>
              <w:rPr>
                <w:rFonts w:ascii="Arial" w:eastAsia="굴림" w:hAnsi="Arial" w:cs="Arial"/>
                <w:bCs/>
                <w:color w:val="000000" w:themeColor="text1"/>
                <w:sz w:val="22"/>
              </w:rPr>
            </w:pPr>
            <w:r w:rsidRPr="006274D5">
              <w:rPr>
                <w:rFonts w:ascii="Arial" w:eastAsia="굴림" w:hAnsi="Arial" w:cs="Arial"/>
                <w:bCs/>
                <w:color w:val="000000" w:themeColor="text1"/>
                <w:sz w:val="22"/>
              </w:rPr>
              <w:t xml:space="preserve">  Current smoker</w:t>
            </w:r>
          </w:p>
        </w:tc>
        <w:tc>
          <w:tcPr>
            <w:tcW w:w="3331" w:type="dxa"/>
            <w:tcBorders>
              <w:top w:val="nil"/>
            </w:tcBorders>
            <w:vAlign w:val="center"/>
          </w:tcPr>
          <w:p w:rsidR="00301EF9" w:rsidRPr="00AD206B" w:rsidRDefault="00301EF9" w:rsidP="006A2B0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AD206B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1.323 (1.233</w:t>
            </w:r>
            <w:r w:rsidR="00C23972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 </w:t>
            </w:r>
            <w:r w:rsidRPr="00AD206B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-</w:t>
            </w:r>
            <w:r w:rsidR="00C23972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 </w:t>
            </w:r>
            <w:r w:rsidRPr="00AD206B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1.421)</w:t>
            </w:r>
          </w:p>
        </w:tc>
        <w:tc>
          <w:tcPr>
            <w:tcW w:w="1842" w:type="dxa"/>
            <w:tcBorders>
              <w:top w:val="nil"/>
            </w:tcBorders>
            <w:vAlign w:val="center"/>
          </w:tcPr>
          <w:p w:rsidR="00301EF9" w:rsidRPr="00AD206B" w:rsidRDefault="00301EF9" w:rsidP="006A2B0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2977" w:type="dxa"/>
            <w:tcBorders>
              <w:top w:val="nil"/>
            </w:tcBorders>
            <w:vAlign w:val="center"/>
          </w:tcPr>
          <w:p w:rsidR="00301EF9" w:rsidRPr="00AD206B" w:rsidRDefault="00301EF9" w:rsidP="006A2B0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AD206B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1.141 (1.053</w:t>
            </w:r>
            <w:r w:rsidR="00C23972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 </w:t>
            </w:r>
            <w:r w:rsidRPr="00AD206B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-</w:t>
            </w:r>
            <w:r w:rsidR="00C23972">
              <w:rPr>
                <w:rFonts w:ascii="Arial" w:eastAsia="맑은 고딕" w:hAnsi="Arial" w:cs="Arial"/>
                <w:color w:val="000000"/>
                <w:kern w:val="0"/>
                <w:sz w:val="22"/>
              </w:rPr>
              <w:t xml:space="preserve"> </w:t>
            </w:r>
            <w:r w:rsidRPr="00AD206B">
              <w:rPr>
                <w:rFonts w:ascii="Arial" w:eastAsia="맑은 고딕" w:hAnsi="Arial" w:cs="Arial" w:hint="eastAsia"/>
                <w:color w:val="000000"/>
                <w:kern w:val="0"/>
                <w:sz w:val="22"/>
              </w:rPr>
              <w:t>1.237)</w:t>
            </w:r>
          </w:p>
        </w:tc>
        <w:tc>
          <w:tcPr>
            <w:tcW w:w="1701" w:type="dxa"/>
            <w:tcBorders>
              <w:top w:val="nil"/>
            </w:tcBorders>
            <w:vAlign w:val="center"/>
          </w:tcPr>
          <w:p w:rsidR="00301EF9" w:rsidRPr="00AD206B" w:rsidRDefault="00301EF9" w:rsidP="006A2B09">
            <w:pPr>
              <w:widowControl/>
              <w:wordWrap/>
              <w:autoSpaceDE/>
              <w:autoSpaceDN/>
              <w:spacing w:before="0" w:beforeAutospacing="0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</w:p>
        </w:tc>
      </w:tr>
    </w:tbl>
    <w:p w:rsidR="00960D85" w:rsidRDefault="00960D85" w:rsidP="00960D85">
      <w:pPr>
        <w:widowControl/>
        <w:wordWrap/>
        <w:autoSpaceDE/>
        <w:autoSpaceDN/>
        <w:adjustRightInd w:val="0"/>
        <w:snapToGrid w:val="0"/>
        <w:spacing w:before="0" w:beforeAutospacing="0"/>
        <w:ind w:firstLineChars="3400" w:firstLine="7480"/>
        <w:jc w:val="left"/>
        <w:rPr>
          <w:rFonts w:ascii="Arial" w:hAnsi="Arial" w:cs="Arial"/>
          <w:sz w:val="22"/>
        </w:rPr>
      </w:pPr>
    </w:p>
    <w:p w:rsidR="00960D85" w:rsidRPr="002A284E" w:rsidRDefault="00960D85" w:rsidP="00960D85">
      <w:pPr>
        <w:widowControl/>
        <w:wordWrap/>
        <w:autoSpaceDE/>
        <w:autoSpaceDN/>
        <w:adjustRightInd w:val="0"/>
        <w:snapToGrid w:val="0"/>
        <w:spacing w:before="0" w:beforeAutospacing="0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 w:hint="eastAsia"/>
          <w:sz w:val="24"/>
          <w:szCs w:val="24"/>
        </w:rPr>
        <w:t xml:space="preserve">Definition of </w:t>
      </w:r>
      <w:proofErr w:type="gramStart"/>
      <w:r>
        <w:rPr>
          <w:rFonts w:ascii="Arial" w:hAnsi="Arial" w:cs="Arial" w:hint="eastAsia"/>
          <w:sz w:val="24"/>
          <w:szCs w:val="24"/>
        </w:rPr>
        <w:t>abbreviation</w:t>
      </w:r>
      <w:r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 w:hint="eastAsia"/>
          <w:sz w:val="24"/>
          <w:szCs w:val="24"/>
        </w:rPr>
        <w:t xml:space="preserve"> :</w:t>
      </w:r>
      <w:proofErr w:type="gramEnd"/>
      <w:r>
        <w:rPr>
          <w:rFonts w:ascii="Arial" w:hAnsi="Arial" w:cs="Arial"/>
          <w:color w:val="222222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BMI = body mass index; COPD = chronic obstructive pulmonary disease</w:t>
      </w:r>
      <w:r>
        <w:rPr>
          <w:rFonts w:ascii="Arial" w:hAnsi="Arial" w:cs="Arial" w:hint="eastAsia"/>
          <w:sz w:val="24"/>
          <w:szCs w:val="24"/>
        </w:rPr>
        <w:t xml:space="preserve">, </w:t>
      </w:r>
      <w:r w:rsidRPr="00E802B3">
        <w:rPr>
          <w:rFonts w:ascii="Arial" w:hAnsi="Arial" w:cs="Arial"/>
          <w:sz w:val="24"/>
          <w:szCs w:val="24"/>
        </w:rPr>
        <w:t>*</w:t>
      </w:r>
      <w:r>
        <w:rPr>
          <w:rFonts w:ascii="Arial" w:hAnsi="Arial" w:cs="Arial" w:hint="eastAsia"/>
          <w:sz w:val="24"/>
          <w:szCs w:val="24"/>
        </w:rPr>
        <w:t xml:space="preserve"> =</w:t>
      </w:r>
      <w:r w:rsidRPr="00E802B3">
        <w:rPr>
          <w:rFonts w:ascii="Arial" w:hAnsi="Arial" w:cs="Arial"/>
          <w:sz w:val="24"/>
          <w:szCs w:val="24"/>
        </w:rPr>
        <w:t xml:space="preserve"> statistically significant hazard ratio (p-value</w:t>
      </w:r>
      <w:r>
        <w:rPr>
          <w:rFonts w:ascii="Arial" w:hAnsi="Arial" w:cs="Arial" w:hint="eastAsia"/>
          <w:sz w:val="24"/>
          <w:szCs w:val="24"/>
        </w:rPr>
        <w:t xml:space="preserve"> &lt;</w:t>
      </w:r>
      <w:r w:rsidRPr="00E802B3">
        <w:rPr>
          <w:rFonts w:ascii="Arial" w:hAnsi="Arial" w:cs="Arial"/>
          <w:sz w:val="24"/>
          <w:szCs w:val="24"/>
        </w:rPr>
        <w:t>0.01).</w:t>
      </w:r>
      <w:r w:rsidRPr="00E802B3">
        <w:rPr>
          <w:rFonts w:ascii="Arial" w:hAnsi="Arial" w:cs="Arial" w:hint="eastAsia"/>
          <w:sz w:val="24"/>
          <w:szCs w:val="24"/>
        </w:rPr>
        <w:t xml:space="preserve"> </w:t>
      </w:r>
    </w:p>
    <w:p w:rsidR="00960D85" w:rsidRPr="00960D85" w:rsidRDefault="00960D85" w:rsidP="001A251C">
      <w:pPr>
        <w:widowControl/>
        <w:wordWrap/>
        <w:autoSpaceDE/>
        <w:autoSpaceDN/>
        <w:adjustRightInd w:val="0"/>
        <w:snapToGrid w:val="0"/>
        <w:spacing w:before="0" w:beforeAutospacing="0"/>
        <w:jc w:val="left"/>
        <w:rPr>
          <w:rFonts w:ascii="Arial" w:hAnsi="Arial" w:cs="Arial"/>
          <w:sz w:val="24"/>
          <w:szCs w:val="24"/>
        </w:rPr>
      </w:pPr>
    </w:p>
    <w:p w:rsidR="001A251C" w:rsidRDefault="001A251C" w:rsidP="001A251C">
      <w:pPr>
        <w:widowControl/>
        <w:wordWrap/>
        <w:autoSpaceDE/>
        <w:autoSpaceDN/>
        <w:adjustRightInd w:val="0"/>
        <w:snapToGrid w:val="0"/>
        <w:spacing w:before="0" w:beforeAutospacing="0"/>
        <w:ind w:firstLineChars="3400" w:firstLine="7480"/>
        <w:jc w:val="left"/>
        <w:rPr>
          <w:rFonts w:ascii="Arial" w:hAnsi="Arial" w:cs="Arial"/>
          <w:sz w:val="22"/>
        </w:rPr>
      </w:pPr>
      <w:r w:rsidRPr="005A7868">
        <w:rPr>
          <w:rFonts w:ascii="Arial" w:hAnsi="Arial" w:cs="Arial"/>
          <w:sz w:val="22"/>
        </w:rPr>
        <w:t>.</w:t>
      </w:r>
    </w:p>
    <w:p w:rsidR="006A2B09" w:rsidRDefault="006A2B09" w:rsidP="001A251C">
      <w:pPr>
        <w:widowControl/>
        <w:wordWrap/>
        <w:autoSpaceDE/>
        <w:autoSpaceDN/>
        <w:adjustRightInd w:val="0"/>
        <w:snapToGrid w:val="0"/>
        <w:spacing w:before="0" w:beforeAutospacing="0"/>
        <w:ind w:firstLineChars="3400" w:firstLine="7480"/>
        <w:jc w:val="left"/>
        <w:rPr>
          <w:rFonts w:ascii="Arial" w:hAnsi="Arial" w:cs="Arial"/>
          <w:sz w:val="22"/>
        </w:rPr>
      </w:pPr>
    </w:p>
    <w:sectPr w:rsidR="006A2B09" w:rsidSect="006A2B09">
      <w:pgSz w:w="16838" w:h="11906" w:orient="landscape"/>
      <w:pgMar w:top="1077" w:right="1440" w:bottom="1077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075C7" w:rsidRDefault="00F075C7" w:rsidP="00CC7CED">
      <w:pPr>
        <w:spacing w:before="0"/>
      </w:pPr>
      <w:r>
        <w:separator/>
      </w:r>
    </w:p>
  </w:endnote>
  <w:endnote w:type="continuationSeparator" w:id="0">
    <w:p w:rsidR="00F075C7" w:rsidRDefault="00F075C7" w:rsidP="00CC7CED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바탕체">
    <w:altName w:val="BatangChe"/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한양신명조"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topia Std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075C7" w:rsidRDefault="00F075C7" w:rsidP="00CC7CED">
      <w:pPr>
        <w:spacing w:before="0"/>
      </w:pPr>
      <w:r>
        <w:separator/>
      </w:r>
    </w:p>
  </w:footnote>
  <w:footnote w:type="continuationSeparator" w:id="0">
    <w:p w:rsidR="00F075C7" w:rsidRDefault="00F075C7" w:rsidP="00CC7CED">
      <w:pPr>
        <w:spacing w:before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C1430E"/>
    <w:multiLevelType w:val="multilevel"/>
    <w:tmpl w:val="8460D0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C214F5"/>
    <w:multiLevelType w:val="hybridMultilevel"/>
    <w:tmpl w:val="78CCB43E"/>
    <w:lvl w:ilvl="0" w:tplc="04090011">
      <w:start w:val="1"/>
      <w:numFmt w:val="decimalEnclosedCircle"/>
      <w:lvlText w:val="%1"/>
      <w:lvlJc w:val="left"/>
      <w:pPr>
        <w:ind w:left="1600" w:hanging="40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00"/>
      </w:pPr>
      <w:rPr>
        <w:rFonts w:ascii="Wingdings" w:hAnsi="Wingdings" w:hint="default"/>
      </w:rPr>
    </w:lvl>
  </w:abstractNum>
  <w:abstractNum w:abstractNumId="2" w15:restartNumberingAfterBreak="0">
    <w:nsid w:val="061D32CB"/>
    <w:multiLevelType w:val="hybridMultilevel"/>
    <w:tmpl w:val="409C3364"/>
    <w:lvl w:ilvl="0" w:tplc="3780B62C">
      <w:start w:val="1"/>
      <w:numFmt w:val="bullet"/>
      <w:lvlText w:val="-"/>
      <w:lvlJc w:val="left"/>
      <w:pPr>
        <w:ind w:left="112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5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0" w:hanging="400"/>
      </w:pPr>
      <w:rPr>
        <w:rFonts w:ascii="Wingdings" w:hAnsi="Wingdings" w:hint="default"/>
      </w:rPr>
    </w:lvl>
  </w:abstractNum>
  <w:abstractNum w:abstractNumId="3" w15:restartNumberingAfterBreak="0">
    <w:nsid w:val="06767A4C"/>
    <w:multiLevelType w:val="hybridMultilevel"/>
    <w:tmpl w:val="EBC0CF68"/>
    <w:lvl w:ilvl="0" w:tplc="472AAB4E">
      <w:start w:val="1"/>
      <w:numFmt w:val="decimal"/>
      <w:lvlText w:val="%1."/>
      <w:lvlJc w:val="left"/>
      <w:pPr>
        <w:ind w:left="760" w:hanging="360"/>
      </w:pPr>
      <w:rPr>
        <w:rFonts w:hint="default"/>
        <w:b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08F418B7"/>
    <w:multiLevelType w:val="hybridMultilevel"/>
    <w:tmpl w:val="2AB0FF7E"/>
    <w:lvl w:ilvl="0" w:tplc="CD7A6744">
      <w:numFmt w:val="bullet"/>
      <w:lvlText w:val="※"/>
      <w:lvlJc w:val="left"/>
      <w:pPr>
        <w:ind w:left="760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09F40F42"/>
    <w:multiLevelType w:val="hybridMultilevel"/>
    <w:tmpl w:val="2E967B86"/>
    <w:lvl w:ilvl="0" w:tplc="4828A2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266C5C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63C4A3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DCA517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ED4702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F3E15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9D6310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90E361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752D2C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0BC948BA"/>
    <w:multiLevelType w:val="hybridMultilevel"/>
    <w:tmpl w:val="972887EA"/>
    <w:lvl w:ilvl="0" w:tplc="B0846238">
      <w:start w:val="1"/>
      <w:numFmt w:val="bullet"/>
      <w:lvlText w:val=""/>
      <w:lvlJc w:val="left"/>
      <w:pPr>
        <w:ind w:left="7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100423AE"/>
    <w:multiLevelType w:val="multilevel"/>
    <w:tmpl w:val="071296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9255A2B"/>
    <w:multiLevelType w:val="hybridMultilevel"/>
    <w:tmpl w:val="3FA65702"/>
    <w:lvl w:ilvl="0" w:tplc="7AA6D56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9" w15:restartNumberingAfterBreak="0">
    <w:nsid w:val="1C7312FA"/>
    <w:multiLevelType w:val="hybridMultilevel"/>
    <w:tmpl w:val="4EC66E1E"/>
    <w:lvl w:ilvl="0" w:tplc="04241B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948DF4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FFAD16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21A29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CBAD34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F0A53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5B8001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4A875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BEC9E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25A446FA"/>
    <w:multiLevelType w:val="hybridMultilevel"/>
    <w:tmpl w:val="4D5A0ED8"/>
    <w:lvl w:ilvl="0" w:tplc="EB907E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742310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4AEE25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6D6A7E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0C6BFE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22EBC5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942B8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C3422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922B4E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33C24DD5"/>
    <w:multiLevelType w:val="hybridMultilevel"/>
    <w:tmpl w:val="49A6D95E"/>
    <w:lvl w:ilvl="0" w:tplc="825A47A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굴림" w:hAnsi="굴림" w:hint="default"/>
      </w:rPr>
    </w:lvl>
    <w:lvl w:ilvl="1" w:tplc="0E66BAE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굴림" w:hAnsi="굴림" w:hint="default"/>
      </w:rPr>
    </w:lvl>
    <w:lvl w:ilvl="2" w:tplc="832CB5C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굴림" w:hAnsi="굴림" w:hint="default"/>
      </w:rPr>
    </w:lvl>
    <w:lvl w:ilvl="3" w:tplc="EC6A51D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굴림" w:hAnsi="굴림" w:hint="default"/>
      </w:rPr>
    </w:lvl>
    <w:lvl w:ilvl="4" w:tplc="F9A26BA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굴림" w:hAnsi="굴림" w:hint="default"/>
      </w:rPr>
    </w:lvl>
    <w:lvl w:ilvl="5" w:tplc="4D9490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굴림" w:hAnsi="굴림" w:hint="default"/>
      </w:rPr>
    </w:lvl>
    <w:lvl w:ilvl="6" w:tplc="4FB086C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굴림" w:hAnsi="굴림" w:hint="default"/>
      </w:rPr>
    </w:lvl>
    <w:lvl w:ilvl="7" w:tplc="38FC948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굴림" w:hAnsi="굴림" w:hint="default"/>
      </w:rPr>
    </w:lvl>
    <w:lvl w:ilvl="8" w:tplc="79ECB2F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굴림" w:hAnsi="굴림" w:hint="default"/>
      </w:rPr>
    </w:lvl>
  </w:abstractNum>
  <w:abstractNum w:abstractNumId="12" w15:restartNumberingAfterBreak="0">
    <w:nsid w:val="3A6E5F6E"/>
    <w:multiLevelType w:val="hybridMultilevel"/>
    <w:tmpl w:val="56E05492"/>
    <w:lvl w:ilvl="0" w:tplc="2CE81C1C">
      <w:start w:val="1"/>
      <w:numFmt w:val="decimal"/>
      <w:lvlText w:val="(%1)"/>
      <w:lvlJc w:val="left"/>
      <w:pPr>
        <w:ind w:left="760" w:hanging="360"/>
      </w:pPr>
      <w:rPr>
        <w:rFonts w:hint="default"/>
        <w:sz w:val="20"/>
      </w:rPr>
    </w:lvl>
    <w:lvl w:ilvl="1" w:tplc="04090011">
      <w:start w:val="1"/>
      <w:numFmt w:val="decimalEnclosedCircle"/>
      <w:lvlText w:val="%2"/>
      <w:lvlJc w:val="left"/>
      <w:pPr>
        <w:ind w:left="1200" w:hanging="400"/>
      </w:pPr>
    </w:lvl>
    <w:lvl w:ilvl="2" w:tplc="D818BB0A">
      <w:start w:val="1"/>
      <w:numFmt w:val="bullet"/>
      <w:lvlText w:val="-"/>
      <w:lvlJc w:val="left"/>
      <w:pPr>
        <w:ind w:left="1560" w:hanging="360"/>
      </w:pPr>
      <w:rPr>
        <w:rFonts w:ascii="맑은 고딕" w:eastAsia="맑은 고딕" w:hAnsi="맑은 고딕" w:cs="Times New Roman" w:hint="eastAsia"/>
      </w:r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3" w15:restartNumberingAfterBreak="0">
    <w:nsid w:val="3AF62F89"/>
    <w:multiLevelType w:val="multilevel"/>
    <w:tmpl w:val="B28E7C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7717843"/>
    <w:multiLevelType w:val="hybridMultilevel"/>
    <w:tmpl w:val="DBA03254"/>
    <w:lvl w:ilvl="0" w:tplc="40508F4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CF623C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20CC31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2FEBEF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BD0B0D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F7286F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318B6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C788DF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C78BA7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5744239B"/>
    <w:multiLevelType w:val="hybridMultilevel"/>
    <w:tmpl w:val="CCE4F4B6"/>
    <w:lvl w:ilvl="0" w:tplc="47F263A2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6" w15:restartNumberingAfterBreak="0">
    <w:nsid w:val="7067632C"/>
    <w:multiLevelType w:val="hybridMultilevel"/>
    <w:tmpl w:val="341685E4"/>
    <w:lvl w:ilvl="0" w:tplc="0C22ECB4">
      <w:start w:val="1"/>
      <w:numFmt w:val="bullet"/>
      <w:lvlText w:val="-"/>
      <w:lvlJc w:val="left"/>
      <w:pPr>
        <w:ind w:left="112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5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0" w:hanging="400"/>
      </w:pPr>
      <w:rPr>
        <w:rFonts w:ascii="Wingdings" w:hAnsi="Wingdings" w:hint="default"/>
      </w:rPr>
    </w:lvl>
  </w:abstractNum>
  <w:abstractNum w:abstractNumId="17" w15:restartNumberingAfterBreak="0">
    <w:nsid w:val="7B6E7F61"/>
    <w:multiLevelType w:val="multilevel"/>
    <w:tmpl w:val="E99C90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D5E4BAD"/>
    <w:multiLevelType w:val="hybridMultilevel"/>
    <w:tmpl w:val="C79AE28C"/>
    <w:lvl w:ilvl="0" w:tplc="F97A4AE6">
      <w:start w:val="5"/>
      <w:numFmt w:val="bullet"/>
      <w:lvlText w:val=""/>
      <w:lvlJc w:val="left"/>
      <w:pPr>
        <w:ind w:left="760" w:hanging="360"/>
      </w:pPr>
      <w:rPr>
        <w:rFonts w:ascii="Wingdings" w:eastAsia="바탕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9" w15:restartNumberingAfterBreak="0">
    <w:nsid w:val="7FB8145F"/>
    <w:multiLevelType w:val="hybridMultilevel"/>
    <w:tmpl w:val="C5F83CFC"/>
    <w:lvl w:ilvl="0" w:tplc="9D28B1D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3"/>
  </w:num>
  <w:num w:numId="2">
    <w:abstractNumId w:val="15"/>
  </w:num>
  <w:num w:numId="3">
    <w:abstractNumId w:val="14"/>
  </w:num>
  <w:num w:numId="4">
    <w:abstractNumId w:val="9"/>
  </w:num>
  <w:num w:numId="5">
    <w:abstractNumId w:val="5"/>
  </w:num>
  <w:num w:numId="6">
    <w:abstractNumId w:val="10"/>
  </w:num>
  <w:num w:numId="7">
    <w:abstractNumId w:val="11"/>
  </w:num>
  <w:num w:numId="8">
    <w:abstractNumId w:val="0"/>
  </w:num>
  <w:num w:numId="9">
    <w:abstractNumId w:val="17"/>
  </w:num>
  <w:num w:numId="10">
    <w:abstractNumId w:val="13"/>
  </w:num>
  <w:num w:numId="11">
    <w:abstractNumId w:val="6"/>
  </w:num>
  <w:num w:numId="12">
    <w:abstractNumId w:val="19"/>
  </w:num>
  <w:num w:numId="13">
    <w:abstractNumId w:val="2"/>
  </w:num>
  <w:num w:numId="14">
    <w:abstractNumId w:val="16"/>
  </w:num>
  <w:num w:numId="15">
    <w:abstractNumId w:val="4"/>
  </w:num>
  <w:num w:numId="16">
    <w:abstractNumId w:val="7"/>
  </w:num>
  <w:num w:numId="17">
    <w:abstractNumId w:val="12"/>
  </w:num>
  <w:num w:numId="18">
    <w:abstractNumId w:val="1"/>
  </w:num>
  <w:num w:numId="19">
    <w:abstractNumId w:val="8"/>
  </w:num>
  <w:num w:numId="2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A0MrMwNjUyNzKwNDFS0lEKTi0uzszPAykwrgUAgNIeu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Respiratory Research&lt;/Style&gt;&lt;LeftDelim&gt;{&lt;/LeftDelim&gt;&lt;RightDelim&gt;}&lt;/RightDelim&gt;&lt;FontName&gt;Arial&lt;/FontName&gt;&lt;FontSize&gt;12&lt;/FontSize&gt;&lt;ReflistTitle&gt;&lt;/ReflistTitle&gt;&lt;StartingRefnum&gt;1&lt;/StartingRefnum&gt;&lt;FirstLineIndent&gt;0&lt;/FirstLineIndent&gt;&lt;HangingIndent&gt;396&lt;/HangingIndent&gt;&lt;LineSpacing&gt;2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2wvx99a9vvsxxeze5cpr5p3xvdt52f0pfsf&quot;&gt;COPD NS&lt;record-ids&gt;&lt;item&gt;51&lt;/item&gt;&lt;item&gt;106&lt;/item&gt;&lt;item&gt;156&lt;/item&gt;&lt;item&gt;162&lt;/item&gt;&lt;item&gt;208&lt;/item&gt;&lt;item&gt;218&lt;/item&gt;&lt;item&gt;219&lt;/item&gt;&lt;item&gt;233&lt;/item&gt;&lt;item&gt;234&lt;/item&gt;&lt;item&gt;237&lt;/item&gt;&lt;item&gt;238&lt;/item&gt;&lt;item&gt;241&lt;/item&gt;&lt;item&gt;243&lt;/item&gt;&lt;item&gt;245&lt;/item&gt;&lt;item&gt;250&lt;/item&gt;&lt;item&gt;252&lt;/item&gt;&lt;item&gt;253&lt;/item&gt;&lt;item&gt;257&lt;/item&gt;&lt;item&gt;260&lt;/item&gt;&lt;item&gt;261&lt;/item&gt;&lt;item&gt;270&lt;/item&gt;&lt;item&gt;271&lt;/item&gt;&lt;item&gt;279&lt;/item&gt;&lt;item&gt;280&lt;/item&gt;&lt;item&gt;282&lt;/item&gt;&lt;item&gt;283&lt;/item&gt;&lt;item&gt;284&lt;/item&gt;&lt;item&gt;285&lt;/item&gt;&lt;item&gt;286&lt;/item&gt;&lt;item&gt;287&lt;/item&gt;&lt;item&gt;288&lt;/item&gt;&lt;item&gt;290&lt;/item&gt;&lt;item&gt;291&lt;/item&gt;&lt;item&gt;294&lt;/item&gt;&lt;item&gt;295&lt;/item&gt;&lt;/record-ids&gt;&lt;/item&gt;&lt;/Libraries&gt;"/>
  </w:docVars>
  <w:rsids>
    <w:rsidRoot w:val="009F62E5"/>
    <w:rsid w:val="000006D0"/>
    <w:rsid w:val="00004709"/>
    <w:rsid w:val="000074AD"/>
    <w:rsid w:val="00011B93"/>
    <w:rsid w:val="00012E24"/>
    <w:rsid w:val="00013315"/>
    <w:rsid w:val="00014471"/>
    <w:rsid w:val="0001646F"/>
    <w:rsid w:val="00016C0A"/>
    <w:rsid w:val="0001781E"/>
    <w:rsid w:val="00017C3B"/>
    <w:rsid w:val="0002350D"/>
    <w:rsid w:val="00024FA8"/>
    <w:rsid w:val="0002707A"/>
    <w:rsid w:val="00031B12"/>
    <w:rsid w:val="00032929"/>
    <w:rsid w:val="00033937"/>
    <w:rsid w:val="000340A7"/>
    <w:rsid w:val="00040B32"/>
    <w:rsid w:val="00040C63"/>
    <w:rsid w:val="000410ED"/>
    <w:rsid w:val="000419E1"/>
    <w:rsid w:val="00043EEA"/>
    <w:rsid w:val="000461AD"/>
    <w:rsid w:val="00050674"/>
    <w:rsid w:val="00052AF8"/>
    <w:rsid w:val="000530AA"/>
    <w:rsid w:val="00053F70"/>
    <w:rsid w:val="00053FE7"/>
    <w:rsid w:val="0005426E"/>
    <w:rsid w:val="000556B3"/>
    <w:rsid w:val="00056C07"/>
    <w:rsid w:val="00057306"/>
    <w:rsid w:val="0005767F"/>
    <w:rsid w:val="000608AC"/>
    <w:rsid w:val="0006126F"/>
    <w:rsid w:val="000615B4"/>
    <w:rsid w:val="00062D00"/>
    <w:rsid w:val="00063DC0"/>
    <w:rsid w:val="00063EA3"/>
    <w:rsid w:val="00065085"/>
    <w:rsid w:val="00065DD4"/>
    <w:rsid w:val="0007251A"/>
    <w:rsid w:val="00072953"/>
    <w:rsid w:val="00073222"/>
    <w:rsid w:val="00073F35"/>
    <w:rsid w:val="000745CF"/>
    <w:rsid w:val="00081163"/>
    <w:rsid w:val="00082230"/>
    <w:rsid w:val="00082EF0"/>
    <w:rsid w:val="00092CC0"/>
    <w:rsid w:val="00092FAF"/>
    <w:rsid w:val="00093456"/>
    <w:rsid w:val="00093761"/>
    <w:rsid w:val="000949FF"/>
    <w:rsid w:val="000966A7"/>
    <w:rsid w:val="000A12A5"/>
    <w:rsid w:val="000A30EB"/>
    <w:rsid w:val="000A4499"/>
    <w:rsid w:val="000A70F2"/>
    <w:rsid w:val="000B109E"/>
    <w:rsid w:val="000B34E0"/>
    <w:rsid w:val="000B6308"/>
    <w:rsid w:val="000B7C52"/>
    <w:rsid w:val="000C0DB2"/>
    <w:rsid w:val="000C143F"/>
    <w:rsid w:val="000C1483"/>
    <w:rsid w:val="000C1787"/>
    <w:rsid w:val="000C445F"/>
    <w:rsid w:val="000C7259"/>
    <w:rsid w:val="000C79E4"/>
    <w:rsid w:val="000D0E5E"/>
    <w:rsid w:val="000D1512"/>
    <w:rsid w:val="000D2303"/>
    <w:rsid w:val="000D3279"/>
    <w:rsid w:val="000D4FBD"/>
    <w:rsid w:val="000D59F4"/>
    <w:rsid w:val="000D65EB"/>
    <w:rsid w:val="000D6C87"/>
    <w:rsid w:val="000D6D46"/>
    <w:rsid w:val="000E1403"/>
    <w:rsid w:val="000E1B94"/>
    <w:rsid w:val="000E21F4"/>
    <w:rsid w:val="000E60F6"/>
    <w:rsid w:val="000E7466"/>
    <w:rsid w:val="000F17C8"/>
    <w:rsid w:val="000F235F"/>
    <w:rsid w:val="000F2D4B"/>
    <w:rsid w:val="000F2DAD"/>
    <w:rsid w:val="000F3067"/>
    <w:rsid w:val="000F31D2"/>
    <w:rsid w:val="000F45AE"/>
    <w:rsid w:val="000F5AB5"/>
    <w:rsid w:val="000F6355"/>
    <w:rsid w:val="000F6D66"/>
    <w:rsid w:val="00111222"/>
    <w:rsid w:val="00111BCC"/>
    <w:rsid w:val="00112253"/>
    <w:rsid w:val="00112B14"/>
    <w:rsid w:val="00113B12"/>
    <w:rsid w:val="001155E7"/>
    <w:rsid w:val="0011740F"/>
    <w:rsid w:val="00117D9E"/>
    <w:rsid w:val="0012062A"/>
    <w:rsid w:val="00122162"/>
    <w:rsid w:val="001243F4"/>
    <w:rsid w:val="00127738"/>
    <w:rsid w:val="00132BE6"/>
    <w:rsid w:val="001330D6"/>
    <w:rsid w:val="00133739"/>
    <w:rsid w:val="00134FEC"/>
    <w:rsid w:val="00137BBD"/>
    <w:rsid w:val="00137F6D"/>
    <w:rsid w:val="00140374"/>
    <w:rsid w:val="0014137A"/>
    <w:rsid w:val="00142AD8"/>
    <w:rsid w:val="001453D7"/>
    <w:rsid w:val="0014769A"/>
    <w:rsid w:val="00147AED"/>
    <w:rsid w:val="001526C3"/>
    <w:rsid w:val="00152CAD"/>
    <w:rsid w:val="001547B8"/>
    <w:rsid w:val="00154E9E"/>
    <w:rsid w:val="00156817"/>
    <w:rsid w:val="00156CDB"/>
    <w:rsid w:val="001606CF"/>
    <w:rsid w:val="001629B9"/>
    <w:rsid w:val="00163FDF"/>
    <w:rsid w:val="001666F5"/>
    <w:rsid w:val="0016771B"/>
    <w:rsid w:val="00175BB3"/>
    <w:rsid w:val="001802E9"/>
    <w:rsid w:val="00180502"/>
    <w:rsid w:val="00181B13"/>
    <w:rsid w:val="00182314"/>
    <w:rsid w:val="00183FD7"/>
    <w:rsid w:val="001869AB"/>
    <w:rsid w:val="0019391E"/>
    <w:rsid w:val="00194491"/>
    <w:rsid w:val="00195310"/>
    <w:rsid w:val="00195CDB"/>
    <w:rsid w:val="00196359"/>
    <w:rsid w:val="001A0912"/>
    <w:rsid w:val="001A1E35"/>
    <w:rsid w:val="001A251C"/>
    <w:rsid w:val="001A2D34"/>
    <w:rsid w:val="001A3171"/>
    <w:rsid w:val="001A578D"/>
    <w:rsid w:val="001A68E6"/>
    <w:rsid w:val="001A6B17"/>
    <w:rsid w:val="001A77B8"/>
    <w:rsid w:val="001B0DA0"/>
    <w:rsid w:val="001B0DB4"/>
    <w:rsid w:val="001B4610"/>
    <w:rsid w:val="001B4F77"/>
    <w:rsid w:val="001B62BD"/>
    <w:rsid w:val="001B6B98"/>
    <w:rsid w:val="001C0530"/>
    <w:rsid w:val="001C2578"/>
    <w:rsid w:val="001C4C3C"/>
    <w:rsid w:val="001C5EF9"/>
    <w:rsid w:val="001D0C09"/>
    <w:rsid w:val="001D1106"/>
    <w:rsid w:val="001D18DB"/>
    <w:rsid w:val="001D1C98"/>
    <w:rsid w:val="001D4B35"/>
    <w:rsid w:val="001D5A67"/>
    <w:rsid w:val="001D67A0"/>
    <w:rsid w:val="001E0162"/>
    <w:rsid w:val="001E27C8"/>
    <w:rsid w:val="001E29EB"/>
    <w:rsid w:val="001E37FC"/>
    <w:rsid w:val="001E4AEB"/>
    <w:rsid w:val="001E4D36"/>
    <w:rsid w:val="001E4F0C"/>
    <w:rsid w:val="001F03FE"/>
    <w:rsid w:val="001F07EB"/>
    <w:rsid w:val="001F1A2E"/>
    <w:rsid w:val="001F2DA4"/>
    <w:rsid w:val="001F3394"/>
    <w:rsid w:val="001F36FF"/>
    <w:rsid w:val="001F6928"/>
    <w:rsid w:val="001F77B9"/>
    <w:rsid w:val="00206376"/>
    <w:rsid w:val="00210334"/>
    <w:rsid w:val="002105AF"/>
    <w:rsid w:val="00210F79"/>
    <w:rsid w:val="00211499"/>
    <w:rsid w:val="00211FFE"/>
    <w:rsid w:val="00212B2C"/>
    <w:rsid w:val="00213D55"/>
    <w:rsid w:val="00214045"/>
    <w:rsid w:val="00220305"/>
    <w:rsid w:val="00223CFA"/>
    <w:rsid w:val="002248F5"/>
    <w:rsid w:val="00225AD6"/>
    <w:rsid w:val="00227F94"/>
    <w:rsid w:val="00230034"/>
    <w:rsid w:val="00230083"/>
    <w:rsid w:val="00230A17"/>
    <w:rsid w:val="00230B64"/>
    <w:rsid w:val="00232088"/>
    <w:rsid w:val="00235790"/>
    <w:rsid w:val="0023798C"/>
    <w:rsid w:val="00241A85"/>
    <w:rsid w:val="00244A86"/>
    <w:rsid w:val="0024796C"/>
    <w:rsid w:val="002501C8"/>
    <w:rsid w:val="00250BC7"/>
    <w:rsid w:val="00251324"/>
    <w:rsid w:val="00251C1C"/>
    <w:rsid w:val="00251C36"/>
    <w:rsid w:val="00253787"/>
    <w:rsid w:val="00253C58"/>
    <w:rsid w:val="00254134"/>
    <w:rsid w:val="00255154"/>
    <w:rsid w:val="002601E8"/>
    <w:rsid w:val="00262C3F"/>
    <w:rsid w:val="00264752"/>
    <w:rsid w:val="00266699"/>
    <w:rsid w:val="002669EB"/>
    <w:rsid w:val="00275217"/>
    <w:rsid w:val="00275C6A"/>
    <w:rsid w:val="00276586"/>
    <w:rsid w:val="002769D7"/>
    <w:rsid w:val="00276CA3"/>
    <w:rsid w:val="00280556"/>
    <w:rsid w:val="002848D8"/>
    <w:rsid w:val="00285FA2"/>
    <w:rsid w:val="00287CDD"/>
    <w:rsid w:val="00293628"/>
    <w:rsid w:val="00295A38"/>
    <w:rsid w:val="00297D42"/>
    <w:rsid w:val="002A0E0D"/>
    <w:rsid w:val="002A10FF"/>
    <w:rsid w:val="002A259B"/>
    <w:rsid w:val="002A284E"/>
    <w:rsid w:val="002A35B4"/>
    <w:rsid w:val="002A3F48"/>
    <w:rsid w:val="002A5D95"/>
    <w:rsid w:val="002B08B5"/>
    <w:rsid w:val="002B0B60"/>
    <w:rsid w:val="002B42DF"/>
    <w:rsid w:val="002B4E9F"/>
    <w:rsid w:val="002B5440"/>
    <w:rsid w:val="002B600D"/>
    <w:rsid w:val="002C0D83"/>
    <w:rsid w:val="002C0EB4"/>
    <w:rsid w:val="002C58AD"/>
    <w:rsid w:val="002C5DE7"/>
    <w:rsid w:val="002D0ED5"/>
    <w:rsid w:val="002D25D5"/>
    <w:rsid w:val="002D2743"/>
    <w:rsid w:val="002D2A5B"/>
    <w:rsid w:val="002D2F06"/>
    <w:rsid w:val="002D3539"/>
    <w:rsid w:val="002D3C22"/>
    <w:rsid w:val="002D3D3A"/>
    <w:rsid w:val="002D4F70"/>
    <w:rsid w:val="002D52AD"/>
    <w:rsid w:val="002D6CF5"/>
    <w:rsid w:val="002E1B18"/>
    <w:rsid w:val="002E3766"/>
    <w:rsid w:val="002E37E7"/>
    <w:rsid w:val="002E488E"/>
    <w:rsid w:val="002E6803"/>
    <w:rsid w:val="002F1E26"/>
    <w:rsid w:val="002F2E1C"/>
    <w:rsid w:val="002F42F4"/>
    <w:rsid w:val="002F5981"/>
    <w:rsid w:val="002F7E18"/>
    <w:rsid w:val="002F7EF4"/>
    <w:rsid w:val="00301691"/>
    <w:rsid w:val="00301EF9"/>
    <w:rsid w:val="003035D8"/>
    <w:rsid w:val="00303ABB"/>
    <w:rsid w:val="0030401E"/>
    <w:rsid w:val="003047B0"/>
    <w:rsid w:val="00305E26"/>
    <w:rsid w:val="00312249"/>
    <w:rsid w:val="00320E4F"/>
    <w:rsid w:val="00321F52"/>
    <w:rsid w:val="00322344"/>
    <w:rsid w:val="00330CEC"/>
    <w:rsid w:val="00331DAA"/>
    <w:rsid w:val="00347154"/>
    <w:rsid w:val="003471E1"/>
    <w:rsid w:val="0035120F"/>
    <w:rsid w:val="0035561B"/>
    <w:rsid w:val="003571F1"/>
    <w:rsid w:val="00362CBE"/>
    <w:rsid w:val="003636F7"/>
    <w:rsid w:val="0036667F"/>
    <w:rsid w:val="00370D31"/>
    <w:rsid w:val="003724EC"/>
    <w:rsid w:val="00372BFE"/>
    <w:rsid w:val="00375BD2"/>
    <w:rsid w:val="00380448"/>
    <w:rsid w:val="00381A44"/>
    <w:rsid w:val="00381D2A"/>
    <w:rsid w:val="00384876"/>
    <w:rsid w:val="00384D88"/>
    <w:rsid w:val="0038727F"/>
    <w:rsid w:val="00387957"/>
    <w:rsid w:val="003914DC"/>
    <w:rsid w:val="003950AE"/>
    <w:rsid w:val="003952EA"/>
    <w:rsid w:val="00396A2F"/>
    <w:rsid w:val="0039777E"/>
    <w:rsid w:val="003A2BAB"/>
    <w:rsid w:val="003A30BF"/>
    <w:rsid w:val="003A426B"/>
    <w:rsid w:val="003A5B0A"/>
    <w:rsid w:val="003A749B"/>
    <w:rsid w:val="003B00F0"/>
    <w:rsid w:val="003B095A"/>
    <w:rsid w:val="003B0CDC"/>
    <w:rsid w:val="003B5656"/>
    <w:rsid w:val="003B5DFA"/>
    <w:rsid w:val="003B72BA"/>
    <w:rsid w:val="003C168C"/>
    <w:rsid w:val="003C2B7D"/>
    <w:rsid w:val="003C3096"/>
    <w:rsid w:val="003C6A1F"/>
    <w:rsid w:val="003D05CC"/>
    <w:rsid w:val="003D21AD"/>
    <w:rsid w:val="003D2363"/>
    <w:rsid w:val="003D2E3D"/>
    <w:rsid w:val="003D3FE1"/>
    <w:rsid w:val="003E170E"/>
    <w:rsid w:val="003E184F"/>
    <w:rsid w:val="003E5ABB"/>
    <w:rsid w:val="003E6A6B"/>
    <w:rsid w:val="003E7777"/>
    <w:rsid w:val="003F02FA"/>
    <w:rsid w:val="003F09D8"/>
    <w:rsid w:val="003F2970"/>
    <w:rsid w:val="003F4683"/>
    <w:rsid w:val="004003CA"/>
    <w:rsid w:val="00402FAC"/>
    <w:rsid w:val="00403DF3"/>
    <w:rsid w:val="00404951"/>
    <w:rsid w:val="00404E53"/>
    <w:rsid w:val="004051A8"/>
    <w:rsid w:val="00412880"/>
    <w:rsid w:val="004146E9"/>
    <w:rsid w:val="004166DE"/>
    <w:rsid w:val="00416AAC"/>
    <w:rsid w:val="004178FC"/>
    <w:rsid w:val="00420FA7"/>
    <w:rsid w:val="00423ED8"/>
    <w:rsid w:val="00424944"/>
    <w:rsid w:val="00424BFA"/>
    <w:rsid w:val="00426EC9"/>
    <w:rsid w:val="00427E36"/>
    <w:rsid w:val="00430955"/>
    <w:rsid w:val="00435813"/>
    <w:rsid w:val="00436591"/>
    <w:rsid w:val="00436A60"/>
    <w:rsid w:val="00437522"/>
    <w:rsid w:val="00441929"/>
    <w:rsid w:val="004437B4"/>
    <w:rsid w:val="004441E7"/>
    <w:rsid w:val="0045012B"/>
    <w:rsid w:val="00451586"/>
    <w:rsid w:val="00452F04"/>
    <w:rsid w:val="00453AA3"/>
    <w:rsid w:val="00454105"/>
    <w:rsid w:val="0045480E"/>
    <w:rsid w:val="00454FDA"/>
    <w:rsid w:val="00456927"/>
    <w:rsid w:val="00456A95"/>
    <w:rsid w:val="00456DEA"/>
    <w:rsid w:val="0045709F"/>
    <w:rsid w:val="0045766D"/>
    <w:rsid w:val="00460939"/>
    <w:rsid w:val="00462E6A"/>
    <w:rsid w:val="0047005B"/>
    <w:rsid w:val="00470759"/>
    <w:rsid w:val="00475866"/>
    <w:rsid w:val="00481A86"/>
    <w:rsid w:val="0049021B"/>
    <w:rsid w:val="0049064F"/>
    <w:rsid w:val="00490818"/>
    <w:rsid w:val="00491074"/>
    <w:rsid w:val="00493A99"/>
    <w:rsid w:val="00493FFD"/>
    <w:rsid w:val="004A1099"/>
    <w:rsid w:val="004A15CD"/>
    <w:rsid w:val="004A5FAC"/>
    <w:rsid w:val="004A7D12"/>
    <w:rsid w:val="004B048F"/>
    <w:rsid w:val="004B0783"/>
    <w:rsid w:val="004B1E12"/>
    <w:rsid w:val="004B5A2E"/>
    <w:rsid w:val="004B6FA7"/>
    <w:rsid w:val="004C00CA"/>
    <w:rsid w:val="004C0D01"/>
    <w:rsid w:val="004C30F7"/>
    <w:rsid w:val="004C518E"/>
    <w:rsid w:val="004C561E"/>
    <w:rsid w:val="004C6C31"/>
    <w:rsid w:val="004D230A"/>
    <w:rsid w:val="004D258D"/>
    <w:rsid w:val="004D3357"/>
    <w:rsid w:val="004D363B"/>
    <w:rsid w:val="004D5D2B"/>
    <w:rsid w:val="004D7CBE"/>
    <w:rsid w:val="004E039E"/>
    <w:rsid w:val="004E5122"/>
    <w:rsid w:val="004E6270"/>
    <w:rsid w:val="004F06B8"/>
    <w:rsid w:val="004F2998"/>
    <w:rsid w:val="004F40C1"/>
    <w:rsid w:val="004F5417"/>
    <w:rsid w:val="004F56DA"/>
    <w:rsid w:val="004F5B7D"/>
    <w:rsid w:val="00500F39"/>
    <w:rsid w:val="00502CE9"/>
    <w:rsid w:val="00503097"/>
    <w:rsid w:val="0050418D"/>
    <w:rsid w:val="005041EC"/>
    <w:rsid w:val="00505ECC"/>
    <w:rsid w:val="005130F7"/>
    <w:rsid w:val="005164CF"/>
    <w:rsid w:val="00516BC6"/>
    <w:rsid w:val="005211A8"/>
    <w:rsid w:val="00521D11"/>
    <w:rsid w:val="005307DB"/>
    <w:rsid w:val="00532ADE"/>
    <w:rsid w:val="0053726D"/>
    <w:rsid w:val="00542012"/>
    <w:rsid w:val="005445EF"/>
    <w:rsid w:val="005462DB"/>
    <w:rsid w:val="00547466"/>
    <w:rsid w:val="00551658"/>
    <w:rsid w:val="00552C37"/>
    <w:rsid w:val="00553B51"/>
    <w:rsid w:val="00554E27"/>
    <w:rsid w:val="005552BC"/>
    <w:rsid w:val="005574BF"/>
    <w:rsid w:val="005578A0"/>
    <w:rsid w:val="00557FF6"/>
    <w:rsid w:val="005602BB"/>
    <w:rsid w:val="00560DB2"/>
    <w:rsid w:val="00561557"/>
    <w:rsid w:val="0056204B"/>
    <w:rsid w:val="00562D86"/>
    <w:rsid w:val="00572BA2"/>
    <w:rsid w:val="00572FAE"/>
    <w:rsid w:val="005752E8"/>
    <w:rsid w:val="00580BEC"/>
    <w:rsid w:val="0058160B"/>
    <w:rsid w:val="00581CF6"/>
    <w:rsid w:val="005845B2"/>
    <w:rsid w:val="00590073"/>
    <w:rsid w:val="005923A9"/>
    <w:rsid w:val="005926B2"/>
    <w:rsid w:val="005932F3"/>
    <w:rsid w:val="00595286"/>
    <w:rsid w:val="00595330"/>
    <w:rsid w:val="005A2AFA"/>
    <w:rsid w:val="005A32C9"/>
    <w:rsid w:val="005A3FB0"/>
    <w:rsid w:val="005A6963"/>
    <w:rsid w:val="005A7266"/>
    <w:rsid w:val="005A7868"/>
    <w:rsid w:val="005B40F5"/>
    <w:rsid w:val="005B43A1"/>
    <w:rsid w:val="005B43E9"/>
    <w:rsid w:val="005B4B7F"/>
    <w:rsid w:val="005B579D"/>
    <w:rsid w:val="005B5ECC"/>
    <w:rsid w:val="005C2364"/>
    <w:rsid w:val="005C2D93"/>
    <w:rsid w:val="005C3568"/>
    <w:rsid w:val="005C48B0"/>
    <w:rsid w:val="005D294C"/>
    <w:rsid w:val="005D5385"/>
    <w:rsid w:val="005D59A2"/>
    <w:rsid w:val="005E0A73"/>
    <w:rsid w:val="005E264E"/>
    <w:rsid w:val="005E369F"/>
    <w:rsid w:val="005E3A04"/>
    <w:rsid w:val="005E4C36"/>
    <w:rsid w:val="005E55BE"/>
    <w:rsid w:val="005E6C9E"/>
    <w:rsid w:val="005E7CFD"/>
    <w:rsid w:val="005F127C"/>
    <w:rsid w:val="005F2130"/>
    <w:rsid w:val="005F4EA6"/>
    <w:rsid w:val="005F5BDE"/>
    <w:rsid w:val="005F5D83"/>
    <w:rsid w:val="005F7B2B"/>
    <w:rsid w:val="00601904"/>
    <w:rsid w:val="0060262C"/>
    <w:rsid w:val="006030E5"/>
    <w:rsid w:val="00603EDD"/>
    <w:rsid w:val="0060750C"/>
    <w:rsid w:val="0060790D"/>
    <w:rsid w:val="0061196D"/>
    <w:rsid w:val="00614BA7"/>
    <w:rsid w:val="0061511A"/>
    <w:rsid w:val="006152B7"/>
    <w:rsid w:val="00615709"/>
    <w:rsid w:val="00615ECF"/>
    <w:rsid w:val="00615F14"/>
    <w:rsid w:val="006175B5"/>
    <w:rsid w:val="006175F6"/>
    <w:rsid w:val="0062070B"/>
    <w:rsid w:val="006213DB"/>
    <w:rsid w:val="00621441"/>
    <w:rsid w:val="006230FB"/>
    <w:rsid w:val="00623A5C"/>
    <w:rsid w:val="006259CC"/>
    <w:rsid w:val="00625F4C"/>
    <w:rsid w:val="0062624F"/>
    <w:rsid w:val="006274D5"/>
    <w:rsid w:val="006301F6"/>
    <w:rsid w:val="00631B2B"/>
    <w:rsid w:val="006325C2"/>
    <w:rsid w:val="00634FFE"/>
    <w:rsid w:val="00640FEA"/>
    <w:rsid w:val="00643EEB"/>
    <w:rsid w:val="00645435"/>
    <w:rsid w:val="0065192F"/>
    <w:rsid w:val="006531DE"/>
    <w:rsid w:val="00653E5D"/>
    <w:rsid w:val="006555DD"/>
    <w:rsid w:val="0066079E"/>
    <w:rsid w:val="00663D61"/>
    <w:rsid w:val="00666D51"/>
    <w:rsid w:val="00667616"/>
    <w:rsid w:val="0067267B"/>
    <w:rsid w:val="00676132"/>
    <w:rsid w:val="00680433"/>
    <w:rsid w:val="00680F81"/>
    <w:rsid w:val="00681DDA"/>
    <w:rsid w:val="00681F27"/>
    <w:rsid w:val="00683289"/>
    <w:rsid w:val="006849EA"/>
    <w:rsid w:val="00692159"/>
    <w:rsid w:val="006A093B"/>
    <w:rsid w:val="006A2545"/>
    <w:rsid w:val="006A2B09"/>
    <w:rsid w:val="006A3AA7"/>
    <w:rsid w:val="006A3FEA"/>
    <w:rsid w:val="006A7FD5"/>
    <w:rsid w:val="006B0EBD"/>
    <w:rsid w:val="006B1CEE"/>
    <w:rsid w:val="006B3E03"/>
    <w:rsid w:val="006B63F1"/>
    <w:rsid w:val="006C1979"/>
    <w:rsid w:val="006C2F6C"/>
    <w:rsid w:val="006C6609"/>
    <w:rsid w:val="006D0478"/>
    <w:rsid w:val="006D0DCC"/>
    <w:rsid w:val="006D345B"/>
    <w:rsid w:val="006D5C2B"/>
    <w:rsid w:val="006D7B0C"/>
    <w:rsid w:val="006E01FF"/>
    <w:rsid w:val="006E14F7"/>
    <w:rsid w:val="006E1B23"/>
    <w:rsid w:val="006E1FFD"/>
    <w:rsid w:val="006E32F8"/>
    <w:rsid w:val="006E348B"/>
    <w:rsid w:val="006E38D0"/>
    <w:rsid w:val="006E65F5"/>
    <w:rsid w:val="006E7590"/>
    <w:rsid w:val="006F4761"/>
    <w:rsid w:val="006F639B"/>
    <w:rsid w:val="006F6A1B"/>
    <w:rsid w:val="006F7407"/>
    <w:rsid w:val="006F7F94"/>
    <w:rsid w:val="007001EA"/>
    <w:rsid w:val="00700EAE"/>
    <w:rsid w:val="0070163A"/>
    <w:rsid w:val="00702961"/>
    <w:rsid w:val="0070501E"/>
    <w:rsid w:val="007054C1"/>
    <w:rsid w:val="00713DE0"/>
    <w:rsid w:val="00714DEC"/>
    <w:rsid w:val="00716B66"/>
    <w:rsid w:val="007176F7"/>
    <w:rsid w:val="00717884"/>
    <w:rsid w:val="00717E26"/>
    <w:rsid w:val="007215BE"/>
    <w:rsid w:val="007217D4"/>
    <w:rsid w:val="007217FA"/>
    <w:rsid w:val="007218AA"/>
    <w:rsid w:val="00724064"/>
    <w:rsid w:val="00726630"/>
    <w:rsid w:val="00730869"/>
    <w:rsid w:val="00732481"/>
    <w:rsid w:val="00743FE1"/>
    <w:rsid w:val="00746758"/>
    <w:rsid w:val="007467A1"/>
    <w:rsid w:val="00746902"/>
    <w:rsid w:val="007473C2"/>
    <w:rsid w:val="00750F14"/>
    <w:rsid w:val="00751701"/>
    <w:rsid w:val="00751D8B"/>
    <w:rsid w:val="00754B4F"/>
    <w:rsid w:val="00761F6B"/>
    <w:rsid w:val="0076204B"/>
    <w:rsid w:val="00762690"/>
    <w:rsid w:val="007636F0"/>
    <w:rsid w:val="00763936"/>
    <w:rsid w:val="00763E0B"/>
    <w:rsid w:val="00766EC1"/>
    <w:rsid w:val="00767F01"/>
    <w:rsid w:val="0077040E"/>
    <w:rsid w:val="007742F5"/>
    <w:rsid w:val="00776EA2"/>
    <w:rsid w:val="007802E0"/>
    <w:rsid w:val="00780719"/>
    <w:rsid w:val="00784B8A"/>
    <w:rsid w:val="00785613"/>
    <w:rsid w:val="007874FF"/>
    <w:rsid w:val="00787B30"/>
    <w:rsid w:val="00790302"/>
    <w:rsid w:val="007906B4"/>
    <w:rsid w:val="007915D7"/>
    <w:rsid w:val="00793B52"/>
    <w:rsid w:val="00794E64"/>
    <w:rsid w:val="0079673A"/>
    <w:rsid w:val="007A10ED"/>
    <w:rsid w:val="007A1359"/>
    <w:rsid w:val="007A1475"/>
    <w:rsid w:val="007A392F"/>
    <w:rsid w:val="007A6823"/>
    <w:rsid w:val="007B0429"/>
    <w:rsid w:val="007B2640"/>
    <w:rsid w:val="007B39CE"/>
    <w:rsid w:val="007B5597"/>
    <w:rsid w:val="007B6A5E"/>
    <w:rsid w:val="007C1E23"/>
    <w:rsid w:val="007C5673"/>
    <w:rsid w:val="007C5B5B"/>
    <w:rsid w:val="007C5B60"/>
    <w:rsid w:val="007C5B72"/>
    <w:rsid w:val="007C6DC3"/>
    <w:rsid w:val="007C736A"/>
    <w:rsid w:val="007D037A"/>
    <w:rsid w:val="007D4CCE"/>
    <w:rsid w:val="007D746D"/>
    <w:rsid w:val="007D7FBD"/>
    <w:rsid w:val="007E0445"/>
    <w:rsid w:val="007E3145"/>
    <w:rsid w:val="007E4FCC"/>
    <w:rsid w:val="007E755D"/>
    <w:rsid w:val="007F07F6"/>
    <w:rsid w:val="007F2342"/>
    <w:rsid w:val="007F5353"/>
    <w:rsid w:val="007F5DC5"/>
    <w:rsid w:val="0080098B"/>
    <w:rsid w:val="00802C1B"/>
    <w:rsid w:val="00803801"/>
    <w:rsid w:val="00803FDB"/>
    <w:rsid w:val="008062E2"/>
    <w:rsid w:val="00810AFD"/>
    <w:rsid w:val="00816A64"/>
    <w:rsid w:val="00820232"/>
    <w:rsid w:val="0082171F"/>
    <w:rsid w:val="00823982"/>
    <w:rsid w:val="00825562"/>
    <w:rsid w:val="008256F8"/>
    <w:rsid w:val="00826F52"/>
    <w:rsid w:val="00827589"/>
    <w:rsid w:val="008300A7"/>
    <w:rsid w:val="00830EDA"/>
    <w:rsid w:val="00836999"/>
    <w:rsid w:val="00840E77"/>
    <w:rsid w:val="00841CE1"/>
    <w:rsid w:val="008430C7"/>
    <w:rsid w:val="00845C4C"/>
    <w:rsid w:val="0085041C"/>
    <w:rsid w:val="00850F59"/>
    <w:rsid w:val="00851066"/>
    <w:rsid w:val="008511C8"/>
    <w:rsid w:val="00854349"/>
    <w:rsid w:val="00854C02"/>
    <w:rsid w:val="008554A8"/>
    <w:rsid w:val="00857F6E"/>
    <w:rsid w:val="00865435"/>
    <w:rsid w:val="00865DE7"/>
    <w:rsid w:val="00871363"/>
    <w:rsid w:val="0087190A"/>
    <w:rsid w:val="0087528F"/>
    <w:rsid w:val="00875840"/>
    <w:rsid w:val="00875D03"/>
    <w:rsid w:val="0088272A"/>
    <w:rsid w:val="0088278E"/>
    <w:rsid w:val="00883841"/>
    <w:rsid w:val="00883CA9"/>
    <w:rsid w:val="008842BC"/>
    <w:rsid w:val="00884A65"/>
    <w:rsid w:val="0088538F"/>
    <w:rsid w:val="00887AD5"/>
    <w:rsid w:val="008A17AE"/>
    <w:rsid w:val="008A665B"/>
    <w:rsid w:val="008A6B68"/>
    <w:rsid w:val="008B106E"/>
    <w:rsid w:val="008B3A46"/>
    <w:rsid w:val="008B537C"/>
    <w:rsid w:val="008B639D"/>
    <w:rsid w:val="008B7C93"/>
    <w:rsid w:val="008C0054"/>
    <w:rsid w:val="008C063D"/>
    <w:rsid w:val="008C0BE9"/>
    <w:rsid w:val="008C17DA"/>
    <w:rsid w:val="008C5807"/>
    <w:rsid w:val="008C6B77"/>
    <w:rsid w:val="008C7FA2"/>
    <w:rsid w:val="008D061D"/>
    <w:rsid w:val="008D537A"/>
    <w:rsid w:val="008D5B2C"/>
    <w:rsid w:val="008D7452"/>
    <w:rsid w:val="008E001A"/>
    <w:rsid w:val="008E0854"/>
    <w:rsid w:val="008E3BBB"/>
    <w:rsid w:val="008E4085"/>
    <w:rsid w:val="008E4427"/>
    <w:rsid w:val="008E53AD"/>
    <w:rsid w:val="008E53C5"/>
    <w:rsid w:val="008E56A4"/>
    <w:rsid w:val="008E68A5"/>
    <w:rsid w:val="008F017F"/>
    <w:rsid w:val="008F0B76"/>
    <w:rsid w:val="008F345D"/>
    <w:rsid w:val="008F3955"/>
    <w:rsid w:val="008F591B"/>
    <w:rsid w:val="008F7DAF"/>
    <w:rsid w:val="00900103"/>
    <w:rsid w:val="00900540"/>
    <w:rsid w:val="00901C06"/>
    <w:rsid w:val="0090417F"/>
    <w:rsid w:val="00910553"/>
    <w:rsid w:val="0091317D"/>
    <w:rsid w:val="0091448C"/>
    <w:rsid w:val="009152D9"/>
    <w:rsid w:val="00917F49"/>
    <w:rsid w:val="00922225"/>
    <w:rsid w:val="0092274E"/>
    <w:rsid w:val="00930845"/>
    <w:rsid w:val="009327E0"/>
    <w:rsid w:val="00935156"/>
    <w:rsid w:val="0093668F"/>
    <w:rsid w:val="00937461"/>
    <w:rsid w:val="00941652"/>
    <w:rsid w:val="009419B8"/>
    <w:rsid w:val="00942A7F"/>
    <w:rsid w:val="00943184"/>
    <w:rsid w:val="0094466F"/>
    <w:rsid w:val="009446FD"/>
    <w:rsid w:val="0095273D"/>
    <w:rsid w:val="00952E37"/>
    <w:rsid w:val="00952E50"/>
    <w:rsid w:val="0095320A"/>
    <w:rsid w:val="00957C90"/>
    <w:rsid w:val="009604C7"/>
    <w:rsid w:val="00960D85"/>
    <w:rsid w:val="00962462"/>
    <w:rsid w:val="00962DAD"/>
    <w:rsid w:val="00967B29"/>
    <w:rsid w:val="009709A2"/>
    <w:rsid w:val="009715FC"/>
    <w:rsid w:val="00973950"/>
    <w:rsid w:val="009766DF"/>
    <w:rsid w:val="00977C54"/>
    <w:rsid w:val="00977EF2"/>
    <w:rsid w:val="00980381"/>
    <w:rsid w:val="00980422"/>
    <w:rsid w:val="00980910"/>
    <w:rsid w:val="00980A24"/>
    <w:rsid w:val="00980C15"/>
    <w:rsid w:val="00980DB3"/>
    <w:rsid w:val="009811E7"/>
    <w:rsid w:val="00983238"/>
    <w:rsid w:val="00983D7D"/>
    <w:rsid w:val="009847DE"/>
    <w:rsid w:val="00985AA3"/>
    <w:rsid w:val="00986083"/>
    <w:rsid w:val="00987D52"/>
    <w:rsid w:val="00991896"/>
    <w:rsid w:val="00994B4C"/>
    <w:rsid w:val="00995130"/>
    <w:rsid w:val="0099717F"/>
    <w:rsid w:val="009A3421"/>
    <w:rsid w:val="009A3AB0"/>
    <w:rsid w:val="009A519B"/>
    <w:rsid w:val="009B010A"/>
    <w:rsid w:val="009B19EF"/>
    <w:rsid w:val="009B2474"/>
    <w:rsid w:val="009B4732"/>
    <w:rsid w:val="009B4F1B"/>
    <w:rsid w:val="009B5AA2"/>
    <w:rsid w:val="009C24DF"/>
    <w:rsid w:val="009C437B"/>
    <w:rsid w:val="009C6756"/>
    <w:rsid w:val="009D1A8F"/>
    <w:rsid w:val="009D2079"/>
    <w:rsid w:val="009D4470"/>
    <w:rsid w:val="009D4D59"/>
    <w:rsid w:val="009D5295"/>
    <w:rsid w:val="009D644B"/>
    <w:rsid w:val="009E287C"/>
    <w:rsid w:val="009E4879"/>
    <w:rsid w:val="009E6B8A"/>
    <w:rsid w:val="009E736F"/>
    <w:rsid w:val="009F019E"/>
    <w:rsid w:val="009F186B"/>
    <w:rsid w:val="009F4630"/>
    <w:rsid w:val="009F62E5"/>
    <w:rsid w:val="009F6718"/>
    <w:rsid w:val="009F7476"/>
    <w:rsid w:val="00A01152"/>
    <w:rsid w:val="00A039B0"/>
    <w:rsid w:val="00A07862"/>
    <w:rsid w:val="00A07F27"/>
    <w:rsid w:val="00A10009"/>
    <w:rsid w:val="00A114D7"/>
    <w:rsid w:val="00A11569"/>
    <w:rsid w:val="00A13C69"/>
    <w:rsid w:val="00A157C7"/>
    <w:rsid w:val="00A16E1F"/>
    <w:rsid w:val="00A209A5"/>
    <w:rsid w:val="00A21FFC"/>
    <w:rsid w:val="00A222F9"/>
    <w:rsid w:val="00A223E4"/>
    <w:rsid w:val="00A30EDA"/>
    <w:rsid w:val="00A31144"/>
    <w:rsid w:val="00A32FD7"/>
    <w:rsid w:val="00A40AF6"/>
    <w:rsid w:val="00A451F1"/>
    <w:rsid w:val="00A47E5A"/>
    <w:rsid w:val="00A537FA"/>
    <w:rsid w:val="00A53BA6"/>
    <w:rsid w:val="00A54A3B"/>
    <w:rsid w:val="00A610C7"/>
    <w:rsid w:val="00A61786"/>
    <w:rsid w:val="00A64395"/>
    <w:rsid w:val="00A6785B"/>
    <w:rsid w:val="00A67CB3"/>
    <w:rsid w:val="00A70095"/>
    <w:rsid w:val="00A70E67"/>
    <w:rsid w:val="00A7158F"/>
    <w:rsid w:val="00A715D1"/>
    <w:rsid w:val="00A71FCE"/>
    <w:rsid w:val="00A72E41"/>
    <w:rsid w:val="00A73320"/>
    <w:rsid w:val="00A73378"/>
    <w:rsid w:val="00A73B68"/>
    <w:rsid w:val="00A7596F"/>
    <w:rsid w:val="00A769FD"/>
    <w:rsid w:val="00A76E10"/>
    <w:rsid w:val="00A8229E"/>
    <w:rsid w:val="00A8500B"/>
    <w:rsid w:val="00A90E73"/>
    <w:rsid w:val="00A9108F"/>
    <w:rsid w:val="00A922ED"/>
    <w:rsid w:val="00A92F5A"/>
    <w:rsid w:val="00A93E86"/>
    <w:rsid w:val="00AA0178"/>
    <w:rsid w:val="00AA17E5"/>
    <w:rsid w:val="00AA6ADF"/>
    <w:rsid w:val="00AA7018"/>
    <w:rsid w:val="00AA7237"/>
    <w:rsid w:val="00AB0BB1"/>
    <w:rsid w:val="00AB145B"/>
    <w:rsid w:val="00AB2A8D"/>
    <w:rsid w:val="00AB333E"/>
    <w:rsid w:val="00AB50DC"/>
    <w:rsid w:val="00AC1682"/>
    <w:rsid w:val="00AC1F34"/>
    <w:rsid w:val="00AC3142"/>
    <w:rsid w:val="00AD206B"/>
    <w:rsid w:val="00AD68E9"/>
    <w:rsid w:val="00AE0619"/>
    <w:rsid w:val="00AE1C7B"/>
    <w:rsid w:val="00AE3098"/>
    <w:rsid w:val="00AF0105"/>
    <w:rsid w:val="00AF070E"/>
    <w:rsid w:val="00AF1F84"/>
    <w:rsid w:val="00AF5310"/>
    <w:rsid w:val="00B00F6D"/>
    <w:rsid w:val="00B039A5"/>
    <w:rsid w:val="00B06ACC"/>
    <w:rsid w:val="00B133CF"/>
    <w:rsid w:val="00B13A82"/>
    <w:rsid w:val="00B14D19"/>
    <w:rsid w:val="00B16CA5"/>
    <w:rsid w:val="00B16D77"/>
    <w:rsid w:val="00B2223B"/>
    <w:rsid w:val="00B2244A"/>
    <w:rsid w:val="00B23F08"/>
    <w:rsid w:val="00B260FA"/>
    <w:rsid w:val="00B27719"/>
    <w:rsid w:val="00B3169B"/>
    <w:rsid w:val="00B35099"/>
    <w:rsid w:val="00B37732"/>
    <w:rsid w:val="00B41141"/>
    <w:rsid w:val="00B42D40"/>
    <w:rsid w:val="00B44847"/>
    <w:rsid w:val="00B45D82"/>
    <w:rsid w:val="00B50C63"/>
    <w:rsid w:val="00B5181E"/>
    <w:rsid w:val="00B53CB7"/>
    <w:rsid w:val="00B555B7"/>
    <w:rsid w:val="00B5563C"/>
    <w:rsid w:val="00B56FAB"/>
    <w:rsid w:val="00B57A50"/>
    <w:rsid w:val="00B57F8A"/>
    <w:rsid w:val="00B61088"/>
    <w:rsid w:val="00B63A4B"/>
    <w:rsid w:val="00B665EE"/>
    <w:rsid w:val="00B67395"/>
    <w:rsid w:val="00B705D4"/>
    <w:rsid w:val="00B72D4C"/>
    <w:rsid w:val="00B7377E"/>
    <w:rsid w:val="00B740CE"/>
    <w:rsid w:val="00B7421F"/>
    <w:rsid w:val="00B74223"/>
    <w:rsid w:val="00B75592"/>
    <w:rsid w:val="00B75654"/>
    <w:rsid w:val="00B76569"/>
    <w:rsid w:val="00B767CC"/>
    <w:rsid w:val="00B81933"/>
    <w:rsid w:val="00B81DAB"/>
    <w:rsid w:val="00B85434"/>
    <w:rsid w:val="00B85534"/>
    <w:rsid w:val="00B85F56"/>
    <w:rsid w:val="00B8797B"/>
    <w:rsid w:val="00B91326"/>
    <w:rsid w:val="00B918B0"/>
    <w:rsid w:val="00B91B5B"/>
    <w:rsid w:val="00B93A11"/>
    <w:rsid w:val="00B95098"/>
    <w:rsid w:val="00B95F49"/>
    <w:rsid w:val="00B96192"/>
    <w:rsid w:val="00B96491"/>
    <w:rsid w:val="00B96EC2"/>
    <w:rsid w:val="00BA0602"/>
    <w:rsid w:val="00BA0DF5"/>
    <w:rsid w:val="00BA11EC"/>
    <w:rsid w:val="00BA1D54"/>
    <w:rsid w:val="00BA2430"/>
    <w:rsid w:val="00BA49D9"/>
    <w:rsid w:val="00BB7344"/>
    <w:rsid w:val="00BB7BD8"/>
    <w:rsid w:val="00BB7D93"/>
    <w:rsid w:val="00BB7FB9"/>
    <w:rsid w:val="00BC0268"/>
    <w:rsid w:val="00BC1304"/>
    <w:rsid w:val="00BC48C2"/>
    <w:rsid w:val="00BC5B28"/>
    <w:rsid w:val="00BC6EFF"/>
    <w:rsid w:val="00BC7E4A"/>
    <w:rsid w:val="00BD13C7"/>
    <w:rsid w:val="00BD314E"/>
    <w:rsid w:val="00BD3F39"/>
    <w:rsid w:val="00BD4611"/>
    <w:rsid w:val="00BD4AD5"/>
    <w:rsid w:val="00BD4F1D"/>
    <w:rsid w:val="00BD5C32"/>
    <w:rsid w:val="00BE4F8A"/>
    <w:rsid w:val="00BE666A"/>
    <w:rsid w:val="00BF0D28"/>
    <w:rsid w:val="00BF14E1"/>
    <w:rsid w:val="00BF1594"/>
    <w:rsid w:val="00BF5F32"/>
    <w:rsid w:val="00C007D0"/>
    <w:rsid w:val="00C040E2"/>
    <w:rsid w:val="00C044DA"/>
    <w:rsid w:val="00C11137"/>
    <w:rsid w:val="00C11BB4"/>
    <w:rsid w:val="00C13678"/>
    <w:rsid w:val="00C1440D"/>
    <w:rsid w:val="00C16EB7"/>
    <w:rsid w:val="00C17715"/>
    <w:rsid w:val="00C22401"/>
    <w:rsid w:val="00C23164"/>
    <w:rsid w:val="00C238F0"/>
    <w:rsid w:val="00C23972"/>
    <w:rsid w:val="00C249B4"/>
    <w:rsid w:val="00C32218"/>
    <w:rsid w:val="00C3386B"/>
    <w:rsid w:val="00C35EF9"/>
    <w:rsid w:val="00C36475"/>
    <w:rsid w:val="00C43558"/>
    <w:rsid w:val="00C435CA"/>
    <w:rsid w:val="00C442D1"/>
    <w:rsid w:val="00C47190"/>
    <w:rsid w:val="00C50ECD"/>
    <w:rsid w:val="00C515C9"/>
    <w:rsid w:val="00C529D6"/>
    <w:rsid w:val="00C539D2"/>
    <w:rsid w:val="00C56151"/>
    <w:rsid w:val="00C56BC3"/>
    <w:rsid w:val="00C57908"/>
    <w:rsid w:val="00C57B1E"/>
    <w:rsid w:val="00C57C0E"/>
    <w:rsid w:val="00C60E64"/>
    <w:rsid w:val="00C62A96"/>
    <w:rsid w:val="00C6436F"/>
    <w:rsid w:val="00C678E8"/>
    <w:rsid w:val="00C6795F"/>
    <w:rsid w:val="00C7280B"/>
    <w:rsid w:val="00C72A4A"/>
    <w:rsid w:val="00C762AC"/>
    <w:rsid w:val="00C76DBA"/>
    <w:rsid w:val="00C771DE"/>
    <w:rsid w:val="00C8423A"/>
    <w:rsid w:val="00C84BD7"/>
    <w:rsid w:val="00C90650"/>
    <w:rsid w:val="00C91856"/>
    <w:rsid w:val="00C92429"/>
    <w:rsid w:val="00C94ABA"/>
    <w:rsid w:val="00C96D27"/>
    <w:rsid w:val="00C96E96"/>
    <w:rsid w:val="00C97333"/>
    <w:rsid w:val="00CA175F"/>
    <w:rsid w:val="00CA2F58"/>
    <w:rsid w:val="00CA32CB"/>
    <w:rsid w:val="00CA4499"/>
    <w:rsid w:val="00CA6E38"/>
    <w:rsid w:val="00CB39C6"/>
    <w:rsid w:val="00CB3A24"/>
    <w:rsid w:val="00CB6A79"/>
    <w:rsid w:val="00CC0FD2"/>
    <w:rsid w:val="00CC1703"/>
    <w:rsid w:val="00CC3675"/>
    <w:rsid w:val="00CC668A"/>
    <w:rsid w:val="00CC7CED"/>
    <w:rsid w:val="00CD0173"/>
    <w:rsid w:val="00CD2150"/>
    <w:rsid w:val="00CD5BB3"/>
    <w:rsid w:val="00CD65F8"/>
    <w:rsid w:val="00CD6B6E"/>
    <w:rsid w:val="00CE00BC"/>
    <w:rsid w:val="00CE266A"/>
    <w:rsid w:val="00CE5ABC"/>
    <w:rsid w:val="00CE5D3A"/>
    <w:rsid w:val="00CE7C00"/>
    <w:rsid w:val="00CE7CF2"/>
    <w:rsid w:val="00CF101F"/>
    <w:rsid w:val="00CF30AE"/>
    <w:rsid w:val="00CF39EA"/>
    <w:rsid w:val="00CF5265"/>
    <w:rsid w:val="00CF6E5B"/>
    <w:rsid w:val="00D00D23"/>
    <w:rsid w:val="00D02FF7"/>
    <w:rsid w:val="00D04458"/>
    <w:rsid w:val="00D16CAD"/>
    <w:rsid w:val="00D17E50"/>
    <w:rsid w:val="00D21D54"/>
    <w:rsid w:val="00D2275D"/>
    <w:rsid w:val="00D229B8"/>
    <w:rsid w:val="00D23243"/>
    <w:rsid w:val="00D23AB9"/>
    <w:rsid w:val="00D24581"/>
    <w:rsid w:val="00D27165"/>
    <w:rsid w:val="00D27ECE"/>
    <w:rsid w:val="00D30B1F"/>
    <w:rsid w:val="00D31701"/>
    <w:rsid w:val="00D3371B"/>
    <w:rsid w:val="00D340BA"/>
    <w:rsid w:val="00D37546"/>
    <w:rsid w:val="00D4119B"/>
    <w:rsid w:val="00D41561"/>
    <w:rsid w:val="00D44F0E"/>
    <w:rsid w:val="00D4557B"/>
    <w:rsid w:val="00D46486"/>
    <w:rsid w:val="00D4694A"/>
    <w:rsid w:val="00D5087E"/>
    <w:rsid w:val="00D54B7E"/>
    <w:rsid w:val="00D5553E"/>
    <w:rsid w:val="00D56F47"/>
    <w:rsid w:val="00D57770"/>
    <w:rsid w:val="00D60E58"/>
    <w:rsid w:val="00D62910"/>
    <w:rsid w:val="00D63DA2"/>
    <w:rsid w:val="00D640DE"/>
    <w:rsid w:val="00D66FAF"/>
    <w:rsid w:val="00D742FC"/>
    <w:rsid w:val="00D74628"/>
    <w:rsid w:val="00D74E3E"/>
    <w:rsid w:val="00D77E91"/>
    <w:rsid w:val="00D800AB"/>
    <w:rsid w:val="00D80A97"/>
    <w:rsid w:val="00D811F1"/>
    <w:rsid w:val="00D830B5"/>
    <w:rsid w:val="00D83FC7"/>
    <w:rsid w:val="00D84351"/>
    <w:rsid w:val="00D86E61"/>
    <w:rsid w:val="00D901F0"/>
    <w:rsid w:val="00D918BC"/>
    <w:rsid w:val="00D91E64"/>
    <w:rsid w:val="00D91EB1"/>
    <w:rsid w:val="00D9261F"/>
    <w:rsid w:val="00DA0409"/>
    <w:rsid w:val="00DA19CE"/>
    <w:rsid w:val="00DA27A3"/>
    <w:rsid w:val="00DA74E7"/>
    <w:rsid w:val="00DB159E"/>
    <w:rsid w:val="00DB2423"/>
    <w:rsid w:val="00DB4413"/>
    <w:rsid w:val="00DB500E"/>
    <w:rsid w:val="00DB5FE3"/>
    <w:rsid w:val="00DB7A40"/>
    <w:rsid w:val="00DB7D6B"/>
    <w:rsid w:val="00DC0306"/>
    <w:rsid w:val="00DC054C"/>
    <w:rsid w:val="00DC1416"/>
    <w:rsid w:val="00DC32CB"/>
    <w:rsid w:val="00DC46F0"/>
    <w:rsid w:val="00DC6328"/>
    <w:rsid w:val="00DC66F3"/>
    <w:rsid w:val="00DC6F91"/>
    <w:rsid w:val="00DC7C31"/>
    <w:rsid w:val="00DD0573"/>
    <w:rsid w:val="00DD3937"/>
    <w:rsid w:val="00DD564C"/>
    <w:rsid w:val="00DD63B8"/>
    <w:rsid w:val="00DD7293"/>
    <w:rsid w:val="00DD7D6E"/>
    <w:rsid w:val="00DE1343"/>
    <w:rsid w:val="00DE2F79"/>
    <w:rsid w:val="00DE3F30"/>
    <w:rsid w:val="00DE4369"/>
    <w:rsid w:val="00DE60A4"/>
    <w:rsid w:val="00DF41D0"/>
    <w:rsid w:val="00DF4DBF"/>
    <w:rsid w:val="00DF69B4"/>
    <w:rsid w:val="00E007C5"/>
    <w:rsid w:val="00E013B9"/>
    <w:rsid w:val="00E01834"/>
    <w:rsid w:val="00E024E8"/>
    <w:rsid w:val="00E039E4"/>
    <w:rsid w:val="00E05DBC"/>
    <w:rsid w:val="00E06C90"/>
    <w:rsid w:val="00E1248C"/>
    <w:rsid w:val="00E25F2F"/>
    <w:rsid w:val="00E31734"/>
    <w:rsid w:val="00E354A1"/>
    <w:rsid w:val="00E37CB5"/>
    <w:rsid w:val="00E40034"/>
    <w:rsid w:val="00E40491"/>
    <w:rsid w:val="00E42BEF"/>
    <w:rsid w:val="00E43C29"/>
    <w:rsid w:val="00E4551E"/>
    <w:rsid w:val="00E4768E"/>
    <w:rsid w:val="00E52476"/>
    <w:rsid w:val="00E52CA8"/>
    <w:rsid w:val="00E5553E"/>
    <w:rsid w:val="00E569DA"/>
    <w:rsid w:val="00E62520"/>
    <w:rsid w:val="00E631CF"/>
    <w:rsid w:val="00E631EB"/>
    <w:rsid w:val="00E63EFE"/>
    <w:rsid w:val="00E641AD"/>
    <w:rsid w:val="00E74284"/>
    <w:rsid w:val="00E802B3"/>
    <w:rsid w:val="00E81B95"/>
    <w:rsid w:val="00E82806"/>
    <w:rsid w:val="00E82A65"/>
    <w:rsid w:val="00E8356A"/>
    <w:rsid w:val="00E84DAD"/>
    <w:rsid w:val="00E852D6"/>
    <w:rsid w:val="00E878A0"/>
    <w:rsid w:val="00E90023"/>
    <w:rsid w:val="00E93A5D"/>
    <w:rsid w:val="00E93E4A"/>
    <w:rsid w:val="00E93F47"/>
    <w:rsid w:val="00E9410B"/>
    <w:rsid w:val="00E96F6E"/>
    <w:rsid w:val="00E97A09"/>
    <w:rsid w:val="00E97B74"/>
    <w:rsid w:val="00EA0A59"/>
    <w:rsid w:val="00EA0AB4"/>
    <w:rsid w:val="00EA0C04"/>
    <w:rsid w:val="00EA0EE1"/>
    <w:rsid w:val="00EA7B1F"/>
    <w:rsid w:val="00EB0239"/>
    <w:rsid w:val="00EB036C"/>
    <w:rsid w:val="00EB0CD8"/>
    <w:rsid w:val="00EB0D21"/>
    <w:rsid w:val="00EB20E4"/>
    <w:rsid w:val="00EB2D7C"/>
    <w:rsid w:val="00EB3BD3"/>
    <w:rsid w:val="00EB4747"/>
    <w:rsid w:val="00EB53EE"/>
    <w:rsid w:val="00EB5E1B"/>
    <w:rsid w:val="00EB76ED"/>
    <w:rsid w:val="00EB7D20"/>
    <w:rsid w:val="00EC3BA7"/>
    <w:rsid w:val="00EC3DB4"/>
    <w:rsid w:val="00EC53C4"/>
    <w:rsid w:val="00EC5EF6"/>
    <w:rsid w:val="00EC6380"/>
    <w:rsid w:val="00EC65AE"/>
    <w:rsid w:val="00EC7C04"/>
    <w:rsid w:val="00ED0D63"/>
    <w:rsid w:val="00ED0F40"/>
    <w:rsid w:val="00ED1772"/>
    <w:rsid w:val="00ED375D"/>
    <w:rsid w:val="00ED3BBC"/>
    <w:rsid w:val="00ED3C7E"/>
    <w:rsid w:val="00ED584C"/>
    <w:rsid w:val="00ED5A13"/>
    <w:rsid w:val="00ED67AB"/>
    <w:rsid w:val="00ED6E57"/>
    <w:rsid w:val="00EE292E"/>
    <w:rsid w:val="00EE2A38"/>
    <w:rsid w:val="00EE2C91"/>
    <w:rsid w:val="00EE33EB"/>
    <w:rsid w:val="00EE7BB5"/>
    <w:rsid w:val="00EF05E5"/>
    <w:rsid w:val="00EF2F7E"/>
    <w:rsid w:val="00EF377B"/>
    <w:rsid w:val="00EF70AD"/>
    <w:rsid w:val="00F01801"/>
    <w:rsid w:val="00F020F4"/>
    <w:rsid w:val="00F02AB0"/>
    <w:rsid w:val="00F03733"/>
    <w:rsid w:val="00F03A37"/>
    <w:rsid w:val="00F03D6F"/>
    <w:rsid w:val="00F0495D"/>
    <w:rsid w:val="00F06F54"/>
    <w:rsid w:val="00F07496"/>
    <w:rsid w:val="00F075C7"/>
    <w:rsid w:val="00F07C6A"/>
    <w:rsid w:val="00F07C80"/>
    <w:rsid w:val="00F10220"/>
    <w:rsid w:val="00F127F0"/>
    <w:rsid w:val="00F1509D"/>
    <w:rsid w:val="00F1686C"/>
    <w:rsid w:val="00F20E49"/>
    <w:rsid w:val="00F23B2C"/>
    <w:rsid w:val="00F24A51"/>
    <w:rsid w:val="00F26F3D"/>
    <w:rsid w:val="00F30402"/>
    <w:rsid w:val="00F33D61"/>
    <w:rsid w:val="00F33DEF"/>
    <w:rsid w:val="00F4272B"/>
    <w:rsid w:val="00F42FC2"/>
    <w:rsid w:val="00F444B8"/>
    <w:rsid w:val="00F44A9C"/>
    <w:rsid w:val="00F4504D"/>
    <w:rsid w:val="00F47889"/>
    <w:rsid w:val="00F51F84"/>
    <w:rsid w:val="00F53108"/>
    <w:rsid w:val="00F53399"/>
    <w:rsid w:val="00F533BD"/>
    <w:rsid w:val="00F57E87"/>
    <w:rsid w:val="00F57F41"/>
    <w:rsid w:val="00F612B6"/>
    <w:rsid w:val="00F62231"/>
    <w:rsid w:val="00F63019"/>
    <w:rsid w:val="00F64171"/>
    <w:rsid w:val="00F64461"/>
    <w:rsid w:val="00F6629B"/>
    <w:rsid w:val="00F70FDD"/>
    <w:rsid w:val="00F715AF"/>
    <w:rsid w:val="00F71C6E"/>
    <w:rsid w:val="00F7407E"/>
    <w:rsid w:val="00F7535E"/>
    <w:rsid w:val="00F7712C"/>
    <w:rsid w:val="00F81F3D"/>
    <w:rsid w:val="00F82F10"/>
    <w:rsid w:val="00F8324E"/>
    <w:rsid w:val="00F83622"/>
    <w:rsid w:val="00F838EF"/>
    <w:rsid w:val="00F86E87"/>
    <w:rsid w:val="00F905B0"/>
    <w:rsid w:val="00F90D76"/>
    <w:rsid w:val="00F92C15"/>
    <w:rsid w:val="00F94A54"/>
    <w:rsid w:val="00F9531E"/>
    <w:rsid w:val="00F97224"/>
    <w:rsid w:val="00FA00C7"/>
    <w:rsid w:val="00FA03FF"/>
    <w:rsid w:val="00FA3217"/>
    <w:rsid w:val="00FA4777"/>
    <w:rsid w:val="00FA4C69"/>
    <w:rsid w:val="00FA59ED"/>
    <w:rsid w:val="00FA7D7E"/>
    <w:rsid w:val="00FB1411"/>
    <w:rsid w:val="00FB249B"/>
    <w:rsid w:val="00FB26DA"/>
    <w:rsid w:val="00FB4326"/>
    <w:rsid w:val="00FB51B7"/>
    <w:rsid w:val="00FB57E4"/>
    <w:rsid w:val="00FB6ED8"/>
    <w:rsid w:val="00FC236F"/>
    <w:rsid w:val="00FC5A4C"/>
    <w:rsid w:val="00FC5BD7"/>
    <w:rsid w:val="00FC5E0B"/>
    <w:rsid w:val="00FC6361"/>
    <w:rsid w:val="00FC7EA4"/>
    <w:rsid w:val="00FD0091"/>
    <w:rsid w:val="00FD1F4D"/>
    <w:rsid w:val="00FD27F2"/>
    <w:rsid w:val="00FD5C0C"/>
    <w:rsid w:val="00FD6DA6"/>
    <w:rsid w:val="00FD6EE0"/>
    <w:rsid w:val="00FD7BAE"/>
    <w:rsid w:val="00FD7F0C"/>
    <w:rsid w:val="00FE3427"/>
    <w:rsid w:val="00FE76F0"/>
    <w:rsid w:val="00FF0A4C"/>
    <w:rsid w:val="00FF1175"/>
    <w:rsid w:val="00FF3C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F62E5"/>
    <w:pPr>
      <w:widowControl w:val="0"/>
      <w:wordWrap w:val="0"/>
      <w:autoSpaceDE w:val="0"/>
      <w:autoSpaceDN w:val="0"/>
      <w:spacing w:before="100" w:beforeAutospacing="1"/>
      <w:jc w:val="both"/>
    </w:pPr>
  </w:style>
  <w:style w:type="paragraph" w:styleId="1">
    <w:name w:val="heading 1"/>
    <w:basedOn w:val="a"/>
    <w:next w:val="a"/>
    <w:link w:val="1Char"/>
    <w:uiPriority w:val="9"/>
    <w:qFormat/>
    <w:rsid w:val="009E6B8A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DF69B4"/>
    <w:pPr>
      <w:keepNext/>
      <w:outlineLvl w:val="1"/>
    </w:pPr>
    <w:rPr>
      <w:rFonts w:asciiTheme="majorHAnsi" w:eastAsiaTheme="majorEastAsia" w:hAnsiTheme="majorHAnsi" w:cstheme="majorBidi"/>
    </w:rPr>
  </w:style>
  <w:style w:type="paragraph" w:styleId="3">
    <w:name w:val="heading 3"/>
    <w:basedOn w:val="a"/>
    <w:next w:val="a"/>
    <w:link w:val="3Char"/>
    <w:uiPriority w:val="9"/>
    <w:unhideWhenUsed/>
    <w:qFormat/>
    <w:rsid w:val="009F62E5"/>
    <w:pPr>
      <w:keepNext/>
      <w:ind w:leftChars="300" w:left="300" w:hangingChars="200" w:hanging="2000"/>
      <w:outlineLvl w:val="2"/>
    </w:pPr>
    <w:rPr>
      <w:rFonts w:asciiTheme="majorHAnsi" w:eastAsiaTheme="majorEastAsia" w:hAnsiTheme="majorHAnsi" w:cstheme="majorBidi"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rsid w:val="009F62E5"/>
    <w:pPr>
      <w:keepNext/>
      <w:ind w:leftChars="400" w:left="400" w:hangingChars="200" w:hanging="2000"/>
      <w:outlineLvl w:val="3"/>
    </w:pPr>
    <w:rPr>
      <w:b/>
      <w:bCs/>
    </w:rPr>
  </w:style>
  <w:style w:type="paragraph" w:styleId="5">
    <w:name w:val="heading 5"/>
    <w:basedOn w:val="a"/>
    <w:next w:val="a0"/>
    <w:link w:val="5Char"/>
    <w:qFormat/>
    <w:rsid w:val="009F62E5"/>
    <w:pPr>
      <w:keepNext/>
      <w:adjustRightInd w:val="0"/>
      <w:spacing w:before="0" w:beforeAutospacing="0"/>
      <w:ind w:left="540" w:hanging="540"/>
      <w:outlineLvl w:val="4"/>
    </w:pPr>
    <w:rPr>
      <w:rFonts w:ascii="Arial" w:eastAsia="바탕체" w:hAnsi="Arial" w:cs="Times New Roman"/>
      <w:b/>
      <w:sz w:val="24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3Char">
    <w:name w:val="제목 3 Char"/>
    <w:basedOn w:val="a1"/>
    <w:link w:val="3"/>
    <w:uiPriority w:val="9"/>
    <w:rsid w:val="009F62E5"/>
    <w:rPr>
      <w:rFonts w:asciiTheme="majorHAnsi" w:eastAsiaTheme="majorEastAsia" w:hAnsiTheme="majorHAnsi" w:cstheme="majorBidi"/>
    </w:rPr>
  </w:style>
  <w:style w:type="character" w:customStyle="1" w:styleId="4Char">
    <w:name w:val="제목 4 Char"/>
    <w:basedOn w:val="a1"/>
    <w:link w:val="4"/>
    <w:uiPriority w:val="9"/>
    <w:semiHidden/>
    <w:rsid w:val="009F62E5"/>
    <w:rPr>
      <w:b/>
      <w:bCs/>
    </w:rPr>
  </w:style>
  <w:style w:type="character" w:customStyle="1" w:styleId="5Char">
    <w:name w:val="제목 5 Char"/>
    <w:basedOn w:val="a1"/>
    <w:link w:val="5"/>
    <w:rsid w:val="009F62E5"/>
    <w:rPr>
      <w:rFonts w:ascii="Arial" w:eastAsia="바탕체" w:hAnsi="Arial" w:cs="Times New Roman"/>
      <w:b/>
      <w:sz w:val="24"/>
      <w:szCs w:val="20"/>
    </w:rPr>
  </w:style>
  <w:style w:type="character" w:styleId="a4">
    <w:name w:val="Hyperlink"/>
    <w:basedOn w:val="a1"/>
    <w:uiPriority w:val="99"/>
    <w:unhideWhenUsed/>
    <w:rsid w:val="009F62E5"/>
    <w:rPr>
      <w:strike w:val="0"/>
      <w:dstrike w:val="0"/>
      <w:color w:val="990000"/>
      <w:u w:val="none"/>
      <w:effect w:val="none"/>
    </w:rPr>
  </w:style>
  <w:style w:type="character" w:customStyle="1" w:styleId="pubmedlink">
    <w:name w:val="pubmedlink"/>
    <w:basedOn w:val="a1"/>
    <w:rsid w:val="009F62E5"/>
  </w:style>
  <w:style w:type="paragraph" w:styleId="a5">
    <w:name w:val="header"/>
    <w:basedOn w:val="a"/>
    <w:link w:val="Char"/>
    <w:uiPriority w:val="99"/>
    <w:unhideWhenUsed/>
    <w:rsid w:val="009F62E5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1"/>
    <w:link w:val="a5"/>
    <w:uiPriority w:val="99"/>
    <w:rsid w:val="009F62E5"/>
  </w:style>
  <w:style w:type="paragraph" w:styleId="a6">
    <w:name w:val="footer"/>
    <w:basedOn w:val="a"/>
    <w:link w:val="Char0"/>
    <w:uiPriority w:val="99"/>
    <w:unhideWhenUsed/>
    <w:rsid w:val="009F62E5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1"/>
    <w:link w:val="a6"/>
    <w:uiPriority w:val="99"/>
    <w:rsid w:val="009F62E5"/>
  </w:style>
  <w:style w:type="paragraph" w:customStyle="1" w:styleId="a7">
    <w:name w:val="바탕글"/>
    <w:basedOn w:val="a"/>
    <w:rsid w:val="009F62E5"/>
    <w:pPr>
      <w:widowControl/>
      <w:wordWrap/>
      <w:autoSpaceDE/>
      <w:autoSpaceDN/>
      <w:snapToGrid w:val="0"/>
      <w:spacing w:before="0" w:beforeAutospacing="0" w:line="384" w:lineRule="auto"/>
    </w:pPr>
    <w:rPr>
      <w:rFonts w:ascii="한양신명조" w:eastAsia="한양신명조" w:hAnsi="한양신명조" w:cs="굴림"/>
      <w:color w:val="000000"/>
      <w:kern w:val="0"/>
      <w:szCs w:val="20"/>
    </w:rPr>
  </w:style>
  <w:style w:type="table" w:styleId="10">
    <w:name w:val="Table Simple 1"/>
    <w:basedOn w:val="a2"/>
    <w:rsid w:val="009F62E5"/>
    <w:pPr>
      <w:widowControl w:val="0"/>
      <w:wordWrap w:val="0"/>
      <w:autoSpaceDE w:val="0"/>
      <w:autoSpaceDN w:val="0"/>
      <w:jc w:val="both"/>
    </w:pPr>
    <w:rPr>
      <w:rFonts w:ascii="Times New Roman" w:eastAsia="바탕" w:hAnsi="Times New Roman" w:cs="Times New Roman"/>
      <w:kern w:val="0"/>
      <w:szCs w:val="20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paragraph" w:customStyle="1" w:styleId="11">
    <w:name w:val="일반 (웹)1"/>
    <w:basedOn w:val="a"/>
    <w:rsid w:val="009F62E5"/>
    <w:pPr>
      <w:widowControl/>
      <w:wordWrap/>
      <w:autoSpaceDE/>
      <w:autoSpaceDN/>
      <w:spacing w:before="0" w:beforeAutospacing="0"/>
      <w:jc w:val="left"/>
    </w:pPr>
    <w:rPr>
      <w:rFonts w:ascii="굴림" w:eastAsia="굴림" w:hAnsi="굴림" w:cs="굴림"/>
      <w:kern w:val="0"/>
      <w:sz w:val="24"/>
      <w:szCs w:val="24"/>
    </w:rPr>
  </w:style>
  <w:style w:type="paragraph" w:customStyle="1" w:styleId="40">
    <w:name w:val="일반 (웹)4"/>
    <w:basedOn w:val="a"/>
    <w:rsid w:val="009F62E5"/>
    <w:pPr>
      <w:widowControl/>
      <w:wordWrap/>
      <w:autoSpaceDE/>
      <w:autoSpaceDN/>
      <w:spacing w:before="0" w:beforeAutospacing="0"/>
      <w:jc w:val="left"/>
    </w:pPr>
    <w:rPr>
      <w:rFonts w:ascii="굴림" w:eastAsia="굴림" w:hAnsi="굴림" w:cs="굴림"/>
      <w:kern w:val="0"/>
      <w:sz w:val="24"/>
      <w:szCs w:val="24"/>
    </w:rPr>
  </w:style>
  <w:style w:type="paragraph" w:styleId="a8">
    <w:name w:val="Normal (Web)"/>
    <w:basedOn w:val="a"/>
    <w:uiPriority w:val="99"/>
    <w:rsid w:val="009F62E5"/>
    <w:pPr>
      <w:widowControl/>
      <w:wordWrap/>
      <w:autoSpaceDE/>
      <w:autoSpaceDN/>
      <w:spacing w:after="100" w:afterAutospacing="1"/>
      <w:jc w:val="left"/>
    </w:pPr>
    <w:rPr>
      <w:rFonts w:ascii="바탕" w:eastAsia="바탕" w:hAnsi="바탕" w:cs="Times New Roman"/>
      <w:kern w:val="0"/>
      <w:sz w:val="24"/>
      <w:szCs w:val="24"/>
    </w:rPr>
  </w:style>
  <w:style w:type="character" w:styleId="a9">
    <w:name w:val="Strong"/>
    <w:basedOn w:val="a1"/>
    <w:uiPriority w:val="22"/>
    <w:qFormat/>
    <w:rsid w:val="009F62E5"/>
    <w:rPr>
      <w:b/>
      <w:bCs/>
    </w:rPr>
  </w:style>
  <w:style w:type="paragraph" w:styleId="aa">
    <w:name w:val="Date"/>
    <w:basedOn w:val="a"/>
    <w:next w:val="a"/>
    <w:link w:val="Char1"/>
    <w:rsid w:val="009F62E5"/>
    <w:pPr>
      <w:autoSpaceDE/>
      <w:autoSpaceDN/>
      <w:adjustRightInd w:val="0"/>
      <w:spacing w:before="0" w:beforeAutospacing="0" w:line="360" w:lineRule="atLeast"/>
      <w:textAlignment w:val="baseline"/>
    </w:pPr>
    <w:rPr>
      <w:rFonts w:ascii="Times New Roman" w:eastAsia="바탕체" w:hAnsi="Times New Roman" w:cs="Times New Roman"/>
      <w:kern w:val="0"/>
      <w:szCs w:val="20"/>
    </w:rPr>
  </w:style>
  <w:style w:type="character" w:customStyle="1" w:styleId="Char1">
    <w:name w:val="날짜 Char"/>
    <w:basedOn w:val="a1"/>
    <w:link w:val="aa"/>
    <w:rsid w:val="009F62E5"/>
    <w:rPr>
      <w:rFonts w:ascii="Times New Roman" w:eastAsia="바탕체" w:hAnsi="Times New Roman" w:cs="Times New Roman"/>
      <w:kern w:val="0"/>
      <w:szCs w:val="20"/>
    </w:rPr>
  </w:style>
  <w:style w:type="paragraph" w:customStyle="1" w:styleId="desc">
    <w:name w:val="desc"/>
    <w:basedOn w:val="a"/>
    <w:rsid w:val="009F62E5"/>
    <w:pPr>
      <w:widowControl/>
      <w:wordWrap/>
      <w:autoSpaceDE/>
      <w:autoSpaceDN/>
      <w:spacing w:after="100" w:afterAutospacing="1"/>
      <w:jc w:val="left"/>
    </w:pPr>
    <w:rPr>
      <w:rFonts w:ascii="굴림" w:eastAsia="굴림" w:hAnsi="굴림" w:cs="굴림"/>
      <w:kern w:val="0"/>
      <w:sz w:val="24"/>
      <w:szCs w:val="24"/>
    </w:rPr>
  </w:style>
  <w:style w:type="paragraph" w:customStyle="1" w:styleId="details">
    <w:name w:val="details"/>
    <w:basedOn w:val="a"/>
    <w:rsid w:val="009F62E5"/>
    <w:pPr>
      <w:widowControl/>
      <w:wordWrap/>
      <w:autoSpaceDE/>
      <w:autoSpaceDN/>
      <w:spacing w:after="100" w:afterAutospacing="1"/>
      <w:jc w:val="left"/>
    </w:pPr>
    <w:rPr>
      <w:rFonts w:ascii="굴림" w:eastAsia="굴림" w:hAnsi="굴림" w:cs="굴림"/>
      <w:kern w:val="0"/>
      <w:sz w:val="24"/>
      <w:szCs w:val="24"/>
    </w:rPr>
  </w:style>
  <w:style w:type="character" w:customStyle="1" w:styleId="jrnl">
    <w:name w:val="jrnl"/>
    <w:basedOn w:val="a1"/>
    <w:rsid w:val="009F62E5"/>
  </w:style>
  <w:style w:type="paragraph" w:styleId="ab">
    <w:name w:val="List Paragraph"/>
    <w:basedOn w:val="a"/>
    <w:link w:val="Char2"/>
    <w:uiPriority w:val="34"/>
    <w:qFormat/>
    <w:rsid w:val="009F62E5"/>
    <w:pPr>
      <w:spacing w:before="0" w:beforeAutospacing="0"/>
      <w:ind w:leftChars="400" w:left="800"/>
    </w:pPr>
  </w:style>
  <w:style w:type="character" w:styleId="ac">
    <w:name w:val="line number"/>
    <w:basedOn w:val="a1"/>
    <w:uiPriority w:val="99"/>
    <w:semiHidden/>
    <w:unhideWhenUsed/>
    <w:rsid w:val="009F62E5"/>
  </w:style>
  <w:style w:type="paragraph" w:styleId="a0">
    <w:name w:val="Normal Indent"/>
    <w:basedOn w:val="a"/>
    <w:rsid w:val="009F62E5"/>
    <w:pPr>
      <w:autoSpaceDE/>
      <w:autoSpaceDN/>
      <w:spacing w:before="0" w:beforeAutospacing="0"/>
      <w:ind w:left="851"/>
    </w:pPr>
    <w:rPr>
      <w:rFonts w:ascii="Times New Roman" w:eastAsia="바탕체" w:hAnsi="Times New Roman" w:cs="Times New Roman"/>
      <w:szCs w:val="20"/>
    </w:rPr>
  </w:style>
  <w:style w:type="paragraph" w:styleId="ad">
    <w:name w:val="annotation text"/>
    <w:basedOn w:val="a"/>
    <w:link w:val="Char3"/>
    <w:uiPriority w:val="99"/>
    <w:semiHidden/>
    <w:unhideWhenUsed/>
    <w:rsid w:val="009F62E5"/>
    <w:pPr>
      <w:jc w:val="left"/>
    </w:pPr>
  </w:style>
  <w:style w:type="character" w:customStyle="1" w:styleId="Char3">
    <w:name w:val="메모 텍스트 Char"/>
    <w:basedOn w:val="a1"/>
    <w:link w:val="ad"/>
    <w:uiPriority w:val="99"/>
    <w:semiHidden/>
    <w:rsid w:val="009F62E5"/>
  </w:style>
  <w:style w:type="paragraph" w:styleId="ae">
    <w:name w:val="annotation subject"/>
    <w:basedOn w:val="ad"/>
    <w:next w:val="ad"/>
    <w:link w:val="Char4"/>
    <w:uiPriority w:val="99"/>
    <w:semiHidden/>
    <w:unhideWhenUsed/>
    <w:rsid w:val="009F62E5"/>
    <w:pPr>
      <w:spacing w:before="0" w:beforeAutospacing="0"/>
    </w:pPr>
    <w:rPr>
      <w:rFonts w:ascii="바탕" w:eastAsia="바탕" w:hAnsi="Times New Roman" w:cs="Times New Roman"/>
      <w:b/>
      <w:bCs/>
      <w:kern w:val="0"/>
      <w:szCs w:val="24"/>
    </w:rPr>
  </w:style>
  <w:style w:type="character" w:customStyle="1" w:styleId="Char4">
    <w:name w:val="메모 주제 Char"/>
    <w:basedOn w:val="Char3"/>
    <w:link w:val="ae"/>
    <w:uiPriority w:val="99"/>
    <w:semiHidden/>
    <w:rsid w:val="009F62E5"/>
    <w:rPr>
      <w:rFonts w:ascii="바탕" w:eastAsia="바탕" w:hAnsi="Times New Roman" w:cs="Times New Roman"/>
      <w:b/>
      <w:bCs/>
      <w:kern w:val="0"/>
      <w:szCs w:val="24"/>
    </w:rPr>
  </w:style>
  <w:style w:type="character" w:customStyle="1" w:styleId="highlight1">
    <w:name w:val="highlight1"/>
    <w:basedOn w:val="a1"/>
    <w:rsid w:val="009F62E5"/>
    <w:rPr>
      <w:shd w:val="clear" w:color="auto" w:fill="F2F5F8"/>
    </w:rPr>
  </w:style>
  <w:style w:type="character" w:customStyle="1" w:styleId="apple-tab-span">
    <w:name w:val="apple-tab-span"/>
    <w:basedOn w:val="a1"/>
    <w:rsid w:val="009F62E5"/>
  </w:style>
  <w:style w:type="table" w:styleId="af">
    <w:name w:val="Table Grid"/>
    <w:basedOn w:val="a2"/>
    <w:uiPriority w:val="59"/>
    <w:rsid w:val="009F62E5"/>
    <w:pPr>
      <w:spacing w:beforeAutospacing="1"/>
      <w:jc w:val="center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esult">
    <w:name w:val="result"/>
    <w:basedOn w:val="a1"/>
    <w:rsid w:val="009F62E5"/>
    <w:rPr>
      <w:color w:val="000080"/>
    </w:rPr>
  </w:style>
  <w:style w:type="character" w:styleId="af0">
    <w:name w:val="annotation reference"/>
    <w:basedOn w:val="a1"/>
    <w:uiPriority w:val="99"/>
    <w:semiHidden/>
    <w:unhideWhenUsed/>
    <w:rsid w:val="009F62E5"/>
    <w:rPr>
      <w:sz w:val="16"/>
      <w:szCs w:val="16"/>
    </w:rPr>
  </w:style>
  <w:style w:type="paragraph" w:styleId="af1">
    <w:name w:val="Revision"/>
    <w:hidden/>
    <w:uiPriority w:val="99"/>
    <w:semiHidden/>
    <w:rsid w:val="009F62E5"/>
  </w:style>
  <w:style w:type="paragraph" w:styleId="af2">
    <w:name w:val="Balloon Text"/>
    <w:basedOn w:val="a"/>
    <w:link w:val="Char5"/>
    <w:uiPriority w:val="99"/>
    <w:semiHidden/>
    <w:unhideWhenUsed/>
    <w:rsid w:val="009F62E5"/>
    <w:pPr>
      <w:spacing w:before="0"/>
    </w:pPr>
    <w:rPr>
      <w:rFonts w:ascii="Tahoma" w:hAnsi="Tahoma" w:cs="Tahoma"/>
      <w:sz w:val="16"/>
      <w:szCs w:val="16"/>
    </w:rPr>
  </w:style>
  <w:style w:type="character" w:customStyle="1" w:styleId="Char5">
    <w:name w:val="풍선 도움말 텍스트 Char"/>
    <w:basedOn w:val="a1"/>
    <w:link w:val="af2"/>
    <w:uiPriority w:val="99"/>
    <w:semiHidden/>
    <w:rsid w:val="009F62E5"/>
    <w:rPr>
      <w:rFonts w:ascii="Tahoma" w:hAnsi="Tahoma" w:cs="Tahoma"/>
      <w:sz w:val="16"/>
      <w:szCs w:val="16"/>
    </w:rPr>
  </w:style>
  <w:style w:type="paragraph" w:customStyle="1" w:styleId="EndNoteBibliography">
    <w:name w:val="EndNote Bibliography"/>
    <w:basedOn w:val="a"/>
    <w:link w:val="EndNoteBibliographyChar"/>
    <w:rsid w:val="008F017F"/>
    <w:pPr>
      <w:spacing w:line="480" w:lineRule="auto"/>
      <w:jc w:val="left"/>
    </w:pPr>
    <w:rPr>
      <w:rFonts w:ascii="Arial" w:eastAsia="맑은 고딕" w:hAnsi="Arial" w:cs="Arial"/>
      <w:noProof/>
      <w:sz w:val="24"/>
    </w:rPr>
  </w:style>
  <w:style w:type="character" w:customStyle="1" w:styleId="EndNoteBibliographyChar">
    <w:name w:val="EndNote Bibliography Char"/>
    <w:basedOn w:val="a1"/>
    <w:link w:val="EndNoteBibliography"/>
    <w:rsid w:val="008F017F"/>
    <w:rPr>
      <w:rFonts w:ascii="Arial" w:eastAsia="맑은 고딕" w:hAnsi="Arial" w:cs="Arial"/>
      <w:noProof/>
      <w:sz w:val="24"/>
    </w:rPr>
  </w:style>
  <w:style w:type="character" w:customStyle="1" w:styleId="highlight2">
    <w:name w:val="highlight2"/>
    <w:basedOn w:val="a1"/>
    <w:rsid w:val="0094466F"/>
  </w:style>
  <w:style w:type="character" w:customStyle="1" w:styleId="1Char">
    <w:name w:val="제목 1 Char"/>
    <w:basedOn w:val="a1"/>
    <w:link w:val="1"/>
    <w:uiPriority w:val="9"/>
    <w:rsid w:val="009E6B8A"/>
    <w:rPr>
      <w:rFonts w:asciiTheme="majorHAnsi" w:eastAsiaTheme="majorEastAsia" w:hAnsiTheme="majorHAnsi" w:cstheme="majorBidi"/>
      <w:sz w:val="28"/>
      <w:szCs w:val="28"/>
    </w:rPr>
  </w:style>
  <w:style w:type="character" w:styleId="af3">
    <w:name w:val="Emphasis"/>
    <w:basedOn w:val="a1"/>
    <w:uiPriority w:val="20"/>
    <w:qFormat/>
    <w:rsid w:val="00C72A4A"/>
    <w:rPr>
      <w:i/>
      <w:iCs/>
    </w:rPr>
  </w:style>
  <w:style w:type="character" w:styleId="HTML">
    <w:name w:val="HTML Cite"/>
    <w:basedOn w:val="a1"/>
    <w:uiPriority w:val="99"/>
    <w:semiHidden/>
    <w:unhideWhenUsed/>
    <w:rsid w:val="00C72A4A"/>
    <w:rPr>
      <w:i/>
      <w:iCs/>
    </w:rPr>
  </w:style>
  <w:style w:type="character" w:customStyle="1" w:styleId="cit-auth2">
    <w:name w:val="cit-auth2"/>
    <w:basedOn w:val="a1"/>
    <w:rsid w:val="00C72A4A"/>
  </w:style>
  <w:style w:type="character" w:customStyle="1" w:styleId="cit-article-title">
    <w:name w:val="cit-article-title"/>
    <w:basedOn w:val="a1"/>
    <w:rsid w:val="00C72A4A"/>
  </w:style>
  <w:style w:type="character" w:customStyle="1" w:styleId="cit-comment">
    <w:name w:val="cit-comment"/>
    <w:basedOn w:val="a1"/>
    <w:rsid w:val="00C72A4A"/>
  </w:style>
  <w:style w:type="paragraph" w:customStyle="1" w:styleId="EndNoteBibliographyTitle">
    <w:name w:val="EndNote Bibliography Title"/>
    <w:basedOn w:val="a"/>
    <w:link w:val="EndNoteBibliographyTitleChar"/>
    <w:rsid w:val="0035561B"/>
    <w:pPr>
      <w:jc w:val="center"/>
    </w:pPr>
    <w:rPr>
      <w:rFonts w:ascii="Arial" w:hAnsi="Arial" w:cs="Arial"/>
      <w:noProof/>
      <w:sz w:val="24"/>
    </w:rPr>
  </w:style>
  <w:style w:type="character" w:customStyle="1" w:styleId="EndNoteBibliographyTitleChar">
    <w:name w:val="EndNote Bibliography Title Char"/>
    <w:basedOn w:val="a1"/>
    <w:link w:val="EndNoteBibliographyTitle"/>
    <w:rsid w:val="0035561B"/>
    <w:rPr>
      <w:rFonts w:ascii="Arial" w:hAnsi="Arial" w:cs="Arial"/>
      <w:noProof/>
      <w:sz w:val="24"/>
    </w:rPr>
  </w:style>
  <w:style w:type="table" w:customStyle="1" w:styleId="12">
    <w:name w:val="스타일1"/>
    <w:basedOn w:val="a2"/>
    <w:uiPriority w:val="99"/>
    <w:rsid w:val="006F7407"/>
    <w:rPr>
      <w:rFonts w:ascii="맑은 고딕" w:eastAsia="맑은 고딕" w:hAnsi="맑은 고딕" w:cs="Times New Roman"/>
      <w:kern w:val="0"/>
      <w:szCs w:val="20"/>
    </w:rPr>
    <w:tblPr>
      <w:tblBorders>
        <w:top w:val="single" w:sz="4" w:space="0" w:color="auto"/>
        <w:bottom w:val="single" w:sz="4" w:space="0" w:color="auto"/>
      </w:tblBorders>
    </w:tblPr>
    <w:tblStylePr w:type="firstRow">
      <w:rPr>
        <w:rFonts w:eastAsia="맑은 고딕"/>
        <w:b/>
        <w:sz w:val="20"/>
      </w:rPr>
      <w:tblPr/>
      <w:tcPr>
        <w:tcBorders>
          <w:bottom w:val="single" w:sz="4" w:space="0" w:color="auto"/>
        </w:tcBorders>
      </w:tcPr>
    </w:tblStylePr>
  </w:style>
  <w:style w:type="character" w:customStyle="1" w:styleId="ui-ncbitoggler-master-text">
    <w:name w:val="ui-ncbitoggler-master-text"/>
    <w:basedOn w:val="a1"/>
    <w:rsid w:val="004D258D"/>
  </w:style>
  <w:style w:type="table" w:customStyle="1" w:styleId="13">
    <w:name w:val="옅은 음영1"/>
    <w:basedOn w:val="a2"/>
    <w:uiPriority w:val="60"/>
    <w:rsid w:val="004D258D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af4">
    <w:name w:val="Body Text Indent"/>
    <w:basedOn w:val="a"/>
    <w:link w:val="Char6"/>
    <w:uiPriority w:val="99"/>
    <w:semiHidden/>
    <w:unhideWhenUsed/>
    <w:rsid w:val="004D258D"/>
    <w:pPr>
      <w:widowControl/>
      <w:wordWrap/>
      <w:autoSpaceDE/>
      <w:autoSpaceDN/>
      <w:spacing w:after="100" w:afterAutospacing="1"/>
      <w:jc w:val="left"/>
    </w:pPr>
    <w:rPr>
      <w:rFonts w:ascii="굴림" w:eastAsia="굴림" w:hAnsi="굴림" w:cs="굴림"/>
      <w:kern w:val="0"/>
      <w:sz w:val="24"/>
      <w:szCs w:val="24"/>
    </w:rPr>
  </w:style>
  <w:style w:type="character" w:customStyle="1" w:styleId="Char6">
    <w:name w:val="본문 들여쓰기 Char"/>
    <w:basedOn w:val="a1"/>
    <w:link w:val="af4"/>
    <w:uiPriority w:val="99"/>
    <w:semiHidden/>
    <w:rsid w:val="004D258D"/>
    <w:rPr>
      <w:rFonts w:ascii="굴림" w:eastAsia="굴림" w:hAnsi="굴림" w:cs="굴림"/>
      <w:kern w:val="0"/>
      <w:sz w:val="24"/>
      <w:szCs w:val="24"/>
    </w:rPr>
  </w:style>
  <w:style w:type="paragraph" w:customStyle="1" w:styleId="Default">
    <w:name w:val="Default"/>
    <w:rsid w:val="004D258D"/>
    <w:pPr>
      <w:widowControl w:val="0"/>
      <w:autoSpaceDE w:val="0"/>
      <w:autoSpaceDN w:val="0"/>
      <w:adjustRightInd w:val="0"/>
    </w:pPr>
    <w:rPr>
      <w:rFonts w:ascii="Utopia Std" w:eastAsia="Utopia Std" w:cs="Utopia Std"/>
      <w:color w:val="000000"/>
      <w:kern w:val="0"/>
      <w:sz w:val="24"/>
      <w:szCs w:val="24"/>
    </w:rPr>
  </w:style>
  <w:style w:type="table" w:customStyle="1" w:styleId="21">
    <w:name w:val="목록 표 21"/>
    <w:basedOn w:val="a2"/>
    <w:uiPriority w:val="47"/>
    <w:rsid w:val="004D258D"/>
    <w:pPr>
      <w:jc w:val="both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-11">
    <w:name w:val="옅은 음영 - 강조색 11"/>
    <w:basedOn w:val="a2"/>
    <w:uiPriority w:val="60"/>
    <w:rsid w:val="004D258D"/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character" w:customStyle="1" w:styleId="highlight">
    <w:name w:val="highlight"/>
    <w:basedOn w:val="a1"/>
    <w:rsid w:val="000F6355"/>
  </w:style>
  <w:style w:type="paragraph" w:customStyle="1" w:styleId="TimesNewRoman">
    <w:name w:val="표준 + (영어) Times New Roman"/>
    <w:aliases w:val="(한글) 굴림,11 pt,줄 간격: 2줄,첫 줄:  1 글자,표준 + Times New Roman,12 pt,빨강,검정,왼쪽:  0 cm,내어쓰기:  0.75 글자,첫 줄:  -... + ...,기울임꼴,파랑,표준 + Times New Ro...,왼쪽,사용자 지정 색(RGB(165,0,33))"/>
    <w:basedOn w:val="a"/>
    <w:rsid w:val="0076204B"/>
    <w:pPr>
      <w:spacing w:before="0" w:beforeAutospacing="0" w:line="480" w:lineRule="auto"/>
    </w:pPr>
    <w:rPr>
      <w:rFonts w:ascii="Times New Roman" w:eastAsia="굴림" w:hAnsi="Times New Roman" w:cs="Times New Roman"/>
      <w:kern w:val="0"/>
      <w:sz w:val="24"/>
      <w:szCs w:val="24"/>
    </w:rPr>
  </w:style>
  <w:style w:type="character" w:customStyle="1" w:styleId="2Char">
    <w:name w:val="제목 2 Char"/>
    <w:basedOn w:val="a1"/>
    <w:link w:val="2"/>
    <w:uiPriority w:val="9"/>
    <w:semiHidden/>
    <w:rsid w:val="00DF69B4"/>
    <w:rPr>
      <w:rFonts w:asciiTheme="majorHAnsi" w:eastAsiaTheme="majorEastAsia" w:hAnsiTheme="majorHAnsi" w:cstheme="majorBidi"/>
    </w:rPr>
  </w:style>
  <w:style w:type="character" w:customStyle="1" w:styleId="frontelement">
    <w:name w:val="frontelement"/>
    <w:basedOn w:val="a1"/>
    <w:rsid w:val="00AB0BB1"/>
  </w:style>
  <w:style w:type="character" w:customStyle="1" w:styleId="Char2">
    <w:name w:val="목록 단락 Char"/>
    <w:link w:val="ab"/>
    <w:uiPriority w:val="34"/>
    <w:locked/>
    <w:rsid w:val="00254134"/>
  </w:style>
  <w:style w:type="character" w:customStyle="1" w:styleId="apple-style-span">
    <w:name w:val="apple-style-span"/>
    <w:basedOn w:val="a1"/>
    <w:rsid w:val="002541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25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4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4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0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22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73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35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74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12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1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95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934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6121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5553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72882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20467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6886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33615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15022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345612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9322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1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34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65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7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7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5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11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46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75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4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68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2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73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66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0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8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34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3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721892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12" w:space="6" w:color="auto"/>
            <w:bottom w:val="none" w:sz="0" w:space="0" w:color="auto"/>
            <w:right w:val="none" w:sz="0" w:space="0" w:color="auto"/>
          </w:divBdr>
          <w:divsChild>
            <w:div w:id="166396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4015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4322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69846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56167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185947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8264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9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72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64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50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323154">
          <w:marLeft w:val="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42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6492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0666960">
                      <w:marLeft w:val="0"/>
                      <w:marRight w:val="0"/>
                      <w:marTop w:val="168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73336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249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72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787823">
          <w:marLeft w:val="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4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981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0586608">
                      <w:marLeft w:val="0"/>
                      <w:marRight w:val="0"/>
                      <w:marTop w:val="168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69443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01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8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0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49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50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56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59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45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86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13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0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8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77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75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0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85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11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923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2311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13882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48954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53772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176132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47431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98381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13156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7419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82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6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29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77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46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6544663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5106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4911246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6245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1187674">
                                  <w:marLeft w:val="-225"/>
                                  <w:marRight w:val="-22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86883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47577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91713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574935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21160934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6950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86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9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0111573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4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025683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5408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29884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2776527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49927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299204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9256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49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25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1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2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8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3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54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64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1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49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33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7427315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4153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7743803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46358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01531942">
                                  <w:marLeft w:val="-225"/>
                                  <w:marRight w:val="-22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200101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30232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569884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050918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0860010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91985A-F182-459B-B98B-AE98E98B4A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970</Words>
  <Characters>5533</Characters>
  <Application>Microsoft Office Word</Application>
  <DocSecurity>0</DocSecurity>
  <Lines>46</Lines>
  <Paragraphs>1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64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5-11T05:23:00Z</dcterms:created>
  <dcterms:modified xsi:type="dcterms:W3CDTF">2020-05-11T05:54:00Z</dcterms:modified>
</cp:coreProperties>
</file>